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1FE3" w:rsidRDefault="00491FE3" w:rsidP="00491FE3">
      <w:pPr>
        <w:ind w:left="-426" w:firstLine="426"/>
        <w:jc w:val="center"/>
        <w:rPr>
          <w:b/>
          <w:sz w:val="28"/>
          <w:szCs w:val="28"/>
        </w:rPr>
      </w:pPr>
      <w:r>
        <w:rPr>
          <w:b/>
          <w:sz w:val="28"/>
          <w:szCs w:val="28"/>
          <w:lang w:val="id-ID"/>
        </w:rPr>
        <w:t xml:space="preserve">DAMPAK IMPLEMENTASI KEBIJAKAN TERHADAP EFEKTIVITAS KERJA PEGAWAI </w:t>
      </w:r>
      <w:r>
        <w:rPr>
          <w:b/>
          <w:sz w:val="28"/>
          <w:szCs w:val="28"/>
        </w:rPr>
        <w:t>DAN IMPLIKASINYA</w:t>
      </w:r>
    </w:p>
    <w:p w:rsidR="00491FE3" w:rsidRPr="003E6122" w:rsidRDefault="00491FE3" w:rsidP="00491FE3">
      <w:pPr>
        <w:ind w:left="-426" w:firstLine="426"/>
        <w:jc w:val="center"/>
        <w:rPr>
          <w:b/>
          <w:sz w:val="28"/>
          <w:szCs w:val="28"/>
        </w:rPr>
      </w:pPr>
      <w:r>
        <w:rPr>
          <w:b/>
          <w:sz w:val="28"/>
          <w:szCs w:val="28"/>
        </w:rPr>
        <w:t>PADA</w:t>
      </w:r>
      <w:r>
        <w:rPr>
          <w:b/>
          <w:sz w:val="28"/>
          <w:szCs w:val="28"/>
          <w:lang w:val="id-ID"/>
        </w:rPr>
        <w:t xml:space="preserve">KEPUASAN MASYARAKAT </w:t>
      </w:r>
    </w:p>
    <w:p w:rsidR="00491FE3" w:rsidRDefault="00491FE3" w:rsidP="00491FE3">
      <w:pPr>
        <w:ind w:left="-426" w:firstLine="426"/>
        <w:jc w:val="center"/>
        <w:rPr>
          <w:b/>
          <w:sz w:val="28"/>
          <w:szCs w:val="28"/>
          <w:lang w:val="id-ID"/>
        </w:rPr>
      </w:pPr>
      <w:r>
        <w:rPr>
          <w:b/>
          <w:sz w:val="28"/>
          <w:szCs w:val="28"/>
        </w:rPr>
        <w:t>DI</w:t>
      </w:r>
      <w:r>
        <w:rPr>
          <w:b/>
          <w:sz w:val="28"/>
          <w:szCs w:val="28"/>
          <w:lang w:val="id-ID"/>
        </w:rPr>
        <w:t xml:space="preserve"> RUMAH SAKIT UMUM DAERAH TYPE C </w:t>
      </w:r>
    </w:p>
    <w:p w:rsidR="00491FE3" w:rsidRDefault="00491FE3" w:rsidP="00491FE3">
      <w:pPr>
        <w:ind w:left="-426" w:right="-284"/>
        <w:jc w:val="center"/>
        <w:rPr>
          <w:b/>
          <w:sz w:val="28"/>
          <w:szCs w:val="28"/>
          <w:lang w:val="id-ID"/>
        </w:rPr>
      </w:pPr>
      <w:r>
        <w:rPr>
          <w:b/>
          <w:sz w:val="28"/>
          <w:szCs w:val="28"/>
          <w:lang w:val="id-ID"/>
        </w:rPr>
        <w:t>KABUPATEN TASIKMALAYA DAN KABUPATEN CIAMIS</w:t>
      </w:r>
    </w:p>
    <w:p w:rsidR="00491FE3" w:rsidRPr="00743780" w:rsidRDefault="00491FE3" w:rsidP="00491FE3">
      <w:pPr>
        <w:jc w:val="center"/>
        <w:rPr>
          <w:b/>
          <w:sz w:val="28"/>
          <w:szCs w:val="28"/>
          <w:lang w:val="id-ID"/>
        </w:rPr>
      </w:pPr>
    </w:p>
    <w:p w:rsidR="00491FE3" w:rsidRPr="00D45E41" w:rsidRDefault="00491FE3" w:rsidP="00A045B7">
      <w:pPr>
        <w:ind w:left="-86"/>
        <w:jc w:val="center"/>
        <w:rPr>
          <w:b/>
          <w:lang w:val="id-ID"/>
        </w:rPr>
      </w:pPr>
      <w:r w:rsidRPr="00D45E41">
        <w:rPr>
          <w:b/>
          <w:lang w:val="id-ID"/>
        </w:rPr>
        <w:t xml:space="preserve">(Studi </w:t>
      </w:r>
      <w:r w:rsidRPr="00D45E41">
        <w:rPr>
          <w:b/>
        </w:rPr>
        <w:t>PeraturanMenteriKesehatanNomor : 129/Menkes/SK/II/2008 tentangStandarPelayanan Minimal RumahSakit</w:t>
      </w:r>
      <w:r>
        <w:rPr>
          <w:b/>
          <w:lang w:val="id-ID"/>
        </w:rPr>
        <w:t xml:space="preserve"> di Kabupaten/Kota</w:t>
      </w:r>
      <w:r w:rsidRPr="00D45E41">
        <w:rPr>
          <w:b/>
          <w:lang w:val="id-ID"/>
        </w:rPr>
        <w:t>)</w:t>
      </w:r>
    </w:p>
    <w:p w:rsidR="00491FE3" w:rsidRPr="00406429" w:rsidRDefault="00491FE3" w:rsidP="00A045B7">
      <w:pPr>
        <w:ind w:left="-86"/>
        <w:jc w:val="center"/>
      </w:pPr>
    </w:p>
    <w:p w:rsidR="00491FE3" w:rsidRPr="008A6FB0" w:rsidRDefault="00491FE3" w:rsidP="00A045B7">
      <w:pPr>
        <w:ind w:left="-86"/>
        <w:jc w:val="center"/>
        <w:rPr>
          <w:b/>
          <w:lang w:val="id-ID"/>
        </w:rPr>
      </w:pPr>
      <w:r w:rsidRPr="008A6FB0">
        <w:rPr>
          <w:b/>
          <w:lang w:val="id-ID"/>
        </w:rPr>
        <w:t>Oleh:</w:t>
      </w:r>
    </w:p>
    <w:p w:rsidR="00491FE3" w:rsidRPr="00743780" w:rsidRDefault="00491FE3" w:rsidP="00A045B7">
      <w:pPr>
        <w:ind w:left="-86"/>
        <w:jc w:val="center"/>
        <w:rPr>
          <w:b/>
          <w:bCs/>
          <w:lang w:val="id-ID"/>
        </w:rPr>
      </w:pPr>
      <w:r>
        <w:rPr>
          <w:b/>
          <w:bCs/>
          <w:lang w:val="id-ID"/>
        </w:rPr>
        <w:t>Aceng Solahudin Ahmad</w:t>
      </w:r>
    </w:p>
    <w:p w:rsidR="00491FE3" w:rsidRPr="00743780" w:rsidRDefault="00491FE3" w:rsidP="00A045B7">
      <w:pPr>
        <w:ind w:left="-86"/>
        <w:jc w:val="center"/>
        <w:rPr>
          <w:b/>
          <w:bCs/>
          <w:lang w:val="id-ID"/>
        </w:rPr>
      </w:pPr>
      <w:r w:rsidRPr="00FC64CB">
        <w:rPr>
          <w:b/>
          <w:lang w:val="id-ID"/>
        </w:rPr>
        <w:t xml:space="preserve">NPM : </w:t>
      </w:r>
      <w:r>
        <w:rPr>
          <w:b/>
          <w:bCs/>
          <w:lang w:val="sv-SE"/>
        </w:rPr>
        <w:t>1</w:t>
      </w:r>
      <w:r>
        <w:rPr>
          <w:b/>
          <w:bCs/>
          <w:lang w:val="id-ID"/>
        </w:rPr>
        <w:t>49020050</w:t>
      </w:r>
    </w:p>
    <w:p w:rsidR="00491FE3" w:rsidRPr="00833A9B" w:rsidRDefault="00491FE3" w:rsidP="00A045B7">
      <w:pPr>
        <w:ind w:left="-86"/>
        <w:jc w:val="center"/>
        <w:rPr>
          <w:lang w:val="id-ID"/>
        </w:rPr>
      </w:pPr>
    </w:p>
    <w:p w:rsidR="00491FE3" w:rsidRDefault="00491FE3" w:rsidP="00A045B7">
      <w:pPr>
        <w:pStyle w:val="Title"/>
        <w:spacing w:line="240" w:lineRule="auto"/>
        <w:ind w:left="-86" w:firstLine="0"/>
        <w:rPr>
          <w:sz w:val="22"/>
          <w:szCs w:val="22"/>
        </w:rPr>
      </w:pPr>
      <w:r w:rsidRPr="003B19ED">
        <w:rPr>
          <w:sz w:val="22"/>
          <w:szCs w:val="22"/>
        </w:rPr>
        <w:t>ABSTRAK</w:t>
      </w:r>
    </w:p>
    <w:p w:rsidR="00491FE3" w:rsidRPr="003B19ED" w:rsidRDefault="00491FE3" w:rsidP="00A045B7">
      <w:pPr>
        <w:pStyle w:val="Title"/>
        <w:spacing w:line="240" w:lineRule="auto"/>
        <w:ind w:left="-86" w:firstLine="0"/>
        <w:rPr>
          <w:sz w:val="22"/>
          <w:szCs w:val="22"/>
        </w:rPr>
      </w:pPr>
    </w:p>
    <w:p w:rsidR="00491FE3" w:rsidRDefault="00491FE3" w:rsidP="00491FE3">
      <w:pPr>
        <w:pStyle w:val="BodyText"/>
        <w:spacing w:line="240" w:lineRule="auto"/>
        <w:ind w:left="-142" w:right="-142" w:firstLine="720"/>
        <w:rPr>
          <w:noProof/>
          <w:sz w:val="22"/>
          <w:szCs w:val="22"/>
        </w:rPr>
      </w:pPr>
      <w:r w:rsidRPr="00EE6679">
        <w:rPr>
          <w:noProof/>
          <w:sz w:val="22"/>
          <w:szCs w:val="22"/>
        </w:rPr>
        <w:t>Mas</w:t>
      </w:r>
      <w:r>
        <w:rPr>
          <w:noProof/>
          <w:sz w:val="22"/>
          <w:szCs w:val="22"/>
        </w:rPr>
        <w:t>a</w:t>
      </w:r>
      <w:r w:rsidRPr="00EE6679">
        <w:rPr>
          <w:noProof/>
          <w:sz w:val="22"/>
          <w:szCs w:val="22"/>
        </w:rPr>
        <w:t xml:space="preserve">lah penelitian ini berkaitan dengan efektivitas kerja pegawai yang masih rendah dan berimplikasi pada </w:t>
      </w:r>
      <w:r>
        <w:rPr>
          <w:noProof/>
          <w:sz w:val="22"/>
          <w:szCs w:val="22"/>
        </w:rPr>
        <w:t xml:space="preserve">rendahnya </w:t>
      </w:r>
      <w:r w:rsidRPr="00EE6679">
        <w:rPr>
          <w:noProof/>
          <w:sz w:val="22"/>
          <w:szCs w:val="22"/>
        </w:rPr>
        <w:t>kepuasan masyarakat pada RSUD tipe C di Kabupaten Tasikmalaya dan Kabupaten Ciamis baik bagi pasien rawat jalan maupun pasien rawat inap</w:t>
      </w:r>
      <w:r>
        <w:rPr>
          <w:noProof/>
          <w:sz w:val="22"/>
          <w:szCs w:val="22"/>
        </w:rPr>
        <w:t>.</w:t>
      </w:r>
      <w:r w:rsidRPr="00EE6679">
        <w:rPr>
          <w:noProof/>
          <w:sz w:val="22"/>
          <w:szCs w:val="22"/>
        </w:rPr>
        <w:t xml:space="preserve"> </w:t>
      </w:r>
      <w:r>
        <w:rPr>
          <w:noProof/>
          <w:sz w:val="22"/>
          <w:szCs w:val="22"/>
        </w:rPr>
        <w:t xml:space="preserve">Hal ini </w:t>
      </w:r>
      <w:r w:rsidRPr="00EE6679">
        <w:rPr>
          <w:noProof/>
          <w:sz w:val="22"/>
          <w:szCs w:val="22"/>
        </w:rPr>
        <w:t xml:space="preserve">diduga </w:t>
      </w:r>
      <w:r>
        <w:rPr>
          <w:noProof/>
          <w:sz w:val="22"/>
          <w:szCs w:val="22"/>
        </w:rPr>
        <w:t>berkaitan dengan</w:t>
      </w:r>
      <w:r w:rsidRPr="00EE6679">
        <w:rPr>
          <w:noProof/>
          <w:sz w:val="22"/>
          <w:szCs w:val="22"/>
        </w:rPr>
        <w:t xml:space="preserve"> implementasi kebijakan Standar Pelayanan Minimal yang belum berjalan secara optimal. </w:t>
      </w:r>
      <w:r w:rsidRPr="00AC0AD0">
        <w:t>Standar Pelayanan Minimal (SPM) adalah ketentuan mengenai jenis dan mutu pelayanan dasar yang merupakan urusan wajib daerah yang berhak diperoleh setiap warga secara minimal.</w:t>
      </w:r>
    </w:p>
    <w:p w:rsidR="00491FE3" w:rsidRDefault="00491FE3" w:rsidP="00491FE3">
      <w:pPr>
        <w:pStyle w:val="BodyText"/>
        <w:spacing w:line="240" w:lineRule="auto"/>
        <w:ind w:left="-142" w:right="-142" w:firstLine="720"/>
        <w:rPr>
          <w:noProof/>
          <w:sz w:val="22"/>
          <w:szCs w:val="22"/>
        </w:rPr>
      </w:pPr>
      <w:r w:rsidRPr="00EE6679">
        <w:rPr>
          <w:noProof/>
          <w:sz w:val="22"/>
          <w:szCs w:val="22"/>
        </w:rPr>
        <w:t>Penelitian ini menggunakan metode deskriptif analisis</w:t>
      </w:r>
      <w:r>
        <w:rPr>
          <w:noProof/>
          <w:sz w:val="22"/>
          <w:szCs w:val="22"/>
        </w:rPr>
        <w:t>,</w:t>
      </w:r>
      <w:r w:rsidRPr="00CA0D17">
        <w:rPr>
          <w:noProof/>
          <w:sz w:val="22"/>
          <w:szCs w:val="22"/>
        </w:rPr>
        <w:t xml:space="preserve"> </w:t>
      </w:r>
      <w:r w:rsidRPr="00EE6679">
        <w:rPr>
          <w:noProof/>
          <w:sz w:val="22"/>
          <w:szCs w:val="22"/>
        </w:rPr>
        <w:t xml:space="preserve">Menurut </w:t>
      </w:r>
      <w:r w:rsidRPr="00EE6679">
        <w:rPr>
          <w:sz w:val="22"/>
          <w:szCs w:val="22"/>
        </w:rPr>
        <w:t xml:space="preserve">Sugiyono (2001:86) </w:t>
      </w:r>
      <w:r w:rsidRPr="00CA0D17">
        <w:rPr>
          <w:sz w:val="22"/>
          <w:szCs w:val="22"/>
        </w:rPr>
        <w:t xml:space="preserve"> </w:t>
      </w:r>
      <w:r w:rsidRPr="00EE6679">
        <w:rPr>
          <w:sz w:val="22"/>
          <w:szCs w:val="22"/>
        </w:rPr>
        <w:t>“</w:t>
      </w:r>
      <w:r w:rsidRPr="00EE6679">
        <w:rPr>
          <w:noProof/>
          <w:sz w:val="22"/>
          <w:szCs w:val="22"/>
        </w:rPr>
        <w:t xml:space="preserve">deskriptif analisis adalah suatu metode untuk mendapatkan gambaran dari masing-masing variabel serta menguji pengaruh dari variabel-variabel tersebut”. </w:t>
      </w:r>
      <w:r>
        <w:rPr>
          <w:noProof/>
          <w:sz w:val="22"/>
          <w:szCs w:val="22"/>
        </w:rPr>
        <w:t xml:space="preserve"> s</w:t>
      </w:r>
      <w:r w:rsidRPr="00EE6679">
        <w:rPr>
          <w:noProof/>
          <w:sz w:val="22"/>
          <w:szCs w:val="22"/>
        </w:rPr>
        <w:t xml:space="preserve">edangkan pendekatan yang digunakan dalam penelitian ini adalah pendekatan kuantitatif. </w:t>
      </w:r>
    </w:p>
    <w:p w:rsidR="00491FE3" w:rsidRDefault="00491FE3" w:rsidP="00491FE3">
      <w:pPr>
        <w:pStyle w:val="BodyText"/>
        <w:spacing w:line="240" w:lineRule="auto"/>
        <w:ind w:left="-142" w:right="-142" w:firstLine="720"/>
        <w:rPr>
          <w:sz w:val="22"/>
          <w:szCs w:val="22"/>
        </w:rPr>
      </w:pPr>
      <w:r w:rsidRPr="00EE6679">
        <w:rPr>
          <w:sz w:val="22"/>
          <w:szCs w:val="22"/>
        </w:rPr>
        <w:t>D</w:t>
      </w:r>
      <w:r>
        <w:rPr>
          <w:sz w:val="22"/>
          <w:szCs w:val="22"/>
        </w:rPr>
        <w:t>ari penelitian yang dilakukan diperoleh hasil bahwa d</w:t>
      </w:r>
      <w:r w:rsidRPr="00EE6679">
        <w:rPr>
          <w:sz w:val="22"/>
          <w:szCs w:val="22"/>
        </w:rPr>
        <w:t>ampak implementasi kebijakan terhadap efektivitas kerja pegawai cukup besar dan berimplikasi pada kepuasan masyarakat pada Rumah Sakit Umum Daerah Tipe C di Kabupaten Tasikmalaya dan Kabupaten Ciamis (54,3%).</w:t>
      </w:r>
      <w:r w:rsidRPr="00EE6679">
        <w:rPr>
          <w:noProof/>
          <w:color w:val="000000"/>
          <w:sz w:val="22"/>
          <w:szCs w:val="22"/>
        </w:rPr>
        <w:t xml:space="preserve"> Hal ini mengandung makna bahwa </w:t>
      </w:r>
      <w:r w:rsidRPr="00EE6679">
        <w:rPr>
          <w:sz w:val="22"/>
          <w:szCs w:val="22"/>
        </w:rPr>
        <w:t xml:space="preserve">implementasi kebijakan Standar Pelayanan Minimal  </w:t>
      </w:r>
      <w:r w:rsidRPr="00EE6679">
        <w:rPr>
          <w:noProof/>
          <w:color w:val="000000"/>
          <w:sz w:val="22"/>
          <w:szCs w:val="22"/>
        </w:rPr>
        <w:t xml:space="preserve">cukup dominan dan menentukan peningkatan efektivitas kerja pegawai dan berimpilkasi pada </w:t>
      </w:r>
      <w:r w:rsidRPr="00EE6679">
        <w:rPr>
          <w:sz w:val="22"/>
          <w:szCs w:val="22"/>
        </w:rPr>
        <w:t>kepuasan masyarakat.</w:t>
      </w:r>
      <w:r>
        <w:rPr>
          <w:sz w:val="22"/>
          <w:szCs w:val="22"/>
        </w:rPr>
        <w:t xml:space="preserve"> </w:t>
      </w:r>
      <w:r w:rsidRPr="00EE6679">
        <w:rPr>
          <w:sz w:val="22"/>
          <w:szCs w:val="22"/>
        </w:rPr>
        <w:t>Penelitian ini juga menemukan bahwa peningkatan efektivitas kerja dan implikasinya pada kepuasaan masyarakat, tidak hanya ditentukan oleh implementasi kebijakan SPM saja, tetapi juga ditentukan oleh variabel-variabel lain yang tidak diteliti (45,7%).</w:t>
      </w:r>
    </w:p>
    <w:p w:rsidR="00491FE3" w:rsidRDefault="00491FE3" w:rsidP="00491FE3">
      <w:pPr>
        <w:pStyle w:val="BodyText"/>
        <w:spacing w:line="240" w:lineRule="auto"/>
        <w:ind w:left="-142" w:right="-142" w:firstLine="720"/>
        <w:rPr>
          <w:sz w:val="22"/>
          <w:szCs w:val="22"/>
        </w:rPr>
      </w:pPr>
      <w:r w:rsidRPr="00EE6679">
        <w:rPr>
          <w:sz w:val="22"/>
          <w:szCs w:val="22"/>
        </w:rPr>
        <w:t xml:space="preserve">Implementasi kebijakan  memberikan dampak yang positif terhadap </w:t>
      </w:r>
      <w:r w:rsidRPr="00EE6679">
        <w:rPr>
          <w:bCs/>
          <w:sz w:val="22"/>
          <w:szCs w:val="22"/>
        </w:rPr>
        <w:t xml:space="preserve">efektivitas kerja pegawai  </w:t>
      </w:r>
      <w:r w:rsidRPr="00EE6679">
        <w:rPr>
          <w:sz w:val="22"/>
          <w:szCs w:val="22"/>
        </w:rPr>
        <w:t>pada Rumah Sakit Umum Daerah Tipe C di Kabupaten Tasikmalaya dan Kabupaten Ciamis (31,95).</w:t>
      </w:r>
      <w:r w:rsidRPr="00EE6679">
        <w:rPr>
          <w:bCs/>
          <w:sz w:val="22"/>
          <w:szCs w:val="22"/>
        </w:rPr>
        <w:t xml:space="preserve"> Hal ini dapat dimaknai bahwa implementasi kebijakan Standar Pelayanan Minimal memberikan konstribusi yang cukup dominan terhadap peningkatan efektivitas kerja pegawai</w:t>
      </w:r>
      <w:r>
        <w:rPr>
          <w:bCs/>
          <w:sz w:val="22"/>
          <w:szCs w:val="22"/>
        </w:rPr>
        <w:t>.</w:t>
      </w:r>
      <w:r w:rsidRPr="00EE6679">
        <w:rPr>
          <w:bCs/>
          <w:sz w:val="22"/>
          <w:szCs w:val="22"/>
        </w:rPr>
        <w:t xml:space="preserve"> Adapun dimensi</w:t>
      </w:r>
      <w:r w:rsidRPr="00EE6679">
        <w:rPr>
          <w:sz w:val="22"/>
          <w:szCs w:val="22"/>
        </w:rPr>
        <w:t xml:space="preserve"> dari implementasi kebijakan </w:t>
      </w:r>
      <w:r w:rsidRPr="00EE6679">
        <w:rPr>
          <w:bCs/>
          <w:sz w:val="22"/>
          <w:szCs w:val="22"/>
        </w:rPr>
        <w:t xml:space="preserve"> </w:t>
      </w:r>
      <w:r w:rsidRPr="00EE6679">
        <w:rPr>
          <w:sz w:val="22"/>
          <w:szCs w:val="22"/>
        </w:rPr>
        <w:t>yang memberikan dampak paling besar terhadap efektivitas kerja pegawai adalah dimensi disposisi atau sikap para pelaksana</w:t>
      </w:r>
      <w:r>
        <w:rPr>
          <w:sz w:val="22"/>
          <w:szCs w:val="22"/>
        </w:rPr>
        <w:t xml:space="preserve"> (</w:t>
      </w:r>
      <w:r w:rsidRPr="00EE6679">
        <w:rPr>
          <w:sz w:val="22"/>
          <w:szCs w:val="22"/>
        </w:rPr>
        <w:t>6</w:t>
      </w:r>
      <w:r>
        <w:rPr>
          <w:sz w:val="22"/>
          <w:szCs w:val="22"/>
        </w:rPr>
        <w:t>,1</w:t>
      </w:r>
      <w:r w:rsidRPr="00EE6679">
        <w:rPr>
          <w:sz w:val="22"/>
          <w:szCs w:val="22"/>
        </w:rPr>
        <w:t>%). Sedangkan dimensi yang kecil pengaruhnya adalah dimensi lingkungan sosial, ekonomi dan politik</w:t>
      </w:r>
      <w:r>
        <w:rPr>
          <w:sz w:val="22"/>
          <w:szCs w:val="22"/>
        </w:rPr>
        <w:t xml:space="preserve"> (4,1</w:t>
      </w:r>
      <w:r w:rsidRPr="00EE6679">
        <w:rPr>
          <w:sz w:val="22"/>
          <w:szCs w:val="22"/>
        </w:rPr>
        <w:t xml:space="preserve">%). Hasil penelitian menemukan juga bahwa implementasi kebijakan  </w:t>
      </w:r>
      <w:r>
        <w:rPr>
          <w:sz w:val="22"/>
          <w:szCs w:val="22"/>
        </w:rPr>
        <w:t xml:space="preserve">secara tidak langsung </w:t>
      </w:r>
      <w:r w:rsidRPr="00EE6679">
        <w:rPr>
          <w:sz w:val="22"/>
          <w:szCs w:val="22"/>
        </w:rPr>
        <w:t xml:space="preserve">memberikan dampak yang positif terhadap </w:t>
      </w:r>
      <w:r w:rsidRPr="00EE6679">
        <w:rPr>
          <w:bCs/>
          <w:sz w:val="22"/>
          <w:szCs w:val="22"/>
        </w:rPr>
        <w:t xml:space="preserve">kepuasan masyarakat  </w:t>
      </w:r>
      <w:r w:rsidRPr="00EE6679">
        <w:rPr>
          <w:sz w:val="22"/>
          <w:szCs w:val="22"/>
        </w:rPr>
        <w:t>pada Rumah Sakit Umum Daerah Tipe C di Kabupaten Tasikmalaya dan Kabupaten Ciamis</w:t>
      </w:r>
      <w:r>
        <w:rPr>
          <w:sz w:val="22"/>
          <w:szCs w:val="22"/>
        </w:rPr>
        <w:t xml:space="preserve"> (44,7</w:t>
      </w:r>
      <w:r w:rsidRPr="00EE6679">
        <w:rPr>
          <w:sz w:val="22"/>
          <w:szCs w:val="22"/>
        </w:rPr>
        <w:t>%).</w:t>
      </w:r>
      <w:r w:rsidRPr="00EE6679">
        <w:rPr>
          <w:bCs/>
          <w:sz w:val="22"/>
          <w:szCs w:val="22"/>
        </w:rPr>
        <w:t xml:space="preserve"> Hal ini dapat dimaknai bahwa implemetasi kebijakan Standar Pelayanan Minimal memberikan konstribusi yang sangat dominan terhadap tingkat kepuasan masyarakat. Adapun dimensi</w:t>
      </w:r>
      <w:r w:rsidRPr="00EE6679">
        <w:rPr>
          <w:sz w:val="22"/>
          <w:szCs w:val="22"/>
        </w:rPr>
        <w:t xml:space="preserve"> dari implementasi kebijakan </w:t>
      </w:r>
      <w:r w:rsidRPr="00EE6679">
        <w:rPr>
          <w:bCs/>
          <w:sz w:val="22"/>
          <w:szCs w:val="22"/>
        </w:rPr>
        <w:t xml:space="preserve"> </w:t>
      </w:r>
      <w:r w:rsidRPr="00EE6679">
        <w:rPr>
          <w:sz w:val="22"/>
          <w:szCs w:val="22"/>
        </w:rPr>
        <w:t xml:space="preserve">yang memberikan </w:t>
      </w:r>
      <w:r w:rsidRPr="00EE6679">
        <w:rPr>
          <w:sz w:val="22"/>
          <w:szCs w:val="22"/>
        </w:rPr>
        <w:lastRenderedPageBreak/>
        <w:t>dampak paling besar terhadap kepuasan masyarakat adalah dimensi disposisi atau sikap para pelaksana</w:t>
      </w:r>
      <w:r>
        <w:rPr>
          <w:sz w:val="22"/>
          <w:szCs w:val="22"/>
        </w:rPr>
        <w:t xml:space="preserve"> (</w:t>
      </w:r>
      <w:r w:rsidRPr="00EE6679">
        <w:rPr>
          <w:sz w:val="22"/>
          <w:szCs w:val="22"/>
        </w:rPr>
        <w:t>6</w:t>
      </w:r>
      <w:r>
        <w:rPr>
          <w:sz w:val="22"/>
          <w:szCs w:val="22"/>
        </w:rPr>
        <w:t>,1</w:t>
      </w:r>
      <w:r w:rsidRPr="00EE6679">
        <w:rPr>
          <w:sz w:val="22"/>
          <w:szCs w:val="22"/>
        </w:rPr>
        <w:t>%). Sedangkan dimensi yang kecil pengaruhnya adalah dimensi lingkungan sosial, ekonomi dan politik</w:t>
      </w:r>
      <w:r>
        <w:rPr>
          <w:sz w:val="22"/>
          <w:szCs w:val="22"/>
        </w:rPr>
        <w:t>(4,1</w:t>
      </w:r>
      <w:r w:rsidRPr="00EE6679">
        <w:rPr>
          <w:sz w:val="22"/>
          <w:szCs w:val="22"/>
        </w:rPr>
        <w:t>%).</w:t>
      </w:r>
    </w:p>
    <w:p w:rsidR="00491FE3" w:rsidRDefault="00491FE3" w:rsidP="00491FE3">
      <w:pPr>
        <w:pStyle w:val="BodyText"/>
        <w:spacing w:line="240" w:lineRule="auto"/>
        <w:ind w:left="-142" w:right="-142" w:firstLine="720"/>
        <w:rPr>
          <w:sz w:val="22"/>
          <w:szCs w:val="22"/>
        </w:rPr>
      </w:pPr>
      <w:r w:rsidRPr="00EE6679">
        <w:rPr>
          <w:sz w:val="22"/>
          <w:szCs w:val="22"/>
        </w:rPr>
        <w:t xml:space="preserve">Efektivitas kerja pegawai  memberikan dampak yang positif dan signifikan terhadap </w:t>
      </w:r>
      <w:r w:rsidRPr="00EE6679">
        <w:rPr>
          <w:bCs/>
          <w:sz w:val="22"/>
          <w:szCs w:val="22"/>
        </w:rPr>
        <w:t xml:space="preserve">kepuasan masyarakat  </w:t>
      </w:r>
      <w:r w:rsidRPr="00EE6679">
        <w:rPr>
          <w:sz w:val="22"/>
          <w:szCs w:val="22"/>
        </w:rPr>
        <w:t>pada Rumah Sakit Umum Daerah Tipe C di Kabupaten Tasikmalaya dan Kabupaten Ciamis</w:t>
      </w:r>
      <w:r>
        <w:rPr>
          <w:sz w:val="22"/>
          <w:szCs w:val="22"/>
        </w:rPr>
        <w:t xml:space="preserve"> </w:t>
      </w:r>
      <w:r w:rsidRPr="00EE6679">
        <w:rPr>
          <w:sz w:val="22"/>
          <w:szCs w:val="22"/>
        </w:rPr>
        <w:t>(35,4%).</w:t>
      </w:r>
      <w:r w:rsidRPr="00EE6679">
        <w:rPr>
          <w:bCs/>
          <w:sz w:val="22"/>
          <w:szCs w:val="22"/>
        </w:rPr>
        <w:t xml:space="preserve"> Hal ini dapat dimaknai bahwa efektivitas kerja pegawai memberikan konstribusi yang sangat menentukan terhadap tingkat kepuasan masyarakat.</w:t>
      </w:r>
      <w:r>
        <w:rPr>
          <w:bCs/>
          <w:sz w:val="22"/>
          <w:szCs w:val="22"/>
        </w:rPr>
        <w:t xml:space="preserve"> </w:t>
      </w:r>
      <w:r w:rsidRPr="00EE6679">
        <w:rPr>
          <w:bCs/>
          <w:sz w:val="22"/>
          <w:szCs w:val="22"/>
        </w:rPr>
        <w:t>Adapun dimensi</w:t>
      </w:r>
      <w:r w:rsidRPr="00EE6679">
        <w:rPr>
          <w:sz w:val="22"/>
          <w:szCs w:val="22"/>
        </w:rPr>
        <w:t xml:space="preserve"> dari efektivitas kerja pegawai </w:t>
      </w:r>
      <w:r w:rsidRPr="00EE6679">
        <w:rPr>
          <w:bCs/>
          <w:sz w:val="22"/>
          <w:szCs w:val="22"/>
        </w:rPr>
        <w:t xml:space="preserve"> </w:t>
      </w:r>
      <w:r w:rsidRPr="00EE6679">
        <w:rPr>
          <w:sz w:val="22"/>
          <w:szCs w:val="22"/>
        </w:rPr>
        <w:t>yang memberikan dampak paling besar terhadap kepuasan masyarakat adalah dimensi ketepatan waktu dalam bekerja</w:t>
      </w:r>
      <w:r>
        <w:rPr>
          <w:sz w:val="22"/>
          <w:szCs w:val="22"/>
        </w:rPr>
        <w:t xml:space="preserve"> </w:t>
      </w:r>
      <w:r w:rsidRPr="00EE6679">
        <w:rPr>
          <w:sz w:val="22"/>
          <w:szCs w:val="22"/>
        </w:rPr>
        <w:t>(14,4%)</w:t>
      </w:r>
      <w:r>
        <w:rPr>
          <w:sz w:val="22"/>
          <w:szCs w:val="22"/>
        </w:rPr>
        <w:t>,</w:t>
      </w:r>
      <w:r w:rsidRPr="00EE6679">
        <w:rPr>
          <w:sz w:val="22"/>
          <w:szCs w:val="22"/>
        </w:rPr>
        <w:t xml:space="preserve"> Sedangkan dimensi yang kecil pengaruhnya adalah dimensi ketepatan kualitas dalam bekerja(9,6%).</w:t>
      </w:r>
    </w:p>
    <w:p w:rsidR="00491FE3" w:rsidRDefault="00491FE3" w:rsidP="00491FE3">
      <w:pPr>
        <w:pStyle w:val="BodyText"/>
        <w:spacing w:line="240" w:lineRule="auto"/>
        <w:ind w:left="1134" w:right="-142" w:hanging="1276"/>
        <w:rPr>
          <w:sz w:val="22"/>
          <w:szCs w:val="22"/>
        </w:rPr>
      </w:pPr>
      <w:r>
        <w:rPr>
          <w:sz w:val="22"/>
          <w:szCs w:val="22"/>
        </w:rPr>
        <w:t>Kata Kunci :  Implementasi kebijakan SPM dan efektivitas kerja berimplikasi pada kepuasan masyarakat</w:t>
      </w:r>
    </w:p>
    <w:p w:rsidR="00491FE3" w:rsidRDefault="00491FE3" w:rsidP="00491FE3">
      <w:pPr>
        <w:pStyle w:val="Title"/>
        <w:spacing w:line="240" w:lineRule="auto"/>
        <w:rPr>
          <w:i/>
          <w:lang w:val="id-ID"/>
        </w:rPr>
      </w:pPr>
    </w:p>
    <w:p w:rsidR="00491FE3" w:rsidRDefault="00491FE3" w:rsidP="00491FE3">
      <w:pPr>
        <w:pStyle w:val="Title"/>
        <w:spacing w:line="240" w:lineRule="auto"/>
        <w:rPr>
          <w:i/>
          <w:lang w:val="id-ID"/>
        </w:rPr>
      </w:pPr>
    </w:p>
    <w:p w:rsidR="00A045B7" w:rsidRDefault="00A045B7">
      <w:pPr>
        <w:rPr>
          <w:b/>
          <w:bCs/>
          <w:i/>
        </w:rPr>
      </w:pPr>
      <w:r>
        <w:rPr>
          <w:i/>
        </w:rPr>
        <w:br w:type="page"/>
      </w:r>
    </w:p>
    <w:p w:rsidR="00491FE3" w:rsidRDefault="00491FE3" w:rsidP="00491FE3">
      <w:pPr>
        <w:pStyle w:val="Title"/>
        <w:spacing w:line="240" w:lineRule="auto"/>
        <w:ind w:left="0"/>
        <w:rPr>
          <w:i/>
        </w:rPr>
      </w:pPr>
      <w:r>
        <w:rPr>
          <w:i/>
        </w:rPr>
        <w:lastRenderedPageBreak/>
        <w:t>ABSTRACT</w:t>
      </w:r>
    </w:p>
    <w:p w:rsidR="00491FE3" w:rsidRPr="00305E20" w:rsidRDefault="00491FE3" w:rsidP="00491FE3">
      <w:pPr>
        <w:pStyle w:val="Title"/>
        <w:spacing w:line="240" w:lineRule="auto"/>
        <w:ind w:left="0"/>
        <w:rPr>
          <w:b w:val="0"/>
          <w:i/>
        </w:rPr>
      </w:pPr>
    </w:p>
    <w:p w:rsidR="00491FE3" w:rsidRDefault="00491FE3" w:rsidP="00491FE3">
      <w:pPr>
        <w:pStyle w:val="Title"/>
        <w:spacing w:line="240" w:lineRule="auto"/>
        <w:ind w:left="0" w:firstLine="720"/>
        <w:jc w:val="both"/>
        <w:rPr>
          <w:b w:val="0"/>
          <w:i/>
          <w:lang w:val="id-ID"/>
        </w:rPr>
      </w:pPr>
      <w:r w:rsidRPr="00305E20">
        <w:rPr>
          <w:b w:val="0"/>
          <w:i/>
        </w:rPr>
        <w:t>The</w:t>
      </w:r>
      <w:r>
        <w:rPr>
          <w:b w:val="0"/>
          <w:i/>
        </w:rPr>
        <w:t xml:space="preserve"> problem of this research is related to the effectiveness of staff work which is still low and it is implicated on the satisfaction of society in Regional Public Hospital Type C in Tasikmalaya and  Ciamis Regency, both for outpatient and inpatient, allegedly by the policy implementation of minimum service standard that has not run optimally. </w:t>
      </w:r>
      <w:r>
        <w:rPr>
          <w:b w:val="0"/>
          <w:i/>
          <w:color w:val="000000"/>
          <w:lang w:val="id-ID" w:eastAsia="id-ID"/>
        </w:rPr>
        <w:t xml:space="preserve">Minimum Service Standard (SPM) is rule of </w:t>
      </w:r>
      <w:r w:rsidRPr="00CA0D17">
        <w:rPr>
          <w:b w:val="0"/>
          <w:i/>
          <w:color w:val="000000"/>
          <w:lang w:val="id-ID" w:eastAsia="id-ID"/>
        </w:rPr>
        <w:t>concerning type and quality of base service represen</w:t>
      </w:r>
      <w:r>
        <w:rPr>
          <w:b w:val="0"/>
          <w:i/>
          <w:color w:val="000000"/>
          <w:lang w:val="id-ID" w:eastAsia="id-ID"/>
        </w:rPr>
        <w:t xml:space="preserve">ting business of area of rightful claimant </w:t>
      </w:r>
      <w:r w:rsidRPr="00CA0D17">
        <w:rPr>
          <w:b w:val="0"/>
          <w:i/>
          <w:color w:val="000000"/>
          <w:lang w:val="id-ID" w:eastAsia="id-ID"/>
        </w:rPr>
        <w:t>is</w:t>
      </w:r>
      <w:r>
        <w:rPr>
          <w:b w:val="0"/>
          <w:i/>
          <w:color w:val="000000"/>
          <w:lang w:val="id-ID" w:eastAsia="id-ID"/>
        </w:rPr>
        <w:t xml:space="preserve"> obliged to obtained </w:t>
      </w:r>
      <w:r w:rsidRPr="00CA0D17">
        <w:rPr>
          <w:b w:val="0"/>
          <w:i/>
          <w:color w:val="000000"/>
          <w:lang w:val="id-ID" w:eastAsia="id-ID"/>
        </w:rPr>
        <w:t>every citizen minimally.</w:t>
      </w:r>
    </w:p>
    <w:p w:rsidR="00491FE3" w:rsidRDefault="00491FE3" w:rsidP="00491FE3">
      <w:pPr>
        <w:pStyle w:val="Title"/>
        <w:spacing w:line="240" w:lineRule="auto"/>
        <w:ind w:left="0" w:firstLine="720"/>
        <w:jc w:val="both"/>
        <w:rPr>
          <w:b w:val="0"/>
          <w:i/>
        </w:rPr>
      </w:pPr>
      <w:r>
        <w:rPr>
          <w:b w:val="0"/>
          <w:i/>
        </w:rPr>
        <w:t>This study uses descriptive analysis method. According to Sugiyono (2001:86) ”descriptive analysis is a method to get description of each variable and to test those variables”. Meanwhile, this study uses quantitative approach.</w:t>
      </w:r>
    </w:p>
    <w:p w:rsidR="00491FE3" w:rsidRPr="00104FD6" w:rsidRDefault="00491FE3" w:rsidP="00491FE3">
      <w:pPr>
        <w:pStyle w:val="Title"/>
        <w:spacing w:line="240" w:lineRule="auto"/>
        <w:ind w:left="0" w:firstLine="720"/>
        <w:jc w:val="both"/>
        <w:rPr>
          <w:b w:val="0"/>
          <w:i/>
          <w:lang w:val="id-ID"/>
        </w:rPr>
      </w:pPr>
      <w:r>
        <w:rPr>
          <w:b w:val="0"/>
          <w:i/>
        </w:rPr>
        <w:t xml:space="preserve">The impact </w:t>
      </w:r>
      <w:r>
        <w:rPr>
          <w:b w:val="0"/>
          <w:i/>
          <w:lang w:val="id-ID"/>
        </w:rPr>
        <w:t>of</w:t>
      </w:r>
      <w:r>
        <w:rPr>
          <w:b w:val="0"/>
          <w:i/>
        </w:rPr>
        <w:t xml:space="preserve"> policy implementation</w:t>
      </w:r>
      <w:r>
        <w:rPr>
          <w:b w:val="0"/>
          <w:i/>
          <w:lang w:val="id-ID"/>
        </w:rPr>
        <w:t xml:space="preserve"> to</w:t>
      </w:r>
      <w:r>
        <w:rPr>
          <w:b w:val="0"/>
          <w:i/>
        </w:rPr>
        <w:t xml:space="preserve"> the effectiveness of staff work and society’s satisfaction in Regional Public Hospital Type C in Tasikmalaya and Ciamis Regency have not been implemented effectively </w:t>
      </w:r>
      <w:r>
        <w:rPr>
          <w:b w:val="0"/>
          <w:i/>
          <w:lang w:val="id-ID"/>
        </w:rPr>
        <w:t>(54,3%),</w:t>
      </w:r>
      <w:r>
        <w:rPr>
          <w:b w:val="0"/>
          <w:i/>
        </w:rPr>
        <w:t xml:space="preserve"> and it means that the policy implementation of Minimun Service Standard is dominant. It is implicated on the improvement of staff work effectiveness and society’s satisfaction. This study also shows that there are other unexamined variables that give influence toward the effectiveness of staff work with the percentage of 45.7.</w:t>
      </w:r>
    </w:p>
    <w:p w:rsidR="00491FE3" w:rsidRDefault="00491FE3" w:rsidP="00491FE3">
      <w:pPr>
        <w:pStyle w:val="Title"/>
        <w:spacing w:line="240" w:lineRule="auto"/>
        <w:ind w:left="0" w:firstLine="720"/>
        <w:jc w:val="both"/>
        <w:rPr>
          <w:b w:val="0"/>
          <w:i/>
        </w:rPr>
      </w:pPr>
      <w:r>
        <w:rPr>
          <w:b w:val="0"/>
          <w:i/>
        </w:rPr>
        <w:t xml:space="preserve"> The implementation of policy gives positive impact toward the staff work effectivity. It means that the policy implementation of Minimum Service Standard gives dominant contribution toward the staff work effectiveness. The dimension of policy implementation that gives the biggest impact toward the staff work effectiveness is disposition or attitude of the executors (6.1%). The smallest influence is social, economy and politic environment (4.1%). The study also show that the policy implementation gives positive impact toward the society’s satisfaction (44.7%). It means that the policy implementation of Minimum Service Standard gives dominant contribution toward the society’s satisfaction. The dimension that gives the biggest impact is disposition or attitude of executors (6.1%). Meanwhile, the smallest influence is the dimension of social, economy and politic environment (4.1%).</w:t>
      </w:r>
    </w:p>
    <w:p w:rsidR="00491FE3" w:rsidRDefault="00491FE3" w:rsidP="00491FE3">
      <w:pPr>
        <w:pStyle w:val="Title"/>
        <w:spacing w:line="240" w:lineRule="auto"/>
        <w:ind w:left="0" w:firstLine="720"/>
        <w:jc w:val="both"/>
        <w:rPr>
          <w:b w:val="0"/>
          <w:i/>
        </w:rPr>
      </w:pPr>
      <w:r>
        <w:rPr>
          <w:b w:val="0"/>
          <w:i/>
        </w:rPr>
        <w:t>The effectiveness of staff work gives positive and significant impact toward the society’s satisfaction in Regional Public Hospital Type C in Tasikmalaya and Ciamis Regency (35.4%). It means that the effectiveness of staff work gives contribution to determine the society’s satisfaction. The dimension of staff work effectiveness that gives the biggest influence toward the society’s satisfaction is timeliness in work (14.4%). Meanwhile, the smallest influence is accuracy of quality in work (9.6%).</w:t>
      </w:r>
    </w:p>
    <w:p w:rsidR="00491FE3" w:rsidRDefault="00491FE3" w:rsidP="00491FE3">
      <w:pPr>
        <w:pStyle w:val="Title"/>
        <w:spacing w:line="240" w:lineRule="auto"/>
        <w:ind w:left="0" w:firstLine="720"/>
        <w:jc w:val="both"/>
        <w:rPr>
          <w:b w:val="0"/>
          <w:i/>
        </w:rPr>
      </w:pPr>
    </w:p>
    <w:p w:rsidR="00491FE3" w:rsidRDefault="00491FE3" w:rsidP="00491FE3">
      <w:pPr>
        <w:jc w:val="center"/>
        <w:rPr>
          <w:b/>
          <w:i/>
          <w:lang w:val="id-ID"/>
        </w:rPr>
      </w:pPr>
      <w:r>
        <w:rPr>
          <w:b/>
          <w:i/>
        </w:rPr>
        <w:t xml:space="preserve">Key Words : Policy Implementation of Minimum Standard and work effectiveness implicated on society’s saisfaction  </w:t>
      </w:r>
    </w:p>
    <w:p w:rsidR="00491FE3" w:rsidRDefault="00491FE3" w:rsidP="00491FE3">
      <w:pPr>
        <w:spacing w:line="480" w:lineRule="auto"/>
        <w:jc w:val="center"/>
        <w:rPr>
          <w:b/>
          <w:i/>
          <w:lang w:val="id-ID"/>
        </w:rPr>
      </w:pPr>
    </w:p>
    <w:p w:rsidR="00491FE3" w:rsidRPr="00491FE3" w:rsidRDefault="00491FE3" w:rsidP="00491FE3">
      <w:pPr>
        <w:spacing w:line="480" w:lineRule="auto"/>
        <w:jc w:val="center"/>
        <w:rPr>
          <w:b/>
          <w:bCs/>
          <w:sz w:val="28"/>
          <w:lang w:val="id-ID"/>
        </w:rPr>
      </w:pPr>
    </w:p>
    <w:p w:rsidR="00491FE3" w:rsidRDefault="00491FE3" w:rsidP="00491FE3">
      <w:pPr>
        <w:spacing w:line="480" w:lineRule="auto"/>
        <w:jc w:val="center"/>
        <w:rPr>
          <w:b/>
          <w:lang w:val="id-ID"/>
        </w:rPr>
      </w:pPr>
    </w:p>
    <w:p w:rsidR="008C0BDC" w:rsidRPr="00B94689" w:rsidRDefault="008C0BDC" w:rsidP="00491FE3">
      <w:pPr>
        <w:spacing w:line="480" w:lineRule="auto"/>
        <w:jc w:val="center"/>
        <w:rPr>
          <w:b/>
          <w:lang w:val="id-ID"/>
        </w:rPr>
      </w:pPr>
      <w:r w:rsidRPr="00B94689">
        <w:rPr>
          <w:b/>
        </w:rPr>
        <w:lastRenderedPageBreak/>
        <w:t>PENDAHULUAN</w:t>
      </w:r>
    </w:p>
    <w:p w:rsidR="008C0BDC" w:rsidRPr="00B94689" w:rsidRDefault="00250570" w:rsidP="002D5F60">
      <w:pPr>
        <w:pStyle w:val="ListParagraph"/>
        <w:spacing w:line="480" w:lineRule="auto"/>
        <w:ind w:left="0"/>
        <w:contextualSpacing/>
        <w:rPr>
          <w:rFonts w:ascii="Times New Roman" w:hAnsi="Times New Roman" w:cs="Times New Roman"/>
          <w:b/>
          <w:sz w:val="24"/>
          <w:szCs w:val="24"/>
        </w:rPr>
      </w:pPr>
      <w:r w:rsidRPr="00B94689">
        <w:rPr>
          <w:rFonts w:ascii="Times New Roman" w:hAnsi="Times New Roman" w:cs="Times New Roman"/>
          <w:b/>
          <w:sz w:val="24"/>
          <w:szCs w:val="24"/>
        </w:rPr>
        <w:t xml:space="preserve">Latar Belakang </w:t>
      </w:r>
    </w:p>
    <w:p w:rsidR="00531988" w:rsidRPr="00B94689" w:rsidRDefault="00DC5BB1" w:rsidP="00B94689">
      <w:pPr>
        <w:spacing w:line="480" w:lineRule="auto"/>
        <w:ind w:firstLine="709"/>
        <w:jc w:val="both"/>
        <w:rPr>
          <w:lang w:val="id-ID"/>
        </w:rPr>
      </w:pPr>
      <w:r w:rsidRPr="00B94689">
        <w:t>T</w:t>
      </w:r>
      <w:r w:rsidR="00531988" w:rsidRPr="00B94689">
        <w:rPr>
          <w:lang w:val="id-ID"/>
        </w:rPr>
        <w:t xml:space="preserve">ugas utama </w:t>
      </w:r>
      <w:r w:rsidR="00D029E2" w:rsidRPr="00B94689">
        <w:rPr>
          <w:lang w:val="id-ID"/>
        </w:rPr>
        <w:t>negara</w:t>
      </w:r>
      <w:r w:rsidR="00AF7209" w:rsidRPr="00B94689">
        <w:rPr>
          <w:lang w:val="id-ID"/>
        </w:rPr>
        <w:t xml:space="preserve"> atau pemerintah</w:t>
      </w:r>
      <w:r w:rsidR="00D029E2" w:rsidRPr="00B94689">
        <w:rPr>
          <w:lang w:val="id-ID"/>
        </w:rPr>
        <w:t xml:space="preserve"> adalah memberi pelayanan kepada masyarakat baik dalam bentuk jasa maupun fasilitas. Bahkan untuk mengukur tingkat kemajuan sebuah negara, kualitas pelayanan publik dapat digunakan sebagai salah satu indikator. Oleh karena itu, bila sebuah negara berada dalam posisi menuju pada kemajuan, hal utama yang perlu diperbaiki adalah pelayanan </w:t>
      </w:r>
      <w:r w:rsidR="005A0556" w:rsidRPr="00B94689">
        <w:rPr>
          <w:lang w:val="id-ID"/>
        </w:rPr>
        <w:t xml:space="preserve">publik di negara tersebut. Indonesia sebagai negara yang sedangbergerak menuju negara maju juga memprioritaskan pelayanan publik sebagai salah satu </w:t>
      </w:r>
      <w:r w:rsidR="009E6D3C" w:rsidRPr="00B94689">
        <w:rPr>
          <w:lang w:val="id-ID"/>
        </w:rPr>
        <w:t xml:space="preserve">aspek yang perlu ditingkatkan. </w:t>
      </w:r>
    </w:p>
    <w:p w:rsidR="005A0556" w:rsidRPr="00B94689" w:rsidRDefault="005A0556" w:rsidP="00B94689">
      <w:pPr>
        <w:spacing w:line="480" w:lineRule="auto"/>
        <w:ind w:firstLine="709"/>
        <w:jc w:val="both"/>
        <w:rPr>
          <w:lang w:val="id-ID"/>
        </w:rPr>
      </w:pPr>
      <w:r w:rsidRPr="00B94689">
        <w:rPr>
          <w:lang w:val="id-ID"/>
        </w:rPr>
        <w:t>Rumah sakit sebagai salah satu fasilitas pelayanan kesehatan perorangan merupakan bagian dari sumber daya kesehatan yang sangat diperlukan dalam mendukung penyelenggaraan upaya kesehatan. Penyelenggaraan pelayanan kesehatan di rumah sakit mempunyai karakteristik dan organisasi yang sangat</w:t>
      </w:r>
      <w:r w:rsidR="00AF7209" w:rsidRPr="00B94689">
        <w:rPr>
          <w:lang w:val="id-ID"/>
        </w:rPr>
        <w:t xml:space="preserve"> kompleks. Berbagai jenis ten</w:t>
      </w:r>
      <w:r w:rsidRPr="00B94689">
        <w:rPr>
          <w:lang w:val="id-ID"/>
        </w:rPr>
        <w:t xml:space="preserve">aga kesehatan dengan perangkat keilmuan yang beragam, berinteraksi satu sama lain. Ilmu pengetahuan dan teknologi kedokteran yang berkembang sangat pesat yang diikuti oleh tenaga kesehatan dalam rangka pemberian pelayanan yang bermutu standar, membuat semakin kompleksnya permasalahan di rumah sakit. Pada hakekatnya rumah sakit berfungsi sebagai tempat penyembuhan penyakit dan pemulihan kesehatan. Fungsi dimaksud memiliki makna tanggung jawab yang seyogyanya merupakan tanggungjawab pemerintah dalam meningkatkan taraf kesejahteraan masyarakat. </w:t>
      </w:r>
    </w:p>
    <w:p w:rsidR="009A5299" w:rsidRPr="00B94689" w:rsidRDefault="00824C48" w:rsidP="00B94689">
      <w:pPr>
        <w:spacing w:line="480" w:lineRule="auto"/>
        <w:ind w:firstLine="709"/>
        <w:jc w:val="both"/>
        <w:rPr>
          <w:lang w:val="id-ID"/>
        </w:rPr>
      </w:pPr>
      <w:r w:rsidRPr="00B94689">
        <w:rPr>
          <w:lang w:val="id-ID"/>
        </w:rPr>
        <w:lastRenderedPageBreak/>
        <w:t>P</w:t>
      </w:r>
      <w:r w:rsidR="009A5299" w:rsidRPr="00B94689">
        <w:rPr>
          <w:lang w:val="id-ID"/>
        </w:rPr>
        <w:t xml:space="preserve">eran rumah sakit sebagai organisasi pelayanan kesehatan sedang memasuki lingkungan global yang kompetitif dan terus berubah. Perubahan lingkungan tersebut akan mendorong rumah sakit menjadi organisasi yang berciri multiproduk, sehingga membutuhkan pengelolaan yang tepat. Perkembangan terkini semakin mengarah ke kondisi </w:t>
      </w:r>
      <w:r w:rsidR="008065BE" w:rsidRPr="00B94689">
        <w:rPr>
          <w:lang w:val="id-ID"/>
        </w:rPr>
        <w:t xml:space="preserve">rumah sakit sebagai lembaga usaha dengan berbagai konsep bisnis. Transisi ini yang mengakibatkan rumah sakit menjadi lembaga yang berkarakter sosial sekaligus ekonomi. Dengan perputaran arus globalisasi yang cukup deras, menyebabkan semakin kritisnya masyarakat dalam menuntut mutu pelayanan kesehatan yang baik dan memuaskan. Keadaan seperti ini tentu merupakan tantangan bagi rumah sakit </w:t>
      </w:r>
      <w:r w:rsidR="00B22F5A" w:rsidRPr="00B94689">
        <w:rPr>
          <w:lang w:val="id-ID"/>
        </w:rPr>
        <w:t>untuk mengoptimalkan</w:t>
      </w:r>
      <w:r w:rsidR="008065BE" w:rsidRPr="00B94689">
        <w:rPr>
          <w:lang w:val="id-ID"/>
        </w:rPr>
        <w:t xml:space="preserve"> kemampuan manajerialnya dalam mengatasi masalah </w:t>
      </w:r>
      <w:r w:rsidR="008065BE" w:rsidRPr="00B94689">
        <w:rPr>
          <w:i/>
          <w:lang w:val="id-ID"/>
        </w:rPr>
        <w:t>survive</w:t>
      </w:r>
      <w:r w:rsidR="008065BE" w:rsidRPr="00B94689">
        <w:rPr>
          <w:lang w:val="id-ID"/>
        </w:rPr>
        <w:t xml:space="preserve"> dan </w:t>
      </w:r>
      <w:r w:rsidR="008065BE" w:rsidRPr="00B94689">
        <w:rPr>
          <w:i/>
          <w:lang w:val="id-ID"/>
        </w:rPr>
        <w:t>sustain</w:t>
      </w:r>
      <w:r w:rsidR="008065BE" w:rsidRPr="00B94689">
        <w:rPr>
          <w:lang w:val="id-ID"/>
        </w:rPr>
        <w:t>.</w:t>
      </w:r>
      <w:r w:rsidR="00D81709" w:rsidRPr="00B94689">
        <w:rPr>
          <w:lang w:val="id-ID"/>
        </w:rPr>
        <w:t xml:space="preserve"> Arus perubahan ini memberikan dampak yang cukup berarti bagi dunia perumahsakitandi Indonesia, yaitu pergeseran paradigma rumah sakit dari </w:t>
      </w:r>
      <w:r w:rsidR="00D81709" w:rsidRPr="00B94689">
        <w:rPr>
          <w:i/>
          <w:lang w:val="id-ID"/>
        </w:rPr>
        <w:t>social oriented</w:t>
      </w:r>
      <w:r w:rsidR="00D81709" w:rsidRPr="00B94689">
        <w:rPr>
          <w:lang w:val="id-ID"/>
        </w:rPr>
        <w:t xml:space="preserve"> menjadi </w:t>
      </w:r>
      <w:r w:rsidR="00D81709" w:rsidRPr="00B94689">
        <w:rPr>
          <w:i/>
          <w:lang w:val="id-ID"/>
        </w:rPr>
        <w:t>sosio-economic oriented</w:t>
      </w:r>
      <w:r w:rsidR="00D81709" w:rsidRPr="00B94689">
        <w:rPr>
          <w:lang w:val="id-ID"/>
        </w:rPr>
        <w:t>.</w:t>
      </w:r>
    </w:p>
    <w:p w:rsidR="00D4733D" w:rsidRPr="00B94689" w:rsidRDefault="00D4733D" w:rsidP="00B94689">
      <w:pPr>
        <w:spacing w:line="480" w:lineRule="auto"/>
        <w:ind w:firstLine="709"/>
        <w:jc w:val="both"/>
      </w:pPr>
      <w:r w:rsidRPr="00B94689">
        <w:t>Kesehatan merupakan hal yang sangat penting bagi semua manusia karena tanpa kesehatan yang baik, maka setiap manusia akan sulit dalam melaksanakan aktivitasnya sehari-hari.</w:t>
      </w:r>
      <w:r w:rsidR="00824C48" w:rsidRPr="00B94689">
        <w:t>Kesehatan adalah keadaan sehat</w:t>
      </w:r>
      <w:r w:rsidRPr="00B94689">
        <w:t xml:space="preserve"> baik secara fisik, mental, sp</w:t>
      </w:r>
      <w:r w:rsidR="005A7546" w:rsidRPr="00B94689">
        <w:rPr>
          <w:lang w:val="id-ID"/>
        </w:rPr>
        <w:t>i</w:t>
      </w:r>
      <w:r w:rsidRPr="00B94689">
        <w:t>ritual maupun sosial yang memungkinkan setiap orang untuk hidup prod</w:t>
      </w:r>
      <w:r w:rsidR="00824C48" w:rsidRPr="00B94689">
        <w:t>uktif secara sosial dan ekonomi</w:t>
      </w:r>
      <w:r w:rsidRPr="00B94689">
        <w:t>. Upaya kesehatan adalah setiap kegiatan untuk memelihara dan meningkatkan kesehatan yang bertujuan untuk mewujudkan derajat kesehatan yang optimal bagi masyarakat yang diselenggarakan dengan pendekatan pemeliharaan, peningkatan kesehatan (</w:t>
      </w:r>
      <w:r w:rsidRPr="00B94689">
        <w:rPr>
          <w:i/>
        </w:rPr>
        <w:t>promotif</w:t>
      </w:r>
      <w:r w:rsidRPr="00B94689">
        <w:t>), pencegahan penyakit (</w:t>
      </w:r>
      <w:r w:rsidRPr="00B94689">
        <w:rPr>
          <w:i/>
        </w:rPr>
        <w:t>preventif</w:t>
      </w:r>
      <w:r w:rsidRPr="00B94689">
        <w:t>), penyembuhan penyakit (</w:t>
      </w:r>
      <w:r w:rsidRPr="00B94689">
        <w:rPr>
          <w:i/>
        </w:rPr>
        <w:t>kuratif</w:t>
      </w:r>
      <w:r w:rsidRPr="00B94689">
        <w:t xml:space="preserve">), dan pemulihan kesehatan </w:t>
      </w:r>
      <w:r w:rsidRPr="00B94689">
        <w:lastRenderedPageBreak/>
        <w:t>(</w:t>
      </w:r>
      <w:r w:rsidRPr="00B94689">
        <w:rPr>
          <w:i/>
        </w:rPr>
        <w:t>rehabilitatif</w:t>
      </w:r>
      <w:r w:rsidRPr="00B94689">
        <w:t xml:space="preserve">), yang dilaksanakan secara menyeluruh, terpadu, dan berkesinambungan. </w:t>
      </w:r>
    </w:p>
    <w:p w:rsidR="00D4733D" w:rsidRPr="00B94689" w:rsidRDefault="00D4733D" w:rsidP="00B94689">
      <w:pPr>
        <w:spacing w:line="480" w:lineRule="auto"/>
        <w:ind w:firstLine="709"/>
        <w:jc w:val="both"/>
        <w:rPr>
          <w:lang w:val="id-ID"/>
        </w:rPr>
      </w:pPr>
      <w:r w:rsidRPr="00B94689">
        <w:t xml:space="preserve">Konsep kesatuan upaya kesehatan ini menjadi pedoman dan pegangan bagi semua fasilitas kesehatan di Indonesia termasuk rumah sakit.Rumah sakit merupakan rujukan pelayanan kesehatan dengan fungsi utama menyelenggarakan upaya kesehatan </w:t>
      </w:r>
      <w:r w:rsidR="00B22F5A" w:rsidRPr="00B94689">
        <w:rPr>
          <w:lang w:val="id-ID"/>
        </w:rPr>
        <w:t xml:space="preserve">rujukan </w:t>
      </w:r>
      <w:r w:rsidRPr="00B94689">
        <w:t>yang bersifat penyembuhan dan pemulihan bagi pasien</w:t>
      </w:r>
      <w:r w:rsidR="00824C48" w:rsidRPr="00B94689">
        <w:rPr>
          <w:lang w:val="id-ID"/>
        </w:rPr>
        <w:t>.</w:t>
      </w:r>
      <w:r w:rsidRPr="00B94689">
        <w:t xml:space="preserve">Pelayanan kesehatan merupakan salah satu bagian dari pelayanan publik yang diberikan pemerintah kepada masyarakat, yang mencakup pada penyediaan sarana dan prasarana kesehatan, dan akses yang mempermudah bagi masyarakat untuk memperoleh pelayanan </w:t>
      </w:r>
      <w:r w:rsidR="00AF7209" w:rsidRPr="00B94689">
        <w:t>kesehatan tersebut.</w:t>
      </w:r>
      <w:r w:rsidR="00AF7209" w:rsidRPr="00B94689">
        <w:rPr>
          <w:lang w:val="id-ID"/>
        </w:rPr>
        <w:t>Sebagaimana di jelaskan</w:t>
      </w:r>
      <w:r w:rsidR="00A2475D" w:rsidRPr="00B94689">
        <w:rPr>
          <w:lang w:val="id-ID"/>
        </w:rPr>
        <w:t xml:space="preserve">oleh </w:t>
      </w:r>
      <w:r w:rsidR="00A2475D" w:rsidRPr="00B94689">
        <w:rPr>
          <w:lang w:val="sv-SE"/>
        </w:rPr>
        <w:t xml:space="preserve">Wahab (1997:2-3) </w:t>
      </w:r>
      <w:r w:rsidR="00A2475D" w:rsidRPr="00B94689">
        <w:rPr>
          <w:lang w:val="id-ID"/>
        </w:rPr>
        <w:t>bahwa</w:t>
      </w:r>
      <w:r w:rsidR="00A2475D" w:rsidRPr="00B94689">
        <w:rPr>
          <w:lang w:val="sv-SE"/>
        </w:rPr>
        <w:t xml:space="preserve"> kebijakan (</w:t>
      </w:r>
      <w:r w:rsidR="00A2475D" w:rsidRPr="00B94689">
        <w:rPr>
          <w:i/>
          <w:lang w:val="sv-SE"/>
        </w:rPr>
        <w:t>policy</w:t>
      </w:r>
      <w:r w:rsidR="00A2475D" w:rsidRPr="00B94689">
        <w:rPr>
          <w:lang w:val="sv-SE"/>
        </w:rPr>
        <w:t xml:space="preserve">), </w:t>
      </w:r>
      <w:r w:rsidR="00A2475D" w:rsidRPr="00B94689">
        <w:rPr>
          <w:lang w:val="id-ID"/>
        </w:rPr>
        <w:t>y</w:t>
      </w:r>
      <w:r w:rsidR="00A2475D" w:rsidRPr="00B94689">
        <w:rPr>
          <w:lang w:val="sv-SE"/>
        </w:rPr>
        <w:t>aitu : ”suatu rangkaian kegiatan dalam maksud tertentu yang diikuti oleh seseorang atau suatu perangkat (aktor) dalam mengatasi masalah atau mengenai suatu hal</w:t>
      </w:r>
      <w:r w:rsidR="00A2475D" w:rsidRPr="00B94689">
        <w:rPr>
          <w:lang w:val="id-ID"/>
        </w:rPr>
        <w:t>”</w:t>
      </w:r>
      <w:r w:rsidR="00B22F5A" w:rsidRPr="00B94689">
        <w:rPr>
          <w:lang w:val="id-ID"/>
        </w:rPr>
        <w:t>,</w:t>
      </w:r>
      <w:r w:rsidR="00A2475D" w:rsidRPr="00B94689">
        <w:rPr>
          <w:lang w:val="id-ID"/>
        </w:rPr>
        <w:t xml:space="preserve"> dalam hal ini termasuk masalah pelayanan kesehatan.</w:t>
      </w:r>
    </w:p>
    <w:p w:rsidR="00250570" w:rsidRPr="00B94689" w:rsidRDefault="007D4F34" w:rsidP="00B94689">
      <w:pPr>
        <w:autoSpaceDE w:val="0"/>
        <w:autoSpaceDN w:val="0"/>
        <w:spacing w:line="480" w:lineRule="auto"/>
        <w:ind w:firstLine="709"/>
        <w:jc w:val="both"/>
        <w:rPr>
          <w:kern w:val="24"/>
          <w:lang w:val="id-ID"/>
        </w:rPr>
      </w:pPr>
      <w:r w:rsidRPr="00B94689">
        <w:rPr>
          <w:kern w:val="24"/>
          <w:lang w:val="id-ID"/>
        </w:rPr>
        <w:t>Implementasi suatu kebijakan</w:t>
      </w:r>
      <w:r w:rsidR="00961959" w:rsidRPr="00B94689">
        <w:rPr>
          <w:kern w:val="24"/>
          <w:lang w:val="id-ID"/>
        </w:rPr>
        <w:t>menurut Nugroho (2010:32) “</w:t>
      </w:r>
      <w:r w:rsidRPr="00B94689">
        <w:rPr>
          <w:kern w:val="24"/>
        </w:rPr>
        <w:t xml:space="preserve">sebagai salah satu kegiatan yang dilakukan untuk </w:t>
      </w:r>
      <w:r w:rsidRPr="00B94689">
        <w:rPr>
          <w:kern w:val="24"/>
          <w:lang w:val="id-ID"/>
        </w:rPr>
        <w:t>men</w:t>
      </w:r>
      <w:r w:rsidRPr="00B94689">
        <w:rPr>
          <w:kern w:val="24"/>
        </w:rPr>
        <w:t xml:space="preserve">capaian hasil kerja </w:t>
      </w:r>
      <w:r w:rsidRPr="00B94689">
        <w:rPr>
          <w:kern w:val="24"/>
          <w:lang w:val="id-ID"/>
        </w:rPr>
        <w:t>dan</w:t>
      </w:r>
      <w:r w:rsidRPr="00B94689">
        <w:rPr>
          <w:kern w:val="24"/>
        </w:rPr>
        <w:t xml:space="preserve"> memberikan kontribusi yang signifikan bagi organisasi </w:t>
      </w:r>
      <w:r w:rsidRPr="00B94689">
        <w:rPr>
          <w:kern w:val="24"/>
          <w:lang w:val="id-ID"/>
        </w:rPr>
        <w:t xml:space="preserve">dalam mencapai tujuan dengan mengedepankan aspek </w:t>
      </w:r>
      <w:r w:rsidRPr="00B94689">
        <w:rPr>
          <w:kern w:val="24"/>
        </w:rPr>
        <w:t>efektivitas kerja pegaw</w:t>
      </w:r>
      <w:r w:rsidRPr="00B94689">
        <w:rPr>
          <w:kern w:val="24"/>
          <w:lang w:val="id-ID"/>
        </w:rPr>
        <w:t>ai</w:t>
      </w:r>
      <w:r w:rsidR="00961959" w:rsidRPr="00B94689">
        <w:rPr>
          <w:kern w:val="24"/>
          <w:lang w:val="id-ID"/>
        </w:rPr>
        <w:t>”</w:t>
      </w:r>
      <w:r w:rsidRPr="00B94689">
        <w:rPr>
          <w:kern w:val="24"/>
          <w:lang w:val="id-ID"/>
        </w:rPr>
        <w:t xml:space="preserve">. </w:t>
      </w:r>
    </w:p>
    <w:p w:rsidR="007D4F34" w:rsidRPr="00B94689" w:rsidRDefault="00C44F96" w:rsidP="00B94689">
      <w:pPr>
        <w:autoSpaceDE w:val="0"/>
        <w:autoSpaceDN w:val="0"/>
        <w:spacing w:line="480" w:lineRule="auto"/>
        <w:ind w:firstLine="709"/>
        <w:jc w:val="both"/>
        <w:rPr>
          <w:kern w:val="24"/>
          <w:lang w:val="id-ID"/>
        </w:rPr>
      </w:pPr>
      <w:r w:rsidRPr="00B94689">
        <w:rPr>
          <w:kern w:val="24"/>
        </w:rPr>
        <w:t>Efekti</w:t>
      </w:r>
      <w:r w:rsidRPr="00B94689">
        <w:rPr>
          <w:kern w:val="24"/>
          <w:lang w:val="id-ID"/>
        </w:rPr>
        <w:t>f</w:t>
      </w:r>
      <w:r w:rsidR="007D4F34" w:rsidRPr="00B94689">
        <w:rPr>
          <w:kern w:val="24"/>
        </w:rPr>
        <w:t>itas kerja menurut Ya'kub (</w:t>
      </w:r>
      <w:r w:rsidR="00580878" w:rsidRPr="00B94689">
        <w:rPr>
          <w:kern w:val="24"/>
          <w:lang w:val="id-ID"/>
        </w:rPr>
        <w:t>200</w:t>
      </w:r>
      <w:r w:rsidR="007D4F34" w:rsidRPr="00B94689">
        <w:rPr>
          <w:kern w:val="24"/>
        </w:rPr>
        <w:t xml:space="preserve">4:39) bahwa </w:t>
      </w:r>
      <w:r w:rsidRPr="00B94689">
        <w:rPr>
          <w:kern w:val="24"/>
        </w:rPr>
        <w:t>: “Efekti</w:t>
      </w:r>
      <w:r w:rsidRPr="00B94689">
        <w:rPr>
          <w:kern w:val="24"/>
          <w:lang w:val="id-ID"/>
        </w:rPr>
        <w:t>f</w:t>
      </w:r>
      <w:r w:rsidR="007D4F34" w:rsidRPr="00B94689">
        <w:rPr>
          <w:kern w:val="24"/>
        </w:rPr>
        <w:t>itas kerja adalah suatu keadaan yang menunjukkan tingkat keberhasilan kegiatan manajemen dalam mencapai tujuan yang telah ditetapkan terlebih dahulu”.Setiap pekerjaan yang diselesaikan memiliki nilai dan mutu sesuai dengan standar baku yang ditentukan oleh organisasi</w:t>
      </w:r>
      <w:r w:rsidR="007D4F34" w:rsidRPr="00B94689">
        <w:rPr>
          <w:kern w:val="24"/>
          <w:lang w:val="id-ID"/>
        </w:rPr>
        <w:t>.</w:t>
      </w:r>
    </w:p>
    <w:p w:rsidR="00D4733D" w:rsidRPr="00B94689" w:rsidRDefault="00D4733D" w:rsidP="00B94689">
      <w:pPr>
        <w:spacing w:line="480" w:lineRule="auto"/>
        <w:ind w:firstLine="709"/>
        <w:jc w:val="both"/>
        <w:rPr>
          <w:lang w:eastAsia="id-ID"/>
        </w:rPr>
      </w:pPr>
      <w:r w:rsidRPr="00B94689">
        <w:lastRenderedPageBreak/>
        <w:t xml:space="preserve">Standar Pelayanan Minimal (SPM) merupakan salah satu cara yang ditempuh untuk mendorong pemerintah daerah melakukan pelayanan publik yang tepat bagi masyarakat, dan sekaligus mendorong masyarakat untuk melakukan kontrol terhadap kinerja pemerintah di bidang pelayanan publik. Pemerintah sendiri secara khusus melalui Peraturan Menteri Kesehatan Nomor : 129/Menkes/SK/II/2008tentang Standar Pelayanan Minimal Rumah Sakit di Kabupaten/Kota yang berisi kerangka kebijakan, pengorganisasian di daerah kabupaten/kota serta peran pusat, provinsi, dan kabupaten/kota. </w:t>
      </w:r>
    </w:p>
    <w:p w:rsidR="00250570" w:rsidRPr="00B94689" w:rsidRDefault="00D4733D" w:rsidP="00B94689">
      <w:pPr>
        <w:shd w:val="clear" w:color="auto" w:fill="FFFFFF"/>
        <w:spacing w:line="480" w:lineRule="auto"/>
        <w:ind w:firstLine="709"/>
        <w:jc w:val="both"/>
        <w:rPr>
          <w:lang w:val="id-ID"/>
        </w:rPr>
      </w:pPr>
      <w:r w:rsidRPr="00B94689">
        <w:t>Kepuasan masyarakatterhadap pelayanan publik merupakan faktor yang sangat penting dan menentukan keberhasilan penyelenggaraan pelayanan publik karena masyarakat merupakan konsumen dari produk layanan yang dihasilkannya.Zeithaml (2000</w:t>
      </w:r>
      <w:r w:rsidR="00CE5E02" w:rsidRPr="00B94689">
        <w:rPr>
          <w:lang w:val="id-ID"/>
        </w:rPr>
        <w:t>:44</w:t>
      </w:r>
      <w:r w:rsidRPr="00B94689">
        <w:t>), menyatakan bahwa kepuasan pelayanan publik dapat dipengaruhi oleh kualitas pelayanan, harga, faktor situasi dan faktor pribadi masyarakat itu sendiri.Oleh karena itu, penyelenggaraan pelayanan kesehatan yang merupakan pelayanan publik harus dapat memenuhi kebutuhan dan keinginan masyarakat sehingga mencapai kepuasan masyarakat dan lebih jauh lagi kedepannya dapat dicapai kesetiaan masyarakat.</w:t>
      </w:r>
    </w:p>
    <w:p w:rsidR="00CF1C83" w:rsidRPr="00B94689" w:rsidRDefault="00CF1C83" w:rsidP="002D5F60">
      <w:pPr>
        <w:pStyle w:val="ListParagraph"/>
        <w:autoSpaceDE w:val="0"/>
        <w:autoSpaceDN w:val="0"/>
        <w:spacing w:before="240" w:line="480" w:lineRule="auto"/>
        <w:ind w:left="0"/>
        <w:jc w:val="both"/>
        <w:rPr>
          <w:rFonts w:ascii="Times New Roman" w:eastAsia="Calibri" w:hAnsi="Times New Roman" w:cs="Times New Roman"/>
          <w:b/>
          <w:sz w:val="24"/>
          <w:szCs w:val="24"/>
        </w:rPr>
      </w:pPr>
      <w:r w:rsidRPr="00B94689">
        <w:rPr>
          <w:rFonts w:ascii="Times New Roman" w:eastAsia="Calibri" w:hAnsi="Times New Roman" w:cs="Times New Roman"/>
          <w:b/>
          <w:sz w:val="24"/>
          <w:szCs w:val="24"/>
        </w:rPr>
        <w:t>Tujuan Penelitian</w:t>
      </w:r>
    </w:p>
    <w:p w:rsidR="00BE231A" w:rsidRPr="002D5F60" w:rsidRDefault="00783B45" w:rsidP="002D5F60">
      <w:pPr>
        <w:pStyle w:val="ListParagraph"/>
        <w:numPr>
          <w:ilvl w:val="0"/>
          <w:numId w:val="31"/>
        </w:numPr>
        <w:autoSpaceDE w:val="0"/>
        <w:autoSpaceDN w:val="0"/>
        <w:spacing w:after="120" w:line="480" w:lineRule="auto"/>
        <w:ind w:left="567" w:hanging="567"/>
        <w:contextualSpacing/>
        <w:jc w:val="both"/>
        <w:rPr>
          <w:rFonts w:ascii="Times New Roman" w:eastAsia="Calibri" w:hAnsi="Times New Roman" w:cs="Times New Roman"/>
          <w:sz w:val="24"/>
          <w:szCs w:val="24"/>
        </w:rPr>
      </w:pPr>
      <w:r w:rsidRPr="002D5F60">
        <w:rPr>
          <w:rFonts w:ascii="Times New Roman" w:hAnsi="Times New Roman" w:cs="Times New Roman"/>
          <w:sz w:val="24"/>
          <w:szCs w:val="24"/>
        </w:rPr>
        <w:t>Meng</w:t>
      </w:r>
      <w:r w:rsidR="00BE231A" w:rsidRPr="002D5F60">
        <w:rPr>
          <w:rFonts w:ascii="Times New Roman" w:hAnsi="Times New Roman" w:cs="Times New Roman"/>
          <w:sz w:val="24"/>
          <w:szCs w:val="24"/>
        </w:rPr>
        <w:t xml:space="preserve">kaji dan menganalisis </w:t>
      </w:r>
      <w:r w:rsidR="00BE231A" w:rsidRPr="002D5F60">
        <w:rPr>
          <w:rFonts w:ascii="Times New Roman" w:hAnsi="Times New Roman" w:cs="Times New Roman"/>
          <w:sz w:val="24"/>
          <w:szCs w:val="24"/>
          <w:lang w:val="id-ID"/>
        </w:rPr>
        <w:t>dampak implementasi kebijakan</w:t>
      </w:r>
      <w:r w:rsidR="00FA2713" w:rsidRPr="002D5F60">
        <w:rPr>
          <w:rFonts w:ascii="Times New Roman" w:hAnsi="Times New Roman" w:cs="Times New Roman"/>
          <w:sz w:val="24"/>
          <w:szCs w:val="24"/>
          <w:lang w:val="id-ID"/>
        </w:rPr>
        <w:t xml:space="preserve"> secara simultan</w:t>
      </w:r>
      <w:r w:rsidR="00BE231A" w:rsidRPr="002D5F60">
        <w:rPr>
          <w:rFonts w:ascii="Times New Roman" w:hAnsi="Times New Roman" w:cs="Times New Roman"/>
          <w:sz w:val="24"/>
          <w:szCs w:val="24"/>
          <w:lang w:val="id-ID"/>
        </w:rPr>
        <w:t xml:space="preserve"> terhadap efekti</w:t>
      </w:r>
      <w:r w:rsidRPr="002D5F60">
        <w:rPr>
          <w:rFonts w:ascii="Times New Roman" w:hAnsi="Times New Roman" w:cs="Times New Roman"/>
          <w:sz w:val="24"/>
          <w:szCs w:val="24"/>
          <w:lang w:val="id-ID"/>
        </w:rPr>
        <w:t>f</w:t>
      </w:r>
      <w:r w:rsidR="00BE231A" w:rsidRPr="002D5F60">
        <w:rPr>
          <w:rFonts w:ascii="Times New Roman" w:hAnsi="Times New Roman" w:cs="Times New Roman"/>
          <w:sz w:val="24"/>
          <w:szCs w:val="24"/>
          <w:lang w:val="id-ID"/>
        </w:rPr>
        <w:t xml:space="preserve">itas kerja pegawai </w:t>
      </w:r>
      <w:r w:rsidR="00BE231A" w:rsidRPr="002D5F60">
        <w:rPr>
          <w:rFonts w:ascii="Times New Roman" w:hAnsi="Times New Roman" w:cs="Times New Roman"/>
          <w:sz w:val="24"/>
          <w:szCs w:val="24"/>
        </w:rPr>
        <w:t>dan implikasinya pada kepuasan masyarakat di</w:t>
      </w:r>
      <w:r w:rsidR="00BE231A" w:rsidRPr="002D5F60">
        <w:rPr>
          <w:rFonts w:ascii="Times New Roman" w:hAnsi="Times New Roman" w:cs="Times New Roman"/>
          <w:sz w:val="24"/>
          <w:szCs w:val="24"/>
          <w:lang w:val="id-ID"/>
        </w:rPr>
        <w:t xml:space="preserve"> Rumah Sakit Umum Daerah Tipe C Kabupaten Tasikmalaya dan Kabupaten Ciamis</w:t>
      </w:r>
      <w:r w:rsidR="00BE231A" w:rsidRPr="002D5F60">
        <w:rPr>
          <w:rFonts w:ascii="Times New Roman" w:hAnsi="Times New Roman" w:cs="Times New Roman"/>
          <w:sz w:val="24"/>
          <w:szCs w:val="24"/>
        </w:rPr>
        <w:t>.</w:t>
      </w:r>
    </w:p>
    <w:p w:rsidR="002665C0" w:rsidRPr="002D5F60" w:rsidRDefault="002665C0" w:rsidP="002D5F60">
      <w:pPr>
        <w:pStyle w:val="ListParagraph"/>
        <w:numPr>
          <w:ilvl w:val="0"/>
          <w:numId w:val="31"/>
        </w:numPr>
        <w:autoSpaceDE w:val="0"/>
        <w:autoSpaceDN w:val="0"/>
        <w:spacing w:after="120" w:line="480" w:lineRule="auto"/>
        <w:ind w:left="567" w:hanging="567"/>
        <w:contextualSpacing/>
        <w:jc w:val="both"/>
        <w:rPr>
          <w:rFonts w:ascii="Times New Roman" w:eastAsia="Calibri" w:hAnsi="Times New Roman" w:cs="Times New Roman"/>
          <w:sz w:val="24"/>
          <w:szCs w:val="24"/>
        </w:rPr>
      </w:pPr>
      <w:r w:rsidRPr="002D5F60">
        <w:rPr>
          <w:rFonts w:ascii="Times New Roman" w:hAnsi="Times New Roman" w:cs="Times New Roman"/>
          <w:sz w:val="24"/>
          <w:szCs w:val="24"/>
          <w:lang w:val="id-ID"/>
        </w:rPr>
        <w:lastRenderedPageBreak/>
        <w:t xml:space="preserve">Mengkaji dan menganalisis </w:t>
      </w:r>
      <w:r w:rsidR="00020DD0" w:rsidRPr="002D5F60">
        <w:rPr>
          <w:rFonts w:ascii="Times New Roman" w:hAnsi="Times New Roman" w:cs="Times New Roman"/>
          <w:sz w:val="24"/>
          <w:szCs w:val="24"/>
          <w:lang w:val="id-ID"/>
        </w:rPr>
        <w:t xml:space="preserve">dampak </w:t>
      </w:r>
      <w:r w:rsidRPr="002D5F60">
        <w:rPr>
          <w:rFonts w:ascii="Times New Roman" w:hAnsi="Times New Roman" w:cs="Times New Roman"/>
          <w:sz w:val="24"/>
          <w:szCs w:val="24"/>
          <w:lang w:val="id-ID"/>
        </w:rPr>
        <w:t xml:space="preserve">implementasi kebijakan </w:t>
      </w:r>
      <w:r w:rsidR="00FA2713" w:rsidRPr="002D5F60">
        <w:rPr>
          <w:rFonts w:ascii="Times New Roman" w:hAnsi="Times New Roman" w:cs="Times New Roman"/>
          <w:sz w:val="24"/>
          <w:szCs w:val="24"/>
          <w:lang w:val="id-ID"/>
        </w:rPr>
        <w:t xml:space="preserve">secara parsial </w:t>
      </w:r>
      <w:r w:rsidR="00020DD0" w:rsidRPr="002D5F60">
        <w:rPr>
          <w:rFonts w:ascii="Times New Roman" w:hAnsi="Times New Roman" w:cs="Times New Roman"/>
          <w:sz w:val="24"/>
          <w:szCs w:val="24"/>
          <w:lang w:val="id-ID"/>
        </w:rPr>
        <w:t xml:space="preserve">terhadap efektivitas kerja pegawai </w:t>
      </w:r>
      <w:r w:rsidR="001A4997" w:rsidRPr="002D5F60">
        <w:rPr>
          <w:rFonts w:ascii="Times New Roman" w:hAnsi="Times New Roman" w:cs="Times New Roman"/>
          <w:sz w:val="24"/>
          <w:szCs w:val="24"/>
          <w:lang w:val="id-ID"/>
        </w:rPr>
        <w:t>p</w:t>
      </w:r>
      <w:r w:rsidR="00020DD0" w:rsidRPr="002D5F60">
        <w:rPr>
          <w:rFonts w:ascii="Times New Roman" w:hAnsi="Times New Roman" w:cs="Times New Roman"/>
          <w:sz w:val="24"/>
          <w:szCs w:val="24"/>
          <w:lang w:val="id-ID"/>
        </w:rPr>
        <w:t xml:space="preserve">ada Rumah Sakit Umum Daerah Tipe C </w:t>
      </w:r>
      <w:r w:rsidR="001A4997" w:rsidRPr="002D5F60">
        <w:rPr>
          <w:rFonts w:ascii="Times New Roman" w:hAnsi="Times New Roman" w:cs="Times New Roman"/>
          <w:sz w:val="24"/>
          <w:szCs w:val="24"/>
          <w:lang w:val="id-ID"/>
        </w:rPr>
        <w:t xml:space="preserve">di </w:t>
      </w:r>
      <w:r w:rsidR="00020DD0" w:rsidRPr="002D5F60">
        <w:rPr>
          <w:rFonts w:ascii="Times New Roman" w:hAnsi="Times New Roman" w:cs="Times New Roman"/>
          <w:sz w:val="24"/>
          <w:szCs w:val="24"/>
          <w:lang w:val="id-ID"/>
        </w:rPr>
        <w:t>Kabupaten Tasikmalaya dan Kabupaten Ciamis.</w:t>
      </w:r>
    </w:p>
    <w:p w:rsidR="005862F4" w:rsidRPr="002D5F60" w:rsidRDefault="005862F4" w:rsidP="002D5F60">
      <w:pPr>
        <w:pStyle w:val="ListParagraph"/>
        <w:numPr>
          <w:ilvl w:val="0"/>
          <w:numId w:val="31"/>
        </w:numPr>
        <w:autoSpaceDE w:val="0"/>
        <w:autoSpaceDN w:val="0"/>
        <w:spacing w:after="120" w:line="480" w:lineRule="auto"/>
        <w:ind w:left="567" w:hanging="567"/>
        <w:contextualSpacing/>
        <w:jc w:val="both"/>
        <w:rPr>
          <w:rFonts w:ascii="Times New Roman" w:eastAsia="Calibri" w:hAnsi="Times New Roman" w:cs="Times New Roman"/>
          <w:sz w:val="24"/>
          <w:szCs w:val="24"/>
        </w:rPr>
      </w:pPr>
      <w:r w:rsidRPr="002D5F60">
        <w:rPr>
          <w:rFonts w:ascii="Times New Roman" w:hAnsi="Times New Roman" w:cs="Times New Roman"/>
          <w:sz w:val="24"/>
          <w:szCs w:val="24"/>
        </w:rPr>
        <w:t xml:space="preserve">Mengkaji dan menganalisis besarnya </w:t>
      </w:r>
      <w:r w:rsidRPr="002D5F60">
        <w:rPr>
          <w:rFonts w:ascii="Times New Roman" w:hAnsi="Times New Roman" w:cs="Times New Roman"/>
          <w:sz w:val="24"/>
          <w:szCs w:val="24"/>
          <w:lang w:val="id-ID"/>
        </w:rPr>
        <w:t xml:space="preserve">dampakimplementasi kebijakan </w:t>
      </w:r>
      <w:r w:rsidR="00FA2713" w:rsidRPr="002D5F60">
        <w:rPr>
          <w:rFonts w:ascii="Times New Roman" w:hAnsi="Times New Roman" w:cs="Times New Roman"/>
          <w:sz w:val="24"/>
          <w:szCs w:val="24"/>
          <w:lang w:val="id-ID"/>
        </w:rPr>
        <w:t xml:space="preserve">secara parsial </w:t>
      </w:r>
      <w:r w:rsidRPr="002D5F60">
        <w:rPr>
          <w:rFonts w:ascii="Times New Roman" w:hAnsi="Times New Roman" w:cs="Times New Roman"/>
          <w:sz w:val="24"/>
          <w:szCs w:val="24"/>
          <w:lang w:val="id-ID"/>
        </w:rPr>
        <w:t xml:space="preserve">terhadap kepuasan masyarakat </w:t>
      </w:r>
      <w:r w:rsidRPr="002D5F60">
        <w:rPr>
          <w:rFonts w:ascii="Times New Roman" w:hAnsi="Times New Roman" w:cs="Times New Roman"/>
          <w:sz w:val="24"/>
          <w:szCs w:val="24"/>
        </w:rPr>
        <w:t>p</w:t>
      </w:r>
      <w:r w:rsidRPr="002D5F60">
        <w:rPr>
          <w:rFonts w:ascii="Times New Roman" w:hAnsi="Times New Roman" w:cs="Times New Roman"/>
          <w:sz w:val="24"/>
          <w:szCs w:val="24"/>
          <w:lang w:val="id-ID"/>
        </w:rPr>
        <w:t>ada Rumah Sakit Umum Daerah Tipe C di Kabupaten Tasikmalaya dan Kabupaten Ciamis.</w:t>
      </w:r>
    </w:p>
    <w:p w:rsidR="00605EAB" w:rsidRPr="00B94689" w:rsidRDefault="00020DD0" w:rsidP="002D5F60">
      <w:pPr>
        <w:pStyle w:val="ListParagraph"/>
        <w:numPr>
          <w:ilvl w:val="0"/>
          <w:numId w:val="31"/>
        </w:numPr>
        <w:autoSpaceDE w:val="0"/>
        <w:autoSpaceDN w:val="0"/>
        <w:spacing w:after="120" w:line="480" w:lineRule="auto"/>
        <w:ind w:left="567" w:hanging="567"/>
        <w:contextualSpacing/>
        <w:jc w:val="both"/>
        <w:rPr>
          <w:rFonts w:ascii="Times New Roman" w:hAnsi="Times New Roman" w:cs="Times New Roman"/>
          <w:b/>
          <w:kern w:val="24"/>
          <w:sz w:val="24"/>
          <w:szCs w:val="24"/>
          <w:lang w:val="id-ID"/>
        </w:rPr>
      </w:pPr>
      <w:r w:rsidRPr="002D5F60">
        <w:rPr>
          <w:rFonts w:ascii="Times New Roman" w:hAnsi="Times New Roman" w:cs="Times New Roman"/>
          <w:sz w:val="24"/>
          <w:szCs w:val="24"/>
          <w:lang w:val="id-ID"/>
        </w:rPr>
        <w:t>Mengkaji dan menganalisis</w:t>
      </w:r>
      <w:r w:rsidR="00E7398F" w:rsidRPr="002D5F60">
        <w:rPr>
          <w:rFonts w:ascii="Times New Roman" w:hAnsi="Times New Roman" w:cs="Times New Roman"/>
          <w:sz w:val="24"/>
          <w:szCs w:val="24"/>
          <w:lang w:val="id-ID"/>
        </w:rPr>
        <w:t>dampak efektivitas kerja pegawaiterhadap kepuasan masyarakat</w:t>
      </w:r>
      <w:r w:rsidR="005862F4" w:rsidRPr="002D5F60">
        <w:rPr>
          <w:rFonts w:ascii="Times New Roman" w:hAnsi="Times New Roman" w:cs="Times New Roman"/>
          <w:sz w:val="24"/>
          <w:szCs w:val="24"/>
        </w:rPr>
        <w:t>p</w:t>
      </w:r>
      <w:r w:rsidRPr="002D5F60">
        <w:rPr>
          <w:rFonts w:ascii="Times New Roman" w:hAnsi="Times New Roman" w:cs="Times New Roman"/>
          <w:sz w:val="24"/>
          <w:szCs w:val="24"/>
          <w:lang w:val="id-ID"/>
        </w:rPr>
        <w:t xml:space="preserve">ada Rumah Sakit Umum Daerah Tipe C </w:t>
      </w:r>
      <w:r w:rsidR="001A4997" w:rsidRPr="002D5F60">
        <w:rPr>
          <w:rFonts w:ascii="Times New Roman" w:hAnsi="Times New Roman" w:cs="Times New Roman"/>
          <w:sz w:val="24"/>
          <w:szCs w:val="24"/>
          <w:lang w:val="id-ID"/>
        </w:rPr>
        <w:t xml:space="preserve">di </w:t>
      </w:r>
      <w:r w:rsidRPr="002D5F60">
        <w:rPr>
          <w:rFonts w:ascii="Times New Roman" w:hAnsi="Times New Roman" w:cs="Times New Roman"/>
          <w:sz w:val="24"/>
          <w:szCs w:val="24"/>
          <w:lang w:val="id-ID"/>
        </w:rPr>
        <w:t>Kabupaten Tasikmalaya dan Kabupaten Ciamis</w:t>
      </w:r>
      <w:r w:rsidR="00250570" w:rsidRPr="002D5F60">
        <w:rPr>
          <w:rFonts w:ascii="Times New Roman" w:hAnsi="Times New Roman" w:cs="Times New Roman"/>
          <w:sz w:val="24"/>
          <w:szCs w:val="24"/>
          <w:lang w:val="id-ID"/>
        </w:rPr>
        <w:t>.</w:t>
      </w:r>
    </w:p>
    <w:p w:rsidR="00605EAB" w:rsidRPr="00B94689" w:rsidRDefault="00605EAB" w:rsidP="002D5F60">
      <w:pPr>
        <w:pStyle w:val="ListParagraph"/>
        <w:spacing w:before="240" w:line="480" w:lineRule="auto"/>
        <w:ind w:left="0"/>
        <w:rPr>
          <w:rFonts w:ascii="Times New Roman" w:hAnsi="Times New Roman" w:cs="Times New Roman"/>
          <w:b/>
          <w:kern w:val="24"/>
          <w:sz w:val="24"/>
          <w:szCs w:val="24"/>
        </w:rPr>
      </w:pPr>
      <w:r w:rsidRPr="00B94689">
        <w:rPr>
          <w:rFonts w:ascii="Times New Roman" w:hAnsi="Times New Roman" w:cs="Times New Roman"/>
          <w:b/>
          <w:kern w:val="24"/>
          <w:sz w:val="24"/>
          <w:szCs w:val="24"/>
        </w:rPr>
        <w:t>Kerangka Berpikir Penelitian</w:t>
      </w:r>
    </w:p>
    <w:p w:rsidR="00F668BB" w:rsidRPr="00B94689" w:rsidRDefault="00F668BB" w:rsidP="00AB3E97">
      <w:pPr>
        <w:pStyle w:val="Title"/>
        <w:tabs>
          <w:tab w:val="clear" w:pos="720"/>
        </w:tabs>
        <w:ind w:left="0" w:firstLine="851"/>
        <w:jc w:val="both"/>
        <w:rPr>
          <w:noProof/>
        </w:rPr>
      </w:pPr>
      <w:r w:rsidRPr="00B94689">
        <w:rPr>
          <w:b w:val="0"/>
          <w:noProof/>
        </w:rPr>
        <w:t>Maknadari</w:t>
      </w:r>
      <w:r w:rsidRPr="00B94689">
        <w:rPr>
          <w:b w:val="0"/>
          <w:noProof/>
          <w:lang w:val="id-ID"/>
        </w:rPr>
        <w:t xml:space="preserve"> implementasi kebijakan </w:t>
      </w:r>
      <w:r w:rsidRPr="00B94689">
        <w:rPr>
          <w:b w:val="0"/>
          <w:noProof/>
        </w:rPr>
        <w:t xml:space="preserve">publik </w:t>
      </w:r>
      <w:r w:rsidRPr="00B94689">
        <w:rPr>
          <w:b w:val="0"/>
          <w:noProof/>
          <w:lang w:val="id-ID"/>
        </w:rPr>
        <w:t xml:space="preserve">ini mengandung suatu hubungan yang memungkinkan tujuan-tujuan atau sasaran yang akan dicapai merupakan hasil akhir dari kegiatan yang dilakukan pemerintah atau eksekutif. </w:t>
      </w:r>
    </w:p>
    <w:p w:rsidR="00F668BB" w:rsidRPr="00B94689" w:rsidRDefault="00F668BB" w:rsidP="00AB3E97">
      <w:pPr>
        <w:pStyle w:val="BodyTextIndent"/>
        <w:ind w:firstLine="851"/>
      </w:pPr>
      <w:r w:rsidRPr="00B94689">
        <w:rPr>
          <w:noProof/>
          <w:lang w:val="id-ID"/>
        </w:rPr>
        <w:t xml:space="preserve">Studi implementasi kebijakan publik pada prinsipnya berusaha memahami apa yang sebenarnya terjadi sesudah program dirumuskan yakni peristiwa-peristiwa dan kegiatan-kegiatan yang terjadi setelah kebijakan negara, baik menyangkut usaha-usaha mengadministrasikan maupun usaha-usaha untuk memberikan dampak tertentu pada masyarakat. </w:t>
      </w:r>
    </w:p>
    <w:p w:rsidR="00F668BB" w:rsidRPr="00B94689" w:rsidRDefault="00F668BB" w:rsidP="00AB3E97">
      <w:pPr>
        <w:pStyle w:val="ListParagraph"/>
        <w:spacing w:line="480" w:lineRule="auto"/>
        <w:ind w:left="0" w:firstLine="851"/>
        <w:jc w:val="both"/>
        <w:rPr>
          <w:rFonts w:ascii="Times New Roman" w:hAnsi="Times New Roman" w:cs="Times New Roman"/>
          <w:sz w:val="24"/>
          <w:szCs w:val="24"/>
          <w:lang w:val="id-ID"/>
        </w:rPr>
      </w:pPr>
      <w:r w:rsidRPr="00B94689">
        <w:rPr>
          <w:rFonts w:ascii="Times New Roman" w:hAnsi="Times New Roman" w:cs="Times New Roman"/>
          <w:sz w:val="24"/>
          <w:szCs w:val="24"/>
        </w:rPr>
        <w:t>Pelaksanaan atau implementasi kebijakan merupakan bagian yang paling sulit dari proses kegiatan.</w:t>
      </w:r>
      <w:r w:rsidRPr="00B94689">
        <w:rPr>
          <w:rFonts w:ascii="Times New Roman" w:hAnsi="Times New Roman" w:cs="Times New Roman"/>
          <w:sz w:val="24"/>
          <w:szCs w:val="24"/>
          <w:lang w:eastAsia="id-ID"/>
        </w:rPr>
        <w:t xml:space="preserve">Model pendekatan implementasi kebijakan yang dirumuskan Van Meter dan Van Horn </w:t>
      </w:r>
      <w:r w:rsidRPr="00B94689">
        <w:rPr>
          <w:rFonts w:ascii="Times New Roman" w:hAnsi="Times New Roman" w:cs="Times New Roman"/>
          <w:sz w:val="24"/>
          <w:szCs w:val="24"/>
          <w:lang w:val="id-ID" w:eastAsia="id-ID"/>
        </w:rPr>
        <w:t xml:space="preserve">dalam Widodo (2005:15) </w:t>
      </w:r>
      <w:r w:rsidRPr="00B94689">
        <w:rPr>
          <w:rFonts w:ascii="Times New Roman" w:hAnsi="Times New Roman" w:cs="Times New Roman"/>
          <w:sz w:val="24"/>
          <w:szCs w:val="24"/>
          <w:lang w:eastAsia="id-ID"/>
        </w:rPr>
        <w:t>disebut dengan</w:t>
      </w:r>
      <w:r w:rsidRPr="00B94689">
        <w:rPr>
          <w:rFonts w:ascii="Times New Roman" w:hAnsi="Times New Roman" w:cs="Times New Roman"/>
          <w:i/>
          <w:iCs/>
          <w:sz w:val="24"/>
          <w:szCs w:val="24"/>
          <w:lang w:eastAsia="id-ID"/>
        </w:rPr>
        <w:t>AModel of the PolicyImplementation.</w:t>
      </w:r>
      <w:r w:rsidRPr="00B94689">
        <w:rPr>
          <w:rFonts w:ascii="Times New Roman" w:hAnsi="Times New Roman" w:cs="Times New Roman"/>
          <w:sz w:val="24"/>
          <w:szCs w:val="24"/>
          <w:lang w:eastAsia="id-ID"/>
        </w:rPr>
        <w:t xml:space="preserve">Proses implementasi ini merupakan sebuah abstraksi atau performansi suatu pengejewantahan kebijakan yang pada </w:t>
      </w:r>
      <w:r w:rsidRPr="00B94689">
        <w:rPr>
          <w:rFonts w:ascii="Times New Roman" w:hAnsi="Times New Roman" w:cs="Times New Roman"/>
          <w:sz w:val="24"/>
          <w:szCs w:val="24"/>
          <w:lang w:eastAsia="id-ID"/>
        </w:rPr>
        <w:lastRenderedPageBreak/>
        <w:t>dasarnya secara sengaja dilakukan untuk meraih kinerja implementasi kebijakan yang tinggi yang berlangsung dalam hubungan berbagai variabel. Model ini mengandaikan bahwa implementasi kebijakan berjalan secara linear dari keputusan politik, pelaksana dan kinerja kebijakan publik.</w:t>
      </w:r>
      <w:r w:rsidRPr="00B94689">
        <w:rPr>
          <w:rFonts w:ascii="Times New Roman" w:hAnsi="Times New Roman" w:cs="Times New Roman"/>
          <w:sz w:val="24"/>
          <w:szCs w:val="24"/>
          <w:lang w:val="id-ID" w:eastAsia="id-ID"/>
        </w:rPr>
        <w:t xml:space="preserve"> Lebih lanjut </w:t>
      </w:r>
      <w:r w:rsidRPr="00B94689">
        <w:rPr>
          <w:rFonts w:ascii="Times New Roman" w:hAnsi="Times New Roman" w:cs="Times New Roman"/>
          <w:sz w:val="24"/>
          <w:szCs w:val="24"/>
          <w:lang w:eastAsia="id-ID"/>
        </w:rPr>
        <w:t xml:space="preserve">Van Meter dan Van Horn </w:t>
      </w:r>
      <w:r w:rsidRPr="00B94689">
        <w:rPr>
          <w:rFonts w:ascii="Times New Roman" w:hAnsi="Times New Roman" w:cs="Times New Roman"/>
          <w:sz w:val="24"/>
          <w:szCs w:val="24"/>
          <w:lang w:val="id-ID" w:eastAsia="id-ID"/>
        </w:rPr>
        <w:t xml:space="preserve">dalam Widodo (2007:15) </w:t>
      </w:r>
      <w:r w:rsidRPr="00B94689">
        <w:rPr>
          <w:rFonts w:ascii="Times New Roman" w:hAnsi="Times New Roman" w:cs="Times New Roman"/>
          <w:sz w:val="24"/>
          <w:szCs w:val="24"/>
          <w:lang w:eastAsia="id-ID"/>
        </w:rPr>
        <w:t xml:space="preserve">menjelaskan bahwa </w:t>
      </w:r>
      <w:r w:rsidRPr="00B94689">
        <w:rPr>
          <w:rFonts w:ascii="Times New Roman" w:hAnsi="Times New Roman" w:cs="Times New Roman"/>
          <w:sz w:val="24"/>
          <w:szCs w:val="24"/>
          <w:lang w:val="id-ID" w:eastAsia="id-ID"/>
        </w:rPr>
        <w:t xml:space="preserve">untuk mengefektifkan sebuah implementasi kebijakan perlu memperhatikan faktor-faktor : </w:t>
      </w:r>
    </w:p>
    <w:p w:rsidR="00F668BB" w:rsidRPr="00B94689" w:rsidRDefault="00F668BB" w:rsidP="00AB3E97">
      <w:pPr>
        <w:numPr>
          <w:ilvl w:val="0"/>
          <w:numId w:val="27"/>
        </w:numPr>
        <w:tabs>
          <w:tab w:val="clear" w:pos="720"/>
          <w:tab w:val="num" w:pos="1080"/>
        </w:tabs>
        <w:ind w:left="0" w:firstLine="851"/>
        <w:jc w:val="both"/>
        <w:textAlignment w:val="baseline"/>
        <w:rPr>
          <w:lang w:eastAsia="id-ID"/>
        </w:rPr>
      </w:pPr>
      <w:r w:rsidRPr="00B94689">
        <w:rPr>
          <w:lang w:eastAsia="id-ID"/>
        </w:rPr>
        <w:t>Standar</w:t>
      </w:r>
      <w:r w:rsidRPr="00B94689">
        <w:rPr>
          <w:lang w:val="id-ID" w:eastAsia="id-ID"/>
        </w:rPr>
        <w:t>,ukuran</w:t>
      </w:r>
      <w:r w:rsidRPr="00B94689">
        <w:rPr>
          <w:lang w:eastAsia="id-ID"/>
        </w:rPr>
        <w:t xml:space="preserve"> dan </w:t>
      </w:r>
      <w:r w:rsidRPr="00B94689">
        <w:rPr>
          <w:lang w:val="id-ID" w:eastAsia="id-ID"/>
        </w:rPr>
        <w:t xml:space="preserve">tujuan </w:t>
      </w:r>
      <w:r w:rsidRPr="00B94689">
        <w:rPr>
          <w:lang w:eastAsia="id-ID"/>
        </w:rPr>
        <w:t>kebijakan</w:t>
      </w:r>
    </w:p>
    <w:p w:rsidR="00F668BB" w:rsidRPr="00B94689" w:rsidRDefault="00F668BB" w:rsidP="00AB3E97">
      <w:pPr>
        <w:numPr>
          <w:ilvl w:val="0"/>
          <w:numId w:val="27"/>
        </w:numPr>
        <w:tabs>
          <w:tab w:val="clear" w:pos="720"/>
          <w:tab w:val="num" w:pos="1080"/>
        </w:tabs>
        <w:ind w:left="0" w:firstLine="851"/>
        <w:jc w:val="both"/>
        <w:textAlignment w:val="baseline"/>
        <w:rPr>
          <w:lang w:eastAsia="id-ID"/>
        </w:rPr>
      </w:pPr>
      <w:r w:rsidRPr="00B94689">
        <w:rPr>
          <w:lang w:eastAsia="id-ID"/>
        </w:rPr>
        <w:t>Sumber daya</w:t>
      </w:r>
    </w:p>
    <w:p w:rsidR="00F668BB" w:rsidRPr="00B94689" w:rsidRDefault="00F668BB" w:rsidP="00AB3E97">
      <w:pPr>
        <w:numPr>
          <w:ilvl w:val="0"/>
          <w:numId w:val="27"/>
        </w:numPr>
        <w:tabs>
          <w:tab w:val="clear" w:pos="720"/>
          <w:tab w:val="num" w:pos="1080"/>
        </w:tabs>
        <w:ind w:left="0" w:firstLine="851"/>
        <w:jc w:val="both"/>
        <w:textAlignment w:val="baseline"/>
        <w:rPr>
          <w:lang w:eastAsia="id-ID"/>
        </w:rPr>
      </w:pPr>
      <w:r w:rsidRPr="00B94689">
        <w:rPr>
          <w:lang w:eastAsia="id-ID"/>
        </w:rPr>
        <w:t>Karakteristik organisasi pelaksana</w:t>
      </w:r>
    </w:p>
    <w:p w:rsidR="00F668BB" w:rsidRPr="00B94689" w:rsidRDefault="00F668BB" w:rsidP="00AB3E97">
      <w:pPr>
        <w:numPr>
          <w:ilvl w:val="0"/>
          <w:numId w:val="27"/>
        </w:numPr>
        <w:tabs>
          <w:tab w:val="clear" w:pos="720"/>
          <w:tab w:val="num" w:pos="1080"/>
        </w:tabs>
        <w:ind w:left="0" w:firstLine="851"/>
        <w:jc w:val="both"/>
        <w:textAlignment w:val="baseline"/>
        <w:rPr>
          <w:lang w:eastAsia="id-ID"/>
        </w:rPr>
      </w:pPr>
      <w:r w:rsidRPr="00B94689">
        <w:rPr>
          <w:lang w:val="id-ID" w:eastAsia="id-ID"/>
        </w:rPr>
        <w:t>Disposisi/</w:t>
      </w:r>
      <w:r w:rsidRPr="00B94689">
        <w:rPr>
          <w:lang w:eastAsia="id-ID"/>
        </w:rPr>
        <w:t>Sikap para pelaksana</w:t>
      </w:r>
    </w:p>
    <w:p w:rsidR="00F668BB" w:rsidRPr="00B94689" w:rsidRDefault="00F668BB" w:rsidP="00AB3E97">
      <w:pPr>
        <w:numPr>
          <w:ilvl w:val="0"/>
          <w:numId w:val="27"/>
        </w:numPr>
        <w:tabs>
          <w:tab w:val="clear" w:pos="720"/>
          <w:tab w:val="num" w:pos="1080"/>
        </w:tabs>
        <w:ind w:left="0" w:firstLine="851"/>
        <w:jc w:val="both"/>
        <w:textAlignment w:val="baseline"/>
        <w:rPr>
          <w:lang w:eastAsia="id-ID"/>
        </w:rPr>
      </w:pPr>
      <w:r w:rsidRPr="00B94689">
        <w:rPr>
          <w:lang w:eastAsia="id-ID"/>
        </w:rPr>
        <w:t xml:space="preserve">Komunikasi antar organisasi terkait </w:t>
      </w:r>
    </w:p>
    <w:p w:rsidR="00F668BB" w:rsidRPr="00B94689" w:rsidRDefault="00F668BB" w:rsidP="00AB3E97">
      <w:pPr>
        <w:numPr>
          <w:ilvl w:val="0"/>
          <w:numId w:val="27"/>
        </w:numPr>
        <w:tabs>
          <w:tab w:val="clear" w:pos="720"/>
          <w:tab w:val="num" w:pos="1080"/>
        </w:tabs>
        <w:spacing w:line="480" w:lineRule="auto"/>
        <w:ind w:left="0" w:firstLine="851"/>
        <w:jc w:val="both"/>
        <w:textAlignment w:val="baseline"/>
        <w:rPr>
          <w:lang w:eastAsia="id-ID"/>
        </w:rPr>
      </w:pPr>
      <w:r w:rsidRPr="00B94689">
        <w:rPr>
          <w:lang w:eastAsia="id-ID"/>
        </w:rPr>
        <w:t>Lingkungan sosial, ekonomi dan politik</w:t>
      </w:r>
    </w:p>
    <w:p w:rsidR="00F668BB" w:rsidRPr="00B94689" w:rsidRDefault="00F668BB" w:rsidP="00AB3E97">
      <w:pPr>
        <w:spacing w:line="480" w:lineRule="auto"/>
        <w:ind w:firstLine="851"/>
        <w:jc w:val="both"/>
      </w:pPr>
      <w:r w:rsidRPr="00B94689">
        <w:rPr>
          <w:lang w:val="id-ID"/>
        </w:rPr>
        <w:t xml:space="preserve">Efektivitas suatu kebijakan tentunya tidak hanya ditentukan sebagaimana di jelaskan tersebut di atas, akan tetapi diperlukan juga dukungan politis,strategis dan teknis. </w:t>
      </w:r>
      <w:r w:rsidRPr="00B94689">
        <w:t xml:space="preserve">Steers dalam </w:t>
      </w:r>
      <w:r w:rsidRPr="00B94689">
        <w:rPr>
          <w:lang w:val="id-ID"/>
        </w:rPr>
        <w:t>Jamin</w:t>
      </w:r>
      <w:r w:rsidRPr="00B94689">
        <w:t xml:space="preserve"> (2004:7) mengemukakan efektivitas ini adalah sebagai pengukuran,dalam arti bahwa sejauhmana organisasi melaksanakan tugasnya atau mencapai sasarannva dilihat dari jumlah, kualitas dan jasa yang dihasilkan berdasarkan waktu yang telah ditentukan”.Inti dari efektivitas kerja untuk mengukur hasil kerja dan pencapaiansasaran kerja yang dihasilkan organisasi.</w:t>
      </w:r>
    </w:p>
    <w:p w:rsidR="00F668BB" w:rsidRPr="00B94689" w:rsidRDefault="00F668BB" w:rsidP="00AB3E97">
      <w:pPr>
        <w:autoSpaceDE w:val="0"/>
        <w:autoSpaceDN w:val="0"/>
        <w:ind w:firstLine="851"/>
        <w:jc w:val="both"/>
        <w:rPr>
          <w:b/>
        </w:rPr>
      </w:pPr>
    </w:p>
    <w:p w:rsidR="00F668BB" w:rsidRPr="00B94689" w:rsidRDefault="00F668BB" w:rsidP="00AB3E97">
      <w:pPr>
        <w:autoSpaceDE w:val="0"/>
        <w:autoSpaceDN w:val="0"/>
        <w:spacing w:line="480" w:lineRule="auto"/>
        <w:ind w:firstLine="851"/>
        <w:jc w:val="both"/>
      </w:pPr>
      <w:r w:rsidRPr="00B94689">
        <w:t>Efektivitas kerja yang dimaksud di atas tidak lain adalah bagaimana melaksanakan pekerjaan secara efisien dan efektif. Selanjutnya Steers dalam Jamin (</w:t>
      </w:r>
      <w:r w:rsidRPr="00B94689">
        <w:rPr>
          <w:lang w:val="id-ID"/>
        </w:rPr>
        <w:t>200</w:t>
      </w:r>
      <w:r w:rsidRPr="00B94689">
        <w:t xml:space="preserve">4:172) menyatakan efektivitas kerjadilihat dari tiga aspek utama yaitu:1) Ketepatan kualitas, 2) Ketepatan kuantitas, 3) Ketepatan waktu. </w:t>
      </w:r>
    </w:p>
    <w:p w:rsidR="00F668BB" w:rsidRPr="00B94689" w:rsidRDefault="00F668BB" w:rsidP="00AB3E97">
      <w:pPr>
        <w:spacing w:line="480" w:lineRule="auto"/>
        <w:ind w:firstLine="851"/>
        <w:jc w:val="both"/>
      </w:pPr>
      <w:r w:rsidRPr="00B94689">
        <w:lastRenderedPageBreak/>
        <w:t>Pengukuran kepuasan masyarakat digunakan atribut yang berisi tentang bagaimana masyarakat menilai suatu produk atau layanan yang ditinjau dari sudut pandang pelanggan. Menurut Dutka (</w:t>
      </w:r>
      <w:r w:rsidRPr="00B94689">
        <w:rPr>
          <w:lang w:val="id-ID"/>
        </w:rPr>
        <w:t>200</w:t>
      </w:r>
      <w:r w:rsidRPr="00B94689">
        <w:t>4</w:t>
      </w:r>
      <w:r w:rsidRPr="00B94689">
        <w:rPr>
          <w:lang w:val="id-ID"/>
        </w:rPr>
        <w:t>:</w:t>
      </w:r>
      <w:r w:rsidRPr="00B94689">
        <w:t>41), kepuasan masyarakat dapat diukur melalui atribut-atribut pembentuk kepuasan yang terdiri atas :</w:t>
      </w:r>
    </w:p>
    <w:p w:rsidR="00F668BB" w:rsidRPr="00B94689" w:rsidRDefault="00F668BB" w:rsidP="00AB3E97">
      <w:pPr>
        <w:pStyle w:val="ListParagraph"/>
        <w:numPr>
          <w:ilvl w:val="0"/>
          <w:numId w:val="39"/>
        </w:numPr>
        <w:spacing w:after="200"/>
        <w:ind w:left="1418" w:hanging="567"/>
        <w:contextualSpacing/>
        <w:jc w:val="both"/>
        <w:rPr>
          <w:rFonts w:ascii="Times New Roman" w:hAnsi="Times New Roman" w:cs="Times New Roman"/>
          <w:sz w:val="24"/>
          <w:szCs w:val="24"/>
        </w:rPr>
      </w:pPr>
      <w:r w:rsidRPr="00B94689">
        <w:rPr>
          <w:rFonts w:ascii="Times New Roman" w:hAnsi="Times New Roman" w:cs="Times New Roman"/>
          <w:i/>
          <w:sz w:val="24"/>
          <w:szCs w:val="24"/>
        </w:rPr>
        <w:t>Value to price relationship</w:t>
      </w:r>
      <w:r w:rsidRPr="00B94689">
        <w:rPr>
          <w:rFonts w:ascii="Times New Roman" w:hAnsi="Times New Roman" w:cs="Times New Roman"/>
          <w:sz w:val="24"/>
          <w:szCs w:val="24"/>
        </w:rPr>
        <w:t xml:space="preserve">. </w:t>
      </w:r>
      <w:r w:rsidRPr="00B94689">
        <w:rPr>
          <w:rFonts w:ascii="Times New Roman" w:hAnsi="Times New Roman" w:cs="Times New Roman"/>
          <w:sz w:val="24"/>
          <w:szCs w:val="24"/>
          <w:lang w:val="id-ID"/>
        </w:rPr>
        <w:t>h</w:t>
      </w:r>
      <w:r w:rsidRPr="00B94689">
        <w:rPr>
          <w:rFonts w:ascii="Times New Roman" w:hAnsi="Times New Roman" w:cs="Times New Roman"/>
          <w:sz w:val="24"/>
          <w:szCs w:val="24"/>
        </w:rPr>
        <w:t xml:space="preserve">ubungan antara </w:t>
      </w:r>
      <w:r w:rsidRPr="00B94689">
        <w:rPr>
          <w:rFonts w:ascii="Times New Roman" w:hAnsi="Times New Roman" w:cs="Times New Roman"/>
          <w:sz w:val="24"/>
          <w:szCs w:val="24"/>
          <w:lang w:val="id-ID"/>
        </w:rPr>
        <w:t>biaya</w:t>
      </w:r>
      <w:r w:rsidRPr="00B94689">
        <w:rPr>
          <w:rFonts w:ascii="Times New Roman" w:hAnsi="Times New Roman" w:cs="Times New Roman"/>
          <w:sz w:val="24"/>
          <w:szCs w:val="24"/>
        </w:rPr>
        <w:t xml:space="preserve"> yang ditetapkan oleh badan usaha untuk dibayar dengan nilai/manfaat yang diperoleh masyarakat. </w:t>
      </w:r>
    </w:p>
    <w:p w:rsidR="00F668BB" w:rsidRPr="00B94689" w:rsidRDefault="00F668BB" w:rsidP="00AB3E97">
      <w:pPr>
        <w:pStyle w:val="ListParagraph"/>
        <w:numPr>
          <w:ilvl w:val="0"/>
          <w:numId w:val="39"/>
        </w:numPr>
        <w:spacing w:after="200"/>
        <w:ind w:left="1418" w:hanging="567"/>
        <w:contextualSpacing/>
        <w:jc w:val="both"/>
        <w:rPr>
          <w:rFonts w:ascii="Times New Roman" w:hAnsi="Times New Roman" w:cs="Times New Roman"/>
          <w:sz w:val="24"/>
          <w:szCs w:val="24"/>
        </w:rPr>
      </w:pPr>
      <w:r w:rsidRPr="00B94689">
        <w:rPr>
          <w:rFonts w:ascii="Times New Roman" w:hAnsi="Times New Roman" w:cs="Times New Roman"/>
          <w:i/>
          <w:sz w:val="24"/>
          <w:szCs w:val="24"/>
        </w:rPr>
        <w:t>Product value</w:t>
      </w:r>
      <w:r w:rsidRPr="00B94689">
        <w:rPr>
          <w:rFonts w:ascii="Times New Roman" w:hAnsi="Times New Roman" w:cs="Times New Roman"/>
          <w:sz w:val="24"/>
          <w:szCs w:val="24"/>
        </w:rPr>
        <w:t xml:space="preserve"> adalah penilaian </w:t>
      </w:r>
      <w:r w:rsidRPr="00B94689">
        <w:rPr>
          <w:rFonts w:ascii="Times New Roman" w:hAnsi="Times New Roman" w:cs="Times New Roman"/>
          <w:sz w:val="24"/>
          <w:szCs w:val="24"/>
          <w:lang w:val="id-ID"/>
        </w:rPr>
        <w:t>terhadap</w:t>
      </w:r>
      <w:r w:rsidRPr="00B94689">
        <w:rPr>
          <w:rFonts w:ascii="Times New Roman" w:hAnsi="Times New Roman" w:cs="Times New Roman"/>
          <w:sz w:val="24"/>
          <w:szCs w:val="24"/>
        </w:rPr>
        <w:t xml:space="preserve"> kualitas </w:t>
      </w:r>
      <w:r w:rsidRPr="00B94689">
        <w:rPr>
          <w:rFonts w:ascii="Times New Roman" w:hAnsi="Times New Roman" w:cs="Times New Roman"/>
          <w:sz w:val="24"/>
          <w:szCs w:val="24"/>
          <w:lang w:val="id-ID"/>
        </w:rPr>
        <w:t>jasadan</w:t>
      </w:r>
      <w:r w:rsidRPr="00B94689">
        <w:rPr>
          <w:rFonts w:ascii="Times New Roman" w:hAnsi="Times New Roman" w:cs="Times New Roman"/>
          <w:sz w:val="24"/>
          <w:szCs w:val="24"/>
        </w:rPr>
        <w:t xml:space="preserve"> layanan yang dihasilkan suatu badan usaha. </w:t>
      </w:r>
    </w:p>
    <w:p w:rsidR="00F668BB" w:rsidRPr="00B94689" w:rsidRDefault="00F668BB" w:rsidP="00AB3E97">
      <w:pPr>
        <w:pStyle w:val="ListParagraph"/>
        <w:numPr>
          <w:ilvl w:val="0"/>
          <w:numId w:val="39"/>
        </w:numPr>
        <w:spacing w:after="200"/>
        <w:ind w:left="1418" w:hanging="567"/>
        <w:contextualSpacing/>
        <w:jc w:val="both"/>
        <w:rPr>
          <w:rFonts w:ascii="Times New Roman" w:hAnsi="Times New Roman" w:cs="Times New Roman"/>
          <w:sz w:val="24"/>
          <w:szCs w:val="24"/>
        </w:rPr>
      </w:pPr>
      <w:r w:rsidRPr="00B94689">
        <w:rPr>
          <w:rFonts w:ascii="Times New Roman" w:hAnsi="Times New Roman" w:cs="Times New Roman"/>
          <w:i/>
          <w:sz w:val="24"/>
          <w:szCs w:val="24"/>
        </w:rPr>
        <w:t>Product benefit</w:t>
      </w:r>
      <w:r w:rsidRPr="00B94689">
        <w:rPr>
          <w:rFonts w:ascii="Times New Roman" w:hAnsi="Times New Roman" w:cs="Times New Roman"/>
          <w:sz w:val="24"/>
          <w:szCs w:val="24"/>
        </w:rPr>
        <w:t xml:space="preserve"> adalah manfaat yang diperoleh masyarakat dari mengkosumsi produk yang dihasilkan oleh badan usaha. </w:t>
      </w:r>
    </w:p>
    <w:p w:rsidR="00F668BB" w:rsidRPr="00B94689" w:rsidRDefault="00F668BB" w:rsidP="00AB3E97">
      <w:pPr>
        <w:pStyle w:val="ListParagraph"/>
        <w:numPr>
          <w:ilvl w:val="0"/>
          <w:numId w:val="39"/>
        </w:numPr>
        <w:spacing w:after="200"/>
        <w:ind w:left="1418" w:hanging="567"/>
        <w:contextualSpacing/>
        <w:jc w:val="both"/>
        <w:rPr>
          <w:rFonts w:ascii="Times New Roman" w:hAnsi="Times New Roman" w:cs="Times New Roman"/>
          <w:sz w:val="24"/>
          <w:szCs w:val="24"/>
        </w:rPr>
      </w:pPr>
      <w:r w:rsidRPr="00B94689">
        <w:rPr>
          <w:rFonts w:ascii="Times New Roman" w:hAnsi="Times New Roman" w:cs="Times New Roman"/>
          <w:i/>
          <w:sz w:val="24"/>
          <w:szCs w:val="24"/>
        </w:rPr>
        <w:t>Product feature</w:t>
      </w:r>
      <w:r w:rsidRPr="00B94689">
        <w:rPr>
          <w:rFonts w:ascii="Times New Roman" w:hAnsi="Times New Roman" w:cs="Times New Roman"/>
          <w:sz w:val="24"/>
          <w:szCs w:val="24"/>
        </w:rPr>
        <w:t xml:space="preserve"> adalah ciri-ciri atau karakteristik tertentu yang mendukung fungsi dasar dari suatu </w:t>
      </w:r>
      <w:r w:rsidRPr="00B94689">
        <w:rPr>
          <w:rFonts w:ascii="Times New Roman" w:hAnsi="Times New Roman" w:cs="Times New Roman"/>
          <w:sz w:val="24"/>
          <w:szCs w:val="24"/>
          <w:lang w:val="id-ID"/>
        </w:rPr>
        <w:t>jasa/</w:t>
      </w:r>
      <w:r w:rsidRPr="00B94689">
        <w:rPr>
          <w:rFonts w:ascii="Times New Roman" w:hAnsi="Times New Roman" w:cs="Times New Roman"/>
          <w:sz w:val="24"/>
          <w:szCs w:val="24"/>
        </w:rPr>
        <w:t xml:space="preserve">produk sehingga berbeda dengan produk yang ditawarkan pesaing. </w:t>
      </w:r>
    </w:p>
    <w:p w:rsidR="00F668BB" w:rsidRPr="00B94689" w:rsidRDefault="00F668BB" w:rsidP="00AB3E97">
      <w:pPr>
        <w:pStyle w:val="ListParagraph"/>
        <w:numPr>
          <w:ilvl w:val="0"/>
          <w:numId w:val="39"/>
        </w:numPr>
        <w:spacing w:after="200"/>
        <w:ind w:left="1418" w:hanging="567"/>
        <w:contextualSpacing/>
        <w:jc w:val="both"/>
        <w:rPr>
          <w:rFonts w:ascii="Times New Roman" w:hAnsi="Times New Roman" w:cs="Times New Roman"/>
          <w:sz w:val="24"/>
          <w:szCs w:val="24"/>
        </w:rPr>
      </w:pPr>
      <w:r w:rsidRPr="00B94689">
        <w:rPr>
          <w:rFonts w:ascii="Times New Roman" w:hAnsi="Times New Roman" w:cs="Times New Roman"/>
          <w:i/>
          <w:sz w:val="24"/>
          <w:szCs w:val="24"/>
        </w:rPr>
        <w:t>Product design</w:t>
      </w:r>
      <w:r w:rsidRPr="00B94689">
        <w:rPr>
          <w:rFonts w:ascii="Times New Roman" w:hAnsi="Times New Roman" w:cs="Times New Roman"/>
          <w:sz w:val="24"/>
          <w:szCs w:val="24"/>
        </w:rPr>
        <w:t xml:space="preserve"> adalah proses untuk merancang tampilan dan fungsi </w:t>
      </w:r>
      <w:r w:rsidRPr="00B94689">
        <w:rPr>
          <w:rFonts w:ascii="Times New Roman" w:hAnsi="Times New Roman" w:cs="Times New Roman"/>
          <w:sz w:val="24"/>
          <w:szCs w:val="24"/>
          <w:lang w:val="id-ID"/>
        </w:rPr>
        <w:t xml:space="preserve">dari suatu </w:t>
      </w:r>
      <w:r w:rsidRPr="00B94689">
        <w:rPr>
          <w:rFonts w:ascii="Times New Roman" w:hAnsi="Times New Roman" w:cs="Times New Roman"/>
          <w:sz w:val="24"/>
          <w:szCs w:val="24"/>
        </w:rPr>
        <w:t>produk</w:t>
      </w:r>
      <w:r w:rsidRPr="00B94689">
        <w:rPr>
          <w:rFonts w:ascii="Times New Roman" w:hAnsi="Times New Roman" w:cs="Times New Roman"/>
          <w:sz w:val="24"/>
          <w:szCs w:val="24"/>
          <w:lang w:val="id-ID"/>
        </w:rPr>
        <w:t>/jasa</w:t>
      </w:r>
    </w:p>
    <w:p w:rsidR="00F668BB" w:rsidRPr="00B94689" w:rsidRDefault="00F668BB" w:rsidP="00AB3E97">
      <w:pPr>
        <w:pStyle w:val="ListParagraph"/>
        <w:numPr>
          <w:ilvl w:val="0"/>
          <w:numId w:val="39"/>
        </w:numPr>
        <w:spacing w:after="200"/>
        <w:ind w:left="1418" w:hanging="567"/>
        <w:contextualSpacing/>
        <w:jc w:val="both"/>
        <w:rPr>
          <w:rFonts w:ascii="Times New Roman" w:hAnsi="Times New Roman" w:cs="Times New Roman"/>
          <w:sz w:val="24"/>
          <w:szCs w:val="24"/>
        </w:rPr>
      </w:pPr>
      <w:r w:rsidRPr="00B94689">
        <w:rPr>
          <w:rFonts w:ascii="Times New Roman" w:hAnsi="Times New Roman" w:cs="Times New Roman"/>
          <w:i/>
          <w:sz w:val="24"/>
          <w:szCs w:val="24"/>
        </w:rPr>
        <w:t>Product reliabilityand consistency</w:t>
      </w:r>
      <w:r w:rsidRPr="00B94689">
        <w:rPr>
          <w:rFonts w:ascii="Times New Roman" w:hAnsi="Times New Roman" w:cs="Times New Roman"/>
          <w:sz w:val="24"/>
          <w:szCs w:val="24"/>
        </w:rPr>
        <w:t xml:space="preserve"> adalah keakuratan dan keandalan produk yang dihasilkan oleh suatu badan usaha. </w:t>
      </w:r>
    </w:p>
    <w:p w:rsidR="00F668BB" w:rsidRPr="00B94689" w:rsidRDefault="00F668BB" w:rsidP="00AB3E97">
      <w:pPr>
        <w:pStyle w:val="ListParagraph"/>
        <w:numPr>
          <w:ilvl w:val="0"/>
          <w:numId w:val="39"/>
        </w:numPr>
        <w:spacing w:after="240"/>
        <w:ind w:left="1418" w:hanging="567"/>
        <w:jc w:val="both"/>
        <w:rPr>
          <w:rFonts w:ascii="Times New Roman" w:hAnsi="Times New Roman" w:cs="Times New Roman"/>
          <w:sz w:val="24"/>
          <w:szCs w:val="24"/>
        </w:rPr>
      </w:pPr>
      <w:r w:rsidRPr="00B94689">
        <w:rPr>
          <w:rFonts w:ascii="Times New Roman" w:hAnsi="Times New Roman" w:cs="Times New Roman"/>
          <w:i/>
          <w:sz w:val="24"/>
          <w:szCs w:val="24"/>
        </w:rPr>
        <w:t>Range of product or services</w:t>
      </w:r>
      <w:r w:rsidRPr="00B94689">
        <w:rPr>
          <w:rFonts w:ascii="Times New Roman" w:hAnsi="Times New Roman" w:cs="Times New Roman"/>
          <w:sz w:val="24"/>
          <w:szCs w:val="24"/>
        </w:rPr>
        <w:t xml:space="preserve"> adalah macam dari produk atau layanan yang ditawarkan oleh suatu badan usaha.</w:t>
      </w:r>
    </w:p>
    <w:p w:rsidR="00F668BB" w:rsidRPr="00B94689" w:rsidRDefault="00F668BB" w:rsidP="00AB3E97">
      <w:pPr>
        <w:spacing w:line="480" w:lineRule="auto"/>
        <w:ind w:firstLine="851"/>
        <w:jc w:val="both"/>
      </w:pPr>
      <w:r w:rsidRPr="00B94689">
        <w:rPr>
          <w:color w:val="000000" w:themeColor="text1"/>
        </w:rPr>
        <w:t>Proses kejiwaan yang terjadi pada diri seseorang oleh karena keinginan dan kebutuhan terpenuhi. Kepuasan mengacu kepada pengalaman yang menyenangkan pada saat terpenuhinya sesuatu keinginan.Mengingat pelayanan pada hakekatnya diarahkan untuk memenuhi kebutuhan pelanggan/masyarakat, maka terdapat hubungan antara pelayanan dengan kepuasan publik/masyarakat</w:t>
      </w:r>
      <w:r w:rsidRPr="00B94689">
        <w:t>sebagaimana dinyatakan oleh Supranto (</w:t>
      </w:r>
      <w:r w:rsidRPr="00B94689">
        <w:rPr>
          <w:lang w:val="id-ID"/>
        </w:rPr>
        <w:t>200</w:t>
      </w:r>
      <w:r w:rsidRPr="00B94689">
        <w:t>7:3) bahwa pengukuran kepuasan publik itu bermanfaat untuk :</w:t>
      </w:r>
    </w:p>
    <w:p w:rsidR="00F668BB" w:rsidRPr="00B94689" w:rsidRDefault="00F668BB" w:rsidP="00AB3E97">
      <w:pPr>
        <w:widowControl w:val="0"/>
        <w:numPr>
          <w:ilvl w:val="0"/>
          <w:numId w:val="56"/>
        </w:numPr>
        <w:tabs>
          <w:tab w:val="left" w:pos="1418"/>
        </w:tabs>
        <w:kinsoku w:val="0"/>
        <w:overflowPunct w:val="0"/>
        <w:ind w:left="1134" w:hanging="283"/>
        <w:jc w:val="both"/>
        <w:textAlignment w:val="baseline"/>
      </w:pPr>
      <w:r w:rsidRPr="00B94689">
        <w:t>Mengetahui dengan baik bagaimana jalannya atau kerjanya proses pelayanan;</w:t>
      </w:r>
    </w:p>
    <w:p w:rsidR="00F668BB" w:rsidRPr="00B94689" w:rsidRDefault="00F668BB" w:rsidP="00AB3E97">
      <w:pPr>
        <w:widowControl w:val="0"/>
        <w:numPr>
          <w:ilvl w:val="0"/>
          <w:numId w:val="56"/>
        </w:numPr>
        <w:tabs>
          <w:tab w:val="left" w:pos="1418"/>
        </w:tabs>
        <w:kinsoku w:val="0"/>
        <w:overflowPunct w:val="0"/>
        <w:ind w:left="1134" w:hanging="283"/>
        <w:jc w:val="both"/>
        <w:textAlignment w:val="baseline"/>
      </w:pPr>
      <w:r w:rsidRPr="00B94689">
        <w:t>Mengetahui dimana harus melakukan perubahan dalam upaya melakukan perbaikan secara terus-menerus untuk memuaskan pelanggan, terutama untuk hal-hal yang dianggap penting oleh para pelanggan;</w:t>
      </w:r>
    </w:p>
    <w:p w:rsidR="00F668BB" w:rsidRPr="00B94689" w:rsidRDefault="00F668BB" w:rsidP="00AB3E97">
      <w:pPr>
        <w:widowControl w:val="0"/>
        <w:numPr>
          <w:ilvl w:val="0"/>
          <w:numId w:val="56"/>
        </w:numPr>
        <w:tabs>
          <w:tab w:val="left" w:pos="1418"/>
        </w:tabs>
        <w:kinsoku w:val="0"/>
        <w:overflowPunct w:val="0"/>
        <w:ind w:left="1134" w:hanging="283"/>
        <w:jc w:val="both"/>
        <w:textAlignment w:val="baseline"/>
      </w:pPr>
      <w:r w:rsidRPr="00B94689">
        <w:t>Menentukan apakah perubahan yang dilakukan mengarah perbaikan.</w:t>
      </w:r>
    </w:p>
    <w:p w:rsidR="00F668BB" w:rsidRPr="00B94689" w:rsidRDefault="00F668BB" w:rsidP="00AB3E97">
      <w:pPr>
        <w:widowControl w:val="0"/>
        <w:tabs>
          <w:tab w:val="left" w:pos="1418"/>
        </w:tabs>
        <w:kinsoku w:val="0"/>
        <w:overflowPunct w:val="0"/>
        <w:ind w:firstLine="851"/>
        <w:jc w:val="both"/>
        <w:textAlignment w:val="baseline"/>
      </w:pPr>
    </w:p>
    <w:p w:rsidR="00F668BB" w:rsidRPr="00B94689" w:rsidRDefault="00F668BB" w:rsidP="00AB3E97">
      <w:pPr>
        <w:autoSpaceDE w:val="0"/>
        <w:autoSpaceDN w:val="0"/>
        <w:adjustRightInd w:val="0"/>
        <w:spacing w:line="480" w:lineRule="auto"/>
        <w:ind w:firstLine="851"/>
        <w:contextualSpacing/>
        <w:jc w:val="both"/>
      </w:pPr>
      <w:r w:rsidRPr="00B94689">
        <w:t xml:space="preserve">Kepuasan publicpada dasarnya itu abstrak, sebab proses kepuasan merupakan proses kejiwaan yang dialami oleh seseorang. </w:t>
      </w:r>
      <w:r w:rsidRPr="00B94689">
        <w:rPr>
          <w:lang w:val="id-ID"/>
        </w:rPr>
        <w:t>I</w:t>
      </w:r>
      <w:r w:rsidRPr="00B94689">
        <w:t xml:space="preserve">mplementasi kebijakan publik merupakan kegiatan pengoperasian sebuah program kerja dengan tujuan memberikan pelayanan kepada masyarakat secara berkualitas dan pada akhirnya masyarakat puas terhadap apa yang dilaksanakan pemerintah. </w:t>
      </w:r>
      <w:r w:rsidRPr="00B94689">
        <w:rPr>
          <w:b/>
        </w:rPr>
        <w:t>Secara simultan</w:t>
      </w:r>
      <w:r w:rsidRPr="00B94689">
        <w:t xml:space="preserve"> hubungan </w:t>
      </w:r>
      <w:r w:rsidRPr="00B94689">
        <w:rPr>
          <w:lang w:val="id-ID"/>
        </w:rPr>
        <w:t xml:space="preserve">antara </w:t>
      </w:r>
      <w:r w:rsidRPr="00B94689">
        <w:t xml:space="preserve">implementasi kebijakan </w:t>
      </w:r>
      <w:r w:rsidRPr="00B94689">
        <w:rPr>
          <w:lang w:val="id-ID"/>
        </w:rPr>
        <w:t xml:space="preserve">dengan efektivitas kerja </w:t>
      </w:r>
      <w:r w:rsidRPr="00B94689">
        <w:t xml:space="preserve">dan implikasinya pada kepuasan masyarakatdijelaskan oleh </w:t>
      </w:r>
      <w:r w:rsidRPr="00B94689">
        <w:rPr>
          <w:lang w:val="id-ID"/>
        </w:rPr>
        <w:t xml:space="preserve">Wibawa (2001: 15) </w:t>
      </w:r>
      <w:r w:rsidRPr="00B94689">
        <w:t xml:space="preserve">yang </w:t>
      </w:r>
      <w:r w:rsidRPr="00B94689">
        <w:rPr>
          <w:lang w:val="id-ID"/>
        </w:rPr>
        <w:t>menyatakan bahwa “implementasi kebijakan merupakan tindakan yang dilakukan oleh pemerintah dan swasta baik secara individu maupun secara kelompok dengan maksud untuk mencapai tujuan secara efektif sehingga tingkat kepuasan pada masyarakat tercapai</w:t>
      </w:r>
      <w:r w:rsidRPr="00B94689">
        <w:t>”</w:t>
      </w:r>
    </w:p>
    <w:p w:rsidR="00F668BB" w:rsidRDefault="00F668BB" w:rsidP="00AB3E97">
      <w:pPr>
        <w:spacing w:line="480" w:lineRule="auto"/>
        <w:ind w:firstLine="851"/>
        <w:jc w:val="both"/>
        <w:rPr>
          <w:lang w:val="id-ID"/>
        </w:rPr>
      </w:pPr>
      <w:r w:rsidRPr="00B94689">
        <w:t xml:space="preserve">Teori implementasi kebijakan dari </w:t>
      </w:r>
      <w:r w:rsidRPr="00B94689">
        <w:rPr>
          <w:lang w:eastAsia="id-ID"/>
        </w:rPr>
        <w:t xml:space="preserve">Van Meter dan Van Horn </w:t>
      </w:r>
      <w:r w:rsidRPr="00B94689">
        <w:rPr>
          <w:lang w:val="id-ID" w:eastAsia="id-ID"/>
        </w:rPr>
        <w:t>dalam Widodo (2007) dan teori efektivitas kerja pegawai dari</w:t>
      </w:r>
      <w:r w:rsidRPr="00B94689">
        <w:t>Steers dalam Jamin (</w:t>
      </w:r>
      <w:r w:rsidRPr="00B94689">
        <w:rPr>
          <w:lang w:val="id-ID"/>
        </w:rPr>
        <w:t>200</w:t>
      </w:r>
      <w:r w:rsidRPr="00B94689">
        <w:t>4) serta teori kepuasan masyarakat dari Dutka (</w:t>
      </w:r>
      <w:r w:rsidRPr="00B94689">
        <w:rPr>
          <w:lang w:val="id-ID"/>
        </w:rPr>
        <w:t>200</w:t>
      </w:r>
      <w:r w:rsidRPr="00B94689">
        <w:t>4</w:t>
      </w:r>
      <w:r w:rsidRPr="00B94689">
        <w:rPr>
          <w:lang w:val="id-ID"/>
        </w:rPr>
        <w:t xml:space="preserve">) </w:t>
      </w:r>
      <w:r w:rsidRPr="00B94689">
        <w:t xml:space="preserve">tersebut di atas,dipergunakan oleh peneliti untuk menganalisis permasalahan yang terjadi di lapangan dengan alasan </w:t>
      </w:r>
      <w:r w:rsidRPr="00B94689">
        <w:rPr>
          <w:lang w:val="id-ID"/>
        </w:rPr>
        <w:t xml:space="preserve">karena </w:t>
      </w:r>
      <w:r w:rsidRPr="00B94689">
        <w:t xml:space="preserve">alat ukurnya sesuai dengan kondisi dan permasalahan yang terjadi </w:t>
      </w:r>
      <w:r w:rsidRPr="00B94689">
        <w:rPr>
          <w:lang w:val="id-ID"/>
        </w:rPr>
        <w:t xml:space="preserve">di lapangan dalam hal ini pada Rumah Sakit Umum Daerah Tipe C yang ada di Kabupaten Tasikmalaya dan Ciamis. </w:t>
      </w:r>
      <w:r w:rsidRPr="00B94689">
        <w:t>Berdasarkan uraian di atas sebagai landasan teori dalam penelitian ini, selanjutnya untuk memfokuskan penelitian maka disusun paradigma pemikiran sebagai berikut :</w:t>
      </w:r>
    </w:p>
    <w:p w:rsidR="00B94689" w:rsidRDefault="00B94689" w:rsidP="00B94689">
      <w:pPr>
        <w:spacing w:line="480" w:lineRule="auto"/>
        <w:jc w:val="both"/>
        <w:rPr>
          <w:lang w:val="id-ID"/>
        </w:rPr>
      </w:pPr>
    </w:p>
    <w:p w:rsidR="000D049E" w:rsidRDefault="000D049E" w:rsidP="00B94689">
      <w:pPr>
        <w:spacing w:line="480" w:lineRule="auto"/>
        <w:jc w:val="both"/>
        <w:rPr>
          <w:lang w:val="id-ID"/>
        </w:rPr>
      </w:pPr>
    </w:p>
    <w:p w:rsidR="000D049E" w:rsidRDefault="000D049E" w:rsidP="000D049E">
      <w:pPr>
        <w:spacing w:line="480" w:lineRule="auto"/>
        <w:jc w:val="both"/>
        <w:rPr>
          <w:lang w:val="id-ID"/>
        </w:rPr>
      </w:pPr>
    </w:p>
    <w:p w:rsidR="00B94689" w:rsidRPr="000D049E" w:rsidRDefault="00A045B7" w:rsidP="000D049E">
      <w:pPr>
        <w:spacing w:line="480" w:lineRule="auto"/>
        <w:jc w:val="both"/>
        <w:rPr>
          <w:lang w:val="id-ID"/>
        </w:rPr>
      </w:pPr>
      <w:r>
        <w:rPr>
          <w:noProof/>
        </w:rPr>
        <w:lastRenderedPageBreak/>
        <mc:AlternateContent>
          <mc:Choice Requires="wpg">
            <w:drawing>
              <wp:anchor distT="0" distB="0" distL="114300" distR="114300" simplePos="0" relativeHeight="251672576" behindDoc="0" locked="0" layoutInCell="1" allowOverlap="1">
                <wp:simplePos x="0" y="0"/>
                <wp:positionH relativeFrom="column">
                  <wp:posOffset>-318135</wp:posOffset>
                </wp:positionH>
                <wp:positionV relativeFrom="paragraph">
                  <wp:posOffset>154305</wp:posOffset>
                </wp:positionV>
                <wp:extent cx="5749925" cy="4051300"/>
                <wp:effectExtent l="5715" t="11430" r="6985" b="13970"/>
                <wp:wrapNone/>
                <wp:docPr id="1" name="Group 10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49925" cy="4051300"/>
                          <a:chOff x="1954" y="6768"/>
                          <a:chExt cx="9055" cy="6380"/>
                        </a:xfrm>
                      </wpg:grpSpPr>
                      <wps:wsp>
                        <wps:cNvPr id="2" name="Text Box 839"/>
                        <wps:cNvSpPr txBox="1">
                          <a:spLocks noChangeArrowheads="1"/>
                        </wps:cNvSpPr>
                        <wps:spPr bwMode="auto">
                          <a:xfrm>
                            <a:off x="5522" y="12799"/>
                            <a:ext cx="1931" cy="343"/>
                          </a:xfrm>
                          <a:prstGeom prst="rect">
                            <a:avLst/>
                          </a:prstGeom>
                          <a:solidFill>
                            <a:srgbClr val="FFFFFF"/>
                          </a:solidFill>
                          <a:ln w="9525">
                            <a:solidFill>
                              <a:schemeClr val="bg1">
                                <a:lumMod val="100000"/>
                                <a:lumOff val="0"/>
                              </a:schemeClr>
                            </a:solidFill>
                            <a:miter lim="800000"/>
                            <a:headEnd/>
                            <a:tailEnd type="none" w="lg" len="med"/>
                          </a:ln>
                        </wps:spPr>
                        <wps:txbx>
                          <w:txbxContent>
                            <w:p w:rsidR="00AB3E97" w:rsidRPr="00CD46BD" w:rsidRDefault="00AB3E97" w:rsidP="00AB3E97">
                              <w:pPr>
                                <w:jc w:val="center"/>
                                <w:rPr>
                                  <w:b/>
                                  <w:i/>
                                  <w:sz w:val="20"/>
                                  <w:szCs w:val="20"/>
                                </w:rPr>
                              </w:pPr>
                              <w:r w:rsidRPr="00CD46BD">
                                <w:rPr>
                                  <w:b/>
                                  <w:i/>
                                  <w:sz w:val="20"/>
                                  <w:szCs w:val="20"/>
                                </w:rPr>
                                <w:t>Feedback</w:t>
                              </w:r>
                            </w:p>
                          </w:txbxContent>
                        </wps:txbx>
                        <wps:bodyPr rot="0" vert="horz" wrap="square" lIns="91440" tIns="45720" rIns="91440" bIns="45720" anchor="t" anchorCtr="0" upright="1">
                          <a:noAutofit/>
                        </wps:bodyPr>
                      </wps:wsp>
                      <wps:wsp>
                        <wps:cNvPr id="3" name="Text Box 820"/>
                        <wps:cNvSpPr txBox="1">
                          <a:spLocks noChangeArrowheads="1"/>
                        </wps:cNvSpPr>
                        <wps:spPr bwMode="auto">
                          <a:xfrm>
                            <a:off x="3725" y="8638"/>
                            <a:ext cx="2687" cy="4086"/>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107763" dir="2700000" algn="ctr" rotWithShape="0">
                                    <a:srgbClr val="333333"/>
                                  </a:outerShdw>
                                </a:effectLst>
                              </a14:hiddenEffects>
                            </a:ext>
                          </a:extLst>
                        </wps:spPr>
                        <wps:txbx>
                          <w:txbxContent>
                            <w:p w:rsidR="00AB3E97" w:rsidRPr="002E2C37" w:rsidRDefault="00AB3E97" w:rsidP="00AB3E97">
                              <w:pPr>
                                <w:spacing w:line="360" w:lineRule="auto"/>
                                <w:ind w:left="-84" w:right="-123"/>
                                <w:jc w:val="center"/>
                                <w:rPr>
                                  <w:b/>
                                  <w:i/>
                                  <w:sz w:val="20"/>
                                  <w:szCs w:val="20"/>
                                </w:rPr>
                              </w:pPr>
                              <w:r w:rsidRPr="002E2C37">
                                <w:rPr>
                                  <w:b/>
                                  <w:i/>
                                  <w:sz w:val="20"/>
                                  <w:szCs w:val="20"/>
                                </w:rPr>
                                <w:t>PROCESS</w:t>
                              </w:r>
                            </w:p>
                            <w:p w:rsidR="00AB3E97" w:rsidRPr="002E2C37" w:rsidRDefault="00AB3E97" w:rsidP="00AB3E97">
                              <w:pPr>
                                <w:ind w:left="-85" w:right="-125"/>
                                <w:jc w:val="center"/>
                                <w:rPr>
                                  <w:b/>
                                  <w:sz w:val="20"/>
                                  <w:szCs w:val="20"/>
                                </w:rPr>
                              </w:pPr>
                              <w:r w:rsidRPr="002E2C37">
                                <w:rPr>
                                  <w:b/>
                                  <w:sz w:val="20"/>
                                  <w:szCs w:val="20"/>
                                </w:rPr>
                                <w:t xml:space="preserve">IMPLEMENTASI </w:t>
                              </w:r>
                            </w:p>
                            <w:p w:rsidR="00AB3E97" w:rsidRPr="002E2C37" w:rsidRDefault="00AB3E97" w:rsidP="00AB3E97">
                              <w:pPr>
                                <w:spacing w:after="60"/>
                                <w:ind w:left="-85" w:right="-125"/>
                                <w:jc w:val="center"/>
                                <w:rPr>
                                  <w:b/>
                                  <w:sz w:val="20"/>
                                  <w:szCs w:val="20"/>
                                </w:rPr>
                              </w:pPr>
                              <w:r w:rsidRPr="002E2C37">
                                <w:rPr>
                                  <w:b/>
                                  <w:sz w:val="20"/>
                                  <w:szCs w:val="20"/>
                                </w:rPr>
                                <w:t>KEBIJAKAN PUBLIK</w:t>
                              </w:r>
                            </w:p>
                            <w:p w:rsidR="00AB3E97" w:rsidRPr="002E2C37" w:rsidRDefault="00AB3E97" w:rsidP="00AB3E97">
                              <w:pPr>
                                <w:spacing w:after="80"/>
                                <w:ind w:left="-142" w:right="-159"/>
                                <w:jc w:val="center"/>
                                <w:rPr>
                                  <w:b/>
                                  <w:sz w:val="20"/>
                                  <w:szCs w:val="20"/>
                                </w:rPr>
                              </w:pPr>
                              <w:r w:rsidRPr="002E2C37">
                                <w:rPr>
                                  <w:noProof/>
                                  <w:sz w:val="20"/>
                                  <w:szCs w:val="20"/>
                                </w:rPr>
                                <w:t>(</w:t>
                              </w:r>
                              <w:r w:rsidRPr="002E2C37">
                                <w:rPr>
                                  <w:noProof/>
                                  <w:sz w:val="20"/>
                                  <w:szCs w:val="20"/>
                                  <w:lang w:val="id-ID"/>
                                </w:rPr>
                                <w:t>Van Meter dan Van Ho</w:t>
                              </w:r>
                              <w:r w:rsidRPr="002E2C37">
                                <w:rPr>
                                  <w:noProof/>
                                  <w:sz w:val="20"/>
                                  <w:szCs w:val="20"/>
                                </w:rPr>
                                <w:t>rn</w:t>
                              </w:r>
                              <w:r>
                                <w:rPr>
                                  <w:noProof/>
                                  <w:sz w:val="20"/>
                                  <w:szCs w:val="20"/>
                                  <w:lang w:val="id-ID"/>
                                </w:rPr>
                                <w:t xml:space="preserve"> dalam Widodo</w:t>
                              </w:r>
                              <w:r w:rsidRPr="002E2C37">
                                <w:rPr>
                                  <w:sz w:val="20"/>
                                  <w:szCs w:val="20"/>
                                </w:rPr>
                                <w:t>, 200</w:t>
                              </w:r>
                              <w:r>
                                <w:rPr>
                                  <w:sz w:val="20"/>
                                  <w:szCs w:val="20"/>
                                  <w:lang w:val="id-ID"/>
                                </w:rPr>
                                <w:t>7</w:t>
                              </w:r>
                              <w:r w:rsidRPr="002E2C37">
                                <w:rPr>
                                  <w:sz w:val="20"/>
                                  <w:szCs w:val="20"/>
                                </w:rPr>
                                <w:t>)</w:t>
                              </w:r>
                            </w:p>
                            <w:p w:rsidR="00AB3E97" w:rsidRPr="007334BA" w:rsidRDefault="00AB3E97" w:rsidP="00AB3E97">
                              <w:pPr>
                                <w:numPr>
                                  <w:ilvl w:val="0"/>
                                  <w:numId w:val="27"/>
                                </w:numPr>
                                <w:tabs>
                                  <w:tab w:val="clear" w:pos="720"/>
                                </w:tabs>
                                <w:ind w:left="224" w:hanging="284"/>
                                <w:textAlignment w:val="baseline"/>
                                <w:rPr>
                                  <w:sz w:val="20"/>
                                  <w:szCs w:val="20"/>
                                  <w:lang w:eastAsia="id-ID"/>
                                </w:rPr>
                              </w:pPr>
                              <w:r w:rsidRPr="007334BA">
                                <w:rPr>
                                  <w:sz w:val="20"/>
                                  <w:szCs w:val="20"/>
                                  <w:lang w:eastAsia="id-ID"/>
                                </w:rPr>
                                <w:t>Standar</w:t>
                              </w:r>
                              <w:r w:rsidRPr="007334BA">
                                <w:rPr>
                                  <w:sz w:val="20"/>
                                  <w:szCs w:val="20"/>
                                  <w:lang w:val="id-ID" w:eastAsia="id-ID"/>
                                </w:rPr>
                                <w:t xml:space="preserve">,ukuran dan </w:t>
                              </w:r>
                              <w:r w:rsidRPr="007334BA">
                                <w:rPr>
                                  <w:sz w:val="20"/>
                                  <w:szCs w:val="20"/>
                                  <w:lang w:eastAsia="id-ID"/>
                                </w:rPr>
                                <w:t>tujuan kebijakan</w:t>
                              </w:r>
                            </w:p>
                            <w:p w:rsidR="00AB3E97" w:rsidRPr="007334BA" w:rsidRDefault="00AB3E97" w:rsidP="00AB3E97">
                              <w:pPr>
                                <w:numPr>
                                  <w:ilvl w:val="0"/>
                                  <w:numId w:val="27"/>
                                </w:numPr>
                                <w:tabs>
                                  <w:tab w:val="clear" w:pos="720"/>
                                </w:tabs>
                                <w:ind w:left="224" w:hanging="284"/>
                                <w:textAlignment w:val="baseline"/>
                                <w:rPr>
                                  <w:sz w:val="20"/>
                                  <w:szCs w:val="20"/>
                                  <w:lang w:eastAsia="id-ID"/>
                                </w:rPr>
                              </w:pPr>
                              <w:r w:rsidRPr="007334BA">
                                <w:rPr>
                                  <w:sz w:val="20"/>
                                  <w:szCs w:val="20"/>
                                  <w:lang w:eastAsia="id-ID"/>
                                </w:rPr>
                                <w:t>Sumber daya</w:t>
                              </w:r>
                            </w:p>
                            <w:p w:rsidR="00AB3E97" w:rsidRPr="007334BA" w:rsidRDefault="00AB3E97" w:rsidP="00AB3E97">
                              <w:pPr>
                                <w:numPr>
                                  <w:ilvl w:val="0"/>
                                  <w:numId w:val="27"/>
                                </w:numPr>
                                <w:tabs>
                                  <w:tab w:val="clear" w:pos="720"/>
                                </w:tabs>
                                <w:ind w:left="224" w:hanging="284"/>
                                <w:textAlignment w:val="baseline"/>
                                <w:rPr>
                                  <w:sz w:val="20"/>
                                  <w:szCs w:val="20"/>
                                  <w:lang w:eastAsia="id-ID"/>
                                </w:rPr>
                              </w:pPr>
                              <w:r w:rsidRPr="007334BA">
                                <w:rPr>
                                  <w:sz w:val="20"/>
                                  <w:szCs w:val="20"/>
                                  <w:lang w:eastAsia="id-ID"/>
                                </w:rPr>
                                <w:t>Karakteristik organisasi pelaksana</w:t>
                              </w:r>
                            </w:p>
                            <w:p w:rsidR="00AB3E97" w:rsidRPr="007334BA" w:rsidRDefault="00AB3E97" w:rsidP="00AB3E97">
                              <w:pPr>
                                <w:numPr>
                                  <w:ilvl w:val="0"/>
                                  <w:numId w:val="27"/>
                                </w:numPr>
                                <w:tabs>
                                  <w:tab w:val="clear" w:pos="720"/>
                                </w:tabs>
                                <w:ind w:left="224" w:hanging="284"/>
                                <w:textAlignment w:val="baseline"/>
                                <w:rPr>
                                  <w:sz w:val="20"/>
                                  <w:szCs w:val="20"/>
                                  <w:lang w:eastAsia="id-ID"/>
                                </w:rPr>
                              </w:pPr>
                              <w:r w:rsidRPr="007334BA">
                                <w:rPr>
                                  <w:sz w:val="20"/>
                                  <w:szCs w:val="20"/>
                                  <w:lang w:val="id-ID" w:eastAsia="id-ID"/>
                                </w:rPr>
                                <w:t>Disposisi/</w:t>
                              </w:r>
                              <w:r w:rsidRPr="007334BA">
                                <w:rPr>
                                  <w:sz w:val="20"/>
                                  <w:szCs w:val="20"/>
                                  <w:lang w:eastAsia="id-ID"/>
                                </w:rPr>
                                <w:t>Sikap para pelaksana</w:t>
                              </w:r>
                            </w:p>
                            <w:p w:rsidR="00AB3E97" w:rsidRPr="007334BA" w:rsidRDefault="00AB3E97" w:rsidP="00AB3E97">
                              <w:pPr>
                                <w:numPr>
                                  <w:ilvl w:val="0"/>
                                  <w:numId w:val="27"/>
                                </w:numPr>
                                <w:tabs>
                                  <w:tab w:val="clear" w:pos="720"/>
                                </w:tabs>
                                <w:ind w:left="224" w:hanging="284"/>
                                <w:textAlignment w:val="baseline"/>
                                <w:rPr>
                                  <w:sz w:val="20"/>
                                  <w:szCs w:val="20"/>
                                  <w:lang w:eastAsia="id-ID"/>
                                </w:rPr>
                              </w:pPr>
                              <w:r w:rsidRPr="007334BA">
                                <w:rPr>
                                  <w:sz w:val="20"/>
                                  <w:szCs w:val="20"/>
                                  <w:lang w:eastAsia="id-ID"/>
                                </w:rPr>
                                <w:t xml:space="preserve">Komunikasi antar organisasi terkait </w:t>
                              </w:r>
                            </w:p>
                            <w:p w:rsidR="00AB3E97" w:rsidRPr="007334BA" w:rsidRDefault="00AB3E97" w:rsidP="00AB3E97">
                              <w:pPr>
                                <w:numPr>
                                  <w:ilvl w:val="0"/>
                                  <w:numId w:val="27"/>
                                </w:numPr>
                                <w:tabs>
                                  <w:tab w:val="clear" w:pos="720"/>
                                </w:tabs>
                                <w:ind w:left="224" w:hanging="284"/>
                                <w:textAlignment w:val="baseline"/>
                                <w:rPr>
                                  <w:sz w:val="20"/>
                                  <w:szCs w:val="20"/>
                                  <w:lang w:eastAsia="id-ID"/>
                                </w:rPr>
                              </w:pPr>
                              <w:r w:rsidRPr="007334BA">
                                <w:rPr>
                                  <w:sz w:val="20"/>
                                  <w:szCs w:val="20"/>
                                  <w:lang w:eastAsia="id-ID"/>
                                </w:rPr>
                                <w:t>Lingkungan sosial, ekonomi dan politik</w:t>
                              </w:r>
                            </w:p>
                            <w:p w:rsidR="00AB3E97" w:rsidRPr="007334BA" w:rsidRDefault="00AB3E97" w:rsidP="00AB3E97">
                              <w:pPr>
                                <w:ind w:left="224" w:hanging="284"/>
                                <w:rPr>
                                  <w:sz w:val="20"/>
                                  <w:szCs w:val="20"/>
                                </w:rPr>
                              </w:pPr>
                            </w:p>
                          </w:txbxContent>
                        </wps:txbx>
                        <wps:bodyPr rot="0" vert="horz" wrap="square" lIns="91440" tIns="45720" rIns="91440" bIns="45720" anchor="t" anchorCtr="0" upright="1">
                          <a:noAutofit/>
                        </wps:bodyPr>
                      </wps:wsp>
                      <wps:wsp>
                        <wps:cNvPr id="4" name="Line 821"/>
                        <wps:cNvCnPr/>
                        <wps:spPr bwMode="auto">
                          <a:xfrm flipV="1">
                            <a:off x="3725" y="8978"/>
                            <a:ext cx="2687"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 name="Text Box 822"/>
                        <wps:cNvSpPr txBox="1">
                          <a:spLocks noChangeArrowheads="1"/>
                        </wps:cNvSpPr>
                        <wps:spPr bwMode="auto">
                          <a:xfrm>
                            <a:off x="1954" y="9384"/>
                            <a:ext cx="1401" cy="1759"/>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89803" dir="2700000" algn="ctr" rotWithShape="0">
                                    <a:srgbClr val="333333"/>
                                  </a:outerShdw>
                                </a:effectLst>
                              </a14:hiddenEffects>
                            </a:ext>
                          </a:extLst>
                        </wps:spPr>
                        <wps:txbx>
                          <w:txbxContent>
                            <w:p w:rsidR="00AB3E97" w:rsidRDefault="00AB3E97" w:rsidP="00AB3E97">
                              <w:pPr>
                                <w:spacing w:line="360" w:lineRule="auto"/>
                                <w:ind w:left="-84" w:right="-99"/>
                                <w:jc w:val="center"/>
                                <w:rPr>
                                  <w:b/>
                                  <w:i/>
                                  <w:sz w:val="20"/>
                                  <w:szCs w:val="20"/>
                                  <w:lang w:val="id-ID"/>
                                </w:rPr>
                              </w:pPr>
                              <w:r w:rsidRPr="00BB018C">
                                <w:rPr>
                                  <w:b/>
                                  <w:i/>
                                  <w:sz w:val="20"/>
                                  <w:szCs w:val="20"/>
                                </w:rPr>
                                <w:t>INPUT</w:t>
                              </w:r>
                            </w:p>
                            <w:p w:rsidR="00AB3E97" w:rsidRPr="00190BED" w:rsidRDefault="00AB3E97" w:rsidP="00AB3E97">
                              <w:pPr>
                                <w:ind w:left="-84" w:right="-99"/>
                                <w:jc w:val="center"/>
                                <w:rPr>
                                  <w:sz w:val="20"/>
                                  <w:szCs w:val="20"/>
                                  <w:lang w:val="id-ID"/>
                                </w:rPr>
                              </w:pPr>
                              <w:r w:rsidRPr="00190BED">
                                <w:rPr>
                                  <w:sz w:val="20"/>
                                  <w:szCs w:val="20"/>
                                  <w:lang w:val="id-ID"/>
                                </w:rPr>
                                <w:t>Berbagai Teori</w:t>
                              </w:r>
                            </w:p>
                            <w:p w:rsidR="00AB3E97" w:rsidRDefault="00AB3E97" w:rsidP="00AB3E97">
                              <w:pPr>
                                <w:ind w:left="-84" w:right="-99"/>
                                <w:jc w:val="center"/>
                                <w:rPr>
                                  <w:sz w:val="20"/>
                                  <w:szCs w:val="20"/>
                                  <w:lang w:val="id-ID"/>
                                </w:rPr>
                              </w:pPr>
                              <w:r w:rsidRPr="00190BED">
                                <w:rPr>
                                  <w:sz w:val="20"/>
                                  <w:szCs w:val="20"/>
                                </w:rPr>
                                <w:t>Kebijakan</w:t>
                              </w:r>
                              <w:r>
                                <w:rPr>
                                  <w:sz w:val="20"/>
                                  <w:szCs w:val="20"/>
                                  <w:lang w:val="id-ID"/>
                                </w:rPr>
                                <w:t xml:space="preserve"> dari</w:t>
                              </w:r>
                            </w:p>
                            <w:p w:rsidR="00AB3E97" w:rsidRPr="005617A6" w:rsidRDefault="00AB3E97" w:rsidP="00AB3E97">
                              <w:pPr>
                                <w:ind w:left="-84" w:right="-99"/>
                                <w:jc w:val="center"/>
                                <w:rPr>
                                  <w:sz w:val="20"/>
                                  <w:szCs w:val="20"/>
                                  <w:lang w:val="id-ID"/>
                                </w:rPr>
                              </w:pPr>
                              <w:r>
                                <w:rPr>
                                  <w:sz w:val="20"/>
                                  <w:szCs w:val="20"/>
                                  <w:lang w:val="id-ID"/>
                                </w:rPr>
                                <w:t xml:space="preserve">Van Meter Van Horn </w:t>
                              </w:r>
                              <w:r>
                                <w:rPr>
                                  <w:noProof/>
                                  <w:sz w:val="20"/>
                                  <w:szCs w:val="20"/>
                                  <w:lang w:val="id-ID"/>
                                </w:rPr>
                                <w:t>dalam Widodo</w:t>
                              </w:r>
                            </w:p>
                            <w:p w:rsidR="00AB3E97" w:rsidRPr="007C7ED1" w:rsidRDefault="00AB3E97" w:rsidP="00AB3E97">
                              <w:pPr>
                                <w:ind w:left="-84" w:right="-99"/>
                                <w:jc w:val="center"/>
                                <w:rPr>
                                  <w:sz w:val="20"/>
                                  <w:szCs w:val="20"/>
                                </w:rPr>
                              </w:pPr>
                            </w:p>
                          </w:txbxContent>
                        </wps:txbx>
                        <wps:bodyPr rot="0" vert="horz" wrap="square" lIns="91440" tIns="45720" rIns="91440" bIns="45720" anchor="t" anchorCtr="0" upright="1">
                          <a:noAutofit/>
                        </wps:bodyPr>
                      </wps:wsp>
                      <wps:wsp>
                        <wps:cNvPr id="7" name="Text Box 823"/>
                        <wps:cNvSpPr txBox="1">
                          <a:spLocks noChangeArrowheads="1"/>
                        </wps:cNvSpPr>
                        <wps:spPr bwMode="auto">
                          <a:xfrm>
                            <a:off x="6788" y="8629"/>
                            <a:ext cx="1941" cy="276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107763" dir="2700000" algn="ctr" rotWithShape="0">
                                    <a:srgbClr val="333333"/>
                                  </a:outerShdw>
                                </a:effectLst>
                              </a14:hiddenEffects>
                            </a:ext>
                          </a:extLst>
                        </wps:spPr>
                        <wps:txbx>
                          <w:txbxContent>
                            <w:p w:rsidR="00AB3E97" w:rsidRPr="007B3F42" w:rsidRDefault="00AB3E97" w:rsidP="00AB3E97">
                              <w:pPr>
                                <w:spacing w:line="360" w:lineRule="auto"/>
                                <w:ind w:left="-84" w:right="-106"/>
                                <w:jc w:val="center"/>
                                <w:rPr>
                                  <w:b/>
                                  <w:i/>
                                  <w:sz w:val="20"/>
                                  <w:szCs w:val="20"/>
                                </w:rPr>
                              </w:pPr>
                              <w:r w:rsidRPr="007B3F42">
                                <w:rPr>
                                  <w:b/>
                                  <w:i/>
                                  <w:sz w:val="20"/>
                                  <w:szCs w:val="20"/>
                                </w:rPr>
                                <w:t>OUTPUT</w:t>
                              </w:r>
                            </w:p>
                            <w:p w:rsidR="00AB3E97" w:rsidRPr="00330E8A" w:rsidRDefault="00AB3E97" w:rsidP="00AB3E97">
                              <w:pPr>
                                <w:spacing w:after="60"/>
                                <w:ind w:left="-85" w:right="-108"/>
                                <w:jc w:val="center"/>
                                <w:rPr>
                                  <w:b/>
                                  <w:sz w:val="20"/>
                                  <w:szCs w:val="20"/>
                                  <w:lang w:val="id-ID"/>
                                </w:rPr>
                              </w:pPr>
                              <w:r>
                                <w:rPr>
                                  <w:b/>
                                  <w:sz w:val="20"/>
                                  <w:szCs w:val="20"/>
                                  <w:lang w:val="id-ID"/>
                                </w:rPr>
                                <w:t>EFEKTIVITAS KERJA PEGAWAI</w:t>
                              </w:r>
                            </w:p>
                            <w:p w:rsidR="00AB3E97" w:rsidRDefault="00AB3E97" w:rsidP="00AB3E97">
                              <w:pPr>
                                <w:ind w:left="-85" w:right="-108"/>
                                <w:jc w:val="center"/>
                                <w:rPr>
                                  <w:sz w:val="20"/>
                                  <w:szCs w:val="20"/>
                                  <w:lang w:val="id-ID"/>
                                </w:rPr>
                              </w:pPr>
                              <w:r w:rsidRPr="007B3F42">
                                <w:rPr>
                                  <w:sz w:val="20"/>
                                  <w:szCs w:val="20"/>
                                </w:rPr>
                                <w:t>(</w:t>
                              </w:r>
                              <w:r>
                                <w:rPr>
                                  <w:sz w:val="20"/>
                                  <w:szCs w:val="20"/>
                                  <w:lang w:val="id-ID"/>
                                </w:rPr>
                                <w:t>Steers dalam Jamin,2004.</w:t>
                              </w:r>
                              <w:r w:rsidRPr="007B3F42">
                                <w:rPr>
                                  <w:sz w:val="20"/>
                                  <w:szCs w:val="20"/>
                                </w:rPr>
                                <w:t>)</w:t>
                              </w:r>
                            </w:p>
                            <w:p w:rsidR="00AB3E97" w:rsidRPr="003F37F0" w:rsidRDefault="00AB3E97" w:rsidP="00AB3E97">
                              <w:pPr>
                                <w:ind w:left="-85" w:right="-108"/>
                                <w:jc w:val="center"/>
                                <w:rPr>
                                  <w:b/>
                                  <w:sz w:val="20"/>
                                  <w:szCs w:val="20"/>
                                  <w:lang w:val="id-ID"/>
                                </w:rPr>
                              </w:pPr>
                            </w:p>
                            <w:p w:rsidR="00AB3E97" w:rsidRPr="007B3F42" w:rsidRDefault="00AB3E97" w:rsidP="00AB3E97">
                              <w:pPr>
                                <w:pStyle w:val="ListParagraph"/>
                                <w:numPr>
                                  <w:ilvl w:val="0"/>
                                  <w:numId w:val="22"/>
                                </w:numPr>
                                <w:ind w:left="142" w:right="-106" w:hanging="218"/>
                                <w:rPr>
                                  <w:rFonts w:ascii="Times New Roman" w:hAnsi="Times New Roman" w:cs="Times New Roman"/>
                                  <w:sz w:val="20"/>
                                  <w:szCs w:val="20"/>
                                </w:rPr>
                              </w:pPr>
                              <w:r>
                                <w:rPr>
                                  <w:rFonts w:ascii="Times New Roman" w:hAnsi="Times New Roman" w:cs="Times New Roman"/>
                                  <w:noProof/>
                                  <w:sz w:val="20"/>
                                  <w:szCs w:val="20"/>
                                  <w:lang w:val="id-ID"/>
                                </w:rPr>
                                <w:t>Ketepatan kualitas</w:t>
                              </w:r>
                            </w:p>
                            <w:p w:rsidR="00AB3E97" w:rsidRPr="007B3F42" w:rsidRDefault="00AB3E97" w:rsidP="00AB3E97">
                              <w:pPr>
                                <w:pStyle w:val="ListParagraph"/>
                                <w:numPr>
                                  <w:ilvl w:val="0"/>
                                  <w:numId w:val="22"/>
                                </w:numPr>
                                <w:ind w:left="142" w:right="-106" w:hanging="218"/>
                                <w:rPr>
                                  <w:rFonts w:ascii="Times New Roman" w:hAnsi="Times New Roman" w:cs="Times New Roman"/>
                                  <w:sz w:val="20"/>
                                  <w:szCs w:val="20"/>
                                </w:rPr>
                              </w:pPr>
                              <w:r>
                                <w:rPr>
                                  <w:rFonts w:ascii="Times New Roman" w:hAnsi="Times New Roman" w:cs="Times New Roman"/>
                                  <w:sz w:val="20"/>
                                  <w:szCs w:val="20"/>
                                  <w:lang w:val="id-ID"/>
                                </w:rPr>
                                <w:t>Ketepatan Kuantitas</w:t>
                              </w:r>
                            </w:p>
                            <w:p w:rsidR="00AB3E97" w:rsidRPr="007B3F42" w:rsidRDefault="00AB3E97" w:rsidP="00AB3E97">
                              <w:pPr>
                                <w:pStyle w:val="ListParagraph"/>
                                <w:numPr>
                                  <w:ilvl w:val="0"/>
                                  <w:numId w:val="22"/>
                                </w:numPr>
                                <w:ind w:left="142" w:right="-106" w:hanging="218"/>
                                <w:rPr>
                                  <w:rFonts w:ascii="Times New Roman" w:hAnsi="Times New Roman" w:cs="Times New Roman"/>
                                  <w:sz w:val="20"/>
                                  <w:szCs w:val="20"/>
                                </w:rPr>
                              </w:pPr>
                              <w:r>
                                <w:rPr>
                                  <w:rFonts w:ascii="Times New Roman" w:hAnsi="Times New Roman" w:cs="Times New Roman"/>
                                  <w:sz w:val="20"/>
                                  <w:szCs w:val="20"/>
                                  <w:lang w:val="id-ID"/>
                                </w:rPr>
                                <w:t>Ketepatan Waktu</w:t>
                              </w:r>
                            </w:p>
                            <w:p w:rsidR="00AB3E97" w:rsidRPr="007B3F42" w:rsidRDefault="00AB3E97" w:rsidP="00AB3E97">
                              <w:pPr>
                                <w:pStyle w:val="ListParagraph"/>
                                <w:ind w:left="238" w:right="-106"/>
                                <w:rPr>
                                  <w:rFonts w:ascii="Times New Roman" w:hAnsi="Times New Roman" w:cs="Times New Roman"/>
                                  <w:noProof/>
                                  <w:sz w:val="20"/>
                                  <w:szCs w:val="20"/>
                                  <w:lang w:val="fi-FI"/>
                                </w:rPr>
                              </w:pPr>
                            </w:p>
                          </w:txbxContent>
                        </wps:txbx>
                        <wps:bodyPr rot="0" vert="horz" wrap="square" lIns="91440" tIns="45720" rIns="91440" bIns="45720" anchor="t" anchorCtr="0" upright="1">
                          <a:noAutofit/>
                        </wps:bodyPr>
                      </wps:wsp>
                      <wps:wsp>
                        <wps:cNvPr id="8" name="Line 824"/>
                        <wps:cNvCnPr/>
                        <wps:spPr bwMode="auto">
                          <a:xfrm>
                            <a:off x="6788" y="8959"/>
                            <a:ext cx="1941" cy="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 name="AutoShape 827"/>
                        <wps:cNvCnPr>
                          <a:cxnSpLocks noChangeShapeType="1"/>
                        </wps:cNvCnPr>
                        <wps:spPr bwMode="auto">
                          <a:xfrm>
                            <a:off x="3397" y="10284"/>
                            <a:ext cx="278" cy="0"/>
                          </a:xfrm>
                          <a:prstGeom prst="straightConnector1">
                            <a:avLst/>
                          </a:prstGeom>
                          <a:noFill/>
                          <a:ln w="9525">
                            <a:solidFill>
                              <a:srgbClr val="000000"/>
                            </a:solidFill>
                            <a:round/>
                            <a:headEnd/>
                            <a:tailEnd type="triangle" w="lg" len="med"/>
                          </a:ln>
                          <a:extLst>
                            <a:ext uri="{909E8E84-426E-40DD-AFC4-6F175D3DCCD1}">
                              <a14:hiddenFill xmlns:a14="http://schemas.microsoft.com/office/drawing/2010/main">
                                <a:noFill/>
                              </a14:hiddenFill>
                            </a:ext>
                          </a:extLst>
                        </wps:spPr>
                        <wps:bodyPr/>
                      </wps:wsp>
                      <wps:wsp>
                        <wps:cNvPr id="10" name="AutoShape 832"/>
                        <wps:cNvCnPr>
                          <a:cxnSpLocks noChangeShapeType="1"/>
                        </wps:cNvCnPr>
                        <wps:spPr bwMode="auto">
                          <a:xfrm>
                            <a:off x="2726" y="13148"/>
                            <a:ext cx="5075" cy="0"/>
                          </a:xfrm>
                          <a:prstGeom prst="straightConnector1">
                            <a:avLst/>
                          </a:prstGeom>
                          <a:noFill/>
                          <a:ln w="9525">
                            <a:solidFill>
                              <a:srgbClr val="000000"/>
                            </a:solidFill>
                            <a:round/>
                            <a:headEnd/>
                            <a:tailEnd type="none" w="lg" len="med"/>
                          </a:ln>
                          <a:extLst>
                            <a:ext uri="{909E8E84-426E-40DD-AFC4-6F175D3DCCD1}">
                              <a14:hiddenFill xmlns:a14="http://schemas.microsoft.com/office/drawing/2010/main">
                                <a:noFill/>
                              </a14:hiddenFill>
                            </a:ext>
                          </a:extLst>
                        </wps:spPr>
                        <wps:bodyPr/>
                      </wps:wsp>
                      <wps:wsp>
                        <wps:cNvPr id="11" name="AutoShape 833"/>
                        <wps:cNvCnPr>
                          <a:cxnSpLocks noChangeShapeType="1"/>
                        </wps:cNvCnPr>
                        <wps:spPr bwMode="auto">
                          <a:xfrm flipV="1">
                            <a:off x="2727" y="11143"/>
                            <a:ext cx="0" cy="2005"/>
                          </a:xfrm>
                          <a:prstGeom prst="straightConnector1">
                            <a:avLst/>
                          </a:prstGeom>
                          <a:noFill/>
                          <a:ln w="9525">
                            <a:solidFill>
                              <a:srgbClr val="000000"/>
                            </a:solidFill>
                            <a:round/>
                            <a:headEnd/>
                            <a:tailEnd type="triangle" w="lg" len="med"/>
                          </a:ln>
                          <a:extLst>
                            <a:ext uri="{909E8E84-426E-40DD-AFC4-6F175D3DCCD1}">
                              <a14:hiddenFill xmlns:a14="http://schemas.microsoft.com/office/drawing/2010/main">
                                <a:noFill/>
                              </a14:hiddenFill>
                            </a:ext>
                          </a:extLst>
                        </wps:spPr>
                        <wps:bodyPr/>
                      </wps:wsp>
                      <wps:wsp>
                        <wps:cNvPr id="12" name="AutoShape 834"/>
                        <wps:cNvCnPr>
                          <a:cxnSpLocks noChangeShapeType="1"/>
                        </wps:cNvCnPr>
                        <wps:spPr bwMode="auto">
                          <a:xfrm flipV="1">
                            <a:off x="7801" y="11396"/>
                            <a:ext cx="1" cy="1752"/>
                          </a:xfrm>
                          <a:prstGeom prst="straightConnector1">
                            <a:avLst/>
                          </a:prstGeom>
                          <a:noFill/>
                          <a:ln w="9525">
                            <a:solidFill>
                              <a:srgbClr val="000000"/>
                            </a:solidFill>
                            <a:round/>
                            <a:headEnd/>
                            <a:tailEnd type="none" w="lg" len="med"/>
                          </a:ln>
                          <a:extLst>
                            <a:ext uri="{909E8E84-426E-40DD-AFC4-6F175D3DCCD1}">
                              <a14:hiddenFill xmlns:a14="http://schemas.microsoft.com/office/drawing/2010/main">
                                <a:noFill/>
                              </a14:hiddenFill>
                            </a:ext>
                          </a:extLst>
                        </wps:spPr>
                        <wps:bodyPr/>
                      </wps:wsp>
                      <wps:wsp>
                        <wps:cNvPr id="13" name="AutoShape 835"/>
                        <wps:cNvCnPr>
                          <a:cxnSpLocks noChangeShapeType="1"/>
                        </wps:cNvCnPr>
                        <wps:spPr bwMode="auto">
                          <a:xfrm>
                            <a:off x="2703" y="8249"/>
                            <a:ext cx="5097" cy="0"/>
                          </a:xfrm>
                          <a:prstGeom prst="straightConnector1">
                            <a:avLst/>
                          </a:prstGeom>
                          <a:noFill/>
                          <a:ln w="9525">
                            <a:solidFill>
                              <a:srgbClr val="000000"/>
                            </a:solidFill>
                            <a:round/>
                            <a:headEnd/>
                            <a:tailEnd type="none" w="lg" len="med"/>
                          </a:ln>
                          <a:extLst>
                            <a:ext uri="{909E8E84-426E-40DD-AFC4-6F175D3DCCD1}">
                              <a14:hiddenFill xmlns:a14="http://schemas.microsoft.com/office/drawing/2010/main">
                                <a:noFill/>
                              </a14:hiddenFill>
                            </a:ext>
                          </a:extLst>
                        </wps:spPr>
                        <wps:bodyPr/>
                      </wps:wsp>
                      <wps:wsp>
                        <wps:cNvPr id="14" name="AutoShape 836"/>
                        <wps:cNvCnPr>
                          <a:cxnSpLocks noChangeShapeType="1"/>
                        </wps:cNvCnPr>
                        <wps:spPr bwMode="auto">
                          <a:xfrm flipV="1">
                            <a:off x="2703" y="8249"/>
                            <a:ext cx="0" cy="1136"/>
                          </a:xfrm>
                          <a:prstGeom prst="straightConnector1">
                            <a:avLst/>
                          </a:prstGeom>
                          <a:noFill/>
                          <a:ln w="9525">
                            <a:solidFill>
                              <a:srgbClr val="000000"/>
                            </a:solidFill>
                            <a:round/>
                            <a:headEnd/>
                            <a:tailEnd type="none" w="lg" len="med"/>
                          </a:ln>
                          <a:extLst>
                            <a:ext uri="{909E8E84-426E-40DD-AFC4-6F175D3DCCD1}">
                              <a14:hiddenFill xmlns:a14="http://schemas.microsoft.com/office/drawing/2010/main">
                                <a:noFill/>
                              </a14:hiddenFill>
                            </a:ext>
                          </a:extLst>
                        </wps:spPr>
                        <wps:bodyPr/>
                      </wps:wsp>
                      <wps:wsp>
                        <wps:cNvPr id="15" name="AutoShape 837"/>
                        <wps:cNvCnPr>
                          <a:cxnSpLocks noChangeShapeType="1"/>
                        </wps:cNvCnPr>
                        <wps:spPr bwMode="auto">
                          <a:xfrm>
                            <a:off x="7800" y="8249"/>
                            <a:ext cx="1" cy="389"/>
                          </a:xfrm>
                          <a:prstGeom prst="straightConnector1">
                            <a:avLst/>
                          </a:prstGeom>
                          <a:noFill/>
                          <a:ln w="9525">
                            <a:solidFill>
                              <a:srgbClr val="000000"/>
                            </a:solidFill>
                            <a:round/>
                            <a:headEnd/>
                            <a:tailEnd type="triangle" w="lg" len="med"/>
                          </a:ln>
                          <a:extLst>
                            <a:ext uri="{909E8E84-426E-40DD-AFC4-6F175D3DCCD1}">
                              <a14:hiddenFill xmlns:a14="http://schemas.microsoft.com/office/drawing/2010/main">
                                <a:noFill/>
                              </a14:hiddenFill>
                            </a:ext>
                          </a:extLst>
                        </wps:spPr>
                        <wps:bodyPr/>
                      </wps:wsp>
                      <wps:wsp>
                        <wps:cNvPr id="16" name="Text Box 838"/>
                        <wps:cNvSpPr txBox="1">
                          <a:spLocks noChangeArrowheads="1"/>
                        </wps:cNvSpPr>
                        <wps:spPr bwMode="auto">
                          <a:xfrm>
                            <a:off x="6200" y="7890"/>
                            <a:ext cx="1931" cy="343"/>
                          </a:xfrm>
                          <a:prstGeom prst="rect">
                            <a:avLst/>
                          </a:prstGeom>
                          <a:solidFill>
                            <a:srgbClr val="FFFFFF"/>
                          </a:solidFill>
                          <a:ln w="9525">
                            <a:solidFill>
                              <a:schemeClr val="bg1">
                                <a:lumMod val="100000"/>
                                <a:lumOff val="0"/>
                              </a:schemeClr>
                            </a:solidFill>
                            <a:miter lim="800000"/>
                            <a:headEnd/>
                            <a:tailEnd type="none" w="lg" len="med"/>
                          </a:ln>
                        </wps:spPr>
                        <wps:txbx>
                          <w:txbxContent>
                            <w:p w:rsidR="00AB3E97" w:rsidRPr="00CD46BD" w:rsidRDefault="00AB3E97" w:rsidP="00AB3E97">
                              <w:pPr>
                                <w:jc w:val="center"/>
                                <w:rPr>
                                  <w:b/>
                                  <w:i/>
                                  <w:sz w:val="20"/>
                                  <w:szCs w:val="20"/>
                                </w:rPr>
                              </w:pPr>
                              <w:r w:rsidRPr="00CD46BD">
                                <w:rPr>
                                  <w:b/>
                                  <w:i/>
                                  <w:sz w:val="20"/>
                                  <w:szCs w:val="20"/>
                                </w:rPr>
                                <w:t>Feed</w:t>
                              </w:r>
                              <w:r>
                                <w:rPr>
                                  <w:b/>
                                  <w:i/>
                                  <w:sz w:val="20"/>
                                  <w:szCs w:val="20"/>
                                </w:rPr>
                                <w:t>forward</w:t>
                              </w:r>
                            </w:p>
                          </w:txbxContent>
                        </wps:txbx>
                        <wps:bodyPr rot="0" vert="horz" wrap="square" lIns="91440" tIns="45720" rIns="91440" bIns="45720" anchor="t" anchorCtr="0" upright="1">
                          <a:noAutofit/>
                        </wps:bodyPr>
                      </wps:wsp>
                      <wps:wsp>
                        <wps:cNvPr id="17" name="Text Box 863"/>
                        <wps:cNvSpPr txBox="1">
                          <a:spLocks noChangeArrowheads="1"/>
                        </wps:cNvSpPr>
                        <wps:spPr bwMode="auto">
                          <a:xfrm>
                            <a:off x="3958" y="6768"/>
                            <a:ext cx="2618" cy="1121"/>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107763" dir="2700000" algn="ctr" rotWithShape="0">
                                    <a:srgbClr val="333333"/>
                                  </a:outerShdw>
                                </a:effectLst>
                              </a14:hiddenEffects>
                            </a:ext>
                          </a:extLst>
                        </wps:spPr>
                        <wps:txbx>
                          <w:txbxContent>
                            <w:p w:rsidR="00AB3E97" w:rsidRPr="007B3F42" w:rsidRDefault="00AB3E97" w:rsidP="00AB3E97">
                              <w:pPr>
                                <w:spacing w:line="360" w:lineRule="auto"/>
                                <w:ind w:left="-84" w:right="-99"/>
                                <w:jc w:val="center"/>
                                <w:rPr>
                                  <w:b/>
                                  <w:sz w:val="20"/>
                                  <w:szCs w:val="20"/>
                                  <w:lang w:val="id-ID"/>
                                </w:rPr>
                              </w:pPr>
                              <w:r>
                                <w:rPr>
                                  <w:b/>
                                  <w:sz w:val="20"/>
                                  <w:szCs w:val="20"/>
                                  <w:lang w:val="id-ID"/>
                                </w:rPr>
                                <w:t xml:space="preserve">KEBIJAKAN SPM PADA RUMAH SAKIT UMUM DAERAH TIPE C </w:t>
                              </w:r>
                            </w:p>
                            <w:p w:rsidR="00AB3E97" w:rsidRPr="007C7ED1" w:rsidRDefault="00AB3E97" w:rsidP="00AB3E97">
                              <w:pPr>
                                <w:ind w:left="-84" w:right="-99"/>
                                <w:jc w:val="center"/>
                                <w:rPr>
                                  <w:sz w:val="20"/>
                                  <w:szCs w:val="20"/>
                                </w:rPr>
                              </w:pPr>
                            </w:p>
                          </w:txbxContent>
                        </wps:txbx>
                        <wps:bodyPr rot="0" vert="horz" wrap="square" lIns="91440" tIns="45720" rIns="91440" bIns="45720" anchor="t" anchorCtr="0" upright="1">
                          <a:noAutofit/>
                        </wps:bodyPr>
                      </wps:wsp>
                      <wps:wsp>
                        <wps:cNvPr id="18" name="AutoShape 864"/>
                        <wps:cNvCnPr>
                          <a:cxnSpLocks noChangeShapeType="1"/>
                        </wps:cNvCnPr>
                        <wps:spPr bwMode="auto">
                          <a:xfrm>
                            <a:off x="5269" y="7890"/>
                            <a:ext cx="1" cy="731"/>
                          </a:xfrm>
                          <a:prstGeom prst="straightConnector1">
                            <a:avLst/>
                          </a:prstGeom>
                          <a:noFill/>
                          <a:ln w="9525">
                            <a:solidFill>
                              <a:srgbClr val="000000"/>
                            </a:solidFill>
                            <a:round/>
                            <a:headEnd/>
                            <a:tailEnd type="triangle" w="lg" len="med"/>
                          </a:ln>
                          <a:extLst>
                            <a:ext uri="{909E8E84-426E-40DD-AFC4-6F175D3DCCD1}">
                              <a14:hiddenFill xmlns:a14="http://schemas.microsoft.com/office/drawing/2010/main">
                                <a:noFill/>
                              </a14:hiddenFill>
                            </a:ext>
                          </a:extLst>
                        </wps:spPr>
                        <wps:bodyPr/>
                      </wps:wsp>
                      <wps:wsp>
                        <wps:cNvPr id="19" name="Text Box 893"/>
                        <wps:cNvSpPr txBox="1">
                          <a:spLocks noChangeArrowheads="1"/>
                        </wps:cNvSpPr>
                        <wps:spPr bwMode="auto">
                          <a:xfrm>
                            <a:off x="9068" y="8636"/>
                            <a:ext cx="1941" cy="3894"/>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107763" dir="2700000" algn="ctr" rotWithShape="0">
                                    <a:srgbClr val="333333"/>
                                  </a:outerShdw>
                                </a:effectLst>
                              </a14:hiddenEffects>
                            </a:ext>
                          </a:extLst>
                        </wps:spPr>
                        <wps:txbx>
                          <w:txbxContent>
                            <w:p w:rsidR="00AB3E97" w:rsidRPr="00873514" w:rsidRDefault="00AB3E97" w:rsidP="00AB3E97">
                              <w:pPr>
                                <w:spacing w:line="360" w:lineRule="auto"/>
                                <w:ind w:left="-84" w:right="-106"/>
                                <w:jc w:val="center"/>
                                <w:rPr>
                                  <w:b/>
                                  <w:i/>
                                  <w:sz w:val="20"/>
                                  <w:szCs w:val="20"/>
                                  <w:lang w:val="id-ID"/>
                                </w:rPr>
                              </w:pPr>
                              <w:r w:rsidRPr="00873514">
                                <w:rPr>
                                  <w:b/>
                                  <w:i/>
                                  <w:sz w:val="20"/>
                                  <w:szCs w:val="20"/>
                                </w:rPr>
                                <w:t>OUT</w:t>
                              </w:r>
                              <w:r w:rsidRPr="00873514">
                                <w:rPr>
                                  <w:b/>
                                  <w:i/>
                                  <w:sz w:val="20"/>
                                  <w:szCs w:val="20"/>
                                  <w:lang w:val="id-ID"/>
                                </w:rPr>
                                <w:t>COME</w:t>
                              </w:r>
                            </w:p>
                            <w:p w:rsidR="00AB3E97" w:rsidRPr="00873514" w:rsidRDefault="00AB3E97" w:rsidP="00AB3E97">
                              <w:pPr>
                                <w:ind w:left="-85" w:right="-108"/>
                                <w:jc w:val="center"/>
                                <w:rPr>
                                  <w:b/>
                                  <w:sz w:val="20"/>
                                  <w:szCs w:val="20"/>
                                </w:rPr>
                              </w:pPr>
                              <w:r w:rsidRPr="00873514">
                                <w:rPr>
                                  <w:b/>
                                  <w:sz w:val="20"/>
                                  <w:szCs w:val="20"/>
                                </w:rPr>
                                <w:t xml:space="preserve">KEPUASAN </w:t>
                              </w:r>
                            </w:p>
                            <w:p w:rsidR="00AB3E97" w:rsidRPr="00873514" w:rsidRDefault="00AB3E97" w:rsidP="00AB3E97">
                              <w:pPr>
                                <w:spacing w:after="60"/>
                                <w:ind w:left="-85" w:right="-108"/>
                                <w:jc w:val="center"/>
                                <w:rPr>
                                  <w:b/>
                                  <w:sz w:val="20"/>
                                  <w:szCs w:val="20"/>
                                </w:rPr>
                              </w:pPr>
                              <w:r w:rsidRPr="00873514">
                                <w:rPr>
                                  <w:b/>
                                  <w:sz w:val="20"/>
                                  <w:szCs w:val="20"/>
                                </w:rPr>
                                <w:t>MASYARAKAT</w:t>
                              </w:r>
                            </w:p>
                            <w:p w:rsidR="00AB3E97" w:rsidRPr="00873514" w:rsidRDefault="00AB3E97" w:rsidP="00AB3E97">
                              <w:pPr>
                                <w:spacing w:line="360" w:lineRule="auto"/>
                                <w:ind w:left="-85" w:right="-108"/>
                                <w:jc w:val="center"/>
                                <w:rPr>
                                  <w:b/>
                                  <w:sz w:val="20"/>
                                  <w:szCs w:val="20"/>
                                </w:rPr>
                              </w:pPr>
                              <w:r w:rsidRPr="00873514">
                                <w:rPr>
                                  <w:sz w:val="20"/>
                                  <w:szCs w:val="20"/>
                                </w:rPr>
                                <w:t>(</w:t>
                              </w:r>
                              <w:r>
                                <w:rPr>
                                  <w:sz w:val="20"/>
                                  <w:szCs w:val="20"/>
                                  <w:lang w:val="id-ID"/>
                                </w:rPr>
                                <w:t>Dutka</w:t>
                              </w:r>
                              <w:r w:rsidRPr="00873514">
                                <w:rPr>
                                  <w:sz w:val="20"/>
                                  <w:szCs w:val="20"/>
                                </w:rPr>
                                <w:t xml:space="preserve">, </w:t>
                              </w:r>
                              <w:r>
                                <w:rPr>
                                  <w:sz w:val="20"/>
                                  <w:szCs w:val="20"/>
                                  <w:lang w:val="id-ID"/>
                                </w:rPr>
                                <w:t>200</w:t>
                              </w:r>
                              <w:r w:rsidRPr="00873514">
                                <w:rPr>
                                  <w:sz w:val="20"/>
                                  <w:szCs w:val="20"/>
                                  <w:lang w:val="id-ID"/>
                                </w:rPr>
                                <w:t>4</w:t>
                              </w:r>
                              <w:r w:rsidRPr="00873514">
                                <w:rPr>
                                  <w:sz w:val="20"/>
                                  <w:szCs w:val="20"/>
                                </w:rPr>
                                <w:t>)</w:t>
                              </w:r>
                            </w:p>
                            <w:p w:rsidR="00AB3E97" w:rsidRPr="00873514" w:rsidRDefault="00AB3E97" w:rsidP="00AB3E97">
                              <w:pPr>
                                <w:pStyle w:val="ListParagraph"/>
                                <w:numPr>
                                  <w:ilvl w:val="0"/>
                                  <w:numId w:val="38"/>
                                </w:numPr>
                                <w:ind w:left="284" w:right="-106" w:hanging="284"/>
                                <w:rPr>
                                  <w:rFonts w:ascii="Times New Roman" w:hAnsi="Times New Roman" w:cs="Times New Roman"/>
                                  <w:sz w:val="20"/>
                                  <w:szCs w:val="20"/>
                                </w:rPr>
                              </w:pPr>
                              <w:r w:rsidRPr="00873514">
                                <w:rPr>
                                  <w:rFonts w:ascii="Times New Roman" w:hAnsi="Times New Roman" w:cs="Times New Roman"/>
                                  <w:i/>
                                  <w:sz w:val="20"/>
                                  <w:szCs w:val="20"/>
                                </w:rPr>
                                <w:t>Value to price relationship</w:t>
                              </w:r>
                              <w:r>
                                <w:rPr>
                                  <w:rFonts w:ascii="Times New Roman" w:hAnsi="Times New Roman" w:cs="Times New Roman"/>
                                  <w:i/>
                                  <w:sz w:val="20"/>
                                  <w:szCs w:val="20"/>
                                  <w:lang w:val="id-ID"/>
                                </w:rPr>
                                <w:t>]</w:t>
                              </w:r>
                            </w:p>
                            <w:p w:rsidR="00AB3E97" w:rsidRPr="00873514" w:rsidRDefault="00AB3E97" w:rsidP="00AB3E97">
                              <w:pPr>
                                <w:pStyle w:val="ListParagraph"/>
                                <w:numPr>
                                  <w:ilvl w:val="0"/>
                                  <w:numId w:val="38"/>
                                </w:numPr>
                                <w:ind w:left="284" w:right="-106" w:hanging="284"/>
                                <w:rPr>
                                  <w:rFonts w:ascii="Times New Roman" w:hAnsi="Times New Roman" w:cs="Times New Roman"/>
                                  <w:sz w:val="20"/>
                                  <w:szCs w:val="20"/>
                                </w:rPr>
                              </w:pPr>
                              <w:r w:rsidRPr="00873514">
                                <w:rPr>
                                  <w:rFonts w:ascii="Times New Roman" w:hAnsi="Times New Roman" w:cs="Times New Roman"/>
                                  <w:i/>
                                  <w:sz w:val="20"/>
                                  <w:szCs w:val="20"/>
                                </w:rPr>
                                <w:t>Product value</w:t>
                              </w:r>
                            </w:p>
                            <w:p w:rsidR="00AB3E97" w:rsidRPr="00873514" w:rsidRDefault="00AB3E97" w:rsidP="00AB3E97">
                              <w:pPr>
                                <w:pStyle w:val="ListParagraph"/>
                                <w:numPr>
                                  <w:ilvl w:val="0"/>
                                  <w:numId w:val="38"/>
                                </w:numPr>
                                <w:ind w:left="284" w:right="-106" w:hanging="284"/>
                                <w:rPr>
                                  <w:rFonts w:ascii="Times New Roman" w:hAnsi="Times New Roman" w:cs="Times New Roman"/>
                                  <w:sz w:val="20"/>
                                  <w:szCs w:val="20"/>
                                </w:rPr>
                              </w:pPr>
                              <w:r w:rsidRPr="00873514">
                                <w:rPr>
                                  <w:rFonts w:ascii="Times New Roman" w:hAnsi="Times New Roman" w:cs="Times New Roman"/>
                                  <w:i/>
                                  <w:sz w:val="20"/>
                                  <w:szCs w:val="20"/>
                                </w:rPr>
                                <w:t>Product benefit</w:t>
                              </w:r>
                            </w:p>
                            <w:p w:rsidR="00AB3E97" w:rsidRPr="00873514" w:rsidRDefault="00AB3E97" w:rsidP="00AB3E97">
                              <w:pPr>
                                <w:pStyle w:val="ListParagraph"/>
                                <w:numPr>
                                  <w:ilvl w:val="0"/>
                                  <w:numId w:val="38"/>
                                </w:numPr>
                                <w:ind w:left="284" w:right="-106" w:hanging="284"/>
                                <w:rPr>
                                  <w:rFonts w:ascii="Times New Roman" w:hAnsi="Times New Roman" w:cs="Times New Roman"/>
                                  <w:sz w:val="20"/>
                                  <w:szCs w:val="20"/>
                                </w:rPr>
                              </w:pPr>
                              <w:r w:rsidRPr="00873514">
                                <w:rPr>
                                  <w:rFonts w:ascii="Times New Roman" w:hAnsi="Times New Roman" w:cs="Times New Roman"/>
                                  <w:i/>
                                  <w:sz w:val="20"/>
                                  <w:szCs w:val="20"/>
                                </w:rPr>
                                <w:t>Product feature</w:t>
                              </w:r>
                            </w:p>
                            <w:p w:rsidR="00AB3E97" w:rsidRPr="00873514" w:rsidRDefault="00AB3E97" w:rsidP="00AB3E97">
                              <w:pPr>
                                <w:pStyle w:val="ListParagraph"/>
                                <w:numPr>
                                  <w:ilvl w:val="0"/>
                                  <w:numId w:val="38"/>
                                </w:numPr>
                                <w:ind w:left="284" w:right="-106" w:hanging="284"/>
                                <w:rPr>
                                  <w:rFonts w:ascii="Times New Roman" w:hAnsi="Times New Roman" w:cs="Times New Roman"/>
                                  <w:sz w:val="20"/>
                                  <w:szCs w:val="20"/>
                                </w:rPr>
                              </w:pPr>
                              <w:r w:rsidRPr="00873514">
                                <w:rPr>
                                  <w:rFonts w:ascii="Times New Roman" w:hAnsi="Times New Roman" w:cs="Times New Roman"/>
                                  <w:i/>
                                  <w:sz w:val="20"/>
                                  <w:szCs w:val="20"/>
                                </w:rPr>
                                <w:t>Product design</w:t>
                              </w:r>
                            </w:p>
                            <w:p w:rsidR="00AB3E97" w:rsidRPr="00873514" w:rsidRDefault="00AB3E97" w:rsidP="00AB3E97">
                              <w:pPr>
                                <w:pStyle w:val="ListParagraph"/>
                                <w:numPr>
                                  <w:ilvl w:val="0"/>
                                  <w:numId w:val="38"/>
                                </w:numPr>
                                <w:ind w:left="284" w:right="-106" w:hanging="284"/>
                                <w:rPr>
                                  <w:rFonts w:ascii="Times New Roman" w:hAnsi="Times New Roman" w:cs="Times New Roman"/>
                                  <w:sz w:val="20"/>
                                  <w:szCs w:val="20"/>
                                </w:rPr>
                              </w:pPr>
                              <w:r w:rsidRPr="00873514">
                                <w:rPr>
                                  <w:rFonts w:ascii="Times New Roman" w:hAnsi="Times New Roman" w:cs="Times New Roman"/>
                                  <w:i/>
                                  <w:sz w:val="20"/>
                                  <w:szCs w:val="20"/>
                                </w:rPr>
                                <w:t xml:space="preserve">Product reliability </w:t>
                              </w:r>
                            </w:p>
                            <w:p w:rsidR="00AB3E97" w:rsidRPr="00873514" w:rsidRDefault="00AB3E97" w:rsidP="00AB3E97">
                              <w:pPr>
                                <w:pStyle w:val="ListParagraph"/>
                                <w:numPr>
                                  <w:ilvl w:val="0"/>
                                  <w:numId w:val="38"/>
                                </w:numPr>
                                <w:ind w:left="284" w:right="-106" w:hanging="284"/>
                                <w:rPr>
                                  <w:rFonts w:ascii="Times New Roman" w:hAnsi="Times New Roman" w:cs="Times New Roman"/>
                                  <w:sz w:val="20"/>
                                  <w:szCs w:val="20"/>
                                </w:rPr>
                              </w:pPr>
                              <w:r w:rsidRPr="00873514">
                                <w:rPr>
                                  <w:rFonts w:ascii="Times New Roman" w:hAnsi="Times New Roman" w:cs="Times New Roman"/>
                                  <w:i/>
                                  <w:sz w:val="20"/>
                                  <w:szCs w:val="20"/>
                                </w:rPr>
                                <w:t>Range of product or services and consistency</w:t>
                              </w:r>
                            </w:p>
                            <w:p w:rsidR="00AB3E97" w:rsidRPr="00873514" w:rsidRDefault="00AB3E97" w:rsidP="00AB3E97">
                              <w:pPr>
                                <w:pStyle w:val="ListParagraph"/>
                                <w:ind w:left="238" w:right="-106"/>
                                <w:rPr>
                                  <w:rFonts w:ascii="Times New Roman" w:hAnsi="Times New Roman" w:cs="Times New Roman"/>
                                  <w:noProof/>
                                  <w:sz w:val="20"/>
                                  <w:szCs w:val="20"/>
                                  <w:lang w:val="fi-FI"/>
                                </w:rPr>
                              </w:pPr>
                            </w:p>
                          </w:txbxContent>
                        </wps:txbx>
                        <wps:bodyPr rot="0" vert="horz" wrap="square" lIns="91440" tIns="45720" rIns="91440" bIns="45720" anchor="t" anchorCtr="0" upright="1">
                          <a:noAutofit/>
                        </wps:bodyPr>
                      </wps:wsp>
                      <wps:wsp>
                        <wps:cNvPr id="20" name="Line 894"/>
                        <wps:cNvCnPr/>
                        <wps:spPr bwMode="auto">
                          <a:xfrm>
                            <a:off x="9068" y="8959"/>
                            <a:ext cx="1941" cy="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1" name="AutoShape 896"/>
                        <wps:cNvCnPr>
                          <a:cxnSpLocks noChangeShapeType="1"/>
                        </wps:cNvCnPr>
                        <wps:spPr bwMode="auto">
                          <a:xfrm>
                            <a:off x="6457" y="10284"/>
                            <a:ext cx="278" cy="0"/>
                          </a:xfrm>
                          <a:prstGeom prst="straightConnector1">
                            <a:avLst/>
                          </a:prstGeom>
                          <a:noFill/>
                          <a:ln w="9525">
                            <a:solidFill>
                              <a:srgbClr val="000000"/>
                            </a:solidFill>
                            <a:round/>
                            <a:headEnd/>
                            <a:tailEnd type="triangle" w="lg" len="med"/>
                          </a:ln>
                          <a:extLst>
                            <a:ext uri="{909E8E84-426E-40DD-AFC4-6F175D3DCCD1}">
                              <a14:hiddenFill xmlns:a14="http://schemas.microsoft.com/office/drawing/2010/main">
                                <a:noFill/>
                              </a14:hiddenFill>
                            </a:ext>
                          </a:extLst>
                        </wps:spPr>
                        <wps:bodyPr/>
                      </wps:wsp>
                      <wps:wsp>
                        <wps:cNvPr id="22" name="AutoShape 897"/>
                        <wps:cNvCnPr>
                          <a:cxnSpLocks noChangeShapeType="1"/>
                        </wps:cNvCnPr>
                        <wps:spPr bwMode="auto">
                          <a:xfrm>
                            <a:off x="8759" y="10204"/>
                            <a:ext cx="278" cy="0"/>
                          </a:xfrm>
                          <a:prstGeom prst="straightConnector1">
                            <a:avLst/>
                          </a:prstGeom>
                          <a:noFill/>
                          <a:ln w="9525">
                            <a:solidFill>
                              <a:srgbClr val="000000"/>
                            </a:solidFill>
                            <a:round/>
                            <a:headEnd/>
                            <a:tailEnd type="triangle" w="lg"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031" o:spid="_x0000_s1026" style="position:absolute;left:0;text-align:left;margin-left:-25.05pt;margin-top:12.15pt;width:452.75pt;height:319pt;z-index:251672576" coordorigin="1954,6768" coordsize="9055,63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">
                <v:shapetype id="_x0000_t202" coordsize="21600,21600" o:spt="202" path="m,l,21600r21600,l21600,xe">
                  <v:stroke joinstyle="miter"/>
                  <v:path gradientshapeok="t" o:connecttype="rect"/>
                </v:shapetype>
                <v:shape id="Text Box 839" o:spid="_x0000_s1027" type="#_x0000_t202" style="position:absolute;left:5522;top:12799;width:1931;height: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" strokecolor="white [3212]">
                  <v:stroke endarrowwidth="wide"/>
                  <v:textbox>
                    <w:txbxContent>
                      <w:p w:rsidR="00AB3E97" w:rsidRPr="00CD46BD" w:rsidRDefault="00AB3E97" w:rsidP="00AB3E97">
                        <w:pPr>
                          <w:jc w:val="center"/>
                          <w:rPr>
                            <w:b/>
                            <w:i/>
                            <w:sz w:val="20"/>
                            <w:szCs w:val="20"/>
                          </w:rPr>
                        </w:pPr>
                        <w:r w:rsidRPr="00CD46BD">
                          <w:rPr>
                            <w:b/>
                            <w:i/>
                            <w:sz w:val="20"/>
                            <w:szCs w:val="20"/>
                          </w:rPr>
                          <w:t>Feedback</w:t>
                        </w:r>
                      </w:p>
                    </w:txbxContent>
                  </v:textbox>
                </v:shape>
                <v:shape id="Text Box 820" o:spid="_x0000_s1028" type="#_x0000_t202" style="position:absolute;left:3725;top:8638;width:2687;height:4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">
                  <v:shadow color="#333" offset="6pt,6pt"/>
                  <v:textbox>
                    <w:txbxContent>
                      <w:p w:rsidR="00AB3E97" w:rsidRPr="002E2C37" w:rsidRDefault="00AB3E97" w:rsidP="00AB3E97">
                        <w:pPr>
                          <w:spacing w:line="360" w:lineRule="auto"/>
                          <w:ind w:left="-84" w:right="-123"/>
                          <w:jc w:val="center"/>
                          <w:rPr>
                            <w:b/>
                            <w:i/>
                            <w:sz w:val="20"/>
                            <w:szCs w:val="20"/>
                          </w:rPr>
                        </w:pPr>
                        <w:r w:rsidRPr="002E2C37">
                          <w:rPr>
                            <w:b/>
                            <w:i/>
                            <w:sz w:val="20"/>
                            <w:szCs w:val="20"/>
                          </w:rPr>
                          <w:t>PROCESS</w:t>
                        </w:r>
                      </w:p>
                      <w:p w:rsidR="00AB3E97" w:rsidRPr="002E2C37" w:rsidRDefault="00AB3E97" w:rsidP="00AB3E97">
                        <w:pPr>
                          <w:ind w:left="-85" w:right="-125"/>
                          <w:jc w:val="center"/>
                          <w:rPr>
                            <w:b/>
                            <w:sz w:val="20"/>
                            <w:szCs w:val="20"/>
                          </w:rPr>
                        </w:pPr>
                        <w:r w:rsidRPr="002E2C37">
                          <w:rPr>
                            <w:b/>
                            <w:sz w:val="20"/>
                            <w:szCs w:val="20"/>
                          </w:rPr>
                          <w:t xml:space="preserve">IMPLEMENTASI </w:t>
                        </w:r>
                      </w:p>
                      <w:p w:rsidR="00AB3E97" w:rsidRPr="002E2C37" w:rsidRDefault="00AB3E97" w:rsidP="00AB3E97">
                        <w:pPr>
                          <w:spacing w:after="60"/>
                          <w:ind w:left="-85" w:right="-125"/>
                          <w:jc w:val="center"/>
                          <w:rPr>
                            <w:b/>
                            <w:sz w:val="20"/>
                            <w:szCs w:val="20"/>
                          </w:rPr>
                        </w:pPr>
                        <w:r w:rsidRPr="002E2C37">
                          <w:rPr>
                            <w:b/>
                            <w:sz w:val="20"/>
                            <w:szCs w:val="20"/>
                          </w:rPr>
                          <w:t>KEBIJAKAN PUBLIK</w:t>
                        </w:r>
                      </w:p>
                      <w:p w:rsidR="00AB3E97" w:rsidRPr="002E2C37" w:rsidRDefault="00AB3E97" w:rsidP="00AB3E97">
                        <w:pPr>
                          <w:spacing w:after="80"/>
                          <w:ind w:left="-142" w:right="-159"/>
                          <w:jc w:val="center"/>
                          <w:rPr>
                            <w:b/>
                            <w:sz w:val="20"/>
                            <w:szCs w:val="20"/>
                          </w:rPr>
                        </w:pPr>
                        <w:r w:rsidRPr="002E2C37">
                          <w:rPr>
                            <w:noProof/>
                            <w:sz w:val="20"/>
                            <w:szCs w:val="20"/>
                          </w:rPr>
                          <w:t>(</w:t>
                        </w:r>
                        <w:r w:rsidRPr="002E2C37">
                          <w:rPr>
                            <w:noProof/>
                            <w:sz w:val="20"/>
                            <w:szCs w:val="20"/>
                            <w:lang w:val="id-ID"/>
                          </w:rPr>
                          <w:t>Van Meter dan Van Ho</w:t>
                        </w:r>
                        <w:r w:rsidRPr="002E2C37">
                          <w:rPr>
                            <w:noProof/>
                            <w:sz w:val="20"/>
                            <w:szCs w:val="20"/>
                          </w:rPr>
                          <w:t>rn</w:t>
                        </w:r>
                        <w:r>
                          <w:rPr>
                            <w:noProof/>
                            <w:sz w:val="20"/>
                            <w:szCs w:val="20"/>
                            <w:lang w:val="id-ID"/>
                          </w:rPr>
                          <w:t xml:space="preserve"> dalam Widodo</w:t>
                        </w:r>
                        <w:r w:rsidRPr="002E2C37">
                          <w:rPr>
                            <w:sz w:val="20"/>
                            <w:szCs w:val="20"/>
                          </w:rPr>
                          <w:t>, 200</w:t>
                        </w:r>
                        <w:r>
                          <w:rPr>
                            <w:sz w:val="20"/>
                            <w:szCs w:val="20"/>
                            <w:lang w:val="id-ID"/>
                          </w:rPr>
                          <w:t>7</w:t>
                        </w:r>
                        <w:r w:rsidRPr="002E2C37">
                          <w:rPr>
                            <w:sz w:val="20"/>
                            <w:szCs w:val="20"/>
                          </w:rPr>
                          <w:t>)</w:t>
                        </w:r>
                      </w:p>
                      <w:p w:rsidR="00AB3E97" w:rsidRPr="007334BA" w:rsidRDefault="00AB3E97" w:rsidP="00AB3E97">
                        <w:pPr>
                          <w:numPr>
                            <w:ilvl w:val="0"/>
                            <w:numId w:val="27"/>
                          </w:numPr>
                          <w:tabs>
                            <w:tab w:val="clear" w:pos="720"/>
                          </w:tabs>
                          <w:ind w:left="224" w:hanging="284"/>
                          <w:textAlignment w:val="baseline"/>
                          <w:rPr>
                            <w:sz w:val="20"/>
                            <w:szCs w:val="20"/>
                            <w:lang w:eastAsia="id-ID"/>
                          </w:rPr>
                        </w:pPr>
                        <w:r w:rsidRPr="007334BA">
                          <w:rPr>
                            <w:sz w:val="20"/>
                            <w:szCs w:val="20"/>
                            <w:lang w:eastAsia="id-ID"/>
                          </w:rPr>
                          <w:t>Standar</w:t>
                        </w:r>
                        <w:r w:rsidRPr="007334BA">
                          <w:rPr>
                            <w:sz w:val="20"/>
                            <w:szCs w:val="20"/>
                            <w:lang w:val="id-ID" w:eastAsia="id-ID"/>
                          </w:rPr>
                          <w:t xml:space="preserve">,ukuran dan </w:t>
                        </w:r>
                        <w:r w:rsidRPr="007334BA">
                          <w:rPr>
                            <w:sz w:val="20"/>
                            <w:szCs w:val="20"/>
                            <w:lang w:eastAsia="id-ID"/>
                          </w:rPr>
                          <w:t>tujuan kebijakan</w:t>
                        </w:r>
                      </w:p>
                      <w:p w:rsidR="00AB3E97" w:rsidRPr="007334BA" w:rsidRDefault="00AB3E97" w:rsidP="00AB3E97">
                        <w:pPr>
                          <w:numPr>
                            <w:ilvl w:val="0"/>
                            <w:numId w:val="27"/>
                          </w:numPr>
                          <w:tabs>
                            <w:tab w:val="clear" w:pos="720"/>
                          </w:tabs>
                          <w:ind w:left="224" w:hanging="284"/>
                          <w:textAlignment w:val="baseline"/>
                          <w:rPr>
                            <w:sz w:val="20"/>
                            <w:szCs w:val="20"/>
                            <w:lang w:eastAsia="id-ID"/>
                          </w:rPr>
                        </w:pPr>
                        <w:r w:rsidRPr="007334BA">
                          <w:rPr>
                            <w:sz w:val="20"/>
                            <w:szCs w:val="20"/>
                            <w:lang w:eastAsia="id-ID"/>
                          </w:rPr>
                          <w:t>Sumber daya</w:t>
                        </w:r>
                      </w:p>
                      <w:p w:rsidR="00AB3E97" w:rsidRPr="007334BA" w:rsidRDefault="00AB3E97" w:rsidP="00AB3E97">
                        <w:pPr>
                          <w:numPr>
                            <w:ilvl w:val="0"/>
                            <w:numId w:val="27"/>
                          </w:numPr>
                          <w:tabs>
                            <w:tab w:val="clear" w:pos="720"/>
                          </w:tabs>
                          <w:ind w:left="224" w:hanging="284"/>
                          <w:textAlignment w:val="baseline"/>
                          <w:rPr>
                            <w:sz w:val="20"/>
                            <w:szCs w:val="20"/>
                            <w:lang w:eastAsia="id-ID"/>
                          </w:rPr>
                        </w:pPr>
                        <w:r w:rsidRPr="007334BA">
                          <w:rPr>
                            <w:sz w:val="20"/>
                            <w:szCs w:val="20"/>
                            <w:lang w:eastAsia="id-ID"/>
                          </w:rPr>
                          <w:t>Karakteristik organisasi pelaksana</w:t>
                        </w:r>
                      </w:p>
                      <w:p w:rsidR="00AB3E97" w:rsidRPr="007334BA" w:rsidRDefault="00AB3E97" w:rsidP="00AB3E97">
                        <w:pPr>
                          <w:numPr>
                            <w:ilvl w:val="0"/>
                            <w:numId w:val="27"/>
                          </w:numPr>
                          <w:tabs>
                            <w:tab w:val="clear" w:pos="720"/>
                          </w:tabs>
                          <w:ind w:left="224" w:hanging="284"/>
                          <w:textAlignment w:val="baseline"/>
                          <w:rPr>
                            <w:sz w:val="20"/>
                            <w:szCs w:val="20"/>
                            <w:lang w:eastAsia="id-ID"/>
                          </w:rPr>
                        </w:pPr>
                        <w:r w:rsidRPr="007334BA">
                          <w:rPr>
                            <w:sz w:val="20"/>
                            <w:szCs w:val="20"/>
                            <w:lang w:val="id-ID" w:eastAsia="id-ID"/>
                          </w:rPr>
                          <w:t>Disposisi/</w:t>
                        </w:r>
                        <w:r w:rsidRPr="007334BA">
                          <w:rPr>
                            <w:sz w:val="20"/>
                            <w:szCs w:val="20"/>
                            <w:lang w:eastAsia="id-ID"/>
                          </w:rPr>
                          <w:t>Sikap para pelaksana</w:t>
                        </w:r>
                      </w:p>
                      <w:p w:rsidR="00AB3E97" w:rsidRPr="007334BA" w:rsidRDefault="00AB3E97" w:rsidP="00AB3E97">
                        <w:pPr>
                          <w:numPr>
                            <w:ilvl w:val="0"/>
                            <w:numId w:val="27"/>
                          </w:numPr>
                          <w:tabs>
                            <w:tab w:val="clear" w:pos="720"/>
                          </w:tabs>
                          <w:ind w:left="224" w:hanging="284"/>
                          <w:textAlignment w:val="baseline"/>
                          <w:rPr>
                            <w:sz w:val="20"/>
                            <w:szCs w:val="20"/>
                            <w:lang w:eastAsia="id-ID"/>
                          </w:rPr>
                        </w:pPr>
                        <w:r w:rsidRPr="007334BA">
                          <w:rPr>
                            <w:sz w:val="20"/>
                            <w:szCs w:val="20"/>
                            <w:lang w:eastAsia="id-ID"/>
                          </w:rPr>
                          <w:t xml:space="preserve">Komunikasi antar organisasi terkait </w:t>
                        </w:r>
                      </w:p>
                      <w:p w:rsidR="00AB3E97" w:rsidRPr="007334BA" w:rsidRDefault="00AB3E97" w:rsidP="00AB3E97">
                        <w:pPr>
                          <w:numPr>
                            <w:ilvl w:val="0"/>
                            <w:numId w:val="27"/>
                          </w:numPr>
                          <w:tabs>
                            <w:tab w:val="clear" w:pos="720"/>
                          </w:tabs>
                          <w:ind w:left="224" w:hanging="284"/>
                          <w:textAlignment w:val="baseline"/>
                          <w:rPr>
                            <w:sz w:val="20"/>
                            <w:szCs w:val="20"/>
                            <w:lang w:eastAsia="id-ID"/>
                          </w:rPr>
                        </w:pPr>
                        <w:r w:rsidRPr="007334BA">
                          <w:rPr>
                            <w:sz w:val="20"/>
                            <w:szCs w:val="20"/>
                            <w:lang w:eastAsia="id-ID"/>
                          </w:rPr>
                          <w:t>Lingkungan sosial, ekonomi dan politik</w:t>
                        </w:r>
                      </w:p>
                      <w:p w:rsidR="00AB3E97" w:rsidRPr="007334BA" w:rsidRDefault="00AB3E97" w:rsidP="00AB3E97">
                        <w:pPr>
                          <w:ind w:left="224" w:hanging="284"/>
                          <w:rPr>
                            <w:sz w:val="20"/>
                            <w:szCs w:val="20"/>
                          </w:rPr>
                        </w:pPr>
                      </w:p>
                    </w:txbxContent>
                  </v:textbox>
                </v:shape>
                <v:line id="Line 821" o:spid="_x0000_s1029" style="position:absolute;flip:y;visibility:visible;mso-wrap-style:square" from="3725,8978" to="6412,8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"/>
                <v:shape id="Text Box 822" o:spid="_x0000_s1030" type="#_x0000_t202" style="position:absolute;left:1954;top:9384;width:1401;height:1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">
                  <v:shadow color="#333" offset="5pt,5pt"/>
                  <v:textbox>
                    <w:txbxContent>
                      <w:p w:rsidR="00AB3E97" w:rsidRDefault="00AB3E97" w:rsidP="00AB3E97">
                        <w:pPr>
                          <w:spacing w:line="360" w:lineRule="auto"/>
                          <w:ind w:left="-84" w:right="-99"/>
                          <w:jc w:val="center"/>
                          <w:rPr>
                            <w:b/>
                            <w:i/>
                            <w:sz w:val="20"/>
                            <w:szCs w:val="20"/>
                            <w:lang w:val="id-ID"/>
                          </w:rPr>
                        </w:pPr>
                        <w:r w:rsidRPr="00BB018C">
                          <w:rPr>
                            <w:b/>
                            <w:i/>
                            <w:sz w:val="20"/>
                            <w:szCs w:val="20"/>
                          </w:rPr>
                          <w:t>INPUT</w:t>
                        </w:r>
                      </w:p>
                      <w:p w:rsidR="00AB3E97" w:rsidRPr="00190BED" w:rsidRDefault="00AB3E97" w:rsidP="00AB3E97">
                        <w:pPr>
                          <w:ind w:left="-84" w:right="-99"/>
                          <w:jc w:val="center"/>
                          <w:rPr>
                            <w:sz w:val="20"/>
                            <w:szCs w:val="20"/>
                            <w:lang w:val="id-ID"/>
                          </w:rPr>
                        </w:pPr>
                        <w:r w:rsidRPr="00190BED">
                          <w:rPr>
                            <w:sz w:val="20"/>
                            <w:szCs w:val="20"/>
                            <w:lang w:val="id-ID"/>
                          </w:rPr>
                          <w:t>Berbagai Teori</w:t>
                        </w:r>
                      </w:p>
                      <w:p w:rsidR="00AB3E97" w:rsidRDefault="00AB3E97" w:rsidP="00AB3E97">
                        <w:pPr>
                          <w:ind w:left="-84" w:right="-99"/>
                          <w:jc w:val="center"/>
                          <w:rPr>
                            <w:sz w:val="20"/>
                            <w:szCs w:val="20"/>
                            <w:lang w:val="id-ID"/>
                          </w:rPr>
                        </w:pPr>
                        <w:r w:rsidRPr="00190BED">
                          <w:rPr>
                            <w:sz w:val="20"/>
                            <w:szCs w:val="20"/>
                          </w:rPr>
                          <w:t>Kebijakan</w:t>
                        </w:r>
                        <w:r>
                          <w:rPr>
                            <w:sz w:val="20"/>
                            <w:szCs w:val="20"/>
                            <w:lang w:val="id-ID"/>
                          </w:rPr>
                          <w:t xml:space="preserve"> dari</w:t>
                        </w:r>
                      </w:p>
                      <w:p w:rsidR="00AB3E97" w:rsidRPr="005617A6" w:rsidRDefault="00AB3E97" w:rsidP="00AB3E97">
                        <w:pPr>
                          <w:ind w:left="-84" w:right="-99"/>
                          <w:jc w:val="center"/>
                          <w:rPr>
                            <w:sz w:val="20"/>
                            <w:szCs w:val="20"/>
                            <w:lang w:val="id-ID"/>
                          </w:rPr>
                        </w:pPr>
                        <w:r>
                          <w:rPr>
                            <w:sz w:val="20"/>
                            <w:szCs w:val="20"/>
                            <w:lang w:val="id-ID"/>
                          </w:rPr>
                          <w:t xml:space="preserve">Van Meter Van Horn </w:t>
                        </w:r>
                        <w:r>
                          <w:rPr>
                            <w:noProof/>
                            <w:sz w:val="20"/>
                            <w:szCs w:val="20"/>
                            <w:lang w:val="id-ID"/>
                          </w:rPr>
                          <w:t>dalam Widodo</w:t>
                        </w:r>
                      </w:p>
                      <w:p w:rsidR="00AB3E97" w:rsidRPr="007C7ED1" w:rsidRDefault="00AB3E97" w:rsidP="00AB3E97">
                        <w:pPr>
                          <w:ind w:left="-84" w:right="-99"/>
                          <w:jc w:val="center"/>
                          <w:rPr>
                            <w:sz w:val="20"/>
                            <w:szCs w:val="20"/>
                          </w:rPr>
                        </w:pPr>
                      </w:p>
                    </w:txbxContent>
                  </v:textbox>
                </v:shape>
                <v:shape id="Text Box 823" o:spid="_x0000_s1031" type="#_x0000_t202" style="position:absolute;left:6788;top:8629;width:1941;height:2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">
                  <v:shadow color="#333" offset="6pt,6pt"/>
                  <v:textbox>
                    <w:txbxContent>
                      <w:p w:rsidR="00AB3E97" w:rsidRPr="007B3F42" w:rsidRDefault="00AB3E97" w:rsidP="00AB3E97">
                        <w:pPr>
                          <w:spacing w:line="360" w:lineRule="auto"/>
                          <w:ind w:left="-84" w:right="-106"/>
                          <w:jc w:val="center"/>
                          <w:rPr>
                            <w:b/>
                            <w:i/>
                            <w:sz w:val="20"/>
                            <w:szCs w:val="20"/>
                          </w:rPr>
                        </w:pPr>
                        <w:r w:rsidRPr="007B3F42">
                          <w:rPr>
                            <w:b/>
                            <w:i/>
                            <w:sz w:val="20"/>
                            <w:szCs w:val="20"/>
                          </w:rPr>
                          <w:t>OUTPUT</w:t>
                        </w:r>
                      </w:p>
                      <w:p w:rsidR="00AB3E97" w:rsidRPr="00330E8A" w:rsidRDefault="00AB3E97" w:rsidP="00AB3E97">
                        <w:pPr>
                          <w:spacing w:after="60"/>
                          <w:ind w:left="-85" w:right="-108"/>
                          <w:jc w:val="center"/>
                          <w:rPr>
                            <w:b/>
                            <w:sz w:val="20"/>
                            <w:szCs w:val="20"/>
                            <w:lang w:val="id-ID"/>
                          </w:rPr>
                        </w:pPr>
                        <w:r>
                          <w:rPr>
                            <w:b/>
                            <w:sz w:val="20"/>
                            <w:szCs w:val="20"/>
                            <w:lang w:val="id-ID"/>
                          </w:rPr>
                          <w:t>EFEKTIVITAS KERJA PEGAWAI</w:t>
                        </w:r>
                      </w:p>
                      <w:p w:rsidR="00AB3E97" w:rsidRDefault="00AB3E97" w:rsidP="00AB3E97">
                        <w:pPr>
                          <w:ind w:left="-85" w:right="-108"/>
                          <w:jc w:val="center"/>
                          <w:rPr>
                            <w:sz w:val="20"/>
                            <w:szCs w:val="20"/>
                            <w:lang w:val="id-ID"/>
                          </w:rPr>
                        </w:pPr>
                        <w:r w:rsidRPr="007B3F42">
                          <w:rPr>
                            <w:sz w:val="20"/>
                            <w:szCs w:val="20"/>
                          </w:rPr>
                          <w:t>(</w:t>
                        </w:r>
                        <w:r>
                          <w:rPr>
                            <w:sz w:val="20"/>
                            <w:szCs w:val="20"/>
                            <w:lang w:val="id-ID"/>
                          </w:rPr>
                          <w:t>Steers dalam Jamin,2004.</w:t>
                        </w:r>
                        <w:r w:rsidRPr="007B3F42">
                          <w:rPr>
                            <w:sz w:val="20"/>
                            <w:szCs w:val="20"/>
                          </w:rPr>
                          <w:t>)</w:t>
                        </w:r>
                      </w:p>
                      <w:p w:rsidR="00AB3E97" w:rsidRPr="003F37F0" w:rsidRDefault="00AB3E97" w:rsidP="00AB3E97">
                        <w:pPr>
                          <w:ind w:left="-85" w:right="-108"/>
                          <w:jc w:val="center"/>
                          <w:rPr>
                            <w:b/>
                            <w:sz w:val="20"/>
                            <w:szCs w:val="20"/>
                            <w:lang w:val="id-ID"/>
                          </w:rPr>
                        </w:pPr>
                      </w:p>
                      <w:p w:rsidR="00AB3E97" w:rsidRPr="007B3F42" w:rsidRDefault="00AB3E97" w:rsidP="00AB3E97">
                        <w:pPr>
                          <w:pStyle w:val="ListParagraph"/>
                          <w:numPr>
                            <w:ilvl w:val="0"/>
                            <w:numId w:val="22"/>
                          </w:numPr>
                          <w:ind w:left="142" w:right="-106" w:hanging="218"/>
                          <w:rPr>
                            <w:rFonts w:ascii="Times New Roman" w:hAnsi="Times New Roman" w:cs="Times New Roman"/>
                            <w:sz w:val="20"/>
                            <w:szCs w:val="20"/>
                          </w:rPr>
                        </w:pPr>
                        <w:r>
                          <w:rPr>
                            <w:rFonts w:ascii="Times New Roman" w:hAnsi="Times New Roman" w:cs="Times New Roman"/>
                            <w:noProof/>
                            <w:sz w:val="20"/>
                            <w:szCs w:val="20"/>
                            <w:lang w:val="id-ID"/>
                          </w:rPr>
                          <w:t>Ketepatan kualitas</w:t>
                        </w:r>
                      </w:p>
                      <w:p w:rsidR="00AB3E97" w:rsidRPr="007B3F42" w:rsidRDefault="00AB3E97" w:rsidP="00AB3E97">
                        <w:pPr>
                          <w:pStyle w:val="ListParagraph"/>
                          <w:numPr>
                            <w:ilvl w:val="0"/>
                            <w:numId w:val="22"/>
                          </w:numPr>
                          <w:ind w:left="142" w:right="-106" w:hanging="218"/>
                          <w:rPr>
                            <w:rFonts w:ascii="Times New Roman" w:hAnsi="Times New Roman" w:cs="Times New Roman"/>
                            <w:sz w:val="20"/>
                            <w:szCs w:val="20"/>
                          </w:rPr>
                        </w:pPr>
                        <w:r>
                          <w:rPr>
                            <w:rFonts w:ascii="Times New Roman" w:hAnsi="Times New Roman" w:cs="Times New Roman"/>
                            <w:sz w:val="20"/>
                            <w:szCs w:val="20"/>
                            <w:lang w:val="id-ID"/>
                          </w:rPr>
                          <w:t>Ketepatan Kuantitas</w:t>
                        </w:r>
                      </w:p>
                      <w:p w:rsidR="00AB3E97" w:rsidRPr="007B3F42" w:rsidRDefault="00AB3E97" w:rsidP="00AB3E97">
                        <w:pPr>
                          <w:pStyle w:val="ListParagraph"/>
                          <w:numPr>
                            <w:ilvl w:val="0"/>
                            <w:numId w:val="22"/>
                          </w:numPr>
                          <w:ind w:left="142" w:right="-106" w:hanging="218"/>
                          <w:rPr>
                            <w:rFonts w:ascii="Times New Roman" w:hAnsi="Times New Roman" w:cs="Times New Roman"/>
                            <w:sz w:val="20"/>
                            <w:szCs w:val="20"/>
                          </w:rPr>
                        </w:pPr>
                        <w:r>
                          <w:rPr>
                            <w:rFonts w:ascii="Times New Roman" w:hAnsi="Times New Roman" w:cs="Times New Roman"/>
                            <w:sz w:val="20"/>
                            <w:szCs w:val="20"/>
                            <w:lang w:val="id-ID"/>
                          </w:rPr>
                          <w:t>Ketepatan Waktu</w:t>
                        </w:r>
                      </w:p>
                      <w:p w:rsidR="00AB3E97" w:rsidRPr="007B3F42" w:rsidRDefault="00AB3E97" w:rsidP="00AB3E97">
                        <w:pPr>
                          <w:pStyle w:val="ListParagraph"/>
                          <w:ind w:left="238" w:right="-106"/>
                          <w:rPr>
                            <w:rFonts w:ascii="Times New Roman" w:hAnsi="Times New Roman" w:cs="Times New Roman"/>
                            <w:noProof/>
                            <w:sz w:val="20"/>
                            <w:szCs w:val="20"/>
                            <w:lang w:val="fi-FI"/>
                          </w:rPr>
                        </w:pPr>
                      </w:p>
                    </w:txbxContent>
                  </v:textbox>
                </v:shape>
                <v:line id="Line 824" o:spid="_x0000_s1032" style="position:absolute;visibility:visible;mso-wrap-style:square" from="6788,8959" to="8729,89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"/>
                <v:shapetype id="_x0000_t32" coordsize="21600,21600" o:spt="32" o:oned="t" path="m,l21600,21600e" filled="f">
                  <v:path arrowok="t" fillok="f" o:connecttype="none"/>
                  <o:lock v:ext="edit" shapetype="t"/>
                </v:shapetype>
                <v:shape id="AutoShape 827" o:spid="_x0000_s1033" type="#_x0000_t32" style="position:absolute;left:3397;top:10284;width:2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">
                  <v:stroke endarrow="block" endarrowwidth="wide"/>
                </v:shape>
                <v:shape id="AutoShape 832" o:spid="_x0000_s1034" type="#_x0000_t32" style="position:absolute;left:2726;top:13148;width:50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">
                  <v:stroke endarrowwidth="wide"/>
                </v:shape>
                <v:shape id="AutoShape 833" o:spid="_x0000_s1035" type="#_x0000_t32" style="position:absolute;left:2727;top:11143;width:0;height:20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">
                  <v:stroke endarrow="block" endarrowwidth="wide"/>
                </v:shape>
                <v:shape id="AutoShape 834" o:spid="_x0000_s1036" type="#_x0000_t32" style="position:absolute;left:7801;top:11396;width:1;height:175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">
                  <v:stroke endarrowwidth="wide"/>
                </v:shape>
                <v:shape id="AutoShape 835" o:spid="_x0000_s1037" type="#_x0000_t32" style="position:absolute;left:2703;top:8249;width:50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">
                  <v:stroke endarrowwidth="wide"/>
                </v:shape>
                <v:shape id="AutoShape 836" o:spid="_x0000_s1038" type="#_x0000_t32" style="position:absolute;left:2703;top:8249;width:0;height:113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">
                  <v:stroke endarrowwidth="wide"/>
                </v:shape>
                <v:shape id="AutoShape 837" o:spid="_x0000_s1039" type="#_x0000_t32" style="position:absolute;left:7800;top:8249;width:1;height:3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">
                  <v:stroke endarrow="block" endarrowwidth="wide"/>
                </v:shape>
                <v:shape id="Text Box 838" o:spid="_x0000_s1040" type="#_x0000_t202" style="position:absolute;left:6200;top:7890;width:1931;height: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" strokecolor="white [3212]">
                  <v:stroke endarrowwidth="wide"/>
                  <v:textbox>
                    <w:txbxContent>
                      <w:p w:rsidR="00AB3E97" w:rsidRPr="00CD46BD" w:rsidRDefault="00AB3E97" w:rsidP="00AB3E97">
                        <w:pPr>
                          <w:jc w:val="center"/>
                          <w:rPr>
                            <w:b/>
                            <w:i/>
                            <w:sz w:val="20"/>
                            <w:szCs w:val="20"/>
                          </w:rPr>
                        </w:pPr>
                        <w:r w:rsidRPr="00CD46BD">
                          <w:rPr>
                            <w:b/>
                            <w:i/>
                            <w:sz w:val="20"/>
                            <w:szCs w:val="20"/>
                          </w:rPr>
                          <w:t>Feed</w:t>
                        </w:r>
                        <w:r>
                          <w:rPr>
                            <w:b/>
                            <w:i/>
                            <w:sz w:val="20"/>
                            <w:szCs w:val="20"/>
                          </w:rPr>
                          <w:t>forward</w:t>
                        </w:r>
                      </w:p>
                    </w:txbxContent>
                  </v:textbox>
                </v:shape>
                <v:shape id="Text Box 863" o:spid="_x0000_s1041" type="#_x0000_t202" style="position:absolute;left:3958;top:6768;width:2618;height:1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">
                  <v:shadow color="#333" offset="6pt,6pt"/>
                  <v:textbox>
                    <w:txbxContent>
                      <w:p w:rsidR="00AB3E97" w:rsidRPr="007B3F42" w:rsidRDefault="00AB3E97" w:rsidP="00AB3E97">
                        <w:pPr>
                          <w:spacing w:line="360" w:lineRule="auto"/>
                          <w:ind w:left="-84" w:right="-99"/>
                          <w:jc w:val="center"/>
                          <w:rPr>
                            <w:b/>
                            <w:sz w:val="20"/>
                            <w:szCs w:val="20"/>
                            <w:lang w:val="id-ID"/>
                          </w:rPr>
                        </w:pPr>
                        <w:r>
                          <w:rPr>
                            <w:b/>
                            <w:sz w:val="20"/>
                            <w:szCs w:val="20"/>
                            <w:lang w:val="id-ID"/>
                          </w:rPr>
                          <w:t xml:space="preserve">KEBIJAKAN SPM PADA RUMAH SAKIT UMUM DAERAH TIPE C </w:t>
                        </w:r>
                      </w:p>
                      <w:p w:rsidR="00AB3E97" w:rsidRPr="007C7ED1" w:rsidRDefault="00AB3E97" w:rsidP="00AB3E97">
                        <w:pPr>
                          <w:ind w:left="-84" w:right="-99"/>
                          <w:jc w:val="center"/>
                          <w:rPr>
                            <w:sz w:val="20"/>
                            <w:szCs w:val="20"/>
                          </w:rPr>
                        </w:pPr>
                      </w:p>
                    </w:txbxContent>
                  </v:textbox>
                </v:shape>
                <v:shape id="AutoShape 864" o:spid="_x0000_s1042" type="#_x0000_t32" style="position:absolute;left:5269;top:7890;width:1;height:7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">
                  <v:stroke endarrow="block" endarrowwidth="wide"/>
                </v:shape>
                <v:shape id="Text Box 893" o:spid="_x0000_s1043" type="#_x0000_t202" style="position:absolute;left:9068;top:8636;width:1941;height:38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">
                  <v:shadow color="#333" offset="6pt,6pt"/>
                  <v:textbox>
                    <w:txbxContent>
                      <w:p w:rsidR="00AB3E97" w:rsidRPr="00873514" w:rsidRDefault="00AB3E97" w:rsidP="00AB3E97">
                        <w:pPr>
                          <w:spacing w:line="360" w:lineRule="auto"/>
                          <w:ind w:left="-84" w:right="-106"/>
                          <w:jc w:val="center"/>
                          <w:rPr>
                            <w:b/>
                            <w:i/>
                            <w:sz w:val="20"/>
                            <w:szCs w:val="20"/>
                            <w:lang w:val="id-ID"/>
                          </w:rPr>
                        </w:pPr>
                        <w:r w:rsidRPr="00873514">
                          <w:rPr>
                            <w:b/>
                            <w:i/>
                            <w:sz w:val="20"/>
                            <w:szCs w:val="20"/>
                          </w:rPr>
                          <w:t>OUT</w:t>
                        </w:r>
                        <w:r w:rsidRPr="00873514">
                          <w:rPr>
                            <w:b/>
                            <w:i/>
                            <w:sz w:val="20"/>
                            <w:szCs w:val="20"/>
                            <w:lang w:val="id-ID"/>
                          </w:rPr>
                          <w:t>COME</w:t>
                        </w:r>
                      </w:p>
                      <w:p w:rsidR="00AB3E97" w:rsidRPr="00873514" w:rsidRDefault="00AB3E97" w:rsidP="00AB3E97">
                        <w:pPr>
                          <w:ind w:left="-85" w:right="-108"/>
                          <w:jc w:val="center"/>
                          <w:rPr>
                            <w:b/>
                            <w:sz w:val="20"/>
                            <w:szCs w:val="20"/>
                          </w:rPr>
                        </w:pPr>
                        <w:r w:rsidRPr="00873514">
                          <w:rPr>
                            <w:b/>
                            <w:sz w:val="20"/>
                            <w:szCs w:val="20"/>
                          </w:rPr>
                          <w:t xml:space="preserve">KEPUASAN </w:t>
                        </w:r>
                      </w:p>
                      <w:p w:rsidR="00AB3E97" w:rsidRPr="00873514" w:rsidRDefault="00AB3E97" w:rsidP="00AB3E97">
                        <w:pPr>
                          <w:spacing w:after="60"/>
                          <w:ind w:left="-85" w:right="-108"/>
                          <w:jc w:val="center"/>
                          <w:rPr>
                            <w:b/>
                            <w:sz w:val="20"/>
                            <w:szCs w:val="20"/>
                          </w:rPr>
                        </w:pPr>
                        <w:r w:rsidRPr="00873514">
                          <w:rPr>
                            <w:b/>
                            <w:sz w:val="20"/>
                            <w:szCs w:val="20"/>
                          </w:rPr>
                          <w:t>MASYARAKAT</w:t>
                        </w:r>
                      </w:p>
                      <w:p w:rsidR="00AB3E97" w:rsidRPr="00873514" w:rsidRDefault="00AB3E97" w:rsidP="00AB3E97">
                        <w:pPr>
                          <w:spacing w:line="360" w:lineRule="auto"/>
                          <w:ind w:left="-85" w:right="-108"/>
                          <w:jc w:val="center"/>
                          <w:rPr>
                            <w:b/>
                            <w:sz w:val="20"/>
                            <w:szCs w:val="20"/>
                          </w:rPr>
                        </w:pPr>
                        <w:r w:rsidRPr="00873514">
                          <w:rPr>
                            <w:sz w:val="20"/>
                            <w:szCs w:val="20"/>
                          </w:rPr>
                          <w:t>(</w:t>
                        </w:r>
                        <w:r>
                          <w:rPr>
                            <w:sz w:val="20"/>
                            <w:szCs w:val="20"/>
                            <w:lang w:val="id-ID"/>
                          </w:rPr>
                          <w:t>Dutka</w:t>
                        </w:r>
                        <w:r w:rsidRPr="00873514">
                          <w:rPr>
                            <w:sz w:val="20"/>
                            <w:szCs w:val="20"/>
                          </w:rPr>
                          <w:t xml:space="preserve">, </w:t>
                        </w:r>
                        <w:r>
                          <w:rPr>
                            <w:sz w:val="20"/>
                            <w:szCs w:val="20"/>
                            <w:lang w:val="id-ID"/>
                          </w:rPr>
                          <w:t>200</w:t>
                        </w:r>
                        <w:r w:rsidRPr="00873514">
                          <w:rPr>
                            <w:sz w:val="20"/>
                            <w:szCs w:val="20"/>
                            <w:lang w:val="id-ID"/>
                          </w:rPr>
                          <w:t>4</w:t>
                        </w:r>
                        <w:r w:rsidRPr="00873514">
                          <w:rPr>
                            <w:sz w:val="20"/>
                            <w:szCs w:val="20"/>
                          </w:rPr>
                          <w:t>)</w:t>
                        </w:r>
                      </w:p>
                      <w:p w:rsidR="00AB3E97" w:rsidRPr="00873514" w:rsidRDefault="00AB3E97" w:rsidP="00AB3E97">
                        <w:pPr>
                          <w:pStyle w:val="ListParagraph"/>
                          <w:numPr>
                            <w:ilvl w:val="0"/>
                            <w:numId w:val="38"/>
                          </w:numPr>
                          <w:ind w:left="284" w:right="-106" w:hanging="284"/>
                          <w:rPr>
                            <w:rFonts w:ascii="Times New Roman" w:hAnsi="Times New Roman" w:cs="Times New Roman"/>
                            <w:sz w:val="20"/>
                            <w:szCs w:val="20"/>
                          </w:rPr>
                        </w:pPr>
                        <w:r w:rsidRPr="00873514">
                          <w:rPr>
                            <w:rFonts w:ascii="Times New Roman" w:hAnsi="Times New Roman" w:cs="Times New Roman"/>
                            <w:i/>
                            <w:sz w:val="20"/>
                            <w:szCs w:val="20"/>
                          </w:rPr>
                          <w:t>Value to price relationship</w:t>
                        </w:r>
                        <w:r>
                          <w:rPr>
                            <w:rFonts w:ascii="Times New Roman" w:hAnsi="Times New Roman" w:cs="Times New Roman"/>
                            <w:i/>
                            <w:sz w:val="20"/>
                            <w:szCs w:val="20"/>
                            <w:lang w:val="id-ID"/>
                          </w:rPr>
                          <w:t>]</w:t>
                        </w:r>
                      </w:p>
                      <w:p w:rsidR="00AB3E97" w:rsidRPr="00873514" w:rsidRDefault="00AB3E97" w:rsidP="00AB3E97">
                        <w:pPr>
                          <w:pStyle w:val="ListParagraph"/>
                          <w:numPr>
                            <w:ilvl w:val="0"/>
                            <w:numId w:val="38"/>
                          </w:numPr>
                          <w:ind w:left="284" w:right="-106" w:hanging="284"/>
                          <w:rPr>
                            <w:rFonts w:ascii="Times New Roman" w:hAnsi="Times New Roman" w:cs="Times New Roman"/>
                            <w:sz w:val="20"/>
                            <w:szCs w:val="20"/>
                          </w:rPr>
                        </w:pPr>
                        <w:r w:rsidRPr="00873514">
                          <w:rPr>
                            <w:rFonts w:ascii="Times New Roman" w:hAnsi="Times New Roman" w:cs="Times New Roman"/>
                            <w:i/>
                            <w:sz w:val="20"/>
                            <w:szCs w:val="20"/>
                          </w:rPr>
                          <w:t>Product value</w:t>
                        </w:r>
                      </w:p>
                      <w:p w:rsidR="00AB3E97" w:rsidRPr="00873514" w:rsidRDefault="00AB3E97" w:rsidP="00AB3E97">
                        <w:pPr>
                          <w:pStyle w:val="ListParagraph"/>
                          <w:numPr>
                            <w:ilvl w:val="0"/>
                            <w:numId w:val="38"/>
                          </w:numPr>
                          <w:ind w:left="284" w:right="-106" w:hanging="284"/>
                          <w:rPr>
                            <w:rFonts w:ascii="Times New Roman" w:hAnsi="Times New Roman" w:cs="Times New Roman"/>
                            <w:sz w:val="20"/>
                            <w:szCs w:val="20"/>
                          </w:rPr>
                        </w:pPr>
                        <w:r w:rsidRPr="00873514">
                          <w:rPr>
                            <w:rFonts w:ascii="Times New Roman" w:hAnsi="Times New Roman" w:cs="Times New Roman"/>
                            <w:i/>
                            <w:sz w:val="20"/>
                            <w:szCs w:val="20"/>
                          </w:rPr>
                          <w:t>Product benefit</w:t>
                        </w:r>
                      </w:p>
                      <w:p w:rsidR="00AB3E97" w:rsidRPr="00873514" w:rsidRDefault="00AB3E97" w:rsidP="00AB3E97">
                        <w:pPr>
                          <w:pStyle w:val="ListParagraph"/>
                          <w:numPr>
                            <w:ilvl w:val="0"/>
                            <w:numId w:val="38"/>
                          </w:numPr>
                          <w:ind w:left="284" w:right="-106" w:hanging="284"/>
                          <w:rPr>
                            <w:rFonts w:ascii="Times New Roman" w:hAnsi="Times New Roman" w:cs="Times New Roman"/>
                            <w:sz w:val="20"/>
                            <w:szCs w:val="20"/>
                          </w:rPr>
                        </w:pPr>
                        <w:r w:rsidRPr="00873514">
                          <w:rPr>
                            <w:rFonts w:ascii="Times New Roman" w:hAnsi="Times New Roman" w:cs="Times New Roman"/>
                            <w:i/>
                            <w:sz w:val="20"/>
                            <w:szCs w:val="20"/>
                          </w:rPr>
                          <w:t>Product feature</w:t>
                        </w:r>
                      </w:p>
                      <w:p w:rsidR="00AB3E97" w:rsidRPr="00873514" w:rsidRDefault="00AB3E97" w:rsidP="00AB3E97">
                        <w:pPr>
                          <w:pStyle w:val="ListParagraph"/>
                          <w:numPr>
                            <w:ilvl w:val="0"/>
                            <w:numId w:val="38"/>
                          </w:numPr>
                          <w:ind w:left="284" w:right="-106" w:hanging="284"/>
                          <w:rPr>
                            <w:rFonts w:ascii="Times New Roman" w:hAnsi="Times New Roman" w:cs="Times New Roman"/>
                            <w:sz w:val="20"/>
                            <w:szCs w:val="20"/>
                          </w:rPr>
                        </w:pPr>
                        <w:r w:rsidRPr="00873514">
                          <w:rPr>
                            <w:rFonts w:ascii="Times New Roman" w:hAnsi="Times New Roman" w:cs="Times New Roman"/>
                            <w:i/>
                            <w:sz w:val="20"/>
                            <w:szCs w:val="20"/>
                          </w:rPr>
                          <w:t>Product design</w:t>
                        </w:r>
                      </w:p>
                      <w:p w:rsidR="00AB3E97" w:rsidRPr="00873514" w:rsidRDefault="00AB3E97" w:rsidP="00AB3E97">
                        <w:pPr>
                          <w:pStyle w:val="ListParagraph"/>
                          <w:numPr>
                            <w:ilvl w:val="0"/>
                            <w:numId w:val="38"/>
                          </w:numPr>
                          <w:ind w:left="284" w:right="-106" w:hanging="284"/>
                          <w:rPr>
                            <w:rFonts w:ascii="Times New Roman" w:hAnsi="Times New Roman" w:cs="Times New Roman"/>
                            <w:sz w:val="20"/>
                            <w:szCs w:val="20"/>
                          </w:rPr>
                        </w:pPr>
                        <w:r w:rsidRPr="00873514">
                          <w:rPr>
                            <w:rFonts w:ascii="Times New Roman" w:hAnsi="Times New Roman" w:cs="Times New Roman"/>
                            <w:i/>
                            <w:sz w:val="20"/>
                            <w:szCs w:val="20"/>
                          </w:rPr>
                          <w:t xml:space="preserve">Product reliability </w:t>
                        </w:r>
                      </w:p>
                      <w:p w:rsidR="00AB3E97" w:rsidRPr="00873514" w:rsidRDefault="00AB3E97" w:rsidP="00AB3E97">
                        <w:pPr>
                          <w:pStyle w:val="ListParagraph"/>
                          <w:numPr>
                            <w:ilvl w:val="0"/>
                            <w:numId w:val="38"/>
                          </w:numPr>
                          <w:ind w:left="284" w:right="-106" w:hanging="284"/>
                          <w:rPr>
                            <w:rFonts w:ascii="Times New Roman" w:hAnsi="Times New Roman" w:cs="Times New Roman"/>
                            <w:sz w:val="20"/>
                            <w:szCs w:val="20"/>
                          </w:rPr>
                        </w:pPr>
                        <w:r w:rsidRPr="00873514">
                          <w:rPr>
                            <w:rFonts w:ascii="Times New Roman" w:hAnsi="Times New Roman" w:cs="Times New Roman"/>
                            <w:i/>
                            <w:sz w:val="20"/>
                            <w:szCs w:val="20"/>
                          </w:rPr>
                          <w:t>Range of product or services and consistency</w:t>
                        </w:r>
                      </w:p>
                      <w:p w:rsidR="00AB3E97" w:rsidRPr="00873514" w:rsidRDefault="00AB3E97" w:rsidP="00AB3E97">
                        <w:pPr>
                          <w:pStyle w:val="ListParagraph"/>
                          <w:ind w:left="238" w:right="-106"/>
                          <w:rPr>
                            <w:rFonts w:ascii="Times New Roman" w:hAnsi="Times New Roman" w:cs="Times New Roman"/>
                            <w:noProof/>
                            <w:sz w:val="20"/>
                            <w:szCs w:val="20"/>
                            <w:lang w:val="fi-FI"/>
                          </w:rPr>
                        </w:pPr>
                      </w:p>
                    </w:txbxContent>
                  </v:textbox>
                </v:shape>
                <v:line id="Line 894" o:spid="_x0000_s1044" style="position:absolute;visibility:visible;mso-wrap-style:square" from="9068,8959" to="11009,89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"/>
                <v:shape id="AutoShape 896" o:spid="_x0000_s1045" type="#_x0000_t32" style="position:absolute;left:6457;top:10284;width:2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">
                  <v:stroke endarrow="block" endarrowwidth="wide"/>
                </v:shape>
                <v:shape id="AutoShape 897" o:spid="_x0000_s1046" type="#_x0000_t32" style="position:absolute;left:8759;top:10204;width:2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">
                  <v:stroke endarrow="block" endarrowwidth="wide"/>
                </v:shape>
              </v:group>
            </w:pict>
          </mc:Fallback>
        </mc:AlternateContent>
      </w:r>
    </w:p>
    <w:p w:rsidR="00B94689" w:rsidRDefault="00A045B7" w:rsidP="00B94689">
      <w:pPr>
        <w:pStyle w:val="BlockText"/>
        <w:spacing w:line="480" w:lineRule="auto"/>
        <w:ind w:left="0" w:right="0" w:firstLine="720"/>
        <w:rPr>
          <w:szCs w:val="24"/>
        </w:rPr>
      </w:pPr>
      <w:r>
        <w:rPr>
          <w:noProof/>
          <w:szCs w:val="24"/>
        </w:rPr>
        <mc:AlternateContent>
          <mc:Choice Requires="wps">
            <w:drawing>
              <wp:anchor distT="0" distB="0" distL="114300" distR="114300" simplePos="0" relativeHeight="251671552" behindDoc="0" locked="0" layoutInCell="0" allowOverlap="1">
                <wp:simplePos x="0" y="0"/>
                <wp:positionH relativeFrom="column">
                  <wp:posOffset>6808470</wp:posOffset>
                </wp:positionH>
                <wp:positionV relativeFrom="paragraph">
                  <wp:posOffset>2085340</wp:posOffset>
                </wp:positionV>
                <wp:extent cx="1546860" cy="731520"/>
                <wp:effectExtent l="0" t="0" r="91440" b="87630"/>
                <wp:wrapNone/>
                <wp:docPr id="1144" name="AutoShape 7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46860" cy="731520"/>
                        </a:xfrm>
                        <a:prstGeom prst="roundRect">
                          <a:avLst>
                            <a:gd name="adj" fmla="val 16667"/>
                          </a:avLst>
                        </a:prstGeom>
                        <a:solidFill>
                          <a:srgbClr val="FFFFFF"/>
                        </a:solidFill>
                        <a:ln w="19050">
                          <a:solidFill>
                            <a:srgbClr val="000000"/>
                          </a:solidFill>
                          <a:round/>
                          <a:headEnd/>
                          <a:tailEnd/>
                        </a:ln>
                        <a:effectLst>
                          <a:outerShdw dist="107763" dir="2700000" algn="ctr" rotWithShape="0">
                            <a:srgbClr val="333333"/>
                          </a:outerShdw>
                        </a:effectLst>
                      </wps:spPr>
                      <wps:txbx>
                        <w:txbxContent>
                          <w:p w:rsidR="00B94689" w:rsidRPr="009378A4" w:rsidRDefault="00B94689" w:rsidP="00B94689">
                            <w:pPr>
                              <w:pStyle w:val="BodyText2"/>
                              <w:pBdr>
                                <w:between w:val="single" w:sz="4" w:space="1" w:color="auto"/>
                              </w:pBdr>
                              <w:jc w:val="center"/>
                              <w:rPr>
                                <w:b/>
                                <w:sz w:val="20"/>
                                <w:szCs w:val="20"/>
                              </w:rPr>
                            </w:pPr>
                            <w:r w:rsidRPr="009378A4">
                              <w:rPr>
                                <w:b/>
                                <w:sz w:val="20"/>
                                <w:szCs w:val="20"/>
                              </w:rPr>
                              <w:t>Kepuasaan Masyaraka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731" o:spid="_x0000_s1047" style="position:absolute;left:0;text-align:left;margin-left:536.1pt;margin-top:164.2pt;width:121.8pt;height:57.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" o:allowincell="f" strokeweight="1.5pt">
                <v:shadow on="t" color="#333" offset="6pt,6pt"/>
                <v:textbox>
                  <w:txbxContent>
                    <w:p w:rsidR="00B94689" w:rsidRPr="009378A4" w:rsidRDefault="00B94689" w:rsidP="00B94689">
                      <w:pPr>
                        <w:pStyle w:val="BodyText2"/>
                        <w:pBdr>
                          <w:between w:val="single" w:sz="4" w:space="1" w:color="auto"/>
                        </w:pBdr>
                        <w:jc w:val="center"/>
                        <w:rPr>
                          <w:b/>
                          <w:sz w:val="20"/>
                          <w:szCs w:val="20"/>
                        </w:rPr>
                      </w:pPr>
                      <w:r w:rsidRPr="009378A4">
                        <w:rPr>
                          <w:b/>
                          <w:sz w:val="20"/>
                          <w:szCs w:val="20"/>
                        </w:rPr>
                        <w:t>Kepuasaan Masyarakat</w:t>
                      </w:r>
                    </w:p>
                  </w:txbxContent>
                </v:textbox>
              </v:roundrect>
            </w:pict>
          </mc:Fallback>
        </mc:AlternateContent>
      </w:r>
      <w:r>
        <w:rPr>
          <w:noProof/>
          <w:szCs w:val="24"/>
        </w:rPr>
        <mc:AlternateContent>
          <mc:Choice Requires="wps">
            <w:drawing>
              <wp:anchor distT="0" distB="0" distL="114300" distR="114300" simplePos="0" relativeHeight="251670528" behindDoc="0" locked="0" layoutInCell="0" allowOverlap="1">
                <wp:simplePos x="0" y="0"/>
                <wp:positionH relativeFrom="column">
                  <wp:posOffset>6389370</wp:posOffset>
                </wp:positionH>
                <wp:positionV relativeFrom="paragraph">
                  <wp:posOffset>2306320</wp:posOffset>
                </wp:positionV>
                <wp:extent cx="365760" cy="365760"/>
                <wp:effectExtent l="0" t="38100" r="110490" b="129540"/>
                <wp:wrapNone/>
                <wp:docPr id="1143" name="AutoShape 7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 cy="365760"/>
                        </a:xfrm>
                        <a:prstGeom prst="rightArrow">
                          <a:avLst>
                            <a:gd name="adj1" fmla="val 50000"/>
                            <a:gd name="adj2" fmla="val 25000"/>
                          </a:avLst>
                        </a:prstGeom>
                        <a:solidFill>
                          <a:srgbClr val="C0C0C0"/>
                        </a:solidFill>
                        <a:ln w="9525">
                          <a:solidFill>
                            <a:srgbClr val="000000"/>
                          </a:solidFill>
                          <a:miter lim="800000"/>
                          <a:headEnd/>
                          <a:tailEnd/>
                        </a:ln>
                        <a:effectLst>
                          <a:outerShdw dist="107763"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755F7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730" o:spid="_x0000_s1026" type="#_x0000_t13" style="position:absolute;margin-left:503.1pt;margin-top:181.6pt;width:28.8pt;height:28.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" o:allowincell="f" fillcolor="silver">
                <v:shadow on="t" offset="6pt,6pt"/>
              </v:shape>
            </w:pict>
          </mc:Fallback>
        </mc:AlternateContent>
      </w:r>
    </w:p>
    <w:p w:rsidR="00B94689" w:rsidRDefault="00B94689" w:rsidP="00B94689">
      <w:pPr>
        <w:pStyle w:val="BlockText"/>
        <w:spacing w:line="480" w:lineRule="auto"/>
        <w:ind w:left="0" w:right="0" w:firstLine="720"/>
        <w:rPr>
          <w:szCs w:val="24"/>
        </w:rPr>
      </w:pPr>
    </w:p>
    <w:p w:rsidR="00B94689" w:rsidRDefault="00B94689" w:rsidP="00B94689">
      <w:pPr>
        <w:pStyle w:val="BlockText"/>
        <w:spacing w:line="480" w:lineRule="auto"/>
        <w:ind w:left="0" w:right="0" w:firstLine="720"/>
        <w:rPr>
          <w:szCs w:val="24"/>
        </w:rPr>
      </w:pPr>
    </w:p>
    <w:p w:rsidR="00B94689" w:rsidRDefault="00B94689" w:rsidP="00B94689">
      <w:pPr>
        <w:pStyle w:val="BlockText"/>
        <w:spacing w:line="480" w:lineRule="auto"/>
        <w:ind w:left="0" w:right="0" w:firstLine="720"/>
        <w:rPr>
          <w:szCs w:val="24"/>
        </w:rPr>
      </w:pPr>
    </w:p>
    <w:p w:rsidR="00B94689" w:rsidRDefault="00B94689" w:rsidP="00B94689">
      <w:pPr>
        <w:pStyle w:val="BlockText"/>
        <w:spacing w:line="480" w:lineRule="auto"/>
        <w:ind w:left="0" w:right="0" w:firstLine="720"/>
        <w:rPr>
          <w:szCs w:val="24"/>
        </w:rPr>
      </w:pPr>
    </w:p>
    <w:p w:rsidR="00B94689" w:rsidRDefault="00B94689" w:rsidP="00B94689">
      <w:pPr>
        <w:pStyle w:val="BlockText"/>
        <w:spacing w:line="480" w:lineRule="auto"/>
        <w:ind w:left="0" w:right="0" w:firstLine="720"/>
        <w:rPr>
          <w:szCs w:val="24"/>
        </w:rPr>
      </w:pPr>
    </w:p>
    <w:p w:rsidR="00B94689" w:rsidRDefault="00B94689" w:rsidP="00B94689">
      <w:pPr>
        <w:pStyle w:val="BlockText"/>
        <w:spacing w:line="480" w:lineRule="auto"/>
        <w:ind w:left="0" w:right="0" w:firstLine="720"/>
        <w:rPr>
          <w:szCs w:val="24"/>
        </w:rPr>
      </w:pPr>
    </w:p>
    <w:p w:rsidR="00B94689" w:rsidRDefault="00B94689" w:rsidP="00B94689">
      <w:pPr>
        <w:pStyle w:val="BlockText"/>
        <w:spacing w:line="360" w:lineRule="auto"/>
        <w:ind w:left="0" w:right="0" w:firstLine="720"/>
        <w:rPr>
          <w:szCs w:val="24"/>
        </w:rPr>
      </w:pPr>
    </w:p>
    <w:p w:rsidR="000D049E" w:rsidRDefault="000D049E" w:rsidP="00B94689">
      <w:pPr>
        <w:pStyle w:val="Heading4"/>
        <w:numPr>
          <w:ilvl w:val="0"/>
          <w:numId w:val="0"/>
        </w:numPr>
        <w:spacing w:before="120" w:after="0"/>
        <w:jc w:val="center"/>
        <w:rPr>
          <w:rFonts w:ascii="Times New Roman" w:hAnsi="Times New Roman"/>
          <w:b w:val="0"/>
        </w:rPr>
      </w:pPr>
    </w:p>
    <w:p w:rsidR="000D049E" w:rsidRDefault="000D049E" w:rsidP="00B94689">
      <w:pPr>
        <w:pStyle w:val="Heading4"/>
        <w:numPr>
          <w:ilvl w:val="0"/>
          <w:numId w:val="0"/>
        </w:numPr>
        <w:spacing w:before="120" w:after="0"/>
        <w:jc w:val="center"/>
        <w:rPr>
          <w:rFonts w:ascii="Times New Roman" w:hAnsi="Times New Roman"/>
          <w:b w:val="0"/>
        </w:rPr>
      </w:pPr>
    </w:p>
    <w:p w:rsidR="000D049E" w:rsidRDefault="000D049E" w:rsidP="00B94689">
      <w:pPr>
        <w:pStyle w:val="Heading4"/>
        <w:numPr>
          <w:ilvl w:val="0"/>
          <w:numId w:val="0"/>
        </w:numPr>
        <w:spacing w:before="120" w:after="0"/>
        <w:jc w:val="center"/>
        <w:rPr>
          <w:rFonts w:ascii="Times New Roman" w:hAnsi="Times New Roman"/>
          <w:b w:val="0"/>
        </w:rPr>
      </w:pPr>
    </w:p>
    <w:p w:rsidR="000D049E" w:rsidRDefault="000D049E" w:rsidP="00B94689">
      <w:pPr>
        <w:pStyle w:val="Heading4"/>
        <w:numPr>
          <w:ilvl w:val="0"/>
          <w:numId w:val="0"/>
        </w:numPr>
        <w:spacing w:before="120" w:after="0"/>
        <w:jc w:val="center"/>
        <w:rPr>
          <w:rFonts w:ascii="Times New Roman" w:hAnsi="Times New Roman"/>
          <w:b w:val="0"/>
        </w:rPr>
      </w:pPr>
    </w:p>
    <w:p w:rsidR="000D049E" w:rsidRDefault="000D049E" w:rsidP="00B94689">
      <w:pPr>
        <w:pStyle w:val="Heading4"/>
        <w:numPr>
          <w:ilvl w:val="0"/>
          <w:numId w:val="0"/>
        </w:numPr>
        <w:spacing w:before="120" w:after="0"/>
        <w:jc w:val="center"/>
        <w:rPr>
          <w:rFonts w:ascii="Times New Roman" w:hAnsi="Times New Roman"/>
          <w:b w:val="0"/>
        </w:rPr>
      </w:pPr>
    </w:p>
    <w:p w:rsidR="00B94689" w:rsidRPr="00B00F88" w:rsidRDefault="00B94689" w:rsidP="00B94689">
      <w:pPr>
        <w:pStyle w:val="Heading4"/>
        <w:numPr>
          <w:ilvl w:val="0"/>
          <w:numId w:val="0"/>
        </w:numPr>
        <w:spacing w:before="120" w:after="0"/>
        <w:jc w:val="center"/>
        <w:rPr>
          <w:rFonts w:ascii="Times New Roman" w:hAnsi="Times New Roman"/>
          <w:b w:val="0"/>
          <w:lang w:val="en-US"/>
        </w:rPr>
      </w:pPr>
      <w:r w:rsidRPr="004D1487">
        <w:rPr>
          <w:rFonts w:ascii="Times New Roman" w:hAnsi="Times New Roman"/>
          <w:b w:val="0"/>
        </w:rPr>
        <w:t>Gambar 2.</w:t>
      </w:r>
      <w:r>
        <w:rPr>
          <w:rFonts w:ascii="Times New Roman" w:hAnsi="Times New Roman"/>
          <w:b w:val="0"/>
          <w:lang w:val="en-US"/>
        </w:rPr>
        <w:t>3</w:t>
      </w:r>
    </w:p>
    <w:p w:rsidR="00605EAB" w:rsidRPr="00B94689" w:rsidRDefault="00B94689" w:rsidP="00AB3E97">
      <w:pPr>
        <w:spacing w:line="480" w:lineRule="auto"/>
        <w:jc w:val="center"/>
        <w:rPr>
          <w:rFonts w:eastAsia="Calibri"/>
          <w:lang w:val="id-ID"/>
        </w:rPr>
      </w:pPr>
      <w:r w:rsidRPr="004D1487">
        <w:t xml:space="preserve">Paradigma Berpikir </w:t>
      </w:r>
      <w:r>
        <w:t>Penelitian</w:t>
      </w:r>
    </w:p>
    <w:p w:rsidR="00605EAB" w:rsidRPr="00B94689" w:rsidRDefault="00605EAB" w:rsidP="00FE750F">
      <w:pPr>
        <w:pStyle w:val="ListParagraph"/>
        <w:autoSpaceDE w:val="0"/>
        <w:autoSpaceDN w:val="0"/>
        <w:spacing w:line="480" w:lineRule="auto"/>
        <w:ind w:left="0"/>
        <w:rPr>
          <w:rFonts w:ascii="Times New Roman" w:hAnsi="Times New Roman" w:cs="Times New Roman"/>
          <w:b/>
          <w:bCs/>
          <w:color w:val="000000"/>
          <w:sz w:val="24"/>
          <w:szCs w:val="24"/>
        </w:rPr>
      </w:pPr>
      <w:r w:rsidRPr="00B94689">
        <w:rPr>
          <w:rFonts w:ascii="Times New Roman" w:hAnsi="Times New Roman" w:cs="Times New Roman"/>
          <w:b/>
          <w:bCs/>
          <w:color w:val="000000"/>
          <w:sz w:val="24"/>
          <w:szCs w:val="24"/>
        </w:rPr>
        <w:t xml:space="preserve">Obyek Penelitian </w:t>
      </w:r>
    </w:p>
    <w:p w:rsidR="00605EAB" w:rsidRPr="00B94689" w:rsidRDefault="00605EAB" w:rsidP="00AB3E97">
      <w:pPr>
        <w:autoSpaceDE w:val="0"/>
        <w:autoSpaceDN w:val="0"/>
        <w:spacing w:line="480" w:lineRule="auto"/>
        <w:ind w:firstLine="709"/>
        <w:jc w:val="both"/>
        <w:rPr>
          <w:bCs/>
          <w:color w:val="000000"/>
        </w:rPr>
      </w:pPr>
      <w:r w:rsidRPr="00B94689">
        <w:rPr>
          <w:bCs/>
          <w:color w:val="000000"/>
        </w:rPr>
        <w:t>Obyek penelitian dimaksudkan untuk memperoleh gambaran, kondisi umum dan karakteristik yang akan diteliti sebagai bagian dari instrumen penelitian. Adapun obyek penelitiannya adalah</w:t>
      </w:r>
      <w:r w:rsidRPr="00B94689">
        <w:rPr>
          <w:bCs/>
          <w:color w:val="000000"/>
          <w:lang w:val="id-ID"/>
        </w:rPr>
        <w:t xml:space="preserve"> pada Rumah Sakit Umum Daerah Tipe C di Kabupaten Tasikmalaya dan Kabupaten Ciamis Provinsi Jawa Barat</w:t>
      </w:r>
      <w:r w:rsidRPr="00B94689">
        <w:rPr>
          <w:bCs/>
          <w:color w:val="000000"/>
        </w:rPr>
        <w:t>.</w:t>
      </w:r>
    </w:p>
    <w:p w:rsidR="00605EAB" w:rsidRPr="00B94689" w:rsidRDefault="00605EAB" w:rsidP="00FE750F">
      <w:pPr>
        <w:pStyle w:val="ListParagraph"/>
        <w:spacing w:before="240" w:line="480" w:lineRule="auto"/>
        <w:ind w:left="0"/>
        <w:jc w:val="both"/>
        <w:rPr>
          <w:rFonts w:ascii="Times New Roman" w:hAnsi="Times New Roman" w:cs="Times New Roman"/>
          <w:b/>
          <w:bCs/>
          <w:sz w:val="24"/>
          <w:szCs w:val="24"/>
          <w:lang w:val="sv-SE"/>
        </w:rPr>
      </w:pPr>
      <w:r w:rsidRPr="00B94689">
        <w:rPr>
          <w:rFonts w:ascii="Times New Roman" w:hAnsi="Times New Roman" w:cs="Times New Roman"/>
          <w:b/>
          <w:bCs/>
          <w:sz w:val="24"/>
          <w:szCs w:val="24"/>
          <w:lang w:val="sv-SE"/>
        </w:rPr>
        <w:t>Metode Penelitian</w:t>
      </w:r>
    </w:p>
    <w:p w:rsidR="00605EAB" w:rsidRPr="00B94689" w:rsidRDefault="00605EAB" w:rsidP="00AB3E97">
      <w:pPr>
        <w:pStyle w:val="BodyTextIndent"/>
        <w:ind w:firstLine="709"/>
        <w:rPr>
          <w:noProof/>
        </w:rPr>
      </w:pPr>
      <w:r w:rsidRPr="00B94689">
        <w:rPr>
          <w:noProof/>
        </w:rPr>
        <w:t>P</w:t>
      </w:r>
      <w:r w:rsidRPr="00B94689">
        <w:rPr>
          <w:noProof/>
          <w:lang w:val="id-ID"/>
        </w:rPr>
        <w:t>enelitian ini menggunakan metode deskriptif analisis</w:t>
      </w:r>
      <w:r w:rsidRPr="00B94689">
        <w:rPr>
          <w:noProof/>
        </w:rPr>
        <w:t xml:space="preserve">. Menurut </w:t>
      </w:r>
      <w:r w:rsidRPr="00B94689">
        <w:t>Sugiyono (2001:86) “</w:t>
      </w:r>
      <w:r w:rsidRPr="00B94689">
        <w:rPr>
          <w:noProof/>
          <w:lang w:val="id-ID"/>
        </w:rPr>
        <w:t xml:space="preserve">deskriptif analisis </w:t>
      </w:r>
      <w:r w:rsidRPr="00B94689">
        <w:rPr>
          <w:noProof/>
        </w:rPr>
        <w:t xml:space="preserve">adalah suatu </w:t>
      </w:r>
      <w:r w:rsidRPr="00B94689">
        <w:rPr>
          <w:noProof/>
          <w:lang w:val="id-ID"/>
        </w:rPr>
        <w:t xml:space="preserve">metode untuk mendapatkan gambaran dari masing-masing variabel serta menguji pengaruh dari variabel-variabel </w:t>
      </w:r>
      <w:r w:rsidRPr="00B94689">
        <w:rPr>
          <w:noProof/>
          <w:lang w:val="id-ID"/>
        </w:rPr>
        <w:lastRenderedPageBreak/>
        <w:t>tersebut</w:t>
      </w:r>
      <w:r w:rsidRPr="00B94689">
        <w:rPr>
          <w:noProof/>
        </w:rPr>
        <w:t>”</w:t>
      </w:r>
      <w:r w:rsidRPr="00B94689">
        <w:rPr>
          <w:noProof/>
          <w:lang w:val="id-ID"/>
        </w:rPr>
        <w:t xml:space="preserve">. Dasar pertimbangan dipilihnya metode penelitian ini adalah adanya asumsi bahwa adanya </w:t>
      </w:r>
      <w:r w:rsidRPr="00B94689">
        <w:rPr>
          <w:noProof/>
        </w:rPr>
        <w:t>dampak</w:t>
      </w:r>
      <w:r w:rsidRPr="00B94689">
        <w:rPr>
          <w:noProof/>
          <w:lang w:val="id-ID"/>
        </w:rPr>
        <w:t xml:space="preserve"> yang dalam antara </w:t>
      </w:r>
      <w:r w:rsidRPr="00B94689">
        <w:rPr>
          <w:noProof/>
        </w:rPr>
        <w:t xml:space="preserve">implementasi kebijakanterhadap efektivitas kerja pegawai dan implikasinya pada </w:t>
      </w:r>
      <w:r w:rsidRPr="00B94689">
        <w:rPr>
          <w:kern w:val="24"/>
        </w:rPr>
        <w:t xml:space="preserve">kepuasan masyarakat </w:t>
      </w:r>
      <w:r w:rsidRPr="00B94689">
        <w:rPr>
          <w:kern w:val="24"/>
          <w:lang w:val="id-ID"/>
        </w:rPr>
        <w:t>pada Rumah Sakit Umum Daerah Tipe C di Kabupaten Tasikmalaya dan Kabupaten Ciamis</w:t>
      </w:r>
      <w:r w:rsidRPr="00B94689">
        <w:rPr>
          <w:noProof/>
          <w:lang w:val="id-ID"/>
        </w:rPr>
        <w:t>. Sedangkan pendekatan yang digunakan dalam penelitian ini adalah pendekatan kuantitatif.</w:t>
      </w:r>
    </w:p>
    <w:p w:rsidR="00605EAB" w:rsidRPr="00B94689" w:rsidRDefault="00605EAB" w:rsidP="00AB3E97">
      <w:pPr>
        <w:pStyle w:val="BodyTextIndent"/>
        <w:ind w:firstLine="709"/>
        <w:rPr>
          <w:noProof/>
          <w:lang w:val="id-ID"/>
        </w:rPr>
      </w:pPr>
      <w:r w:rsidRPr="00B94689">
        <w:rPr>
          <w:lang w:val="id-ID"/>
        </w:rPr>
        <w:t>Untuk m</w:t>
      </w:r>
      <w:r w:rsidRPr="00B94689">
        <w:rPr>
          <w:lang w:val="fi-FI"/>
        </w:rPr>
        <w:t xml:space="preserve">enganalisis data tersebut digunakan teknik statistik deskriptif yang berfungsi untuk mengelompokkan data, menggarap, menyimpulkan, memaparkan serta menyajikan hasil olahan. </w:t>
      </w:r>
      <w:r w:rsidRPr="00B94689">
        <w:t>Hal ini bertujuan untuk melakukan pola hubungan atau sebab akibat antara nilai suatu variabel (</w:t>
      </w:r>
      <w:r w:rsidRPr="00B94689">
        <w:rPr>
          <w:i/>
        </w:rPr>
        <w:t>variable dependent</w:t>
      </w:r>
      <w:r w:rsidRPr="00B94689">
        <w:t>) jika nilai variabel yang lain berhubungan dengannya (</w:t>
      </w:r>
      <w:r w:rsidRPr="00B94689">
        <w:rPr>
          <w:i/>
        </w:rPr>
        <w:t>variable independent</w:t>
      </w:r>
      <w:r w:rsidRPr="00B94689">
        <w:t>). Penelitian ini menggunakan pendekatan kuantitatif, yang dimaksudkan untuk menguji hipotesis serta melakukan interpretasi secara mendalam.</w:t>
      </w:r>
    </w:p>
    <w:p w:rsidR="00AB3E97" w:rsidRPr="00AB3E97" w:rsidRDefault="00A045B7" w:rsidP="00AB3E97">
      <w:pPr>
        <w:pStyle w:val="ListParagraph"/>
        <w:spacing w:line="480" w:lineRule="auto"/>
        <w:ind w:left="0" w:firstLine="709"/>
        <w:jc w:val="both"/>
        <w:rPr>
          <w:rFonts w:ascii="Times New Roman" w:hAnsi="Times New Roman" w:cs="Times New Roman"/>
          <w:sz w:val="24"/>
          <w:szCs w:val="24"/>
          <w:lang w:val="id-ID"/>
        </w:rPr>
      </w:pPr>
      <w:r>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simplePos x="0" y="0"/>
                <wp:positionH relativeFrom="column">
                  <wp:posOffset>3737610</wp:posOffset>
                </wp:positionH>
                <wp:positionV relativeFrom="paragraph">
                  <wp:posOffset>2659380</wp:posOffset>
                </wp:positionV>
                <wp:extent cx="708025" cy="467995"/>
                <wp:effectExtent l="0" t="0" r="15875" b="27305"/>
                <wp:wrapNone/>
                <wp:docPr id="1139" name="Text Box 8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025" cy="467995"/>
                        </a:xfrm>
                        <a:prstGeom prst="rect">
                          <a:avLst/>
                        </a:prstGeom>
                        <a:solidFill>
                          <a:srgbClr val="FFFFFF"/>
                        </a:solidFill>
                        <a:ln w="9525">
                          <a:solidFill>
                            <a:srgbClr val="000000"/>
                          </a:solidFill>
                          <a:miter lim="800000"/>
                          <a:headEnd/>
                          <a:tailEnd type="none" w="lg" len="med"/>
                        </a:ln>
                      </wps:spPr>
                      <wps:txbx>
                        <w:txbxContent>
                          <w:p w:rsidR="00250570" w:rsidRPr="00C33942" w:rsidRDefault="00250570" w:rsidP="00605EAB">
                            <w:pPr>
                              <w:spacing w:before="200"/>
                              <w:jc w:val="center"/>
                              <w:rPr>
                                <w:b/>
                                <w:lang w:val="id-ID"/>
                              </w:rPr>
                            </w:pPr>
                            <w:r>
                              <w:rPr>
                                <w:b/>
                                <w:lang w:val="id-ID"/>
                              </w:rPr>
                              <w:t>Z</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14" o:spid="_x0000_s1048" type="#_x0000_t202" style="position:absolute;left:0;text-align:left;margin-left:294.3pt;margin-top:209.4pt;width:55.75pt;height:36.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">
                <v:stroke endarrowwidth="wide"/>
                <v:textbox>
                  <w:txbxContent>
                    <w:p w:rsidR="00250570" w:rsidRPr="00C33942" w:rsidRDefault="00250570" w:rsidP="00605EAB">
                      <w:pPr>
                        <w:spacing w:before="200"/>
                        <w:jc w:val="center"/>
                        <w:rPr>
                          <w:b/>
                          <w:lang w:val="id-ID"/>
                        </w:rPr>
                      </w:pPr>
                      <w:r>
                        <w:rPr>
                          <w:b/>
                          <w:lang w:val="id-ID"/>
                        </w:rPr>
                        <w:t>Z</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simplePos x="0" y="0"/>
                <wp:positionH relativeFrom="column">
                  <wp:posOffset>2087245</wp:posOffset>
                </wp:positionH>
                <wp:positionV relativeFrom="paragraph">
                  <wp:posOffset>2659380</wp:posOffset>
                </wp:positionV>
                <wp:extent cx="708025" cy="467995"/>
                <wp:effectExtent l="0" t="0" r="15875" b="27305"/>
                <wp:wrapNone/>
                <wp:docPr id="1141" name="Text Box 8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025" cy="467995"/>
                        </a:xfrm>
                        <a:prstGeom prst="rect">
                          <a:avLst/>
                        </a:prstGeom>
                        <a:solidFill>
                          <a:srgbClr val="FFFFFF"/>
                        </a:solidFill>
                        <a:ln w="9525">
                          <a:solidFill>
                            <a:srgbClr val="000000"/>
                          </a:solidFill>
                          <a:miter lim="800000"/>
                          <a:headEnd/>
                          <a:tailEnd type="none" w="lg" len="med"/>
                        </a:ln>
                      </wps:spPr>
                      <wps:txbx>
                        <w:txbxContent>
                          <w:p w:rsidR="00250570" w:rsidRPr="00C33942" w:rsidRDefault="00250570" w:rsidP="00605EAB">
                            <w:pPr>
                              <w:spacing w:before="200"/>
                              <w:jc w:val="center"/>
                              <w:rPr>
                                <w:b/>
                                <w:lang w:val="id-ID"/>
                              </w:rPr>
                            </w:pPr>
                            <w:r>
                              <w:rPr>
                                <w:b/>
                                <w:lang w:val="id-ID"/>
                              </w:rPr>
                              <w: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99" o:spid="_x0000_s1049" type="#_x0000_t202" style="position:absolute;left:0;text-align:left;margin-left:164.35pt;margin-top:209.4pt;width:55.75pt;height:36.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">
                <v:stroke endarrowwidth="wide"/>
                <v:textbox>
                  <w:txbxContent>
                    <w:p w:rsidR="00250570" w:rsidRPr="00C33942" w:rsidRDefault="00250570" w:rsidP="00605EAB">
                      <w:pPr>
                        <w:spacing w:before="200"/>
                        <w:jc w:val="center"/>
                        <w:rPr>
                          <w:b/>
                          <w:lang w:val="id-ID"/>
                        </w:rPr>
                      </w:pPr>
                      <w:r>
                        <w:rPr>
                          <w:b/>
                          <w:lang w:val="id-ID"/>
                        </w:rPr>
                        <w:t>Y</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simplePos x="0" y="0"/>
                <wp:positionH relativeFrom="column">
                  <wp:posOffset>541020</wp:posOffset>
                </wp:positionH>
                <wp:positionV relativeFrom="paragraph">
                  <wp:posOffset>2659380</wp:posOffset>
                </wp:positionV>
                <wp:extent cx="708025" cy="467995"/>
                <wp:effectExtent l="0" t="0" r="15875" b="27305"/>
                <wp:wrapNone/>
                <wp:docPr id="1138" name="Text Box 8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025" cy="467995"/>
                        </a:xfrm>
                        <a:prstGeom prst="rect">
                          <a:avLst/>
                        </a:prstGeom>
                        <a:solidFill>
                          <a:srgbClr val="FFFFFF"/>
                        </a:solidFill>
                        <a:ln w="9525">
                          <a:solidFill>
                            <a:srgbClr val="000000"/>
                          </a:solidFill>
                          <a:miter lim="800000"/>
                          <a:headEnd/>
                          <a:tailEnd type="none" w="lg" len="med"/>
                        </a:ln>
                      </wps:spPr>
                      <wps:txbx>
                        <w:txbxContent>
                          <w:p w:rsidR="00250570" w:rsidRPr="007D577C" w:rsidRDefault="00250570" w:rsidP="00605EAB">
                            <w:pPr>
                              <w:spacing w:before="200"/>
                              <w:jc w:val="center"/>
                              <w:rPr>
                                <w:b/>
                              </w:rPr>
                            </w:pPr>
                            <w:r w:rsidRPr="007D577C">
                              <w:rPr>
                                <w:b/>
                              </w:rPr>
                              <w:t>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12" o:spid="_x0000_s1050" type="#_x0000_t202" style="position:absolute;left:0;text-align:left;margin-left:42.6pt;margin-top:209.4pt;width:55.75pt;height:36.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">
                <v:stroke endarrowwidth="wide"/>
                <v:textbox>
                  <w:txbxContent>
                    <w:p w:rsidR="00250570" w:rsidRPr="007D577C" w:rsidRDefault="00250570" w:rsidP="00605EAB">
                      <w:pPr>
                        <w:spacing w:before="200"/>
                        <w:jc w:val="center"/>
                        <w:rPr>
                          <w:b/>
                        </w:rPr>
                      </w:pPr>
                      <w:r w:rsidRPr="007D577C">
                        <w:rPr>
                          <w:b/>
                        </w:rPr>
                        <w:t>X</w:t>
                      </w:r>
                    </w:p>
                  </w:txbxContent>
                </v:textbox>
              </v:shape>
            </w:pict>
          </mc:Fallback>
        </mc:AlternateContent>
      </w:r>
      <w:r w:rsidR="00605EAB" w:rsidRPr="00B94689">
        <w:rPr>
          <w:rFonts w:ascii="Times New Roman" w:hAnsi="Times New Roman" w:cs="Times New Roman"/>
          <w:sz w:val="24"/>
          <w:szCs w:val="24"/>
        </w:rPr>
        <w:t>Desain penelitian yang digunakan menjabarkan berbagai variabel yang akan diteliti, kemudian membuat pengaruh antara satu variabel terhadap variabel lainnya, sehingga akan mudah dirumuskan masalah penelitian, pemilihan teori, perumusan hipotesis, metode penelitian, instrumen penelitian, teknis analisis dan kesimpulan yang diharapkan.Dengan demikian jelas terlihat bahwa proses penelitian terdiri dari perencanaan penelitian dan pelaksanaan penelitian atau proses operasional penelitian. Untuk lebih jelasnya gambar paradigma penelitian seperti berikut ini :</w:t>
      </w:r>
    </w:p>
    <w:p w:rsidR="00605EAB" w:rsidRPr="00B94689" w:rsidRDefault="00A045B7" w:rsidP="00B94689">
      <w:pPr>
        <w:pStyle w:val="ListParagraph"/>
        <w:spacing w:line="480" w:lineRule="auto"/>
        <w:ind w:left="0"/>
        <w:jc w:val="both"/>
        <w:rPr>
          <w:rFonts w:ascii="Times New Roman" w:hAnsi="Times New Roman" w:cs="Times New Roman"/>
          <w:sz w:val="24"/>
          <w:szCs w:val="24"/>
          <w:lang w:val="id-ID"/>
        </w:rPr>
      </w:pPr>
      <w:r>
        <w:rPr>
          <w:rFonts w:ascii="Times New Roman" w:hAnsi="Times New Roman" w:cs="Times New Roman"/>
          <w:noProof/>
          <w:sz w:val="24"/>
          <w:szCs w:val="24"/>
        </w:rPr>
        <mc:AlternateContent>
          <mc:Choice Requires="wps">
            <w:drawing>
              <wp:anchor distT="4294967295" distB="4294967295" distL="114300" distR="114300" simplePos="0" relativeHeight="251666432" behindDoc="0" locked="0" layoutInCell="1" allowOverlap="1">
                <wp:simplePos x="0" y="0"/>
                <wp:positionH relativeFrom="column">
                  <wp:posOffset>1249045</wp:posOffset>
                </wp:positionH>
                <wp:positionV relativeFrom="paragraph">
                  <wp:posOffset>170814</wp:posOffset>
                </wp:positionV>
                <wp:extent cx="845185" cy="0"/>
                <wp:effectExtent l="0" t="95250" r="12065" b="114300"/>
                <wp:wrapNone/>
                <wp:docPr id="1140" name="AutoShape 8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45185" cy="0"/>
                        </a:xfrm>
                        <a:prstGeom prst="straightConnector1">
                          <a:avLst/>
                        </a:prstGeom>
                        <a:noFill/>
                        <a:ln w="9525">
                          <a:solidFill>
                            <a:srgbClr val="000000"/>
                          </a:solidFill>
                          <a:round/>
                          <a:headEnd/>
                          <a:tailEnd type="triangle" w="lg"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210443" id="AutoShape 815" o:spid="_x0000_s1026" type="#_x0000_t32" style="position:absolute;margin-left:98.35pt;margin-top:13.45pt;width:66.55pt;height:0;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">
                <v:stroke endarrow="block" endarrowwidth="wide"/>
              </v:shape>
            </w:pict>
          </mc:Fallback>
        </mc:AlternateContent>
      </w:r>
      <w:r>
        <w:rPr>
          <w:rFonts w:ascii="Times New Roman" w:hAnsi="Times New Roman" w:cs="Times New Roman"/>
          <w:noProof/>
          <w:sz w:val="24"/>
          <w:szCs w:val="24"/>
        </w:rPr>
        <mc:AlternateContent>
          <mc:Choice Requires="wps">
            <w:drawing>
              <wp:anchor distT="4294967295" distB="4294967295" distL="114300" distR="114300" simplePos="0" relativeHeight="251668480" behindDoc="0" locked="0" layoutInCell="1" allowOverlap="1">
                <wp:simplePos x="0" y="0"/>
                <wp:positionH relativeFrom="column">
                  <wp:posOffset>2780665</wp:posOffset>
                </wp:positionH>
                <wp:positionV relativeFrom="paragraph">
                  <wp:posOffset>170814</wp:posOffset>
                </wp:positionV>
                <wp:extent cx="956945" cy="0"/>
                <wp:effectExtent l="0" t="95250" r="14605" b="114300"/>
                <wp:wrapNone/>
                <wp:docPr id="1142" name="AutoShape 9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6945" cy="0"/>
                        </a:xfrm>
                        <a:prstGeom prst="straightConnector1">
                          <a:avLst/>
                        </a:prstGeom>
                        <a:noFill/>
                        <a:ln w="9525">
                          <a:solidFill>
                            <a:srgbClr val="000000"/>
                          </a:solidFill>
                          <a:round/>
                          <a:headEnd/>
                          <a:tailEnd type="triangle" w="lg"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D9532DA" id="AutoShape 900" o:spid="_x0000_s1026" type="#_x0000_t32" style="position:absolute;margin-left:218.95pt;margin-top:13.45pt;width:75.35pt;height:0;z-index:2516684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">
                <v:stroke endarrow="block" endarrowwidth="wide"/>
              </v:shape>
            </w:pict>
          </mc:Fallback>
        </mc:AlternateContent>
      </w:r>
    </w:p>
    <w:p w:rsidR="00605EAB" w:rsidRPr="00B94689" w:rsidRDefault="00605EAB" w:rsidP="00B94689">
      <w:pPr>
        <w:pStyle w:val="ListParagraph"/>
        <w:ind w:left="0"/>
        <w:jc w:val="center"/>
        <w:rPr>
          <w:rFonts w:ascii="Times New Roman" w:hAnsi="Times New Roman" w:cs="Times New Roman"/>
          <w:sz w:val="24"/>
          <w:szCs w:val="24"/>
        </w:rPr>
      </w:pPr>
      <w:r w:rsidRPr="00B94689">
        <w:rPr>
          <w:rFonts w:ascii="Times New Roman" w:hAnsi="Times New Roman" w:cs="Times New Roman"/>
          <w:sz w:val="24"/>
          <w:szCs w:val="24"/>
        </w:rPr>
        <w:t>Gambar 3.1</w:t>
      </w:r>
    </w:p>
    <w:p w:rsidR="00605EAB" w:rsidRPr="00B94689" w:rsidRDefault="00605EAB" w:rsidP="00B94689">
      <w:pPr>
        <w:pStyle w:val="ListParagraph"/>
        <w:spacing w:line="480" w:lineRule="auto"/>
        <w:ind w:left="0"/>
        <w:jc w:val="center"/>
        <w:rPr>
          <w:rFonts w:ascii="Times New Roman" w:hAnsi="Times New Roman" w:cs="Times New Roman"/>
          <w:sz w:val="24"/>
          <w:szCs w:val="24"/>
        </w:rPr>
      </w:pPr>
      <w:r w:rsidRPr="00B94689">
        <w:rPr>
          <w:rFonts w:ascii="Times New Roman" w:hAnsi="Times New Roman" w:cs="Times New Roman"/>
          <w:sz w:val="24"/>
          <w:szCs w:val="24"/>
        </w:rPr>
        <w:t xml:space="preserve">Paradigma Penelitian Pengaruh X </w:t>
      </w:r>
      <w:r w:rsidRPr="00B94689">
        <w:rPr>
          <w:rFonts w:ascii="Times New Roman" w:hAnsi="Times New Roman" w:cs="Times New Roman"/>
          <w:sz w:val="24"/>
          <w:szCs w:val="24"/>
          <w:lang w:val="id-ID"/>
        </w:rPr>
        <w:t>terhadap Y ke Z</w:t>
      </w:r>
    </w:p>
    <w:p w:rsidR="00605EAB" w:rsidRPr="00B94689" w:rsidRDefault="00605EAB" w:rsidP="00B94689">
      <w:pPr>
        <w:spacing w:line="480" w:lineRule="auto"/>
      </w:pPr>
      <w:r w:rsidRPr="00B94689">
        <w:lastRenderedPageBreak/>
        <w:t>Keterangan :</w:t>
      </w:r>
    </w:p>
    <w:p w:rsidR="00605EAB" w:rsidRPr="00B94689" w:rsidRDefault="00605EAB" w:rsidP="00B94689">
      <w:pPr>
        <w:tabs>
          <w:tab w:val="left" w:pos="567"/>
        </w:tabs>
        <w:spacing w:line="360" w:lineRule="auto"/>
      </w:pPr>
      <w:r w:rsidRPr="00B94689">
        <w:t xml:space="preserve">X </w:t>
      </w:r>
      <w:r w:rsidRPr="00B94689">
        <w:tab/>
        <w:t xml:space="preserve">= </w:t>
      </w:r>
      <w:r w:rsidRPr="00B94689">
        <w:tab/>
        <w:t>Implementasi Kebijakan</w:t>
      </w:r>
    </w:p>
    <w:p w:rsidR="00605EAB" w:rsidRPr="00B94689" w:rsidRDefault="00605EAB" w:rsidP="00B94689">
      <w:pPr>
        <w:tabs>
          <w:tab w:val="left" w:pos="567"/>
        </w:tabs>
        <w:spacing w:line="360" w:lineRule="auto"/>
        <w:rPr>
          <w:lang w:val="id-ID"/>
        </w:rPr>
      </w:pPr>
      <w:r w:rsidRPr="00B94689">
        <w:rPr>
          <w:lang w:val="id-ID"/>
        </w:rPr>
        <w:t>Y</w:t>
      </w:r>
      <w:r w:rsidRPr="00B94689">
        <w:tab/>
        <w:t xml:space="preserve">= </w:t>
      </w:r>
      <w:r w:rsidRPr="00B94689">
        <w:tab/>
      </w:r>
      <w:r w:rsidRPr="00B94689">
        <w:rPr>
          <w:lang w:val="id-ID"/>
        </w:rPr>
        <w:t>Efektivitas Kerja Pegawai</w:t>
      </w:r>
    </w:p>
    <w:p w:rsidR="00605EAB" w:rsidRPr="00B94689" w:rsidRDefault="00605EAB" w:rsidP="00B94689">
      <w:pPr>
        <w:tabs>
          <w:tab w:val="left" w:pos="567"/>
        </w:tabs>
        <w:spacing w:line="480" w:lineRule="auto"/>
        <w:rPr>
          <w:lang w:val="id-ID"/>
        </w:rPr>
      </w:pPr>
      <w:r w:rsidRPr="00B94689">
        <w:rPr>
          <w:lang w:val="id-ID"/>
        </w:rPr>
        <w:t>Z</w:t>
      </w:r>
      <w:r w:rsidRPr="00B94689">
        <w:tab/>
        <w:t xml:space="preserve">= </w:t>
      </w:r>
      <w:r w:rsidRPr="00B94689">
        <w:tab/>
        <w:t>Kepuasan Masyarakat</w:t>
      </w:r>
    </w:p>
    <w:p w:rsidR="00605EAB" w:rsidRPr="00B94689" w:rsidRDefault="00605EAB" w:rsidP="00AB3E97">
      <w:pPr>
        <w:spacing w:line="480" w:lineRule="auto"/>
        <w:ind w:firstLine="709"/>
        <w:jc w:val="both"/>
        <w:rPr>
          <w:b/>
        </w:rPr>
      </w:pPr>
      <w:r w:rsidRPr="00B94689">
        <w:t xml:space="preserve">Populasi penelitiannya adalah Rumah Sakit Umum Derah Tipe C yang ada di Kabupaten Tasikmalaya dan Kabupaten Ciamis yang berada di wilayah Priangan Timur Propinsi Jawa Barat.Sedangkan anggota populasi yang dijadikan responden adalah masyarakat </w:t>
      </w:r>
      <w:r w:rsidRPr="00B94689">
        <w:rPr>
          <w:lang w:val="id-ID"/>
        </w:rPr>
        <w:t xml:space="preserve">sebagai </w:t>
      </w:r>
      <w:r w:rsidRPr="00B94689">
        <w:t>pengguna jasa dari pelayanan yang dilakukan oleh pegawai Rumah Sakit baik yang diraw</w:t>
      </w:r>
      <w:r w:rsidR="005D0C88" w:rsidRPr="00B94689">
        <w:t>at jalan maupun yang rawat inap</w:t>
      </w:r>
      <w:r w:rsidRPr="00B94689">
        <w:rPr>
          <w:lang w:val="id-ID"/>
        </w:rPr>
        <w:t>.</w:t>
      </w:r>
      <w:r w:rsidRPr="00B94689">
        <w:t xml:space="preserve">Dengan keterbatasan waktu dan tenaga maka peneliti menentukan jumlah responden yang akan dijadikan sebagai sumber informasi dengan metode pengambilan sampelnya menggunakan </w:t>
      </w:r>
      <w:r w:rsidRPr="00B94689">
        <w:rPr>
          <w:lang w:val="id-ID"/>
        </w:rPr>
        <w:t xml:space="preserve">teknik </w:t>
      </w:r>
      <w:r w:rsidRPr="00B94689">
        <w:rPr>
          <w:b/>
          <w:i/>
        </w:rPr>
        <w:t>accidential</w:t>
      </w:r>
      <w:r w:rsidRPr="00B94689">
        <w:rPr>
          <w:b/>
        </w:rPr>
        <w:t>.</w:t>
      </w:r>
    </w:p>
    <w:p w:rsidR="00605EAB" w:rsidRPr="00B94689" w:rsidRDefault="00605EAB" w:rsidP="00B94689">
      <w:pPr>
        <w:spacing w:line="480" w:lineRule="auto"/>
        <w:jc w:val="both"/>
        <w:rPr>
          <w:rFonts w:eastAsia="Calibri"/>
          <w:lang w:val="id-ID"/>
        </w:rPr>
      </w:pPr>
    </w:p>
    <w:p w:rsidR="003D5C0F" w:rsidRDefault="00605EAB" w:rsidP="00FE750F">
      <w:pPr>
        <w:spacing w:line="480" w:lineRule="auto"/>
        <w:jc w:val="center"/>
        <w:rPr>
          <w:b/>
          <w:lang w:val="id-ID"/>
        </w:rPr>
      </w:pPr>
      <w:r w:rsidRPr="00B94689">
        <w:rPr>
          <w:b/>
        </w:rPr>
        <w:t xml:space="preserve">HASIL </w:t>
      </w:r>
      <w:r w:rsidRPr="00B94689">
        <w:rPr>
          <w:b/>
          <w:lang w:val="id-ID"/>
        </w:rPr>
        <w:t>PENELITIAN</w:t>
      </w:r>
      <w:r w:rsidR="000D049E">
        <w:rPr>
          <w:b/>
          <w:lang w:val="id-ID"/>
        </w:rPr>
        <w:t xml:space="preserve"> DAN PEMBAHASAN</w:t>
      </w:r>
    </w:p>
    <w:p w:rsidR="000D049E" w:rsidRPr="00B94689" w:rsidRDefault="000D049E" w:rsidP="00FE750F">
      <w:pPr>
        <w:spacing w:line="480" w:lineRule="auto"/>
        <w:jc w:val="center"/>
        <w:rPr>
          <w:b/>
          <w:lang w:val="id-ID"/>
        </w:rPr>
      </w:pPr>
    </w:p>
    <w:p w:rsidR="00605EAB" w:rsidRPr="00B94689" w:rsidRDefault="00605EAB" w:rsidP="00AB3E97">
      <w:pPr>
        <w:spacing w:line="480" w:lineRule="auto"/>
        <w:ind w:firstLine="709"/>
        <w:jc w:val="both"/>
        <w:outlineLvl w:val="0"/>
        <w:rPr>
          <w:bCs/>
        </w:rPr>
      </w:pPr>
      <w:r w:rsidRPr="00B94689">
        <w:rPr>
          <w:bCs/>
        </w:rPr>
        <w:t>Variabelpenelitian ini terdiri dari tiga variabel, yaitu variabel Implementasi kebijakanyang diberi simbol X dan efektivitas kerja pegawai dan kepuasan masyarakat sebagai variabel tidak bebas yang masing-masing diberi simbol Y dan Z.</w:t>
      </w:r>
    </w:p>
    <w:p w:rsidR="00FE750F" w:rsidRDefault="00605EAB" w:rsidP="00AB3E97">
      <w:pPr>
        <w:spacing w:line="480" w:lineRule="auto"/>
        <w:ind w:firstLine="709"/>
        <w:jc w:val="both"/>
        <w:rPr>
          <w:lang w:val="id-ID"/>
        </w:rPr>
      </w:pPr>
      <w:r w:rsidRPr="00B94689">
        <w:t>Angket penelitian disusun dalam tiga kelompok sesuai dengan banyaknya variabel penelitian.Jumlah item keseluruhan adalah 48 item pernyataan. Angket yang digunakan dalam mengukur variabel, terdiri dari variabel implementasi kebijakan(X) yang dibagi menjadi enamfaktor, yaitu factorstandar, ukuran dan tujuan kebiajkan (X</w:t>
      </w:r>
      <w:r w:rsidRPr="00B94689">
        <w:rPr>
          <w:vertAlign w:val="subscript"/>
        </w:rPr>
        <w:t>1-1</w:t>
      </w:r>
      <w:r w:rsidRPr="00B94689">
        <w:t>), sumber daya (X</w:t>
      </w:r>
      <w:r w:rsidRPr="00B94689">
        <w:rPr>
          <w:vertAlign w:val="subscript"/>
        </w:rPr>
        <w:t>1-2</w:t>
      </w:r>
      <w:r w:rsidRPr="00B94689">
        <w:t xml:space="preserve">), karekateristik organsiasi pelaksana </w:t>
      </w:r>
      <w:r w:rsidRPr="00B94689">
        <w:lastRenderedPageBreak/>
        <w:t>(X</w:t>
      </w:r>
      <w:r w:rsidRPr="00B94689">
        <w:rPr>
          <w:vertAlign w:val="subscript"/>
        </w:rPr>
        <w:t>1-3</w:t>
      </w:r>
      <w:r w:rsidRPr="00B94689">
        <w:t>), disposisi/sikap para pelaksana (X</w:t>
      </w:r>
      <w:r w:rsidRPr="00B94689">
        <w:rPr>
          <w:vertAlign w:val="subscript"/>
        </w:rPr>
        <w:t>1-4</w:t>
      </w:r>
      <w:r w:rsidRPr="00B94689">
        <w:t>), komunikasi antar organisasi terkait(X</w:t>
      </w:r>
      <w:r w:rsidRPr="00B94689">
        <w:rPr>
          <w:vertAlign w:val="subscript"/>
        </w:rPr>
        <w:t>1-5</w:t>
      </w:r>
      <w:r w:rsidRPr="00B94689">
        <w:t>) dan lingkungan sosial, ekonomi dan politik  (X</w:t>
      </w:r>
      <w:r w:rsidRPr="00B94689">
        <w:rPr>
          <w:vertAlign w:val="subscript"/>
        </w:rPr>
        <w:t>1-6</w:t>
      </w:r>
      <w:r w:rsidRPr="00B94689">
        <w:t>)</w:t>
      </w:r>
      <w:r w:rsidR="00FE750F">
        <w:rPr>
          <w:lang w:val="id-ID"/>
        </w:rPr>
        <w:t>.</w:t>
      </w:r>
    </w:p>
    <w:p w:rsidR="00605EAB" w:rsidRPr="00B94689" w:rsidRDefault="00FE750F" w:rsidP="00AB3E97">
      <w:pPr>
        <w:spacing w:line="480" w:lineRule="auto"/>
        <w:ind w:firstLine="709"/>
        <w:jc w:val="both"/>
        <w:rPr>
          <w:lang w:val="id-ID"/>
        </w:rPr>
      </w:pPr>
      <w:r>
        <w:rPr>
          <w:lang w:val="id-ID"/>
        </w:rPr>
        <w:t>S</w:t>
      </w:r>
      <w:r w:rsidR="00605EAB" w:rsidRPr="00B94689">
        <w:t xml:space="preserve">edangkanyang bertindak sebagai variabel terikatnya yaitu variabel </w:t>
      </w:r>
      <w:r w:rsidR="00605EAB" w:rsidRPr="00B94689">
        <w:rPr>
          <w:lang w:val="id-ID"/>
        </w:rPr>
        <w:t>efektivitas kerja pegawai</w:t>
      </w:r>
      <w:r w:rsidR="00605EAB" w:rsidRPr="00B94689">
        <w:t xml:space="preserve"> (Y) yang terbagi kedalam tiga aspek, yaitu ketepatan kualitas</w:t>
      </w:r>
      <w:r w:rsidR="00605EAB" w:rsidRPr="00B94689">
        <w:rPr>
          <w:lang w:val="id-ID"/>
        </w:rPr>
        <w:t xml:space="preserve"> (Y</w:t>
      </w:r>
      <w:r w:rsidR="00605EAB" w:rsidRPr="00B94689">
        <w:rPr>
          <w:vertAlign w:val="subscript"/>
          <w:lang w:val="id-ID"/>
        </w:rPr>
        <w:t>1</w:t>
      </w:r>
      <w:r w:rsidR="00605EAB" w:rsidRPr="00B94689">
        <w:rPr>
          <w:vertAlign w:val="subscript"/>
        </w:rPr>
        <w:t>-1</w:t>
      </w:r>
      <w:r w:rsidR="00605EAB" w:rsidRPr="00B94689">
        <w:rPr>
          <w:lang w:val="id-ID"/>
        </w:rPr>
        <w:t xml:space="preserve">), </w:t>
      </w:r>
      <w:r w:rsidR="00605EAB" w:rsidRPr="00B94689">
        <w:t xml:space="preserve">ketepatan kuantitas </w:t>
      </w:r>
      <w:r w:rsidR="00605EAB" w:rsidRPr="00B94689">
        <w:rPr>
          <w:lang w:val="id-ID"/>
        </w:rPr>
        <w:t>(Y</w:t>
      </w:r>
      <w:r w:rsidR="00605EAB" w:rsidRPr="00B94689">
        <w:rPr>
          <w:vertAlign w:val="subscript"/>
        </w:rPr>
        <w:t>1-</w:t>
      </w:r>
      <w:r w:rsidR="00605EAB" w:rsidRPr="00B94689">
        <w:rPr>
          <w:vertAlign w:val="subscript"/>
          <w:lang w:val="id-ID"/>
        </w:rPr>
        <w:t>2</w:t>
      </w:r>
      <w:r w:rsidR="00605EAB" w:rsidRPr="00B94689">
        <w:rPr>
          <w:lang w:val="id-ID"/>
        </w:rPr>
        <w:t>)</w:t>
      </w:r>
      <w:r w:rsidR="00605EAB" w:rsidRPr="00B94689">
        <w:t xml:space="preserve"> dan aspek ketepatan waktu</w:t>
      </w:r>
      <w:r w:rsidR="00605EAB" w:rsidRPr="00B94689">
        <w:rPr>
          <w:lang w:val="id-ID"/>
        </w:rPr>
        <w:t xml:space="preserve"> (Y</w:t>
      </w:r>
      <w:r w:rsidR="00605EAB" w:rsidRPr="00B94689">
        <w:rPr>
          <w:vertAlign w:val="subscript"/>
        </w:rPr>
        <w:t>1-3</w:t>
      </w:r>
      <w:r w:rsidR="00605EAB" w:rsidRPr="00B94689">
        <w:rPr>
          <w:lang w:val="id-ID"/>
        </w:rPr>
        <w:t>)</w:t>
      </w:r>
      <w:r w:rsidR="00605EAB" w:rsidRPr="00B94689">
        <w:t xml:space="preserve">serta variabel kepuasan masyarakat (Z) yang terbagi kedalam tujuh aspek, yaitu aspek </w:t>
      </w:r>
      <w:r w:rsidR="00605EAB" w:rsidRPr="00B94689">
        <w:rPr>
          <w:i/>
        </w:rPr>
        <w:t>value to price relationship</w:t>
      </w:r>
      <w:r w:rsidR="00605EAB" w:rsidRPr="00B94689">
        <w:t xml:space="preserve"> (Z</w:t>
      </w:r>
      <w:r w:rsidR="00605EAB" w:rsidRPr="00B94689">
        <w:rPr>
          <w:vertAlign w:val="subscript"/>
        </w:rPr>
        <w:t>1-1</w:t>
      </w:r>
      <w:r w:rsidR="00605EAB" w:rsidRPr="00B94689">
        <w:t xml:space="preserve">), </w:t>
      </w:r>
      <w:r w:rsidR="00605EAB" w:rsidRPr="00B94689">
        <w:rPr>
          <w:i/>
        </w:rPr>
        <w:t>product value</w:t>
      </w:r>
      <w:r w:rsidR="00605EAB" w:rsidRPr="00B94689">
        <w:t xml:space="preserve"> (Z</w:t>
      </w:r>
      <w:r w:rsidR="00605EAB" w:rsidRPr="00B94689">
        <w:rPr>
          <w:vertAlign w:val="subscript"/>
        </w:rPr>
        <w:t>1-2</w:t>
      </w:r>
      <w:r w:rsidR="00605EAB" w:rsidRPr="00B94689">
        <w:t xml:space="preserve">), </w:t>
      </w:r>
      <w:r w:rsidR="00605EAB" w:rsidRPr="00B94689">
        <w:rPr>
          <w:i/>
        </w:rPr>
        <w:t>product benefit</w:t>
      </w:r>
      <w:r w:rsidR="00605EAB" w:rsidRPr="00B94689">
        <w:t xml:space="preserve"> (Z</w:t>
      </w:r>
      <w:r w:rsidR="00605EAB" w:rsidRPr="00B94689">
        <w:rPr>
          <w:vertAlign w:val="subscript"/>
        </w:rPr>
        <w:t>1-3</w:t>
      </w:r>
      <w:r w:rsidR="00605EAB" w:rsidRPr="00B94689">
        <w:t xml:space="preserve">), </w:t>
      </w:r>
      <w:r w:rsidR="00605EAB" w:rsidRPr="00B94689">
        <w:rPr>
          <w:i/>
        </w:rPr>
        <w:t>product feature</w:t>
      </w:r>
      <w:r w:rsidR="00605EAB" w:rsidRPr="00B94689">
        <w:t xml:space="preserve"> (Z</w:t>
      </w:r>
      <w:r w:rsidR="00605EAB" w:rsidRPr="00B94689">
        <w:rPr>
          <w:vertAlign w:val="subscript"/>
        </w:rPr>
        <w:t>1-4</w:t>
      </w:r>
      <w:r w:rsidR="00605EAB" w:rsidRPr="00B94689">
        <w:t>),</w:t>
      </w:r>
      <w:r w:rsidR="00605EAB" w:rsidRPr="00B94689">
        <w:rPr>
          <w:i/>
        </w:rPr>
        <w:t>product design</w:t>
      </w:r>
      <w:r w:rsidR="00605EAB" w:rsidRPr="00B94689">
        <w:t xml:space="preserve"> (Z</w:t>
      </w:r>
      <w:r w:rsidR="00605EAB" w:rsidRPr="00B94689">
        <w:rPr>
          <w:vertAlign w:val="subscript"/>
        </w:rPr>
        <w:t>1-5</w:t>
      </w:r>
      <w:r w:rsidR="00605EAB" w:rsidRPr="00B94689">
        <w:t xml:space="preserve">), </w:t>
      </w:r>
      <w:r w:rsidR="00605EAB" w:rsidRPr="00B94689">
        <w:rPr>
          <w:i/>
        </w:rPr>
        <w:t>product reliability and consistency</w:t>
      </w:r>
      <w:r w:rsidR="00605EAB" w:rsidRPr="00B94689">
        <w:t xml:space="preserve"> (Z</w:t>
      </w:r>
      <w:r w:rsidR="00605EAB" w:rsidRPr="00B94689">
        <w:rPr>
          <w:vertAlign w:val="subscript"/>
        </w:rPr>
        <w:t>1-6</w:t>
      </w:r>
      <w:r w:rsidR="00605EAB" w:rsidRPr="00B94689">
        <w:t xml:space="preserve">) dan </w:t>
      </w:r>
      <w:r w:rsidR="00605EAB" w:rsidRPr="00B94689">
        <w:softHyphen/>
      </w:r>
      <w:r w:rsidR="00605EAB" w:rsidRPr="00B94689">
        <w:rPr>
          <w:i/>
        </w:rPr>
        <w:t>range of product or services</w:t>
      </w:r>
      <w:r w:rsidR="00605EAB" w:rsidRPr="00B94689">
        <w:t>(Z</w:t>
      </w:r>
      <w:r w:rsidR="00605EAB" w:rsidRPr="00B94689">
        <w:softHyphen/>
      </w:r>
      <w:r w:rsidR="00605EAB" w:rsidRPr="00B94689">
        <w:rPr>
          <w:vertAlign w:val="subscript"/>
        </w:rPr>
        <w:t>1-7</w:t>
      </w:r>
      <w:r w:rsidR="00605EAB" w:rsidRPr="00B94689">
        <w:t>). Semua pernyataan angket diukur dalam skala ordinal dan disusun dalam bentuk skala Likert</w:t>
      </w:r>
      <w:r w:rsidR="00605EAB" w:rsidRPr="00B94689">
        <w:rPr>
          <w:lang w:val="id-ID"/>
        </w:rPr>
        <w:t>.</w:t>
      </w:r>
    </w:p>
    <w:p w:rsidR="00605EAB" w:rsidRPr="00B94689" w:rsidRDefault="00605EAB" w:rsidP="00FE750F">
      <w:pPr>
        <w:pStyle w:val="ListParagraph"/>
        <w:spacing w:line="360" w:lineRule="auto"/>
        <w:ind w:left="0"/>
        <w:contextualSpacing/>
        <w:jc w:val="both"/>
        <w:rPr>
          <w:rFonts w:ascii="Times New Roman" w:hAnsi="Times New Roman" w:cs="Times New Roman"/>
          <w:b/>
          <w:sz w:val="24"/>
          <w:szCs w:val="24"/>
        </w:rPr>
      </w:pPr>
      <w:r w:rsidRPr="00B94689">
        <w:rPr>
          <w:rFonts w:ascii="Times New Roman" w:hAnsi="Times New Roman" w:cs="Times New Roman"/>
          <w:b/>
          <w:sz w:val="24"/>
          <w:szCs w:val="24"/>
        </w:rPr>
        <w:t>Dampak I</w:t>
      </w:r>
      <w:r w:rsidRPr="00B94689">
        <w:rPr>
          <w:rFonts w:ascii="Times New Roman" w:hAnsi="Times New Roman" w:cs="Times New Roman"/>
          <w:b/>
          <w:sz w:val="24"/>
          <w:szCs w:val="24"/>
          <w:lang w:val="id-ID"/>
        </w:rPr>
        <w:t xml:space="preserve">mplementasi Kebijakan secara simultan Terhadap Efektivitas Kerja Pegawai </w:t>
      </w:r>
      <w:r w:rsidRPr="00B94689">
        <w:rPr>
          <w:rFonts w:ascii="Times New Roman" w:hAnsi="Times New Roman" w:cs="Times New Roman"/>
          <w:b/>
          <w:sz w:val="24"/>
          <w:szCs w:val="24"/>
        </w:rPr>
        <w:t xml:space="preserve">dan Implikasinya pada kepuasan masyarakat </w:t>
      </w:r>
    </w:p>
    <w:p w:rsidR="00605EAB" w:rsidRPr="00B94689" w:rsidRDefault="00605EAB" w:rsidP="00AB3E97">
      <w:pPr>
        <w:spacing w:line="480" w:lineRule="auto"/>
        <w:ind w:firstLine="709"/>
        <w:jc w:val="both"/>
      </w:pPr>
      <w:r w:rsidRPr="00B94689">
        <w:t>Berdasarkan perhitungan di atas dapat terlihat jelas bahwa dampakimplementasi kebijakan (X) terhadapkepuasankonsumen (Z)melalui variabel efektivitas kerja pegawai (Y) adalah sebesar 0,543 atau 54.3%. Nilai tersebut merupakan perkalian antara koefisien jalur X ke Y sebagai intervening variabel sebesar 0.564(0,319) dikali dengan koefisien jalur Y ke Z sebesar 0.595(0,354)dikali dengan besarnya hubunganX ke Z sebesar 0.669(0,447)</w:t>
      </w:r>
    </w:p>
    <w:p w:rsidR="00605EAB" w:rsidRPr="00B94689" w:rsidRDefault="00605EAB" w:rsidP="00AB3E97">
      <w:pPr>
        <w:spacing w:line="480" w:lineRule="auto"/>
        <w:ind w:firstLine="709"/>
        <w:jc w:val="both"/>
        <w:rPr>
          <w:lang w:val="id-ID"/>
        </w:rPr>
      </w:pPr>
      <w:r w:rsidRPr="00B94689">
        <w:rPr>
          <w:rFonts w:eastAsiaTheme="minorEastAsia"/>
          <w:bCs/>
          <w:iCs/>
          <w:lang w:bidi="en-US"/>
        </w:rPr>
        <w:t xml:space="preserve">Nilai-nilai koefisien tersebut menunjukkan bahwa implementasi kebijakan mempunyai dampak yang cukup besar terhadap efektivitas kerja pegawaiyang pada penelitian ini berfungsi sebagai intervening variabel, tetapi walaupun nilai koefisiennya besar, efektivitas kerja pegawai merupakan </w:t>
      </w:r>
      <w:r w:rsidRPr="00B94689">
        <w:t xml:space="preserve">variabel intervening yang secara teoritis menjadikan hubungan antara variabel implementasi kebijakan dengan kepuasan masyarakat menjadi hubungan yang tidak langsung. Menurut </w:t>
      </w:r>
      <w:r w:rsidRPr="00B94689">
        <w:lastRenderedPageBreak/>
        <w:t>Tuckman (dalam Sugiyono, 2007) menyebutkan bahwa Variabel intervening merupakan variabel penyela/antara variabel independen dengan variabel dependen, sehingga variabel independen tidak langsung mempengaruhi berubahnya atau timbulnya variabel dependen.</w:t>
      </w:r>
    </w:p>
    <w:p w:rsidR="00B4196D" w:rsidRPr="00B94689" w:rsidRDefault="00B4196D" w:rsidP="00AB3E97">
      <w:pPr>
        <w:pStyle w:val="NormalWeb"/>
        <w:spacing w:before="0" w:beforeAutospacing="0" w:after="0" w:afterAutospacing="0" w:line="480" w:lineRule="auto"/>
        <w:ind w:firstLineChars="295" w:firstLine="708"/>
        <w:jc w:val="both"/>
      </w:pPr>
      <w:r w:rsidRPr="00B94689">
        <w:t xml:space="preserve">Berdasarkan hasil penelitian dan pembahasan sebagaimana dijelaskan sebelumnya, peneliti dapat mengkritisi terhadap teori yang dijadikan sebagai parameter dalam mengimplementasikan kebijakan SPM terhadap efektivitas kerja pegawai dan implikasinya pada kepuasan masyarakat, dimana adanya dimensi dari teori implementasi kebijakan SPMterhadap efektivitas kerja pegawaiyang </w:t>
      </w:r>
      <w:r w:rsidRPr="00B94689">
        <w:rPr>
          <w:b/>
        </w:rPr>
        <w:t>belum efektif</w:t>
      </w:r>
      <w:r w:rsidRPr="00B94689">
        <w:t xml:space="preserve"> atau kurang memberikan dampak yang siginifikan dan implikasinyapada kepuasan masyarakat. Dimensi yangdimaksudkan adalah </w:t>
      </w:r>
      <w:r w:rsidRPr="00B94689">
        <w:rPr>
          <w:b/>
        </w:rPr>
        <w:t>lingkungan  sosial,</w:t>
      </w:r>
      <w:r w:rsidRPr="00B94689">
        <w:rPr>
          <w:b/>
          <w:lang w:val="id-ID"/>
        </w:rPr>
        <w:t xml:space="preserve"> e</w:t>
      </w:r>
      <w:r w:rsidRPr="00B94689">
        <w:rPr>
          <w:b/>
        </w:rPr>
        <w:t>konomi dan politik</w:t>
      </w:r>
      <w:r w:rsidRPr="00B94689">
        <w:t xml:space="preserve">. </w:t>
      </w:r>
    </w:p>
    <w:p w:rsidR="00B4196D" w:rsidRPr="00B94689" w:rsidRDefault="00B4196D" w:rsidP="00AB3E97">
      <w:pPr>
        <w:spacing w:line="480" w:lineRule="auto"/>
        <w:ind w:firstLine="709"/>
        <w:jc w:val="both"/>
      </w:pPr>
      <w:r w:rsidRPr="00B94689">
        <w:t xml:space="preserve">Pengkritisansebagaimana dijeslakan tersebut di atas, peneliti menghasilkan </w:t>
      </w:r>
      <w:r w:rsidRPr="00B94689">
        <w:rPr>
          <w:b/>
        </w:rPr>
        <w:t xml:space="preserve">novelty/kebaharuan </w:t>
      </w:r>
      <w:r w:rsidRPr="00B94689">
        <w:t xml:space="preserve">dalam bentuk </w:t>
      </w:r>
      <w:r w:rsidRPr="00B94689">
        <w:rPr>
          <w:b/>
        </w:rPr>
        <w:t>modifikasi terhadap teori</w:t>
      </w:r>
      <w:r w:rsidRPr="00B94689">
        <w:t xml:space="preserve"> yang dikembangkan/dianalisis yaitu bahwa representasi lingkungan politik diwujudkan dengan </w:t>
      </w:r>
      <w:r w:rsidRPr="00B94689">
        <w:rPr>
          <w:b/>
          <w:i/>
        </w:rPr>
        <w:t>political will</w:t>
      </w:r>
      <w:r w:rsidRPr="00B94689">
        <w:t xml:space="preserve"> pemerintah dalam membuat aturan-aturan yang terkait dengan fungsi pelayanan kesehatan rumah sakit tersebut.</w:t>
      </w:r>
    </w:p>
    <w:p w:rsidR="00605EAB" w:rsidRPr="00FE750F" w:rsidRDefault="00605EAB" w:rsidP="00FE750F">
      <w:pPr>
        <w:spacing w:line="360" w:lineRule="auto"/>
        <w:contextualSpacing/>
        <w:jc w:val="both"/>
        <w:rPr>
          <w:b/>
        </w:rPr>
      </w:pPr>
      <w:r w:rsidRPr="00FE750F">
        <w:rPr>
          <w:b/>
        </w:rPr>
        <w:t>Dampak Imp</w:t>
      </w:r>
      <w:r w:rsidR="00AB3E97" w:rsidRPr="00FE750F">
        <w:rPr>
          <w:b/>
        </w:rPr>
        <w:t>lementasi Kebijakan (X)</w:t>
      </w:r>
      <w:r w:rsidRPr="00FE750F">
        <w:rPr>
          <w:b/>
        </w:rPr>
        <w:t>terhadap EfektivitasKerja (Y)</w:t>
      </w:r>
    </w:p>
    <w:p w:rsidR="00605EAB" w:rsidRPr="00B94689" w:rsidRDefault="00605EAB" w:rsidP="00AB3E97">
      <w:pPr>
        <w:spacing w:line="480" w:lineRule="auto"/>
        <w:ind w:firstLine="709"/>
        <w:jc w:val="both"/>
      </w:pPr>
      <w:r w:rsidRPr="00B94689">
        <w:rPr>
          <w:lang w:val="id-ID"/>
        </w:rPr>
        <w:t xml:space="preserve">Pada </w:t>
      </w:r>
      <w:r w:rsidRPr="00B94689">
        <w:t>struktur kedua</w:t>
      </w:r>
      <w:r w:rsidRPr="00B94689">
        <w:rPr>
          <w:lang w:val="id-ID"/>
        </w:rPr>
        <w:t xml:space="preserve"> yang diuji adalah se</w:t>
      </w:r>
      <w:r w:rsidRPr="00B94689">
        <w:t>berapa</w:t>
      </w:r>
      <w:r w:rsidRPr="00B94689">
        <w:rPr>
          <w:lang w:val="id-ID"/>
        </w:rPr>
        <w:t xml:space="preserve"> besar </w:t>
      </w:r>
      <w:r w:rsidRPr="00B94689">
        <w:t xml:space="preserve">dampakimplementasi kebijakan (X)  terhadap variabel efektivitas kerja (Y).Metode analisis yang digunakan dalam pengujian hipotesis adalah </w:t>
      </w:r>
      <w:r w:rsidRPr="00B94689">
        <w:rPr>
          <w:i/>
          <w:lang w:val="id-ID"/>
        </w:rPr>
        <w:t>Structural Equation Model</w:t>
      </w:r>
      <w:r w:rsidRPr="00B94689">
        <w:rPr>
          <w:lang w:val="id-ID"/>
        </w:rPr>
        <w:t xml:space="preserve"> (SEM)</w:t>
      </w:r>
      <w:r w:rsidRPr="00B94689">
        <w:t>.</w:t>
      </w:r>
    </w:p>
    <w:p w:rsidR="00605EAB" w:rsidRPr="00B94689" w:rsidRDefault="00605EAB" w:rsidP="00AB3E97">
      <w:pPr>
        <w:autoSpaceDE w:val="0"/>
        <w:autoSpaceDN w:val="0"/>
        <w:adjustRightInd w:val="0"/>
        <w:spacing w:line="480" w:lineRule="auto"/>
        <w:ind w:firstLine="709"/>
        <w:jc w:val="both"/>
      </w:pPr>
      <w:r w:rsidRPr="00B94689">
        <w:t>Berdasarkan table diatas dapat disimpulkan bahwa koefisien bobot factor (</w:t>
      </w:r>
      <w:r w:rsidRPr="00B94689">
        <w:rPr>
          <w:i/>
        </w:rPr>
        <w:t>Standardized</w:t>
      </w:r>
      <w:r w:rsidRPr="00B94689">
        <w:t xml:space="preserve">) Model Pengukuran pada penelitian ini, memiliki pengaruh yang signifikan, artinya semua variabel-variabel manifest dapat menjelaskan dengan </w:t>
      </w:r>
      <w:r w:rsidRPr="00B94689">
        <w:lastRenderedPageBreak/>
        <w:t>baik masing-masing variabel latennya. Uraian untuk setiap variabel laten eksogen, adalah sebagai berikut :</w:t>
      </w:r>
    </w:p>
    <w:p w:rsidR="00605EAB" w:rsidRPr="00B94689" w:rsidRDefault="00605EAB" w:rsidP="00FE750F">
      <w:pPr>
        <w:pStyle w:val="ListParagraph"/>
        <w:numPr>
          <w:ilvl w:val="0"/>
          <w:numId w:val="58"/>
        </w:numPr>
        <w:autoSpaceDE w:val="0"/>
        <w:autoSpaceDN w:val="0"/>
        <w:adjustRightInd w:val="0"/>
        <w:spacing w:line="480" w:lineRule="auto"/>
        <w:ind w:left="426" w:hanging="426"/>
        <w:contextualSpacing/>
        <w:jc w:val="both"/>
        <w:rPr>
          <w:rFonts w:ascii="Times New Roman" w:hAnsi="Times New Roman" w:cs="Times New Roman"/>
          <w:sz w:val="24"/>
          <w:szCs w:val="24"/>
        </w:rPr>
      </w:pPr>
      <w:r w:rsidRPr="00B94689">
        <w:rPr>
          <w:rFonts w:ascii="Times New Roman" w:hAnsi="Times New Roman" w:cs="Times New Roman"/>
          <w:sz w:val="24"/>
          <w:szCs w:val="24"/>
        </w:rPr>
        <w:t>Variabel laten eksogen Implementasi kebijakan yang diukur melalui variabel-variabel manifest (faktor) : faktor ukuran dan tujuan kebijakan  (X</w:t>
      </w:r>
      <w:r w:rsidRPr="00B94689">
        <w:rPr>
          <w:rFonts w:ascii="Times New Roman" w:hAnsi="Times New Roman" w:cs="Times New Roman"/>
          <w:sz w:val="24"/>
          <w:szCs w:val="24"/>
          <w:vertAlign w:val="subscript"/>
        </w:rPr>
        <w:t>1-1</w:t>
      </w:r>
      <w:r w:rsidRPr="00B94689">
        <w:rPr>
          <w:rFonts w:ascii="Times New Roman" w:hAnsi="Times New Roman" w:cs="Times New Roman"/>
          <w:sz w:val="24"/>
          <w:szCs w:val="24"/>
        </w:rPr>
        <w:t>), faktor sumber daya (X</w:t>
      </w:r>
      <w:r w:rsidRPr="00B94689">
        <w:rPr>
          <w:rFonts w:ascii="Times New Roman" w:hAnsi="Times New Roman" w:cs="Times New Roman"/>
          <w:sz w:val="24"/>
          <w:szCs w:val="24"/>
          <w:vertAlign w:val="subscript"/>
        </w:rPr>
        <w:t>1-2</w:t>
      </w:r>
      <w:r w:rsidRPr="00B94689">
        <w:rPr>
          <w:rFonts w:ascii="Times New Roman" w:hAnsi="Times New Roman" w:cs="Times New Roman"/>
          <w:sz w:val="24"/>
          <w:szCs w:val="24"/>
        </w:rPr>
        <w:t>), faktor karakteristik organisasi pelaksana (X</w:t>
      </w:r>
      <w:r w:rsidRPr="00B94689">
        <w:rPr>
          <w:rFonts w:ascii="Times New Roman" w:hAnsi="Times New Roman" w:cs="Times New Roman"/>
          <w:sz w:val="24"/>
          <w:szCs w:val="24"/>
          <w:vertAlign w:val="subscript"/>
        </w:rPr>
        <w:t>1-3</w:t>
      </w:r>
      <w:r w:rsidRPr="00B94689">
        <w:rPr>
          <w:rFonts w:ascii="Times New Roman" w:hAnsi="Times New Roman" w:cs="Times New Roman"/>
          <w:sz w:val="24"/>
          <w:szCs w:val="24"/>
        </w:rPr>
        <w:t>), sikap para pelaksanaan (X</w:t>
      </w:r>
      <w:r w:rsidRPr="00B94689">
        <w:rPr>
          <w:rFonts w:ascii="Times New Roman" w:hAnsi="Times New Roman" w:cs="Times New Roman"/>
          <w:sz w:val="24"/>
          <w:szCs w:val="24"/>
          <w:vertAlign w:val="subscript"/>
        </w:rPr>
        <w:t>1-4</w:t>
      </w:r>
      <w:r w:rsidRPr="00B94689">
        <w:rPr>
          <w:rFonts w:ascii="Times New Roman" w:hAnsi="Times New Roman" w:cs="Times New Roman"/>
          <w:sz w:val="24"/>
          <w:szCs w:val="24"/>
        </w:rPr>
        <w:t>), komunikasi antar organisasi terkait (X</w:t>
      </w:r>
      <w:r w:rsidRPr="00B94689">
        <w:rPr>
          <w:rFonts w:ascii="Times New Roman" w:hAnsi="Times New Roman" w:cs="Times New Roman"/>
          <w:sz w:val="24"/>
          <w:szCs w:val="24"/>
          <w:vertAlign w:val="subscript"/>
        </w:rPr>
        <w:t>1-5</w:t>
      </w:r>
      <w:r w:rsidRPr="00B94689">
        <w:rPr>
          <w:rFonts w:ascii="Times New Roman" w:hAnsi="Times New Roman" w:cs="Times New Roman"/>
          <w:sz w:val="24"/>
          <w:szCs w:val="24"/>
        </w:rPr>
        <w:t>) serta lingkungan ekonomi, sosial dan poitikl (X</w:t>
      </w:r>
      <w:r w:rsidRPr="00B94689">
        <w:rPr>
          <w:rFonts w:ascii="Times New Roman" w:hAnsi="Times New Roman" w:cs="Times New Roman"/>
          <w:sz w:val="24"/>
          <w:szCs w:val="24"/>
          <w:vertAlign w:val="subscript"/>
        </w:rPr>
        <w:t>1-6</w:t>
      </w:r>
      <w:r w:rsidRPr="00B94689">
        <w:rPr>
          <w:rFonts w:ascii="Times New Roman" w:hAnsi="Times New Roman" w:cs="Times New Roman"/>
          <w:sz w:val="24"/>
          <w:szCs w:val="24"/>
        </w:rPr>
        <w:t>) adalah tepat, hal ini dibuktikan dengan hasil uji  yang signifikan.</w:t>
      </w:r>
    </w:p>
    <w:p w:rsidR="00605EAB" w:rsidRPr="00B94689" w:rsidRDefault="00605EAB" w:rsidP="00FE750F">
      <w:pPr>
        <w:pStyle w:val="ListParagraph"/>
        <w:numPr>
          <w:ilvl w:val="0"/>
          <w:numId w:val="58"/>
        </w:numPr>
        <w:autoSpaceDE w:val="0"/>
        <w:autoSpaceDN w:val="0"/>
        <w:adjustRightInd w:val="0"/>
        <w:spacing w:line="480" w:lineRule="auto"/>
        <w:ind w:left="426" w:hanging="426"/>
        <w:contextualSpacing/>
        <w:jc w:val="both"/>
        <w:rPr>
          <w:rFonts w:ascii="Times New Roman" w:hAnsi="Times New Roman" w:cs="Times New Roman"/>
          <w:sz w:val="24"/>
          <w:szCs w:val="24"/>
        </w:rPr>
      </w:pPr>
      <w:r w:rsidRPr="00B94689">
        <w:rPr>
          <w:rFonts w:ascii="Times New Roman" w:hAnsi="Times New Roman" w:cs="Times New Roman"/>
          <w:sz w:val="24"/>
          <w:szCs w:val="24"/>
        </w:rPr>
        <w:t>Variabel laten endogen Efektivitas kerja pegawai yang diukur melalui variabel-variabel manifest (aspek) : aspek ketepatan kualitas (Y</w:t>
      </w:r>
      <w:r w:rsidRPr="00B94689">
        <w:rPr>
          <w:rFonts w:ascii="Times New Roman" w:hAnsi="Times New Roman" w:cs="Times New Roman"/>
          <w:sz w:val="24"/>
          <w:szCs w:val="24"/>
          <w:vertAlign w:val="subscript"/>
        </w:rPr>
        <w:t>1</w:t>
      </w:r>
      <w:r w:rsidRPr="00B94689">
        <w:rPr>
          <w:rFonts w:ascii="Times New Roman" w:hAnsi="Times New Roman" w:cs="Times New Roman"/>
          <w:sz w:val="24"/>
          <w:szCs w:val="24"/>
        </w:rPr>
        <w:t>), ketepatan kuantitas (Y</w:t>
      </w:r>
      <w:r w:rsidRPr="00B94689">
        <w:rPr>
          <w:rFonts w:ascii="Times New Roman" w:hAnsi="Times New Roman" w:cs="Times New Roman"/>
          <w:sz w:val="24"/>
          <w:szCs w:val="24"/>
          <w:vertAlign w:val="subscript"/>
        </w:rPr>
        <w:t>2</w:t>
      </w:r>
      <w:r w:rsidRPr="00B94689">
        <w:rPr>
          <w:rFonts w:ascii="Times New Roman" w:hAnsi="Times New Roman" w:cs="Times New Roman"/>
          <w:sz w:val="24"/>
          <w:szCs w:val="24"/>
        </w:rPr>
        <w:t>), dan ketepatan waktu (Y</w:t>
      </w:r>
      <w:r w:rsidRPr="00B94689">
        <w:rPr>
          <w:rFonts w:ascii="Times New Roman" w:hAnsi="Times New Roman" w:cs="Times New Roman"/>
          <w:sz w:val="24"/>
          <w:szCs w:val="24"/>
          <w:vertAlign w:val="subscript"/>
        </w:rPr>
        <w:t>3</w:t>
      </w:r>
      <w:r w:rsidRPr="00B94689">
        <w:rPr>
          <w:rFonts w:ascii="Times New Roman" w:hAnsi="Times New Roman" w:cs="Times New Roman"/>
          <w:sz w:val="24"/>
          <w:szCs w:val="24"/>
        </w:rPr>
        <w:t>) adalah tepat, hal ini dibuktikan dengan hasil uji  yang signifikan.</w:t>
      </w:r>
    </w:p>
    <w:p w:rsidR="00605EAB" w:rsidRDefault="00605EAB" w:rsidP="00AB3E97">
      <w:pPr>
        <w:spacing w:line="480" w:lineRule="auto"/>
        <w:ind w:firstLine="709"/>
        <w:jc w:val="both"/>
        <w:rPr>
          <w:lang w:val="id-ID"/>
        </w:rPr>
      </w:pPr>
      <w:r w:rsidRPr="00B94689">
        <w:t>Berdasarkan gambar di atas dapat dilihat bahwa factorsikap para pelaksana memprediksi variabel implementasi kebijakan sebesar 6.1%, factorkomunikasi antar organisasi terkait dengan karakteristik organisasi pelaksana masing-masing memberikan kontribusi sebesar 5.7% terhadap implementasi kebijakan,faktor sumber daya memberikan kontribusi sebesar 5.6% dan lingkungan sosial, ekonomi politik memberikan kontribusi sebesar 4.1% terhadap implementasi kebijakan sehingga total pengaruh implementasi kebijakan terhadap efektivitas kerja pegawai adalah sebesar 31.9%.</w:t>
      </w:r>
    </w:p>
    <w:p w:rsidR="00AB3E97" w:rsidRPr="00B94689" w:rsidRDefault="00AB3E97" w:rsidP="000D049E">
      <w:pPr>
        <w:widowControl w:val="0"/>
        <w:autoSpaceDE w:val="0"/>
        <w:autoSpaceDN w:val="0"/>
        <w:adjustRightInd w:val="0"/>
        <w:spacing w:line="480" w:lineRule="auto"/>
        <w:ind w:right="22" w:firstLine="709"/>
        <w:jc w:val="both"/>
        <w:rPr>
          <w:lang w:val="id-ID"/>
        </w:rPr>
      </w:pPr>
      <w:r w:rsidRPr="00B94689">
        <w:t>Hasil perhitungan statisti</w:t>
      </w:r>
      <w:r w:rsidRPr="00B94689">
        <w:rPr>
          <w:lang w:val="id-ID"/>
        </w:rPr>
        <w:t>k</w:t>
      </w:r>
      <w:r w:rsidRPr="00B94689">
        <w:t xml:space="preserve"> tersebut dapat dijelaskan bahwa </w:t>
      </w:r>
    </w:p>
    <w:p w:rsidR="00AB3E97" w:rsidRPr="00B94689" w:rsidRDefault="00AB3E97" w:rsidP="00FE750F">
      <w:pPr>
        <w:widowControl w:val="0"/>
        <w:autoSpaceDE w:val="0"/>
        <w:autoSpaceDN w:val="0"/>
        <w:adjustRightInd w:val="0"/>
        <w:spacing w:line="480" w:lineRule="auto"/>
        <w:ind w:left="284" w:right="22" w:hanging="284"/>
        <w:jc w:val="both"/>
        <w:rPr>
          <w:lang w:val="id-ID"/>
        </w:rPr>
      </w:pPr>
      <w:r w:rsidRPr="00B94689">
        <w:rPr>
          <w:lang w:val="id-ID"/>
        </w:rPr>
        <w:t xml:space="preserve">1. </w:t>
      </w:r>
      <w:r w:rsidR="00FE750F">
        <w:rPr>
          <w:lang w:val="id-ID"/>
        </w:rPr>
        <w:t>I</w:t>
      </w:r>
      <w:r w:rsidRPr="00B94689">
        <w:t>mplementasi kebijakan standar pelayanan minimal cukup memberikan dampak yang cukup positif dan signifikan terhadap efektivitas kerja</w:t>
      </w:r>
    </w:p>
    <w:p w:rsidR="00AB3E97" w:rsidRPr="00B94689" w:rsidRDefault="00AB3E97" w:rsidP="00FE750F">
      <w:pPr>
        <w:widowControl w:val="0"/>
        <w:autoSpaceDE w:val="0"/>
        <w:autoSpaceDN w:val="0"/>
        <w:adjustRightInd w:val="0"/>
        <w:spacing w:line="480" w:lineRule="auto"/>
        <w:ind w:left="284" w:right="22" w:hanging="284"/>
        <w:jc w:val="both"/>
      </w:pPr>
      <w:r w:rsidRPr="00B94689">
        <w:rPr>
          <w:bCs/>
          <w:lang w:val="id-ID"/>
        </w:rPr>
        <w:lastRenderedPageBreak/>
        <w:t xml:space="preserve">2. </w:t>
      </w:r>
      <w:r w:rsidR="00FE750F">
        <w:rPr>
          <w:bCs/>
          <w:lang w:val="id-ID"/>
        </w:rPr>
        <w:t>I</w:t>
      </w:r>
      <w:r w:rsidRPr="00B94689">
        <w:rPr>
          <w:bCs/>
          <w:lang w:val="id-ID"/>
        </w:rPr>
        <w:t xml:space="preserve">si kebijakan </w:t>
      </w:r>
      <w:r w:rsidRPr="00B94689">
        <w:rPr>
          <w:bCs/>
        </w:rPr>
        <w:t xml:space="preserve">berkaitan dengan SPM </w:t>
      </w:r>
      <w:r w:rsidRPr="00B94689">
        <w:rPr>
          <w:bCs/>
          <w:lang w:val="id-ID"/>
        </w:rPr>
        <w:t xml:space="preserve">yang mengatur berbagai aktivitas secara umum telah sesuai dengan tujuan organisasi. </w:t>
      </w:r>
    </w:p>
    <w:p w:rsidR="00AB3E97" w:rsidRPr="00B94689" w:rsidRDefault="00AB3E97" w:rsidP="00FE750F">
      <w:pPr>
        <w:spacing w:line="480" w:lineRule="auto"/>
        <w:ind w:left="284" w:hanging="284"/>
        <w:jc w:val="both"/>
        <w:rPr>
          <w:bCs/>
          <w:lang w:val="id-ID"/>
        </w:rPr>
      </w:pPr>
      <w:r w:rsidRPr="00B94689">
        <w:rPr>
          <w:bCs/>
          <w:lang w:val="id-ID"/>
        </w:rPr>
        <w:t>3. Secara faktual keterlibatan antar unit kerja menjadi bagian penting dalam mendukung keberhasilan suatu kebijakan yang telah ditetapkan.</w:t>
      </w:r>
    </w:p>
    <w:p w:rsidR="00AB3E97" w:rsidRPr="00B94689" w:rsidRDefault="00AB3E97" w:rsidP="00FE750F">
      <w:pPr>
        <w:spacing w:line="480" w:lineRule="auto"/>
        <w:ind w:left="284" w:hanging="284"/>
        <w:jc w:val="both"/>
        <w:rPr>
          <w:lang w:val="id-ID"/>
        </w:rPr>
      </w:pPr>
      <w:r w:rsidRPr="00B94689">
        <w:rPr>
          <w:bCs/>
          <w:lang w:val="id-ID"/>
        </w:rPr>
        <w:t xml:space="preserve">4. </w:t>
      </w:r>
      <w:r w:rsidRPr="00B94689">
        <w:rPr>
          <w:lang w:val="id-ID"/>
        </w:rPr>
        <w:t xml:space="preserve">Pengaruh lingkungan masyarakat terhadap keberhasilan pencapaian sasaran kebijakan </w:t>
      </w:r>
      <w:r w:rsidRPr="00B94689">
        <w:t xml:space="preserve">SPM </w:t>
      </w:r>
      <w:r w:rsidRPr="00B94689">
        <w:rPr>
          <w:lang w:val="id-ID"/>
        </w:rPr>
        <w:t xml:space="preserve">merupakan hal penting yang tidak bisa diabaikan. </w:t>
      </w:r>
    </w:p>
    <w:p w:rsidR="00AB3E97" w:rsidRPr="00B94689" w:rsidRDefault="00AB3E97" w:rsidP="00FE750F">
      <w:pPr>
        <w:spacing w:line="480" w:lineRule="auto"/>
        <w:ind w:left="284" w:hanging="284"/>
        <w:jc w:val="both"/>
        <w:rPr>
          <w:lang w:val="id-ID"/>
        </w:rPr>
      </w:pPr>
      <w:r w:rsidRPr="00B94689">
        <w:rPr>
          <w:lang w:val="id-ID"/>
        </w:rPr>
        <w:t xml:space="preserve">5. Masyarakat pada umumnya tidak mengetahui dengan jelas tentang kebijakan </w:t>
      </w:r>
      <w:r w:rsidRPr="00B94689">
        <w:t xml:space="preserve">SPM </w:t>
      </w:r>
      <w:r w:rsidRPr="00B94689">
        <w:rPr>
          <w:lang w:val="id-ID"/>
        </w:rPr>
        <w:t xml:space="preserve">yang dikeluarkan </w:t>
      </w:r>
    </w:p>
    <w:p w:rsidR="00AB3E97" w:rsidRPr="00B94689" w:rsidRDefault="00AB3E97" w:rsidP="00FE750F">
      <w:pPr>
        <w:spacing w:line="480" w:lineRule="auto"/>
        <w:ind w:left="284" w:hanging="284"/>
        <w:jc w:val="both"/>
        <w:rPr>
          <w:lang w:val="id-ID"/>
        </w:rPr>
      </w:pPr>
      <w:r w:rsidRPr="00B94689">
        <w:rPr>
          <w:lang w:val="id-ID"/>
        </w:rPr>
        <w:t>6. Baik secara kuantitas maupun kualitas, sumber daya aparatur pada umumnya telah mendukung terhadap keberhasilan pelaksanaan kebijakan</w:t>
      </w:r>
      <w:r w:rsidRPr="00B94689">
        <w:t xml:space="preserve"> SPM</w:t>
      </w:r>
      <w:r w:rsidRPr="00B94689">
        <w:rPr>
          <w:lang w:val="id-ID"/>
        </w:rPr>
        <w:t xml:space="preserve">. Namun demikian, dalam konteks peningkatan efektivitas kerja pegawai, memang masih membutuhkan adanya penambahan aparat sesuai dengan kebutuhan dan beban kerja yang diemban oleh organisasi. Semestinya mempertimbangkan analisis beban kerja sesuai dengan tugas pokok dan fungsi masing-masing unit organisasi, sehingga kewenangan yang dimiliki pegawai akan berbanding lurus dengan format kelembagaan yang ada. </w:t>
      </w:r>
    </w:p>
    <w:p w:rsidR="00AB3E97" w:rsidRPr="00B94689" w:rsidRDefault="00AB3E97" w:rsidP="00FE750F">
      <w:pPr>
        <w:spacing w:line="480" w:lineRule="auto"/>
        <w:ind w:left="284" w:hanging="284"/>
        <w:jc w:val="both"/>
        <w:rPr>
          <w:lang w:val="id-ID"/>
        </w:rPr>
      </w:pPr>
      <w:r w:rsidRPr="00B94689">
        <w:rPr>
          <w:lang w:val="id-ID"/>
        </w:rPr>
        <w:t>7. Tanggung jawab aparat pelaksana</w:t>
      </w:r>
      <w:r w:rsidRPr="00B94689">
        <w:t xml:space="preserve">, </w:t>
      </w:r>
      <w:r w:rsidRPr="00B94689">
        <w:rPr>
          <w:lang w:val="id-ID"/>
        </w:rPr>
        <w:t xml:space="preserve">merupakan salah satu komponen penting dalam menunjang keberhasilan pelaksanaan kebijakan yang telah ditetapkan. </w:t>
      </w:r>
    </w:p>
    <w:p w:rsidR="00AB3E97" w:rsidRDefault="00AB3E97" w:rsidP="00FE750F">
      <w:pPr>
        <w:spacing w:line="480" w:lineRule="auto"/>
        <w:ind w:left="284" w:hanging="284"/>
        <w:jc w:val="both"/>
        <w:rPr>
          <w:bCs/>
          <w:lang w:val="id-ID"/>
        </w:rPr>
      </w:pPr>
      <w:r w:rsidRPr="00B94689">
        <w:rPr>
          <w:lang w:val="id-ID"/>
        </w:rPr>
        <w:t>8. S</w:t>
      </w:r>
      <w:r w:rsidRPr="00B94689">
        <w:rPr>
          <w:bCs/>
          <w:lang w:val="id-ID"/>
        </w:rPr>
        <w:t>ikap aparatur dalam konteks implementasi kebijakanSPM juga dipengaruhi oleh besarnya insentif yang diterima oleh aparat atas tindakan dan kewajiban yang telah mereka keluarkan.</w:t>
      </w:r>
    </w:p>
    <w:p w:rsidR="000D049E" w:rsidRPr="00AB3E97" w:rsidRDefault="000D049E" w:rsidP="00FE750F">
      <w:pPr>
        <w:spacing w:line="480" w:lineRule="auto"/>
        <w:ind w:left="284" w:hanging="284"/>
        <w:jc w:val="both"/>
        <w:rPr>
          <w:lang w:val="id-ID"/>
        </w:rPr>
      </w:pPr>
    </w:p>
    <w:p w:rsidR="00605EAB" w:rsidRPr="00B94689" w:rsidRDefault="00605EAB" w:rsidP="00FE750F">
      <w:pPr>
        <w:pStyle w:val="ListParagraph"/>
        <w:spacing w:after="120" w:line="360" w:lineRule="auto"/>
        <w:ind w:left="0"/>
        <w:jc w:val="both"/>
        <w:rPr>
          <w:rFonts w:ascii="Times New Roman" w:hAnsi="Times New Roman" w:cs="Times New Roman"/>
          <w:b/>
          <w:sz w:val="24"/>
          <w:szCs w:val="24"/>
        </w:rPr>
      </w:pPr>
      <w:r w:rsidRPr="00B94689">
        <w:rPr>
          <w:rFonts w:ascii="Times New Roman" w:hAnsi="Times New Roman" w:cs="Times New Roman"/>
          <w:b/>
          <w:sz w:val="24"/>
          <w:szCs w:val="24"/>
        </w:rPr>
        <w:t>DampakImplementasiKebijakan(X)terhadapKepuasan Masyarakat (Z)</w:t>
      </w:r>
    </w:p>
    <w:p w:rsidR="00605EAB" w:rsidRPr="00B94689" w:rsidRDefault="00605EAB" w:rsidP="00FE750F">
      <w:pPr>
        <w:autoSpaceDE w:val="0"/>
        <w:autoSpaceDN w:val="0"/>
        <w:adjustRightInd w:val="0"/>
        <w:spacing w:line="480" w:lineRule="auto"/>
        <w:ind w:firstLine="709"/>
        <w:jc w:val="both"/>
        <w:rPr>
          <w:vertAlign w:val="subscript"/>
          <w:lang w:val="id-ID"/>
        </w:rPr>
      </w:pPr>
      <w:r w:rsidRPr="00B94689">
        <w:rPr>
          <w:lang w:val="id-ID"/>
        </w:rPr>
        <w:lastRenderedPageBreak/>
        <w:t>Hasil penelitian</w:t>
      </w:r>
      <w:r w:rsidRPr="00B94689">
        <w:t xml:space="preserve"> menunjukkan bahwa dampak variabel laten</w:t>
      </w:r>
      <w:r w:rsidR="00B4196D" w:rsidRPr="00B94689">
        <w:rPr>
          <w:lang w:val="id-ID"/>
        </w:rPr>
        <w:t xml:space="preserve"> eksogen</w:t>
      </w:r>
      <w:r w:rsidRPr="00B94689">
        <w:t xml:space="preserve"> implementasi kebijakan (X) terhadap variabel laten endogen kepuasan masyarakat (Y), yaitu sebesar 0.4</w:t>
      </w:r>
      <w:r w:rsidR="00B4196D" w:rsidRPr="00B94689">
        <w:t>47 atau 44.7%</w:t>
      </w:r>
      <w:r w:rsidR="00B4196D" w:rsidRPr="00B94689">
        <w:rPr>
          <w:lang w:val="id-ID"/>
        </w:rPr>
        <w:t>.</w:t>
      </w:r>
    </w:p>
    <w:p w:rsidR="00605EAB" w:rsidRDefault="00B4196D" w:rsidP="00FE750F">
      <w:pPr>
        <w:spacing w:line="480" w:lineRule="auto"/>
        <w:ind w:firstLine="709"/>
        <w:jc w:val="both"/>
        <w:rPr>
          <w:lang w:val="id-ID"/>
        </w:rPr>
      </w:pPr>
      <w:r w:rsidRPr="00B94689">
        <w:rPr>
          <w:lang w:val="id-ID"/>
        </w:rPr>
        <w:t>F</w:t>
      </w:r>
      <w:r w:rsidR="00605EAB" w:rsidRPr="00B94689">
        <w:t>aktor sikap para pelaksana memprediksi variabel implementasi kebijakan sebesar 6.1%, faktor komunikasi antar organisasi terkait dengan karakteristik organisasi pelaksana masing-masing memberikan kontribusi sebesar 5.7% terhadap implementasi kebijakan,faktor sumber daya memberikan kontribusi sebesar 5.6% dan lingkungan sosial, ekonomi politik memberikan kontribusi sebesar 4.1% terhadap implementasi kebijakan sehingga total pengaruh implementasi kebijakan terhadap efektivitas kerja pegawai adalah sebesar 44.7%.</w:t>
      </w:r>
    </w:p>
    <w:p w:rsidR="00AB3E97" w:rsidRPr="00B94689" w:rsidRDefault="00AB3E97" w:rsidP="00FE750F">
      <w:pPr>
        <w:widowControl w:val="0"/>
        <w:autoSpaceDE w:val="0"/>
        <w:autoSpaceDN w:val="0"/>
        <w:adjustRightInd w:val="0"/>
        <w:spacing w:line="480" w:lineRule="auto"/>
        <w:ind w:right="22" w:firstLine="709"/>
        <w:jc w:val="both"/>
      </w:pPr>
      <w:r w:rsidRPr="00B94689">
        <w:t>Berdasarkan tabel di atas dapat menunjukkan bahwa dampak variabel laten implementasi kebijakan (X) terhadap variabel laten endogen kepuasan masyarakat (Y), yaitu sebesar 0.447 atau 44.7%.Sedangkan menurut</w:t>
      </w:r>
      <w:r w:rsidRPr="00B94689">
        <w:rPr>
          <w:lang w:val="id-ID"/>
        </w:rPr>
        <w:t xml:space="preserve"> model </w:t>
      </w:r>
      <w:r w:rsidRPr="00B94689">
        <w:rPr>
          <w:i/>
          <w:lang w:val="id-ID"/>
        </w:rPr>
        <w:t>confirmatory analysis factor</w:t>
      </w:r>
      <w:r w:rsidRPr="00B94689">
        <w:rPr>
          <w:lang w:val="id-ID"/>
        </w:rPr>
        <w:t xml:space="preserve"> tersebut maka </w:t>
      </w:r>
      <w:r w:rsidRPr="00B94689">
        <w:t>besarnya pengaruh yang merupakan nilai kuadrat dari masing-masing koefisiennya untuk masing-masing faktor baik itu faktor standar, ukuran dan tujuan kebijakan (X</w:t>
      </w:r>
      <w:r w:rsidRPr="00B94689">
        <w:rPr>
          <w:vertAlign w:val="subscript"/>
        </w:rPr>
        <w:t>1</w:t>
      </w:r>
      <w:r w:rsidRPr="00B94689">
        <w:t>), faktor sumber daya (X</w:t>
      </w:r>
      <w:r w:rsidRPr="00B94689">
        <w:rPr>
          <w:vertAlign w:val="subscript"/>
        </w:rPr>
        <w:t>2</w:t>
      </w:r>
      <w:r w:rsidRPr="00B94689">
        <w:t>), faktor karakteristik organisasi pelaksana (X</w:t>
      </w:r>
      <w:r w:rsidRPr="00B94689">
        <w:rPr>
          <w:vertAlign w:val="subscript"/>
        </w:rPr>
        <w:t>3</w:t>
      </w:r>
      <w:r w:rsidRPr="00B94689">
        <w:t>), sikap para pelaksana (X</w:t>
      </w:r>
      <w:r w:rsidRPr="00B94689">
        <w:rPr>
          <w:vertAlign w:val="subscript"/>
        </w:rPr>
        <w:t>4</w:t>
      </w:r>
      <w:r w:rsidRPr="00B94689">
        <w:t>), komunikasi antar organisasi terkait (X</w:t>
      </w:r>
      <w:r w:rsidRPr="00B94689">
        <w:rPr>
          <w:vertAlign w:val="subscript"/>
        </w:rPr>
        <w:t>5</w:t>
      </w:r>
      <w:r w:rsidRPr="00B94689">
        <w:t>) serta lingkungan eksospol (X</w:t>
      </w:r>
      <w:r w:rsidRPr="00B94689">
        <w:rPr>
          <w:vertAlign w:val="subscript"/>
        </w:rPr>
        <w:t>6</w:t>
      </w:r>
      <w:r w:rsidRPr="00B94689">
        <w:t xml:space="preserve">) terhadap </w:t>
      </w:r>
      <w:r w:rsidRPr="00B94689">
        <w:rPr>
          <w:lang w:val="id-ID"/>
        </w:rPr>
        <w:t xml:space="preserve">variabel </w:t>
      </w:r>
      <w:r w:rsidRPr="00B94689">
        <w:t>endogenkepuasan masyarakat.</w:t>
      </w:r>
    </w:p>
    <w:p w:rsidR="00FE750F" w:rsidRDefault="00AB3E97" w:rsidP="00FE750F">
      <w:pPr>
        <w:spacing w:line="480" w:lineRule="auto"/>
        <w:ind w:firstLine="709"/>
        <w:jc w:val="both"/>
        <w:rPr>
          <w:lang w:val="id-ID"/>
        </w:rPr>
      </w:pPr>
      <w:r w:rsidRPr="00B94689">
        <w:t>Hasil perhitungan statistik tersebut di atas dapat dijelaskan bahwa implementasi kebijakan standar pelayanan minimal memberikan dampak yang sangat besar dan signifikan terhadap kepuasan masyarakat</w:t>
      </w:r>
      <w:r w:rsidRPr="00B94689">
        <w:rPr>
          <w:lang w:val="id-ID"/>
        </w:rPr>
        <w:t>.</w:t>
      </w:r>
      <w:r w:rsidRPr="00B94689">
        <w:t xml:space="preserve">Artinya kebijakan </w:t>
      </w:r>
      <w:r w:rsidRPr="00B94689">
        <w:lastRenderedPageBreak/>
        <w:t>standar pelayaan minimal ini memberikan kontribusi yang sangat bes</w:t>
      </w:r>
      <w:r w:rsidR="00FE750F">
        <w:t>ar terhadap kepuasan masyarakat</w:t>
      </w:r>
      <w:r w:rsidR="00FE750F">
        <w:rPr>
          <w:lang w:val="id-ID"/>
        </w:rPr>
        <w:t>.</w:t>
      </w:r>
    </w:p>
    <w:p w:rsidR="00AB3E97" w:rsidRPr="00B94689" w:rsidRDefault="00AB3E97" w:rsidP="00FE750F">
      <w:pPr>
        <w:spacing w:line="480" w:lineRule="auto"/>
        <w:ind w:firstLine="709"/>
        <w:jc w:val="both"/>
      </w:pPr>
      <w:r w:rsidRPr="00B94689">
        <w:t>Dengan adanya SPM bisa memotivasi bagi pegawai untuk mencapai target yang ditetapkan. Namun hal ini juga harus dibarengi reward yang jelas. Jika pelayanan bisa meningkat kualitasnya, maka retribusi pelayanan baru bisa dinaikkan</w:t>
      </w:r>
      <w:r w:rsidRPr="00B94689">
        <w:rPr>
          <w:lang w:val="id-ID"/>
        </w:rPr>
        <w:t>, p</w:t>
      </w:r>
      <w:r w:rsidRPr="00B94689">
        <w:t xml:space="preserve">astinya ini menjadi harapan bagi siapapun yang memiliki prestasi.Kunci sukses implementasi kebijakan SPM ini adalah adanya evaluasi dan monitoring. Dengan demikian implementator kebijakan akan mengetahui apa kekurangan dan apa hambatan yang dialaminya. </w:t>
      </w:r>
    </w:p>
    <w:p w:rsidR="00AB3E97" w:rsidRPr="00FE750F" w:rsidRDefault="00AB3E97" w:rsidP="00FE750F">
      <w:pPr>
        <w:spacing w:line="480" w:lineRule="auto"/>
        <w:ind w:firstLine="709"/>
        <w:jc w:val="both"/>
        <w:rPr>
          <w:lang w:val="id-ID"/>
        </w:rPr>
      </w:pPr>
      <w:r w:rsidRPr="00B94689">
        <w:t>Peran serta masyarakat dalam pembangunan kesehatan, cukup meningkat pesat. Perhatian stakeholder pada pembangunan kesehatan cukup aktif mulai dari  Musrenbang sampai penetapan peraturan daerah berkaitan dengan bidang kesehatan. Uraian diatas dapat kita simpulkan bahwa target SPM dapat dicapai dengan baik, sehingga dapat meningkatkan kepuasan kepada masyarakat. Kuncinya adalah pada koordinasi antar unsur terkait dalam urusan pelayanan kesehatan.Adapun kendalanya adalah buruknya penyelenggaraan pelayanan kesehatan, selain itu rendahnya komitmen SDM pada pekerjaan yang berhubungan pada data, sehingga menghambat untuk diperolehnya data untuk segera mengambil kebijakan yang tepat</w:t>
      </w:r>
      <w:r w:rsidR="00FE750F">
        <w:rPr>
          <w:lang w:val="id-ID"/>
        </w:rPr>
        <w:t>.</w:t>
      </w:r>
    </w:p>
    <w:p w:rsidR="00605EAB" w:rsidRPr="00B94689" w:rsidRDefault="00605EAB" w:rsidP="00FE750F">
      <w:pPr>
        <w:pStyle w:val="ListParagraph"/>
        <w:spacing w:after="120" w:line="360" w:lineRule="auto"/>
        <w:ind w:left="0"/>
        <w:jc w:val="both"/>
        <w:rPr>
          <w:rFonts w:ascii="Times New Roman" w:hAnsi="Times New Roman" w:cs="Times New Roman"/>
          <w:b/>
          <w:sz w:val="24"/>
          <w:szCs w:val="24"/>
        </w:rPr>
      </w:pPr>
      <w:r w:rsidRPr="00B94689">
        <w:rPr>
          <w:rFonts w:ascii="Times New Roman" w:hAnsi="Times New Roman" w:cs="Times New Roman"/>
          <w:b/>
          <w:sz w:val="24"/>
          <w:szCs w:val="24"/>
        </w:rPr>
        <w:t>Dampak Efektivitas kerja pegawai(Y)terhadapKepuasan Masyarakat (Z)</w:t>
      </w:r>
    </w:p>
    <w:p w:rsidR="00605EAB" w:rsidRPr="00FE750F" w:rsidRDefault="00605EAB" w:rsidP="00FE750F">
      <w:pPr>
        <w:autoSpaceDE w:val="0"/>
        <w:autoSpaceDN w:val="0"/>
        <w:adjustRightInd w:val="0"/>
        <w:spacing w:line="480" w:lineRule="auto"/>
        <w:ind w:firstLine="709"/>
        <w:jc w:val="both"/>
        <w:rPr>
          <w:lang w:val="id-ID"/>
        </w:rPr>
      </w:pPr>
      <w:r w:rsidRPr="00B94689">
        <w:rPr>
          <w:lang w:val="id-ID"/>
        </w:rPr>
        <w:t>Ha</w:t>
      </w:r>
      <w:r w:rsidR="00AF0C30" w:rsidRPr="00B94689">
        <w:rPr>
          <w:lang w:val="id-ID"/>
        </w:rPr>
        <w:t>s</w:t>
      </w:r>
      <w:r w:rsidRPr="00B94689">
        <w:rPr>
          <w:lang w:val="id-ID"/>
        </w:rPr>
        <w:t>il penelitian dapat</w:t>
      </w:r>
      <w:r w:rsidRPr="00B94689">
        <w:t xml:space="preserve"> disimpulkan bahwa koefisien bobot factor (</w:t>
      </w:r>
      <w:r w:rsidRPr="00B94689">
        <w:rPr>
          <w:i/>
        </w:rPr>
        <w:t>Standardized</w:t>
      </w:r>
      <w:r w:rsidRPr="00B94689">
        <w:t xml:space="preserve">) Model Pengukuran pada penelitian ini, memiliki pengaruh yang </w:t>
      </w:r>
      <w:r w:rsidRPr="00B94689">
        <w:lastRenderedPageBreak/>
        <w:t xml:space="preserve">signifikan, artinya semua variabel-variabel manifest dapat menjelaskan dengan baik masing-masing variabel latennya. </w:t>
      </w:r>
    </w:p>
    <w:p w:rsidR="00605EAB" w:rsidRDefault="00605EAB" w:rsidP="00FE750F">
      <w:pPr>
        <w:spacing w:line="480" w:lineRule="auto"/>
        <w:ind w:firstLine="709"/>
        <w:jc w:val="both"/>
        <w:rPr>
          <w:lang w:val="id-ID"/>
        </w:rPr>
      </w:pPr>
      <w:r w:rsidRPr="00B94689">
        <w:t>Berdasarkan gambar di atas dapat dilihat bahwa aspek ketepatan kualitasmemprediksi variabel efektivitas kerja pegawai sebesar 9.6%, aspek ketepatan kuantitas memberikan kontribusi sebesar 11.4% terhadap efektivitas kerja pegawai, dan ketepatan waktu memberikan kontribusi sebesar 14.4% terhadap efektivitas kerja pegawai sehingga total pengaruh efektivitas kerja pegawai terhadap kepuasan masyarakat adalah sebesar 35.4%.</w:t>
      </w:r>
    </w:p>
    <w:p w:rsidR="00AB3E97" w:rsidRPr="00B94689" w:rsidRDefault="00AB3E97" w:rsidP="00FE750F">
      <w:pPr>
        <w:tabs>
          <w:tab w:val="left" w:pos="1418"/>
        </w:tabs>
        <w:spacing w:line="480" w:lineRule="auto"/>
        <w:ind w:firstLine="709"/>
        <w:jc w:val="both"/>
      </w:pPr>
      <w:r w:rsidRPr="00B94689">
        <w:t xml:space="preserve">Berdasarkan hasil perhitungan statistik di atas menunjukkan bahwa dampak variabel laten </w:t>
      </w:r>
      <w:r w:rsidR="00FE750F">
        <w:rPr>
          <w:lang w:val="id-ID"/>
        </w:rPr>
        <w:t xml:space="preserve">eksogen </w:t>
      </w:r>
      <w:r w:rsidRPr="00B94689">
        <w:t xml:space="preserve">efektivitas kerja pegawai (Y) terhadap variabel laten endogen kepuasan masyarakat (Y), yaitu sebesar 0.354 atau 35.4% yang merupakan kuadrat dari koefisien antara variabel Y dan Z sebesar 0.595. Artinya bahwa  efektivitas kerja pegawai ini memberikan kontribusi yang cukup besar terhadap kepuasan masyarakat. </w:t>
      </w:r>
    </w:p>
    <w:p w:rsidR="00AB3E97" w:rsidRPr="00B94689" w:rsidRDefault="00AB3E97" w:rsidP="00FE750F">
      <w:pPr>
        <w:spacing w:line="480" w:lineRule="auto"/>
        <w:ind w:firstLine="709"/>
        <w:jc w:val="both"/>
      </w:pPr>
      <w:r w:rsidRPr="00B94689">
        <w:t>Pelayanan kesehatan yang bermutu merupakan salah satu tolak ukur kepuasan yang berefek terhadap keinginan pasien untuk kembali kepada institusi yang memberikan pelayanan kesehatan yang efektif.Untuk memenuhi kebutuhan dan keinginan pasien sehingga dapat memperoleh kepuasan yang ada pada akhirnya dapat meningkatkan kepercayaan pada rumah sakit melalui pelayanan prima.</w:t>
      </w:r>
    </w:p>
    <w:p w:rsidR="00AB3E97" w:rsidRPr="00B94689" w:rsidRDefault="00AB3E97" w:rsidP="00FE750F">
      <w:pPr>
        <w:spacing w:line="480" w:lineRule="auto"/>
        <w:ind w:firstLine="709"/>
        <w:jc w:val="both"/>
      </w:pPr>
      <w:r w:rsidRPr="00B94689">
        <w:t>Penilaian terhadap mutu pelayanan dilahirkan oleh perbandingan antara apa yang seharusnya diterima (</w:t>
      </w:r>
      <w:r w:rsidRPr="00B94689">
        <w:rPr>
          <w:i/>
        </w:rPr>
        <w:t>expectation</w:t>
      </w:r>
      <w:r w:rsidRPr="00B94689">
        <w:t>), sebagaimana yang pernah dirasakan dengan kinerja mutu pelayanan yang diterima (</w:t>
      </w:r>
      <w:r w:rsidRPr="00B94689">
        <w:rPr>
          <w:i/>
        </w:rPr>
        <w:t>performance</w:t>
      </w:r>
      <w:r w:rsidRPr="00B94689">
        <w:t xml:space="preserve">). Dari perbandingan </w:t>
      </w:r>
      <w:r w:rsidRPr="00B94689">
        <w:lastRenderedPageBreak/>
        <w:t>tersebut maka mutu pelayanan pada prinsipnya adalah derajat atau tingkatan yang membedakan antara pengalaman menerima atau pelayanan dibandingkan dengan mutu pelayanan yang diterima.</w:t>
      </w:r>
    </w:p>
    <w:p w:rsidR="00405489" w:rsidRPr="00FE750F" w:rsidRDefault="00405489" w:rsidP="00FE750F">
      <w:pPr>
        <w:widowControl w:val="0"/>
        <w:autoSpaceDE w:val="0"/>
        <w:autoSpaceDN w:val="0"/>
        <w:adjustRightInd w:val="0"/>
        <w:spacing w:line="480" w:lineRule="auto"/>
        <w:ind w:right="22"/>
        <w:contextualSpacing/>
        <w:jc w:val="both"/>
        <w:rPr>
          <w:rFonts w:eastAsia="Calibri"/>
          <w:b/>
        </w:rPr>
      </w:pPr>
      <w:r w:rsidRPr="00FE750F">
        <w:rPr>
          <w:rFonts w:eastAsia="Calibri"/>
          <w:b/>
        </w:rPr>
        <w:t>Dampak Variabel Lain yang Tidak Diteliti (</w:t>
      </w:r>
      <w:r w:rsidRPr="00FE750F">
        <w:rPr>
          <w:rFonts w:eastAsia="Calibri"/>
          <w:b/>
          <w:i/>
        </w:rPr>
        <w:t>Epsilon</w:t>
      </w:r>
      <w:r w:rsidRPr="00FE750F">
        <w:rPr>
          <w:rFonts w:eastAsia="Calibri"/>
          <w:b/>
        </w:rPr>
        <w:t>)</w:t>
      </w:r>
    </w:p>
    <w:p w:rsidR="009A77F5" w:rsidRDefault="00405489" w:rsidP="009A77F5">
      <w:pPr>
        <w:pStyle w:val="BodyTextIndent"/>
        <w:ind w:firstLine="709"/>
        <w:rPr>
          <w:lang w:val="id-ID"/>
        </w:rPr>
      </w:pPr>
      <w:r w:rsidRPr="00B94689">
        <w:t xml:space="preserve">Sebagaimana telah dijelaskan di atas, bahwa berdasarkan hasil perhitungan statistic bahwa dampak implementasi kebijakan (X) terhadap kepuasan konsumen (Z) melalui variabel efektivitas kerja pegawai (Y) adalah sebesar 0,543 atau 54.3%. Nilai tersebut merupakan perkalian antara koefisien jalur X ke Y sebagai </w:t>
      </w:r>
      <w:r w:rsidRPr="00B94689">
        <w:rPr>
          <w:i/>
        </w:rPr>
        <w:t>intervening variabel</w:t>
      </w:r>
      <w:r w:rsidRPr="00B94689">
        <w:t xml:space="preserve"> sebesar 0.564 (0,319) dikali dengan koefisien jalur Y ke Z sebesar 0.595 (0,354) dikali dengan besarnya hubungan X ke Z sebesar 0.669 (0,447). Hal ini membuktikan bahwa kepuasan masyarakat ternyata tidak hanya dipengaruhi oleh implementasi kebijakan SPM melalaui efektivtas kerja pegawai  semata,tetapi ada variabel lain yang juga ikut mempengaruhinyasebesar 45,7% yangsecara empirik telah memberikan pengaruh cukup signifikan. Variabel efisilon yang dapat di jelaskan antara lain adalah </w:t>
      </w:r>
      <w:r w:rsidRPr="00B94689">
        <w:rPr>
          <w:b/>
        </w:rPr>
        <w:t>motivasi kerja pegawai, disiplin kerja pegawai dan perilaku organisasi</w:t>
      </w:r>
      <w:r w:rsidRPr="00B94689">
        <w:t>.</w:t>
      </w:r>
    </w:p>
    <w:p w:rsidR="009A77F5" w:rsidRDefault="009A77F5" w:rsidP="009A77F5">
      <w:pPr>
        <w:pStyle w:val="BodyTextIndent"/>
        <w:ind w:firstLine="709"/>
        <w:rPr>
          <w:lang w:val="id-ID"/>
        </w:rPr>
      </w:pPr>
    </w:p>
    <w:p w:rsidR="00605EAB" w:rsidRPr="009A77F5" w:rsidRDefault="00B94689" w:rsidP="009A77F5">
      <w:pPr>
        <w:pStyle w:val="BodyTextIndent"/>
        <w:ind w:firstLine="709"/>
        <w:jc w:val="center"/>
        <w:rPr>
          <w:b/>
          <w:lang w:val="id-ID"/>
        </w:rPr>
      </w:pPr>
      <w:r w:rsidRPr="009A77F5">
        <w:rPr>
          <w:b/>
          <w:lang w:val="id-ID"/>
        </w:rPr>
        <w:t>PENUTUP</w:t>
      </w:r>
    </w:p>
    <w:p w:rsidR="00605EAB" w:rsidRPr="00B94689" w:rsidRDefault="00F70106" w:rsidP="009A77F5">
      <w:pPr>
        <w:pStyle w:val="Title"/>
        <w:tabs>
          <w:tab w:val="clear" w:pos="720"/>
        </w:tabs>
        <w:ind w:left="0" w:firstLine="0"/>
        <w:jc w:val="both"/>
      </w:pPr>
      <w:r>
        <w:rPr>
          <w:lang w:val="id-ID"/>
        </w:rPr>
        <w:t>KESIMPULAN</w:t>
      </w:r>
    </w:p>
    <w:p w:rsidR="00605EAB" w:rsidRPr="00B94689" w:rsidRDefault="00605EAB" w:rsidP="009A77F5">
      <w:pPr>
        <w:pStyle w:val="Title"/>
        <w:numPr>
          <w:ilvl w:val="0"/>
          <w:numId w:val="66"/>
        </w:numPr>
        <w:ind w:left="426" w:hanging="426"/>
        <w:jc w:val="both"/>
        <w:rPr>
          <w:b w:val="0"/>
          <w:bCs w:val="0"/>
        </w:rPr>
      </w:pPr>
      <w:r w:rsidRPr="00B94689">
        <w:rPr>
          <w:b w:val="0"/>
        </w:rPr>
        <w:t xml:space="preserve">Dampak implementasi kebijakan terhadap efektivitas kerja pegawai cukup besar dan berimplikasi pada kepuasan masyarakat pada </w:t>
      </w:r>
      <w:r w:rsidRPr="00B94689">
        <w:rPr>
          <w:b w:val="0"/>
          <w:lang w:val="id-ID"/>
        </w:rPr>
        <w:t xml:space="preserve">Rumah Sakit Umum Daerah Tipe C </w:t>
      </w:r>
      <w:r w:rsidRPr="00B94689">
        <w:rPr>
          <w:b w:val="0"/>
        </w:rPr>
        <w:t xml:space="preserve">di </w:t>
      </w:r>
      <w:r w:rsidRPr="00B94689">
        <w:rPr>
          <w:b w:val="0"/>
          <w:lang w:val="id-ID"/>
        </w:rPr>
        <w:t>Kabupaten Tasikmalaya dan Kabupaten Ciami</w:t>
      </w:r>
      <w:r w:rsidRPr="00B94689">
        <w:rPr>
          <w:b w:val="0"/>
        </w:rPr>
        <w:t>s</w:t>
      </w:r>
      <w:r w:rsidRPr="00B94689">
        <w:rPr>
          <w:b w:val="0"/>
          <w:lang w:val="id-ID"/>
        </w:rPr>
        <w:t xml:space="preserve">.Penelitian ini juga menemukan </w:t>
      </w:r>
      <w:r w:rsidRPr="00B94689">
        <w:rPr>
          <w:b w:val="0"/>
        </w:rPr>
        <w:t xml:space="preserve">bahwa peningkatan efektivitas kerja dan implikasinya </w:t>
      </w:r>
      <w:r w:rsidRPr="00B94689">
        <w:rPr>
          <w:b w:val="0"/>
        </w:rPr>
        <w:lastRenderedPageBreak/>
        <w:t>pada kepuasaan masyarakat</w:t>
      </w:r>
      <w:r w:rsidRPr="00B94689">
        <w:rPr>
          <w:b w:val="0"/>
          <w:lang w:val="id-ID"/>
        </w:rPr>
        <w:t xml:space="preserve"> tidak </w:t>
      </w:r>
      <w:r w:rsidRPr="00B94689">
        <w:rPr>
          <w:b w:val="0"/>
        </w:rPr>
        <w:t xml:space="preserve">hanya </w:t>
      </w:r>
      <w:r w:rsidRPr="00B94689">
        <w:rPr>
          <w:b w:val="0"/>
          <w:lang w:val="id-ID"/>
        </w:rPr>
        <w:t xml:space="preserve">ditentukan oleh </w:t>
      </w:r>
      <w:r w:rsidRPr="00B94689">
        <w:rPr>
          <w:b w:val="0"/>
        </w:rPr>
        <w:t xml:space="preserve">implementasi kebijakan SPM saja, </w:t>
      </w:r>
      <w:r w:rsidRPr="00B94689">
        <w:rPr>
          <w:b w:val="0"/>
          <w:lang w:val="id-ID"/>
        </w:rPr>
        <w:t xml:space="preserve">tetapi juga ditentukan oleh </w:t>
      </w:r>
      <w:r w:rsidRPr="00B94689">
        <w:rPr>
          <w:b w:val="0"/>
        </w:rPr>
        <w:t xml:space="preserve">variabel-variabel lain yang tidak diteliti. Variabel-variabel lain yang dimaksud antara lain adalah </w:t>
      </w:r>
      <w:r w:rsidRPr="00B94689">
        <w:t>disiplin kerja pegawai, perilaku apar</w:t>
      </w:r>
      <w:r w:rsidRPr="00B94689">
        <w:rPr>
          <w:lang w:val="id-ID"/>
        </w:rPr>
        <w:t>a</w:t>
      </w:r>
      <w:r w:rsidRPr="00B94689">
        <w:t>tur birokrasi, dan pemberian motivasi.</w:t>
      </w:r>
    </w:p>
    <w:p w:rsidR="00605EAB" w:rsidRPr="00B94689" w:rsidRDefault="00605EAB" w:rsidP="009A77F5">
      <w:pPr>
        <w:pStyle w:val="Title"/>
        <w:numPr>
          <w:ilvl w:val="0"/>
          <w:numId w:val="66"/>
        </w:numPr>
        <w:ind w:left="426" w:hanging="426"/>
        <w:jc w:val="both"/>
        <w:rPr>
          <w:b w:val="0"/>
          <w:bCs w:val="0"/>
        </w:rPr>
      </w:pPr>
      <w:r w:rsidRPr="00B94689">
        <w:rPr>
          <w:b w:val="0"/>
        </w:rPr>
        <w:t xml:space="preserve">Implementasi kebijakan </w:t>
      </w:r>
      <w:r w:rsidRPr="00B94689">
        <w:rPr>
          <w:b w:val="0"/>
          <w:lang w:val="id-ID"/>
        </w:rPr>
        <w:t xml:space="preserve"> memberikan</w:t>
      </w:r>
      <w:r w:rsidRPr="00B94689">
        <w:rPr>
          <w:b w:val="0"/>
        </w:rPr>
        <w:t>dampak</w:t>
      </w:r>
      <w:r w:rsidRPr="00B94689">
        <w:rPr>
          <w:b w:val="0"/>
          <w:lang w:val="id-ID"/>
        </w:rPr>
        <w:t xml:space="preserve"> yang </w:t>
      </w:r>
      <w:r w:rsidRPr="00B94689">
        <w:rPr>
          <w:b w:val="0"/>
        </w:rPr>
        <w:t xml:space="preserve">positif dan </w:t>
      </w:r>
      <w:r w:rsidRPr="00B94689">
        <w:rPr>
          <w:b w:val="0"/>
          <w:lang w:val="id-ID"/>
        </w:rPr>
        <w:t xml:space="preserve">signifikan terhadap </w:t>
      </w:r>
      <w:r w:rsidRPr="00B94689">
        <w:rPr>
          <w:b w:val="0"/>
          <w:bCs w:val="0"/>
        </w:rPr>
        <w:t xml:space="preserve">efektivitas kerja pegawai  </w:t>
      </w:r>
      <w:r w:rsidRPr="00B94689">
        <w:rPr>
          <w:b w:val="0"/>
        </w:rPr>
        <w:t xml:space="preserve">pada </w:t>
      </w:r>
      <w:r w:rsidRPr="00B94689">
        <w:rPr>
          <w:b w:val="0"/>
          <w:lang w:val="id-ID"/>
        </w:rPr>
        <w:t xml:space="preserve">Rumah Sakit Umum Daerah Tipe C </w:t>
      </w:r>
      <w:r w:rsidRPr="00B94689">
        <w:rPr>
          <w:b w:val="0"/>
        </w:rPr>
        <w:t xml:space="preserve">di </w:t>
      </w:r>
      <w:r w:rsidRPr="00B94689">
        <w:rPr>
          <w:b w:val="0"/>
          <w:lang w:val="id-ID"/>
        </w:rPr>
        <w:t>Kabupaten Tasikmalaya dan Kabupaten Ciami</w:t>
      </w:r>
      <w:r w:rsidRPr="00B94689">
        <w:rPr>
          <w:b w:val="0"/>
        </w:rPr>
        <w:t>s</w:t>
      </w:r>
      <w:r w:rsidRPr="00B94689">
        <w:rPr>
          <w:b w:val="0"/>
          <w:lang w:val="id-ID"/>
        </w:rPr>
        <w:t>.</w:t>
      </w:r>
      <w:r w:rsidRPr="00B94689">
        <w:rPr>
          <w:b w:val="0"/>
          <w:bCs w:val="0"/>
        </w:rPr>
        <w:t>Hal ini dapat dimaknai bahwa implementasi kebijakan Standar Pelayanan Minimal memberikan konstribusi yang cukup dominan terhadap peningkatan efektivitas kerja pegawa</w:t>
      </w:r>
      <w:r w:rsidRPr="00B94689">
        <w:rPr>
          <w:b w:val="0"/>
          <w:bCs w:val="0"/>
          <w:lang w:val="id-ID"/>
        </w:rPr>
        <w:t>i</w:t>
      </w:r>
      <w:r w:rsidRPr="00B94689">
        <w:rPr>
          <w:b w:val="0"/>
          <w:bCs w:val="0"/>
        </w:rPr>
        <w:t>.</w:t>
      </w:r>
    </w:p>
    <w:p w:rsidR="00605EAB" w:rsidRPr="00B94689" w:rsidRDefault="00605EAB" w:rsidP="009A77F5">
      <w:pPr>
        <w:pStyle w:val="Title"/>
        <w:numPr>
          <w:ilvl w:val="0"/>
          <w:numId w:val="66"/>
        </w:numPr>
        <w:ind w:left="426" w:hanging="426"/>
        <w:jc w:val="both"/>
        <w:rPr>
          <w:b w:val="0"/>
          <w:bCs w:val="0"/>
        </w:rPr>
      </w:pPr>
      <w:r w:rsidRPr="00B94689">
        <w:rPr>
          <w:b w:val="0"/>
          <w:lang w:val="id-ID"/>
        </w:rPr>
        <w:t xml:space="preserve">Hasil penelitian </w:t>
      </w:r>
      <w:r w:rsidRPr="00B94689">
        <w:rPr>
          <w:b w:val="0"/>
        </w:rPr>
        <w:t xml:space="preserve">menemukanjuga </w:t>
      </w:r>
      <w:r w:rsidRPr="00B94689">
        <w:rPr>
          <w:b w:val="0"/>
          <w:lang w:val="id-ID"/>
        </w:rPr>
        <w:t xml:space="preserve">bahwa </w:t>
      </w:r>
      <w:r w:rsidRPr="00B94689">
        <w:rPr>
          <w:b w:val="0"/>
        </w:rPr>
        <w:t xml:space="preserve">implementasi kebijakan </w:t>
      </w:r>
      <w:r w:rsidRPr="00B94689">
        <w:rPr>
          <w:b w:val="0"/>
          <w:lang w:val="id-ID"/>
        </w:rPr>
        <w:t xml:space="preserve"> memberikan </w:t>
      </w:r>
      <w:r w:rsidRPr="00B94689">
        <w:rPr>
          <w:b w:val="0"/>
        </w:rPr>
        <w:t>dampak</w:t>
      </w:r>
      <w:r w:rsidRPr="00B94689">
        <w:rPr>
          <w:b w:val="0"/>
          <w:lang w:val="id-ID"/>
        </w:rPr>
        <w:t xml:space="preserve"> yang </w:t>
      </w:r>
      <w:r w:rsidRPr="00B94689">
        <w:rPr>
          <w:b w:val="0"/>
        </w:rPr>
        <w:t xml:space="preserve">positif dan </w:t>
      </w:r>
      <w:r w:rsidRPr="00B94689">
        <w:rPr>
          <w:b w:val="0"/>
          <w:lang w:val="id-ID"/>
        </w:rPr>
        <w:t xml:space="preserve">signifikan terhadap </w:t>
      </w:r>
      <w:r w:rsidR="00B94689" w:rsidRPr="00B94689">
        <w:rPr>
          <w:b w:val="0"/>
          <w:bCs w:val="0"/>
        </w:rPr>
        <w:t>kepuasan masyarakat</w:t>
      </w:r>
      <w:r w:rsidRPr="00B94689">
        <w:rPr>
          <w:b w:val="0"/>
          <w:lang w:val="id-ID"/>
        </w:rPr>
        <w:t>.</w:t>
      </w:r>
      <w:r w:rsidRPr="00B94689">
        <w:rPr>
          <w:b w:val="0"/>
          <w:bCs w:val="0"/>
        </w:rPr>
        <w:t>Hal ini dapat dimaknai bahwa implemetasi kebijakan Standar Pelayanan Minimal memberikan konstribusi yang sangat dominan terha</w:t>
      </w:r>
      <w:r w:rsidR="00B94689" w:rsidRPr="00B94689">
        <w:rPr>
          <w:b w:val="0"/>
          <w:bCs w:val="0"/>
        </w:rPr>
        <w:t>dap tingkat kepuasan masyarakat</w:t>
      </w:r>
      <w:r w:rsidR="00B94689" w:rsidRPr="00B94689">
        <w:rPr>
          <w:b w:val="0"/>
          <w:bCs w:val="0"/>
          <w:lang w:val="id-ID"/>
        </w:rPr>
        <w:t>.</w:t>
      </w:r>
    </w:p>
    <w:p w:rsidR="00B94689" w:rsidRPr="00B94689" w:rsidRDefault="00B94689" w:rsidP="009A77F5">
      <w:pPr>
        <w:pStyle w:val="Title"/>
        <w:tabs>
          <w:tab w:val="clear" w:pos="720"/>
        </w:tabs>
        <w:spacing w:before="120"/>
        <w:ind w:left="426" w:hanging="426"/>
        <w:jc w:val="both"/>
        <w:rPr>
          <w:b w:val="0"/>
          <w:lang w:val="id-ID"/>
        </w:rPr>
      </w:pPr>
    </w:p>
    <w:p w:rsidR="00B94689" w:rsidRPr="009A77F5" w:rsidRDefault="00605EAB" w:rsidP="009A77F5">
      <w:pPr>
        <w:pStyle w:val="Title"/>
        <w:numPr>
          <w:ilvl w:val="0"/>
          <w:numId w:val="63"/>
        </w:numPr>
        <w:spacing w:before="120"/>
        <w:ind w:left="426" w:hanging="426"/>
        <w:jc w:val="both"/>
        <w:rPr>
          <w:lang w:val="fi-FI"/>
        </w:rPr>
      </w:pPr>
      <w:r w:rsidRPr="00B94689">
        <w:rPr>
          <w:b w:val="0"/>
        </w:rPr>
        <w:t xml:space="preserve">Efektivitas kerja pegawai </w:t>
      </w:r>
      <w:r w:rsidRPr="00B94689">
        <w:rPr>
          <w:b w:val="0"/>
          <w:lang w:val="id-ID"/>
        </w:rPr>
        <w:t xml:space="preserve"> memberikan</w:t>
      </w:r>
      <w:r w:rsidRPr="00B94689">
        <w:rPr>
          <w:b w:val="0"/>
        </w:rPr>
        <w:t>dampak</w:t>
      </w:r>
      <w:r w:rsidRPr="00B94689">
        <w:rPr>
          <w:b w:val="0"/>
          <w:lang w:val="id-ID"/>
        </w:rPr>
        <w:t xml:space="preserve"> yang </w:t>
      </w:r>
      <w:r w:rsidRPr="00B94689">
        <w:rPr>
          <w:b w:val="0"/>
        </w:rPr>
        <w:t xml:space="preserve">positif dan </w:t>
      </w:r>
      <w:r w:rsidRPr="00B94689">
        <w:rPr>
          <w:b w:val="0"/>
          <w:lang w:val="id-ID"/>
        </w:rPr>
        <w:t xml:space="preserve">signifikan terhadap </w:t>
      </w:r>
      <w:r w:rsidRPr="00B94689">
        <w:rPr>
          <w:b w:val="0"/>
          <w:bCs w:val="0"/>
        </w:rPr>
        <w:t>kepuasan masyarakat</w:t>
      </w:r>
      <w:r w:rsidRPr="00B94689">
        <w:rPr>
          <w:b w:val="0"/>
          <w:lang w:val="id-ID"/>
        </w:rPr>
        <w:t>.</w:t>
      </w:r>
      <w:r w:rsidRPr="00B94689">
        <w:rPr>
          <w:b w:val="0"/>
          <w:bCs w:val="0"/>
        </w:rPr>
        <w:t>Hal ini dapat dimaknai bahwa efektivitas kerja pegawai memberikan konstribusi yang sangat menentukan terhadap tingkat kepuasan masyaraka</w:t>
      </w:r>
      <w:r w:rsidRPr="00B94689">
        <w:rPr>
          <w:b w:val="0"/>
          <w:bCs w:val="0"/>
          <w:lang w:val="id-ID"/>
        </w:rPr>
        <w:t>t</w:t>
      </w:r>
      <w:r w:rsidRPr="00B94689">
        <w:rPr>
          <w:b w:val="0"/>
          <w:bCs w:val="0"/>
        </w:rPr>
        <w:t>.</w:t>
      </w:r>
    </w:p>
    <w:p w:rsidR="00605EAB" w:rsidRPr="00F70106" w:rsidRDefault="00F70106" w:rsidP="009A77F5">
      <w:pPr>
        <w:pStyle w:val="Title"/>
        <w:tabs>
          <w:tab w:val="clear" w:pos="720"/>
        </w:tabs>
        <w:spacing w:before="120"/>
        <w:ind w:left="0" w:firstLine="0"/>
        <w:jc w:val="both"/>
        <w:rPr>
          <w:lang w:val="id-ID"/>
        </w:rPr>
      </w:pPr>
      <w:r>
        <w:rPr>
          <w:lang w:val="id-ID"/>
        </w:rPr>
        <w:t>SARAN</w:t>
      </w:r>
    </w:p>
    <w:p w:rsidR="00605EAB" w:rsidRPr="00B94689" w:rsidRDefault="00605EAB" w:rsidP="00B94689">
      <w:pPr>
        <w:pStyle w:val="Title"/>
        <w:ind w:left="0" w:firstLine="0"/>
        <w:jc w:val="both"/>
        <w:rPr>
          <w:b w:val="0"/>
          <w:lang w:val="id-ID"/>
        </w:rPr>
      </w:pPr>
      <w:r w:rsidRPr="00B94689">
        <w:rPr>
          <w:b w:val="0"/>
          <w:lang w:val="fi-FI"/>
        </w:rPr>
        <w:t xml:space="preserve">Berdasarkan pada hasil kesimpulan penelitian, maka peneliti dapat mengemukakan saran-saran sebagai berikut :  </w:t>
      </w:r>
    </w:p>
    <w:p w:rsidR="00605EAB" w:rsidRPr="00F70106" w:rsidRDefault="00605EAB" w:rsidP="009A77F5">
      <w:pPr>
        <w:pStyle w:val="Title"/>
        <w:tabs>
          <w:tab w:val="clear" w:pos="720"/>
        </w:tabs>
        <w:ind w:left="0" w:firstLine="0"/>
        <w:jc w:val="both"/>
        <w:rPr>
          <w:b w:val="0"/>
        </w:rPr>
      </w:pPr>
      <w:r w:rsidRPr="00F70106">
        <w:rPr>
          <w:b w:val="0"/>
        </w:rPr>
        <w:lastRenderedPageBreak/>
        <w:t>Saran Akademik</w:t>
      </w:r>
    </w:p>
    <w:p w:rsidR="00605EAB" w:rsidRPr="00B94689" w:rsidRDefault="00605EAB" w:rsidP="009A77F5">
      <w:pPr>
        <w:pStyle w:val="Title"/>
        <w:numPr>
          <w:ilvl w:val="0"/>
          <w:numId w:val="65"/>
        </w:numPr>
        <w:ind w:left="426" w:hanging="426"/>
        <w:jc w:val="both"/>
        <w:rPr>
          <w:b w:val="0"/>
        </w:rPr>
      </w:pPr>
      <w:r w:rsidRPr="00B94689">
        <w:rPr>
          <w:b w:val="0"/>
        </w:rPr>
        <w:t>Untuk pengembangan ilmu administrasi publik, khususnya berkaitan  dengan belum optimalnya dampak implementasi kebijakan terhadap efektivitas kerja pegawai dan implikasinya pada  kepuasan masyarakat</w:t>
      </w:r>
      <w:r w:rsidRPr="00B94689">
        <w:rPr>
          <w:b w:val="0"/>
          <w:lang w:val="id-ID"/>
        </w:rPr>
        <w:t>,</w:t>
      </w:r>
      <w:r w:rsidRPr="00B94689">
        <w:rPr>
          <w:b w:val="0"/>
        </w:rPr>
        <w:t xml:space="preserve"> maka disarankan kepada peneliti lain untuk melakukan penelitian atau pengkajian lanjutan dengan mengembangkan teori-teori lain yang berhubungan dengan peningkatan terhadap kepuasan masyarakat. </w:t>
      </w:r>
    </w:p>
    <w:p w:rsidR="00605EAB" w:rsidRPr="00B94689" w:rsidRDefault="00605EAB" w:rsidP="009A77F5">
      <w:pPr>
        <w:pStyle w:val="Title"/>
        <w:numPr>
          <w:ilvl w:val="0"/>
          <w:numId w:val="65"/>
        </w:numPr>
        <w:ind w:left="426" w:hanging="426"/>
        <w:jc w:val="both"/>
        <w:rPr>
          <w:b w:val="0"/>
        </w:rPr>
      </w:pPr>
      <w:r w:rsidRPr="00B94689">
        <w:rPr>
          <w:b w:val="0"/>
        </w:rPr>
        <w:t xml:space="preserve">Peneliti dapat </w:t>
      </w:r>
      <w:r w:rsidRPr="00B94689">
        <w:t xml:space="preserve">mengkritisi </w:t>
      </w:r>
      <w:r w:rsidRPr="00B94689">
        <w:rPr>
          <w:b w:val="0"/>
        </w:rPr>
        <w:t>terhadap teori implementasi kebijakan, dimana dimensi disposisi atau sikap para pelaksana dampaknya cukup dominan dan dimensi lingkungan sosial, ekonomi dan politik dampaknya kurang dominan baik terhadap terhadap efektivitas kerja pegawai maupun terhadap tingkat kepuasan masyarakat.Disamping itu pula bahwa efektivitas kerja pegawai cukup memberikan dampak positif terhadap tingkat kepuasan masyarakat, dimana dimensi ketepatan waktu dalam bekerja dampaknya cukup dominan, sedangkan dimensi ketepatan kualitas dalam bekerja kurang dominan terhadap tingkat kepuasan masyarakat. Oleh karena itu disarankan kepada peneliti lain untuk melakukan penelitian atau pengkajian lanjutan.</w:t>
      </w:r>
    </w:p>
    <w:p w:rsidR="00605EAB" w:rsidRPr="00B94689" w:rsidRDefault="00605EAB" w:rsidP="009A77F5">
      <w:pPr>
        <w:pStyle w:val="Title"/>
        <w:numPr>
          <w:ilvl w:val="0"/>
          <w:numId w:val="65"/>
        </w:numPr>
        <w:ind w:left="426" w:hanging="426"/>
        <w:jc w:val="both"/>
        <w:rPr>
          <w:b w:val="0"/>
        </w:rPr>
      </w:pPr>
      <w:r w:rsidRPr="00B94689">
        <w:rPr>
          <w:b w:val="0"/>
        </w:rPr>
        <w:t xml:space="preserve">Berdasarkan pengkritisan tersebut peneliti menghasilkan </w:t>
      </w:r>
      <w:r w:rsidRPr="00B94689">
        <w:t xml:space="preserve">novelty atau kebaharuan </w:t>
      </w:r>
      <w:r w:rsidRPr="00B94689">
        <w:rPr>
          <w:b w:val="0"/>
        </w:rPr>
        <w:t>dari penelitian ini yaitu dalam bentuk</w:t>
      </w:r>
      <w:r w:rsidRPr="00B94689">
        <w:rPr>
          <w:b w:val="0"/>
          <w:lang w:val="id-ID"/>
        </w:rPr>
        <w:t xml:space="preserve"> modifikasi dari teori yang sudah ada </w:t>
      </w:r>
      <w:r w:rsidRPr="00B94689">
        <w:rPr>
          <w:b w:val="0"/>
        </w:rPr>
        <w:t>berkaitan dengan dampak implementasi kebijakan terhadap efektivitas kerja pegawai dan implikasinya pada kepuasan masyarakat. Modifikasi yang dimaksudkanadalah sebagai berikut :</w:t>
      </w:r>
    </w:p>
    <w:p w:rsidR="00605EAB" w:rsidRPr="00B94689" w:rsidRDefault="00605EAB" w:rsidP="009A77F5">
      <w:pPr>
        <w:pStyle w:val="Title"/>
        <w:numPr>
          <w:ilvl w:val="0"/>
          <w:numId w:val="67"/>
        </w:numPr>
        <w:ind w:left="709" w:hanging="283"/>
        <w:jc w:val="both"/>
        <w:rPr>
          <w:b w:val="0"/>
        </w:rPr>
      </w:pPr>
      <w:r w:rsidRPr="00B94689">
        <w:rPr>
          <w:b w:val="0"/>
        </w:rPr>
        <w:lastRenderedPageBreak/>
        <w:t xml:space="preserve">Untuk teori implementasi kebijakan lebih dipertegas dan dilengkapi dengan adanya </w:t>
      </w:r>
      <w:r w:rsidRPr="00B94689">
        <w:t>dimensi budaya</w:t>
      </w:r>
      <w:r w:rsidRPr="00B94689">
        <w:rPr>
          <w:b w:val="0"/>
        </w:rPr>
        <w:t xml:space="preserve">.Karena dimensi budaya ini cukup dominan dalam memaknai sebuah kebijakan baik dari pusat maupun kebijakan </w:t>
      </w:r>
      <w:r w:rsidRPr="00B94689">
        <w:rPr>
          <w:b w:val="0"/>
          <w:lang w:val="id-ID"/>
        </w:rPr>
        <w:t>y</w:t>
      </w:r>
      <w:r w:rsidRPr="00B94689">
        <w:rPr>
          <w:b w:val="0"/>
        </w:rPr>
        <w:t>ang sifatnya dari daerah.</w:t>
      </w:r>
    </w:p>
    <w:p w:rsidR="00605EAB" w:rsidRPr="00B94689" w:rsidRDefault="00605EAB" w:rsidP="009A77F5">
      <w:pPr>
        <w:pStyle w:val="Title"/>
        <w:numPr>
          <w:ilvl w:val="0"/>
          <w:numId w:val="67"/>
        </w:numPr>
        <w:ind w:left="709" w:hanging="283"/>
        <w:jc w:val="both"/>
        <w:rPr>
          <w:b w:val="0"/>
        </w:rPr>
      </w:pPr>
      <w:r w:rsidRPr="00B94689">
        <w:rPr>
          <w:b w:val="0"/>
        </w:rPr>
        <w:t xml:space="preserve">Teori efektivitas kerja pegawai tidak hanya berkaitan dengan ketepatan kualitas,ketepatan kuantitas dan ketepatan waktu saja, namun dapat dilengkapi dengan </w:t>
      </w:r>
      <w:r w:rsidRPr="00B94689">
        <w:t>ket</w:t>
      </w:r>
      <w:r w:rsidRPr="00B94689">
        <w:rPr>
          <w:lang w:val="id-ID"/>
        </w:rPr>
        <w:t>e</w:t>
      </w:r>
      <w:r w:rsidRPr="00B94689">
        <w:t xml:space="preserve">patan dalam menempatkan pegawai pada bidangnya </w:t>
      </w:r>
      <w:r w:rsidRPr="00B94689">
        <w:rPr>
          <w:b w:val="0"/>
        </w:rPr>
        <w:t>sehingga kepuasan masyarakat meningkat.</w:t>
      </w:r>
    </w:p>
    <w:p w:rsidR="00605EAB" w:rsidRPr="00F70106" w:rsidRDefault="00605EAB" w:rsidP="009A77F5">
      <w:pPr>
        <w:pStyle w:val="Title"/>
        <w:tabs>
          <w:tab w:val="clear" w:pos="720"/>
        </w:tabs>
        <w:spacing w:before="120"/>
        <w:ind w:left="0" w:firstLine="0"/>
        <w:jc w:val="both"/>
        <w:rPr>
          <w:b w:val="0"/>
          <w:bCs w:val="0"/>
        </w:rPr>
      </w:pPr>
      <w:r w:rsidRPr="00F70106">
        <w:rPr>
          <w:b w:val="0"/>
          <w:bCs w:val="0"/>
        </w:rPr>
        <w:t>Saran Praktis</w:t>
      </w:r>
    </w:p>
    <w:p w:rsidR="00605EAB" w:rsidRPr="00B94689" w:rsidRDefault="00605EAB" w:rsidP="009A77F5">
      <w:pPr>
        <w:pStyle w:val="Title"/>
        <w:numPr>
          <w:ilvl w:val="0"/>
          <w:numId w:val="64"/>
        </w:numPr>
        <w:ind w:left="426" w:hanging="426"/>
        <w:jc w:val="both"/>
        <w:rPr>
          <w:b w:val="0"/>
        </w:rPr>
      </w:pPr>
      <w:r w:rsidRPr="00B94689">
        <w:rPr>
          <w:b w:val="0"/>
        </w:rPr>
        <w:t xml:space="preserve">Dampak implementasi kebijakan terhadap efektivitas kerja pegawai cukup besar dan berimplikasi pada kepuasan masyarakat pada </w:t>
      </w:r>
      <w:r w:rsidRPr="00B94689">
        <w:rPr>
          <w:b w:val="0"/>
          <w:lang w:val="id-ID"/>
        </w:rPr>
        <w:t xml:space="preserve">Rumah Sakit Umum Daerah Tipe C </w:t>
      </w:r>
      <w:r w:rsidRPr="00B94689">
        <w:rPr>
          <w:b w:val="0"/>
        </w:rPr>
        <w:t xml:space="preserve">di </w:t>
      </w:r>
      <w:r w:rsidRPr="00B94689">
        <w:rPr>
          <w:b w:val="0"/>
          <w:lang w:val="id-ID"/>
        </w:rPr>
        <w:t>Kabupaten Tasikmalaya dan Kabupaten Ciami</w:t>
      </w:r>
      <w:r w:rsidRPr="00B94689">
        <w:rPr>
          <w:b w:val="0"/>
        </w:rPr>
        <w:t>s.Maka oleh karena itu disarankan kepada direktur agar implementasi kebijakan Standar Pelayanan Minimal (SPM) ini menjadi prioritas utama untuk dapat dilaksanakan dengan baik agar efektivitas kerja pegawai berjalan dengan optimal dan mampu meningkatkan kepuasan dalam melayani masyarakat.</w:t>
      </w:r>
    </w:p>
    <w:p w:rsidR="00605EAB" w:rsidRPr="00B94689" w:rsidRDefault="00605EAB" w:rsidP="009A77F5">
      <w:pPr>
        <w:pStyle w:val="Title"/>
        <w:numPr>
          <w:ilvl w:val="0"/>
          <w:numId w:val="64"/>
        </w:numPr>
        <w:ind w:left="426" w:hanging="426"/>
        <w:jc w:val="both"/>
        <w:rPr>
          <w:b w:val="0"/>
        </w:rPr>
      </w:pPr>
      <w:r w:rsidRPr="00B94689">
        <w:rPr>
          <w:b w:val="0"/>
        </w:rPr>
        <w:t xml:space="preserve">Disarankan kepada Direktur </w:t>
      </w:r>
      <w:r w:rsidRPr="00B94689">
        <w:rPr>
          <w:b w:val="0"/>
          <w:lang w:val="id-ID"/>
        </w:rPr>
        <w:t xml:space="preserve">Rumah Sakit Umum Daerah Tipe C </w:t>
      </w:r>
      <w:r w:rsidRPr="00B94689">
        <w:rPr>
          <w:b w:val="0"/>
        </w:rPr>
        <w:t xml:space="preserve">di </w:t>
      </w:r>
      <w:r w:rsidRPr="00B94689">
        <w:rPr>
          <w:b w:val="0"/>
          <w:lang w:val="id-ID"/>
        </w:rPr>
        <w:t>Kabupaten Tasikmalaya dan Kabupaten Ciami</w:t>
      </w:r>
      <w:r w:rsidRPr="00B94689">
        <w:rPr>
          <w:b w:val="0"/>
        </w:rPr>
        <w:t xml:space="preserve">s agar faktor lingkungan sosial, ekonomi dan politik dalam implemntasi kebijakan dapat ditingkatkan dan dioptimalkan pelaksanaannya sehingga efektivitas kerja pegawai dan tingkat kepuasaan masyarakatnya meningkat. Adapun langkah kongkrit yang dapat dilakukan adalah adanya lingkungan kerja yang kondusif, intensitas tanggungjawab baik dari Pemda sebagai lembaga eksekutif yang menjalankan </w:t>
      </w:r>
      <w:r w:rsidRPr="00B94689">
        <w:rPr>
          <w:b w:val="0"/>
        </w:rPr>
        <w:lastRenderedPageBreak/>
        <w:t>kebijakan maupun tanggungjawab dari legislatif sebagai lembaga politik yang membuat dan mengesahkan regulasi pada RSUD dapat berjalan  baik.</w:t>
      </w:r>
    </w:p>
    <w:p w:rsidR="00605EAB" w:rsidRPr="00B94689" w:rsidRDefault="00605EAB" w:rsidP="009A77F5">
      <w:pPr>
        <w:pStyle w:val="Title"/>
        <w:numPr>
          <w:ilvl w:val="0"/>
          <w:numId w:val="64"/>
        </w:numPr>
        <w:ind w:left="426" w:hanging="426"/>
        <w:jc w:val="both"/>
        <w:rPr>
          <w:b w:val="0"/>
        </w:rPr>
      </w:pPr>
      <w:r w:rsidRPr="00B94689">
        <w:rPr>
          <w:b w:val="0"/>
        </w:rPr>
        <w:t xml:space="preserve">Disarankan kepada Direktur </w:t>
      </w:r>
      <w:r w:rsidRPr="00B94689">
        <w:rPr>
          <w:b w:val="0"/>
          <w:lang w:val="id-ID"/>
        </w:rPr>
        <w:t xml:space="preserve">Rumah Sakit Umum Daerah Tipe C </w:t>
      </w:r>
      <w:r w:rsidRPr="00B94689">
        <w:rPr>
          <w:b w:val="0"/>
        </w:rPr>
        <w:t xml:space="preserve">di </w:t>
      </w:r>
      <w:r w:rsidRPr="00B94689">
        <w:rPr>
          <w:b w:val="0"/>
          <w:lang w:val="id-ID"/>
        </w:rPr>
        <w:t>Kabupaten Tasikmalaya dan Kabupaten Ciami</w:t>
      </w:r>
      <w:r w:rsidRPr="00B94689">
        <w:rPr>
          <w:b w:val="0"/>
        </w:rPr>
        <w:t>s agar efektivtas kerja pegawai dapat dioptimalkan pelaksanaannya terutama berkaitan dengan peningkatan dimensi ketepatan kualitas dalam bekerja sehingga tingkat kepuasaan masyarakatnya meningkat.Adapun langkah kongkrit yang dapat dilakukan agar efektivitas kerja berjalan dengan baik adalah pegawai bekerja sesuai ukurannya, bekerja yang tepat ukuran dan kapasitasnya dan bekerja sesuai dengan jadwal kerja.Disamping itu agar efektivitas kerja pegawai berjalan dengan baik perlu dilengkapi dengan adanya dengan ketapatan dalam menempatkan pegawai pada bidangnya sehingga kepuasan masyarakat meningkat.</w:t>
      </w:r>
    </w:p>
    <w:p w:rsidR="00605EAB" w:rsidRPr="00F70106" w:rsidRDefault="00605EAB" w:rsidP="009A77F5">
      <w:pPr>
        <w:pStyle w:val="Title"/>
        <w:tabs>
          <w:tab w:val="clear" w:pos="720"/>
        </w:tabs>
        <w:spacing w:before="120"/>
        <w:ind w:left="0" w:firstLine="0"/>
        <w:jc w:val="both"/>
        <w:rPr>
          <w:b w:val="0"/>
          <w:bCs w:val="0"/>
        </w:rPr>
      </w:pPr>
      <w:r w:rsidRPr="00F70106">
        <w:rPr>
          <w:b w:val="0"/>
          <w:bCs w:val="0"/>
        </w:rPr>
        <w:t>Saran Kebijakan</w:t>
      </w:r>
    </w:p>
    <w:p w:rsidR="00605EAB" w:rsidRDefault="00605EAB" w:rsidP="009A77F5">
      <w:pPr>
        <w:pStyle w:val="Title"/>
        <w:ind w:left="0" w:firstLine="709"/>
        <w:jc w:val="both"/>
        <w:rPr>
          <w:b w:val="0"/>
          <w:spacing w:val="5"/>
          <w:lang w:val="id-ID"/>
        </w:rPr>
      </w:pPr>
      <w:r w:rsidRPr="00B94689">
        <w:rPr>
          <w:b w:val="0"/>
        </w:rPr>
        <w:t xml:space="preserve">Agar Peraturan Menteri Kesehatan Nomor : 129/Menkes/SK/II/2008 tentang Standar Pelayanan Minimal Rumah Sakit di Kabupaten/Kota khususnya pada </w:t>
      </w:r>
      <w:r w:rsidRPr="00B94689">
        <w:rPr>
          <w:b w:val="0"/>
          <w:lang w:val="id-ID"/>
        </w:rPr>
        <w:t xml:space="preserve">Rumah Sakit Umum Daerah Tipe C </w:t>
      </w:r>
      <w:r w:rsidRPr="00B94689">
        <w:rPr>
          <w:b w:val="0"/>
        </w:rPr>
        <w:t xml:space="preserve">di </w:t>
      </w:r>
      <w:r w:rsidRPr="00B94689">
        <w:rPr>
          <w:b w:val="0"/>
          <w:lang w:val="id-ID"/>
        </w:rPr>
        <w:t>Kabupaten Tasikmalaya dan Kabupaten Ciami</w:t>
      </w:r>
      <w:r w:rsidRPr="00B94689">
        <w:rPr>
          <w:b w:val="0"/>
        </w:rPr>
        <w:t>s</w:t>
      </w:r>
      <w:r w:rsidRPr="00B94689">
        <w:rPr>
          <w:b w:val="0"/>
          <w:bCs w:val="0"/>
        </w:rPr>
        <w:t xml:space="preserve"> berjalan dengan efektif, maka peraturan tersebut dapat </w:t>
      </w:r>
      <w:r w:rsidRPr="00B94689">
        <w:rPr>
          <w:b w:val="0"/>
          <w:spacing w:val="5"/>
          <w:lang w:val="id-ID"/>
        </w:rPr>
        <w:t>dilengkapi</w:t>
      </w:r>
      <w:r w:rsidRPr="00B94689">
        <w:rPr>
          <w:b w:val="0"/>
          <w:spacing w:val="5"/>
        </w:rPr>
        <w:t xml:space="preserve"> dengan membuat Standar Operasional Prosedur (SOP) </w:t>
      </w:r>
      <w:r w:rsidRPr="00B94689">
        <w:rPr>
          <w:b w:val="0"/>
          <w:spacing w:val="5"/>
          <w:lang w:val="id-ID"/>
        </w:rPr>
        <w:t xml:space="preserve">sesuai dengan tupoksi masing-masing bidang </w:t>
      </w:r>
      <w:r w:rsidRPr="00B94689">
        <w:rPr>
          <w:b w:val="0"/>
          <w:spacing w:val="5"/>
        </w:rPr>
        <w:t xml:space="preserve">yang ada pada </w:t>
      </w:r>
      <w:r w:rsidRPr="00B94689">
        <w:rPr>
          <w:b w:val="0"/>
          <w:lang w:val="id-ID"/>
        </w:rPr>
        <w:t xml:space="preserve">Rumah Sakit Umum Daerah Tipe C </w:t>
      </w:r>
      <w:r w:rsidRPr="00B94689">
        <w:rPr>
          <w:b w:val="0"/>
        </w:rPr>
        <w:t xml:space="preserve">di </w:t>
      </w:r>
      <w:r w:rsidRPr="00B94689">
        <w:rPr>
          <w:b w:val="0"/>
          <w:lang w:val="id-ID"/>
        </w:rPr>
        <w:t>Kabupaten Tasikmalaya dan Kabupaten Ciami</w:t>
      </w:r>
      <w:r w:rsidRPr="00B94689">
        <w:rPr>
          <w:b w:val="0"/>
        </w:rPr>
        <w:t>s</w:t>
      </w:r>
      <w:r w:rsidRPr="00B94689">
        <w:rPr>
          <w:b w:val="0"/>
          <w:spacing w:val="5"/>
          <w:lang w:val="id-ID"/>
        </w:rPr>
        <w:t>,</w:t>
      </w:r>
      <w:r w:rsidRPr="00B94689">
        <w:rPr>
          <w:b w:val="0"/>
          <w:spacing w:val="5"/>
        </w:rPr>
        <w:t xml:space="preserve"> sehingga secara operasional implementasi kebijakan SPM tersebut dapat dilaksanakan dan di pahami dengan baik, baik oleh pegawai maupun masyarakat.</w:t>
      </w:r>
    </w:p>
    <w:p w:rsidR="000D049E" w:rsidRPr="00A3087C" w:rsidRDefault="000D049E" w:rsidP="000D049E">
      <w:pPr>
        <w:spacing w:after="240"/>
        <w:jc w:val="center"/>
        <w:rPr>
          <w:b/>
          <w:kern w:val="24"/>
        </w:rPr>
      </w:pPr>
      <w:r w:rsidRPr="00A3087C">
        <w:rPr>
          <w:b/>
          <w:kern w:val="24"/>
        </w:rPr>
        <w:lastRenderedPageBreak/>
        <w:t>DAFTAR PUSTAKA</w:t>
      </w:r>
    </w:p>
    <w:p w:rsidR="000D049E" w:rsidRPr="00ED5054" w:rsidRDefault="000D049E" w:rsidP="000D049E">
      <w:pPr>
        <w:autoSpaceDE w:val="0"/>
        <w:autoSpaceDN w:val="0"/>
        <w:spacing w:after="240"/>
        <w:ind w:left="1134" w:hanging="1134"/>
        <w:jc w:val="both"/>
        <w:rPr>
          <w:lang w:val="id-ID"/>
        </w:rPr>
      </w:pPr>
      <w:r w:rsidRPr="00ED5054">
        <w:rPr>
          <w:lang w:val="id-ID"/>
        </w:rPr>
        <w:t>Dutka. 2004. Atribut–Atribut  dariKonsumen SecaraUniversal.  Erlangga, Glora Aksara Pertama.</w:t>
      </w:r>
    </w:p>
    <w:p w:rsidR="000D049E" w:rsidRPr="00ED5054" w:rsidRDefault="000D049E" w:rsidP="000D049E">
      <w:pPr>
        <w:autoSpaceDE w:val="0"/>
        <w:autoSpaceDN w:val="0"/>
        <w:spacing w:after="240"/>
        <w:ind w:left="1134" w:hanging="1134"/>
        <w:jc w:val="both"/>
        <w:rPr>
          <w:kern w:val="24"/>
          <w:lang w:val="id-ID"/>
        </w:rPr>
      </w:pPr>
      <w:r w:rsidRPr="00ED5054">
        <w:rPr>
          <w:kern w:val="24"/>
          <w:lang w:val="id-ID"/>
        </w:rPr>
        <w:t>Grindle, Merilee S., 1980.</w:t>
      </w:r>
      <w:r w:rsidRPr="00ED5054">
        <w:rPr>
          <w:i/>
          <w:kern w:val="24"/>
          <w:lang w:val="id-ID"/>
        </w:rPr>
        <w:t>Politics and Apolicy Implementation in the Third World</w:t>
      </w:r>
      <w:r w:rsidRPr="00ED5054">
        <w:rPr>
          <w:kern w:val="24"/>
          <w:lang w:val="id-ID"/>
        </w:rPr>
        <w:t>, New Jersey: Princetown University Press.</w:t>
      </w:r>
    </w:p>
    <w:p w:rsidR="000D049E" w:rsidRPr="00ED5054" w:rsidRDefault="000D049E" w:rsidP="000D049E">
      <w:pPr>
        <w:autoSpaceDE w:val="0"/>
        <w:autoSpaceDN w:val="0"/>
        <w:spacing w:after="240"/>
        <w:ind w:left="1134" w:hanging="1134"/>
        <w:jc w:val="both"/>
        <w:rPr>
          <w:kern w:val="24"/>
          <w:lang w:val="id-ID"/>
        </w:rPr>
      </w:pPr>
      <w:r w:rsidRPr="00ED5054">
        <w:t>Irawan</w:t>
      </w:r>
      <w:r w:rsidRPr="00ED5054">
        <w:rPr>
          <w:lang w:val="id-ID"/>
        </w:rPr>
        <w:t>, Handy</w:t>
      </w:r>
      <w:r w:rsidRPr="00ED5054">
        <w:t>. 2002. 10 Prinsip Kepuasan Pelanggan. Jakarta : Elex Media Komputindo</w:t>
      </w:r>
    </w:p>
    <w:p w:rsidR="000D049E" w:rsidRPr="00ED5054" w:rsidRDefault="000D049E" w:rsidP="000D049E">
      <w:pPr>
        <w:autoSpaceDE w:val="0"/>
        <w:autoSpaceDN w:val="0"/>
        <w:spacing w:after="240"/>
        <w:ind w:left="1134" w:hanging="1134"/>
        <w:jc w:val="both"/>
        <w:rPr>
          <w:kern w:val="24"/>
        </w:rPr>
      </w:pPr>
      <w:r w:rsidRPr="00ED5054">
        <w:rPr>
          <w:kern w:val="24"/>
        </w:rPr>
        <w:t>Islamy, M. Irfan.</w:t>
      </w:r>
      <w:r w:rsidRPr="00ED5054">
        <w:rPr>
          <w:iCs/>
          <w:kern w:val="24"/>
        </w:rPr>
        <w:t>2001.Prinsip-Prinsip Perumusan Kebijaksanaan Negara.</w:t>
      </w:r>
      <w:r w:rsidRPr="00ED5054">
        <w:rPr>
          <w:kern w:val="24"/>
        </w:rPr>
        <w:t>Jakarta: Bumi Aksara.</w:t>
      </w:r>
    </w:p>
    <w:p w:rsidR="000D049E" w:rsidRPr="00ED5054" w:rsidRDefault="000D049E" w:rsidP="000D049E">
      <w:pPr>
        <w:autoSpaceDE w:val="0"/>
        <w:autoSpaceDN w:val="0"/>
        <w:spacing w:before="240" w:after="240"/>
        <w:ind w:left="1134" w:hanging="1134"/>
        <w:jc w:val="both"/>
        <w:rPr>
          <w:spacing w:val="4"/>
        </w:rPr>
      </w:pPr>
      <w:r w:rsidRPr="00ED5054">
        <w:rPr>
          <w:rFonts w:eastAsia="Calibri"/>
          <w:spacing w:val="4"/>
        </w:rPr>
        <w:t>Nigro, Felix A. and Nigro, Lloyd G. 1977.</w:t>
      </w:r>
      <w:r w:rsidRPr="00ED5054">
        <w:rPr>
          <w:rFonts w:eastAsia="Calibri"/>
          <w:i/>
          <w:spacing w:val="4"/>
        </w:rPr>
        <w:t>Modern Public Administration</w:t>
      </w:r>
      <w:r w:rsidRPr="00ED5054">
        <w:rPr>
          <w:rFonts w:eastAsia="Calibri"/>
          <w:spacing w:val="4"/>
        </w:rPr>
        <w:t>.California : Harper and Row.</w:t>
      </w:r>
    </w:p>
    <w:p w:rsidR="000D049E" w:rsidRPr="00ED5054" w:rsidRDefault="000D049E" w:rsidP="000D049E">
      <w:pPr>
        <w:autoSpaceDE w:val="0"/>
        <w:autoSpaceDN w:val="0"/>
        <w:spacing w:after="240"/>
        <w:ind w:left="1134" w:hanging="1134"/>
        <w:jc w:val="both"/>
        <w:rPr>
          <w:kern w:val="24"/>
        </w:rPr>
      </w:pPr>
      <w:r w:rsidRPr="00ED5054">
        <w:rPr>
          <w:kern w:val="24"/>
        </w:rPr>
        <w:t xml:space="preserve">Steers, Richard M. </w:t>
      </w:r>
      <w:r w:rsidRPr="00ED5054">
        <w:rPr>
          <w:iCs/>
          <w:kern w:val="24"/>
        </w:rPr>
        <w:t>200</w:t>
      </w:r>
      <w:r w:rsidRPr="00ED5054">
        <w:rPr>
          <w:iCs/>
          <w:kern w:val="24"/>
          <w:lang w:val="id-ID"/>
        </w:rPr>
        <w:t>4</w:t>
      </w:r>
      <w:r w:rsidRPr="00ED5054">
        <w:rPr>
          <w:iCs/>
          <w:kern w:val="24"/>
        </w:rPr>
        <w:t xml:space="preserve">. Efektivitas Organisasi. </w:t>
      </w:r>
      <w:r w:rsidRPr="00ED5054">
        <w:rPr>
          <w:kern w:val="24"/>
        </w:rPr>
        <w:t>Terjemahan Magdalena Jamin. Jakarta: Erlangga.</w:t>
      </w:r>
    </w:p>
    <w:p w:rsidR="000D049E" w:rsidRPr="00ED5054" w:rsidRDefault="000D049E" w:rsidP="000D049E">
      <w:pPr>
        <w:autoSpaceDE w:val="0"/>
        <w:autoSpaceDN w:val="0"/>
        <w:spacing w:after="240"/>
        <w:ind w:left="1134" w:hanging="1134"/>
        <w:jc w:val="both"/>
        <w:rPr>
          <w:kern w:val="24"/>
        </w:rPr>
      </w:pPr>
      <w:r w:rsidRPr="00ED5054">
        <w:rPr>
          <w:kern w:val="24"/>
        </w:rPr>
        <w:t xml:space="preserve">Sugiyono. 2007. </w:t>
      </w:r>
      <w:r w:rsidRPr="00ED5054">
        <w:rPr>
          <w:iCs/>
          <w:kern w:val="24"/>
        </w:rPr>
        <w:t xml:space="preserve">Metode Penelitian Administrasi. </w:t>
      </w:r>
      <w:r w:rsidRPr="00ED5054">
        <w:rPr>
          <w:kern w:val="24"/>
        </w:rPr>
        <w:t>Bandung : Alfabet.</w:t>
      </w:r>
    </w:p>
    <w:p w:rsidR="000D049E" w:rsidRPr="00ED5054" w:rsidRDefault="000D049E" w:rsidP="000D049E">
      <w:pPr>
        <w:autoSpaceDE w:val="0"/>
        <w:autoSpaceDN w:val="0"/>
        <w:spacing w:before="240" w:after="240"/>
        <w:ind w:left="1134" w:hanging="1134"/>
        <w:jc w:val="both"/>
        <w:rPr>
          <w:kern w:val="24"/>
        </w:rPr>
      </w:pPr>
      <w:r w:rsidRPr="00ED5054">
        <w:t xml:space="preserve">Supranto, J. </w:t>
      </w:r>
      <w:r w:rsidRPr="00ED5054">
        <w:rPr>
          <w:lang w:val="id-ID"/>
        </w:rPr>
        <w:t>200</w:t>
      </w:r>
      <w:r w:rsidRPr="00ED5054">
        <w:t>7.Pengukuran Tingkat Kepuasan publik Untuk Meningkatkan Pangsa Pasar.Jakarta : Rineka Cipta.</w:t>
      </w:r>
    </w:p>
    <w:p w:rsidR="000D049E" w:rsidRPr="00ED5054" w:rsidRDefault="000D049E" w:rsidP="000D049E">
      <w:pPr>
        <w:spacing w:before="240" w:after="240"/>
        <w:ind w:left="1134" w:hanging="1134"/>
        <w:jc w:val="both"/>
        <w:rPr>
          <w:color w:val="000000"/>
          <w:lang w:val="id-ID"/>
        </w:rPr>
      </w:pPr>
      <w:r w:rsidRPr="00ED5054">
        <w:rPr>
          <w:rFonts w:eastAsiaTheme="minorHAnsi"/>
        </w:rPr>
        <w:t>Van Meter, Donald dan Van Horn, Carl E. 2002</w:t>
      </w:r>
      <w:r w:rsidRPr="00ED5054">
        <w:rPr>
          <w:rFonts w:eastAsiaTheme="minorHAnsi"/>
          <w:lang w:val="id-ID"/>
        </w:rPr>
        <w:t>.</w:t>
      </w:r>
      <w:r w:rsidRPr="00ED5054">
        <w:rPr>
          <w:rFonts w:eastAsiaTheme="minorHAnsi"/>
          <w:i/>
          <w:iCs/>
        </w:rPr>
        <w:t>The Policy Implemention Process – A Conceptual Framework</w:t>
      </w:r>
      <w:r w:rsidRPr="00ED5054">
        <w:rPr>
          <w:rFonts w:eastAsiaTheme="minorHAnsi"/>
          <w:iCs/>
          <w:lang w:val="id-ID"/>
        </w:rPr>
        <w:t>.</w:t>
      </w:r>
    </w:p>
    <w:p w:rsidR="000D049E" w:rsidRPr="00ED5054" w:rsidRDefault="000D049E" w:rsidP="000D049E">
      <w:pPr>
        <w:autoSpaceDE w:val="0"/>
        <w:autoSpaceDN w:val="0"/>
        <w:spacing w:after="240"/>
        <w:ind w:left="1134" w:hanging="1134"/>
        <w:jc w:val="both"/>
        <w:rPr>
          <w:kern w:val="24"/>
        </w:rPr>
      </w:pPr>
      <w:r w:rsidRPr="00ED5054">
        <w:rPr>
          <w:kern w:val="24"/>
        </w:rPr>
        <w:t xml:space="preserve">Wahab, Abdul Solihin. </w:t>
      </w:r>
      <w:r w:rsidRPr="00ED5054">
        <w:rPr>
          <w:iCs/>
          <w:kern w:val="24"/>
          <w:lang w:val="id-ID"/>
        </w:rPr>
        <w:t>200</w:t>
      </w:r>
      <w:r w:rsidRPr="00ED5054">
        <w:rPr>
          <w:iCs/>
          <w:kern w:val="24"/>
        </w:rPr>
        <w:t>7. Analisis Kebijakan dan Formula ke Implementasi Kebijakan Negara.</w:t>
      </w:r>
      <w:r w:rsidRPr="00ED5054">
        <w:rPr>
          <w:kern w:val="24"/>
        </w:rPr>
        <w:t>Jakarta : Bumi Aksara.</w:t>
      </w:r>
    </w:p>
    <w:p w:rsidR="000D049E" w:rsidRPr="00ED5054" w:rsidRDefault="000D049E" w:rsidP="000D049E">
      <w:pPr>
        <w:spacing w:after="240"/>
        <w:ind w:left="1134" w:hanging="1134"/>
        <w:jc w:val="both"/>
        <w:rPr>
          <w:lang w:val="id-ID"/>
        </w:rPr>
      </w:pPr>
      <w:r w:rsidRPr="00ED5054">
        <w:rPr>
          <w:lang w:val="id-ID"/>
        </w:rPr>
        <w:t>Widodo, 2007. Analisis Kebijakan Publik : Konsep dan Aplikasi. Surabaya: Bayumedia</w:t>
      </w:r>
    </w:p>
    <w:p w:rsidR="000D049E" w:rsidRPr="00ED5054" w:rsidRDefault="000D049E" w:rsidP="000D049E">
      <w:pPr>
        <w:spacing w:after="240"/>
        <w:ind w:left="1134" w:hanging="1134"/>
        <w:jc w:val="both"/>
        <w:rPr>
          <w:lang w:val="id-ID"/>
        </w:rPr>
      </w:pPr>
      <w:r w:rsidRPr="00ED5054">
        <w:rPr>
          <w:lang w:val="id-ID"/>
        </w:rPr>
        <w:t>Ya’kub, Hamzah. 2004. Efektivitas Kerja dalam Modernisasi. Bandung : Diponegoro</w:t>
      </w:r>
    </w:p>
    <w:p w:rsidR="000D049E" w:rsidRPr="00ED5054" w:rsidRDefault="000D049E" w:rsidP="000D049E">
      <w:pPr>
        <w:spacing w:after="240"/>
        <w:ind w:left="1134" w:hanging="1134"/>
        <w:jc w:val="both"/>
        <w:rPr>
          <w:kern w:val="24"/>
          <w:lang w:val="id-ID"/>
        </w:rPr>
      </w:pPr>
      <w:r w:rsidRPr="00ED5054">
        <w:t xml:space="preserve">Zeithaml, V.A. </w:t>
      </w:r>
      <w:r w:rsidRPr="00ED5054">
        <w:rPr>
          <w:lang w:val="id-ID"/>
        </w:rPr>
        <w:t>2000</w:t>
      </w:r>
      <w:r w:rsidRPr="00ED5054">
        <w:t xml:space="preserve">. </w:t>
      </w:r>
      <w:r w:rsidRPr="00ED5054">
        <w:rPr>
          <w:i/>
        </w:rPr>
        <w:t>Delivering Quality Service, Balancing CustomerPerceptions and Expectations</w:t>
      </w:r>
      <w:r w:rsidRPr="00ED5054">
        <w:t>. New York : The Free Press.</w:t>
      </w:r>
    </w:p>
    <w:p w:rsidR="000D049E" w:rsidRPr="00ED5054" w:rsidRDefault="000D049E" w:rsidP="000D049E">
      <w:pPr>
        <w:spacing w:after="240"/>
        <w:ind w:left="1134" w:hanging="1134"/>
        <w:jc w:val="both"/>
      </w:pPr>
      <w:r w:rsidRPr="00ED5054">
        <w:t>Keputusan Menteri Pendayagunaan Aparatur Negara Nomor:EP/25/M.PAN/2/2004 tentang Pedoman Umum Penyusunan Indeks Kepuasan Masyarakat Unit Pelayanan Instansi Pemerintah</w:t>
      </w:r>
    </w:p>
    <w:p w:rsidR="000D049E" w:rsidRPr="00ED5054" w:rsidRDefault="000D049E" w:rsidP="000D049E">
      <w:pPr>
        <w:spacing w:after="240"/>
        <w:ind w:left="1134" w:hanging="1134"/>
        <w:jc w:val="both"/>
        <w:rPr>
          <w:lang w:val="id-ID"/>
        </w:rPr>
      </w:pPr>
      <w:r w:rsidRPr="00ED5054">
        <w:t>Undang-Undang Nomor23 Tahun 2014 tentang Pemerintah Daerah</w:t>
      </w:r>
    </w:p>
    <w:p w:rsidR="000D049E" w:rsidRPr="00ED5054" w:rsidRDefault="000D049E" w:rsidP="000D049E">
      <w:pPr>
        <w:spacing w:after="240"/>
        <w:ind w:left="1134" w:hanging="1134"/>
        <w:jc w:val="both"/>
        <w:rPr>
          <w:lang w:val="id-ID"/>
        </w:rPr>
      </w:pPr>
      <w:r w:rsidRPr="00ED5054">
        <w:t>Undang-Undang Nomor</w:t>
      </w:r>
      <w:r w:rsidRPr="00ED5054">
        <w:rPr>
          <w:lang w:val="id-ID"/>
        </w:rPr>
        <w:t>44</w:t>
      </w:r>
      <w:r w:rsidRPr="00ED5054">
        <w:t xml:space="preserve"> Tahun 20</w:t>
      </w:r>
      <w:r w:rsidRPr="00ED5054">
        <w:rPr>
          <w:lang w:val="id-ID"/>
        </w:rPr>
        <w:t>09</w:t>
      </w:r>
      <w:r w:rsidRPr="00ED5054">
        <w:t xml:space="preserve"> tentang </w:t>
      </w:r>
      <w:r w:rsidRPr="00ED5054">
        <w:rPr>
          <w:lang w:val="id-ID"/>
        </w:rPr>
        <w:t>Rumah Sakit</w:t>
      </w:r>
    </w:p>
    <w:p w:rsidR="000D049E" w:rsidRPr="00ED5054" w:rsidRDefault="000D049E" w:rsidP="000D049E">
      <w:pPr>
        <w:spacing w:line="480" w:lineRule="auto"/>
        <w:ind w:left="1134" w:hanging="1134"/>
        <w:jc w:val="both"/>
        <w:rPr>
          <w:kern w:val="24"/>
          <w:lang w:val="id-ID"/>
        </w:rPr>
      </w:pPr>
      <w:r w:rsidRPr="00ED5054">
        <w:rPr>
          <w:kern w:val="24"/>
        </w:rPr>
        <w:lastRenderedPageBreak/>
        <w:t>Undang-undang Nomor 43 Tahun 1999 tentang Pokok-Pokok Kepegawaian</w:t>
      </w:r>
    </w:p>
    <w:p w:rsidR="000D049E" w:rsidRPr="00ED5054" w:rsidRDefault="000D049E" w:rsidP="000D049E">
      <w:pPr>
        <w:spacing w:line="480" w:lineRule="auto"/>
        <w:ind w:left="1134" w:hanging="1134"/>
        <w:jc w:val="both"/>
        <w:rPr>
          <w:kern w:val="24"/>
          <w:lang w:val="id-ID"/>
        </w:rPr>
      </w:pPr>
      <w:r w:rsidRPr="00ED5054">
        <w:rPr>
          <w:kern w:val="24"/>
          <w:lang w:val="id-ID"/>
        </w:rPr>
        <w:t>Peraturan Pemerintah No. 16 Tahun 2016 Tentang Klasifikasi Rumah Sakit</w:t>
      </w:r>
    </w:p>
    <w:p w:rsidR="000D049E" w:rsidRPr="00ED5054" w:rsidRDefault="000D049E" w:rsidP="000D049E">
      <w:pPr>
        <w:ind w:left="1134" w:hanging="1134"/>
        <w:jc w:val="both"/>
        <w:rPr>
          <w:lang w:val="id-ID"/>
        </w:rPr>
      </w:pPr>
      <w:r w:rsidRPr="00ED5054">
        <w:t>Peraturan Menteri Kesehatan Nomor : 129/Menkes/SK/II/2008tentang Standar Pelayanan Minimal Rumah Sakit di Kabupaten/Kota</w:t>
      </w:r>
    </w:p>
    <w:p w:rsidR="000D049E" w:rsidRPr="000D049E" w:rsidRDefault="000D049E" w:rsidP="000D049E">
      <w:pPr>
        <w:pStyle w:val="Title"/>
        <w:ind w:left="0" w:firstLine="0"/>
        <w:jc w:val="both"/>
        <w:rPr>
          <w:b w:val="0"/>
          <w:bCs w:val="0"/>
          <w:lang w:val="id-ID"/>
        </w:rPr>
      </w:pPr>
    </w:p>
    <w:p w:rsidR="00605EAB" w:rsidRPr="00B94689" w:rsidRDefault="00605EAB" w:rsidP="00B94689">
      <w:pPr>
        <w:pStyle w:val="BodyTextIndent"/>
        <w:ind w:firstLine="0"/>
        <w:rPr>
          <w:lang w:val="id-ID"/>
        </w:rPr>
      </w:pPr>
      <w:bookmarkStart w:id="0" w:name="_GoBack"/>
      <w:bookmarkEnd w:id="0"/>
    </w:p>
    <w:sectPr w:rsidR="00605EAB" w:rsidRPr="00B94689" w:rsidSect="00491FE3">
      <w:headerReference w:type="default" r:id="rId8"/>
      <w:footerReference w:type="first" r:id="rId9"/>
      <w:pgSz w:w="11907" w:h="16840" w:code="9"/>
      <w:pgMar w:top="2268" w:right="1701" w:bottom="1701" w:left="2268" w:header="1134" w:footer="96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27805" w:rsidRDefault="00227805">
      <w:r>
        <w:separator/>
      </w:r>
    </w:p>
  </w:endnote>
  <w:endnote w:type="continuationSeparator" w:id="0">
    <w:p w:rsidR="00227805" w:rsidRDefault="002278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50570" w:rsidRDefault="00104934">
    <w:pPr>
      <w:pStyle w:val="Footer"/>
      <w:jc w:val="center"/>
    </w:pPr>
    <w:r>
      <w:fldChar w:fldCharType="begin"/>
    </w:r>
    <w:r w:rsidR="00EB6B1D">
      <w:instrText xml:space="preserve"> PAGE   \* MERGEFORMAT </w:instrText>
    </w:r>
    <w:r>
      <w:fldChar w:fldCharType="separate"/>
    </w:r>
    <w:r w:rsidR="0028102C">
      <w:rPr>
        <w:noProof/>
      </w:rPr>
      <w:t>1</w:t>
    </w:r>
    <w:r>
      <w:rPr>
        <w:noProof/>
      </w:rPr>
      <w:fldChar w:fldCharType="end"/>
    </w:r>
  </w:p>
  <w:p w:rsidR="00250570" w:rsidRPr="00137875" w:rsidRDefault="002505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27805" w:rsidRDefault="00227805">
      <w:r>
        <w:separator/>
      </w:r>
    </w:p>
  </w:footnote>
  <w:footnote w:type="continuationSeparator" w:id="0">
    <w:p w:rsidR="00227805" w:rsidRDefault="002278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50570" w:rsidRDefault="00104934">
    <w:pPr>
      <w:pStyle w:val="Header"/>
      <w:jc w:val="right"/>
    </w:pPr>
    <w:r>
      <w:fldChar w:fldCharType="begin"/>
    </w:r>
    <w:r w:rsidR="00EB6B1D">
      <w:instrText xml:space="preserve"> PAGE   \* MERGEFORMAT </w:instrText>
    </w:r>
    <w:r>
      <w:fldChar w:fldCharType="separate"/>
    </w:r>
    <w:r w:rsidR="0028102C">
      <w:rPr>
        <w:noProof/>
      </w:rPr>
      <w:t>27</w:t>
    </w:r>
    <w:r>
      <w:rPr>
        <w:noProof/>
      </w:rPr>
      <w:fldChar w:fldCharType="end"/>
    </w:r>
  </w:p>
  <w:p w:rsidR="00250570" w:rsidRDefault="002505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13859"/>
    <w:multiLevelType w:val="hybridMultilevel"/>
    <w:tmpl w:val="C4C2C2FC"/>
    <w:lvl w:ilvl="0" w:tplc="CC207B18">
      <w:start w:val="1"/>
      <w:numFmt w:val="lowerLetter"/>
      <w:lvlText w:val="%1."/>
      <w:lvlJc w:val="left"/>
      <w:pPr>
        <w:tabs>
          <w:tab w:val="num" w:pos="720"/>
        </w:tabs>
        <w:ind w:left="720" w:hanging="360"/>
      </w:pPr>
      <w:rPr>
        <w:rFonts w:hint="default"/>
      </w:rPr>
    </w:lvl>
    <w:lvl w:ilvl="1" w:tplc="3BEAF900" w:tentative="1">
      <w:start w:val="1"/>
      <w:numFmt w:val="decimal"/>
      <w:lvlText w:val="%2."/>
      <w:lvlJc w:val="left"/>
      <w:pPr>
        <w:tabs>
          <w:tab w:val="num" w:pos="1440"/>
        </w:tabs>
        <w:ind w:left="1440" w:hanging="360"/>
      </w:pPr>
    </w:lvl>
    <w:lvl w:ilvl="2" w:tplc="11564D56" w:tentative="1">
      <w:start w:val="1"/>
      <w:numFmt w:val="decimal"/>
      <w:lvlText w:val="%3."/>
      <w:lvlJc w:val="left"/>
      <w:pPr>
        <w:tabs>
          <w:tab w:val="num" w:pos="2160"/>
        </w:tabs>
        <w:ind w:left="2160" w:hanging="360"/>
      </w:pPr>
    </w:lvl>
    <w:lvl w:ilvl="3" w:tplc="35509F26" w:tentative="1">
      <w:start w:val="1"/>
      <w:numFmt w:val="decimal"/>
      <w:lvlText w:val="%4."/>
      <w:lvlJc w:val="left"/>
      <w:pPr>
        <w:tabs>
          <w:tab w:val="num" w:pos="2880"/>
        </w:tabs>
        <w:ind w:left="2880" w:hanging="360"/>
      </w:pPr>
    </w:lvl>
    <w:lvl w:ilvl="4" w:tplc="082E1CC6" w:tentative="1">
      <w:start w:val="1"/>
      <w:numFmt w:val="decimal"/>
      <w:lvlText w:val="%5."/>
      <w:lvlJc w:val="left"/>
      <w:pPr>
        <w:tabs>
          <w:tab w:val="num" w:pos="3600"/>
        </w:tabs>
        <w:ind w:left="3600" w:hanging="360"/>
      </w:pPr>
    </w:lvl>
    <w:lvl w:ilvl="5" w:tplc="20E2EA62" w:tentative="1">
      <w:start w:val="1"/>
      <w:numFmt w:val="decimal"/>
      <w:lvlText w:val="%6."/>
      <w:lvlJc w:val="left"/>
      <w:pPr>
        <w:tabs>
          <w:tab w:val="num" w:pos="4320"/>
        </w:tabs>
        <w:ind w:left="4320" w:hanging="360"/>
      </w:pPr>
    </w:lvl>
    <w:lvl w:ilvl="6" w:tplc="432C4D90" w:tentative="1">
      <w:start w:val="1"/>
      <w:numFmt w:val="decimal"/>
      <w:lvlText w:val="%7."/>
      <w:lvlJc w:val="left"/>
      <w:pPr>
        <w:tabs>
          <w:tab w:val="num" w:pos="5040"/>
        </w:tabs>
        <w:ind w:left="5040" w:hanging="360"/>
      </w:pPr>
    </w:lvl>
    <w:lvl w:ilvl="7" w:tplc="19A6681A" w:tentative="1">
      <w:start w:val="1"/>
      <w:numFmt w:val="decimal"/>
      <w:lvlText w:val="%8."/>
      <w:lvlJc w:val="left"/>
      <w:pPr>
        <w:tabs>
          <w:tab w:val="num" w:pos="5760"/>
        </w:tabs>
        <w:ind w:left="5760" w:hanging="360"/>
      </w:pPr>
    </w:lvl>
    <w:lvl w:ilvl="8" w:tplc="23B2A634" w:tentative="1">
      <w:start w:val="1"/>
      <w:numFmt w:val="decimal"/>
      <w:lvlText w:val="%9."/>
      <w:lvlJc w:val="left"/>
      <w:pPr>
        <w:tabs>
          <w:tab w:val="num" w:pos="6480"/>
        </w:tabs>
        <w:ind w:left="6480" w:hanging="360"/>
      </w:pPr>
    </w:lvl>
  </w:abstractNum>
  <w:abstractNum w:abstractNumId="1" w15:restartNumberingAfterBreak="0">
    <w:nsid w:val="05D0287A"/>
    <w:multiLevelType w:val="multilevel"/>
    <w:tmpl w:val="F9F2416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7212A40"/>
    <w:multiLevelType w:val="multilevel"/>
    <w:tmpl w:val="4B1CEEBE"/>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3" w15:restartNumberingAfterBreak="0">
    <w:nsid w:val="08555BFC"/>
    <w:multiLevelType w:val="singleLevel"/>
    <w:tmpl w:val="774465D9"/>
    <w:lvl w:ilvl="0">
      <w:start w:val="1"/>
      <w:numFmt w:val="lowerLetter"/>
      <w:lvlText w:val="%1."/>
      <w:lvlJc w:val="left"/>
      <w:pPr>
        <w:tabs>
          <w:tab w:val="num" w:pos="1152"/>
        </w:tabs>
        <w:ind w:left="1152" w:hanging="504"/>
      </w:pPr>
      <w:rPr>
        <w:rFonts w:cs="Times New Roman"/>
        <w:snapToGrid/>
        <w:sz w:val="24"/>
        <w:szCs w:val="24"/>
      </w:rPr>
    </w:lvl>
  </w:abstractNum>
  <w:abstractNum w:abstractNumId="4" w15:restartNumberingAfterBreak="0">
    <w:nsid w:val="085F63AF"/>
    <w:multiLevelType w:val="multilevel"/>
    <w:tmpl w:val="E67A5386"/>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089324AC"/>
    <w:multiLevelType w:val="hybridMultilevel"/>
    <w:tmpl w:val="E75C67E4"/>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29F4BB2C">
      <w:start w:val="1"/>
      <w:numFmt w:val="lowerLetter"/>
      <w:lvlText w:val="%4."/>
      <w:lvlJc w:val="left"/>
      <w:pPr>
        <w:ind w:left="2880" w:hanging="360"/>
      </w:pPr>
      <w:rPr>
        <w:rFonts w:ascii="Times New Roman" w:eastAsia="Times New Roman" w:hAnsi="Times New Roman"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08B06EB1"/>
    <w:multiLevelType w:val="hybridMultilevel"/>
    <w:tmpl w:val="9E141064"/>
    <w:lvl w:ilvl="0" w:tplc="04090019">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0A436BE3"/>
    <w:multiLevelType w:val="multilevel"/>
    <w:tmpl w:val="CBA4F20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0A88456E"/>
    <w:multiLevelType w:val="hybridMultilevel"/>
    <w:tmpl w:val="FBD01FD8"/>
    <w:lvl w:ilvl="0" w:tplc="16DE834A">
      <w:start w:val="2"/>
      <w:numFmt w:val="decimal"/>
      <w:lvlText w:val="%1."/>
      <w:lvlJc w:val="lef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C42C10"/>
    <w:multiLevelType w:val="hybridMultilevel"/>
    <w:tmpl w:val="48C62562"/>
    <w:lvl w:ilvl="0" w:tplc="04210001">
      <w:start w:val="1"/>
      <w:numFmt w:val="bullet"/>
      <w:lvlText w:val=""/>
      <w:lvlJc w:val="left"/>
      <w:pPr>
        <w:ind w:left="2138" w:hanging="360"/>
      </w:pPr>
      <w:rPr>
        <w:rFonts w:ascii="Symbol" w:hAnsi="Symbol" w:hint="default"/>
      </w:rPr>
    </w:lvl>
    <w:lvl w:ilvl="1" w:tplc="04210003" w:tentative="1">
      <w:start w:val="1"/>
      <w:numFmt w:val="bullet"/>
      <w:lvlText w:val="o"/>
      <w:lvlJc w:val="left"/>
      <w:pPr>
        <w:ind w:left="2858" w:hanging="360"/>
      </w:pPr>
      <w:rPr>
        <w:rFonts w:ascii="Courier New" w:hAnsi="Courier New" w:cs="Courier New" w:hint="default"/>
      </w:rPr>
    </w:lvl>
    <w:lvl w:ilvl="2" w:tplc="04210005" w:tentative="1">
      <w:start w:val="1"/>
      <w:numFmt w:val="bullet"/>
      <w:lvlText w:val=""/>
      <w:lvlJc w:val="left"/>
      <w:pPr>
        <w:ind w:left="3578" w:hanging="360"/>
      </w:pPr>
      <w:rPr>
        <w:rFonts w:ascii="Wingdings" w:hAnsi="Wingdings" w:hint="default"/>
      </w:rPr>
    </w:lvl>
    <w:lvl w:ilvl="3" w:tplc="04210001" w:tentative="1">
      <w:start w:val="1"/>
      <w:numFmt w:val="bullet"/>
      <w:lvlText w:val=""/>
      <w:lvlJc w:val="left"/>
      <w:pPr>
        <w:ind w:left="4298" w:hanging="360"/>
      </w:pPr>
      <w:rPr>
        <w:rFonts w:ascii="Symbol" w:hAnsi="Symbol" w:hint="default"/>
      </w:rPr>
    </w:lvl>
    <w:lvl w:ilvl="4" w:tplc="04210003" w:tentative="1">
      <w:start w:val="1"/>
      <w:numFmt w:val="bullet"/>
      <w:lvlText w:val="o"/>
      <w:lvlJc w:val="left"/>
      <w:pPr>
        <w:ind w:left="5018" w:hanging="360"/>
      </w:pPr>
      <w:rPr>
        <w:rFonts w:ascii="Courier New" w:hAnsi="Courier New" w:cs="Courier New" w:hint="default"/>
      </w:rPr>
    </w:lvl>
    <w:lvl w:ilvl="5" w:tplc="04210005" w:tentative="1">
      <w:start w:val="1"/>
      <w:numFmt w:val="bullet"/>
      <w:lvlText w:val=""/>
      <w:lvlJc w:val="left"/>
      <w:pPr>
        <w:ind w:left="5738" w:hanging="360"/>
      </w:pPr>
      <w:rPr>
        <w:rFonts w:ascii="Wingdings" w:hAnsi="Wingdings" w:hint="default"/>
      </w:rPr>
    </w:lvl>
    <w:lvl w:ilvl="6" w:tplc="04210001" w:tentative="1">
      <w:start w:val="1"/>
      <w:numFmt w:val="bullet"/>
      <w:lvlText w:val=""/>
      <w:lvlJc w:val="left"/>
      <w:pPr>
        <w:ind w:left="6458" w:hanging="360"/>
      </w:pPr>
      <w:rPr>
        <w:rFonts w:ascii="Symbol" w:hAnsi="Symbol" w:hint="default"/>
      </w:rPr>
    </w:lvl>
    <w:lvl w:ilvl="7" w:tplc="04210003" w:tentative="1">
      <w:start w:val="1"/>
      <w:numFmt w:val="bullet"/>
      <w:lvlText w:val="o"/>
      <w:lvlJc w:val="left"/>
      <w:pPr>
        <w:ind w:left="7178" w:hanging="360"/>
      </w:pPr>
      <w:rPr>
        <w:rFonts w:ascii="Courier New" w:hAnsi="Courier New" w:cs="Courier New" w:hint="default"/>
      </w:rPr>
    </w:lvl>
    <w:lvl w:ilvl="8" w:tplc="04210005" w:tentative="1">
      <w:start w:val="1"/>
      <w:numFmt w:val="bullet"/>
      <w:lvlText w:val=""/>
      <w:lvlJc w:val="left"/>
      <w:pPr>
        <w:ind w:left="7898" w:hanging="360"/>
      </w:pPr>
      <w:rPr>
        <w:rFonts w:ascii="Wingdings" w:hAnsi="Wingdings" w:hint="default"/>
      </w:rPr>
    </w:lvl>
  </w:abstractNum>
  <w:abstractNum w:abstractNumId="10" w15:restartNumberingAfterBreak="0">
    <w:nsid w:val="0F880EE3"/>
    <w:multiLevelType w:val="hybridMultilevel"/>
    <w:tmpl w:val="C9208F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1114DB"/>
    <w:multiLevelType w:val="hybridMultilevel"/>
    <w:tmpl w:val="AAA4F5E4"/>
    <w:lvl w:ilvl="0" w:tplc="9E360524">
      <w:start w:val="1"/>
      <w:numFmt w:val="upperLetter"/>
      <w:lvlText w:val="%1."/>
      <w:lvlJc w:val="left"/>
      <w:pPr>
        <w:ind w:left="720" w:hanging="360"/>
      </w:pPr>
      <w:rPr>
        <w:rFonts w:eastAsia="Times New Roman" w:hint="default"/>
        <w:b/>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180C4B90"/>
    <w:multiLevelType w:val="hybridMultilevel"/>
    <w:tmpl w:val="E1146216"/>
    <w:lvl w:ilvl="0" w:tplc="CC207B18">
      <w:start w:val="1"/>
      <w:numFmt w:val="lowerLetter"/>
      <w:lvlText w:val="%1."/>
      <w:lvlJc w:val="left"/>
      <w:pPr>
        <w:ind w:left="812" w:hanging="360"/>
      </w:pPr>
      <w:rPr>
        <w:rFonts w:hint="default"/>
      </w:rPr>
    </w:lvl>
    <w:lvl w:ilvl="1" w:tplc="04090019" w:tentative="1">
      <w:start w:val="1"/>
      <w:numFmt w:val="lowerLetter"/>
      <w:lvlText w:val="%2."/>
      <w:lvlJc w:val="left"/>
      <w:pPr>
        <w:ind w:left="1532" w:hanging="360"/>
      </w:pPr>
    </w:lvl>
    <w:lvl w:ilvl="2" w:tplc="0409001B" w:tentative="1">
      <w:start w:val="1"/>
      <w:numFmt w:val="lowerRoman"/>
      <w:lvlText w:val="%3."/>
      <w:lvlJc w:val="right"/>
      <w:pPr>
        <w:ind w:left="2252" w:hanging="180"/>
      </w:pPr>
    </w:lvl>
    <w:lvl w:ilvl="3" w:tplc="0409000F" w:tentative="1">
      <w:start w:val="1"/>
      <w:numFmt w:val="decimal"/>
      <w:lvlText w:val="%4."/>
      <w:lvlJc w:val="left"/>
      <w:pPr>
        <w:ind w:left="2972" w:hanging="360"/>
      </w:pPr>
    </w:lvl>
    <w:lvl w:ilvl="4" w:tplc="04090019" w:tentative="1">
      <w:start w:val="1"/>
      <w:numFmt w:val="lowerLetter"/>
      <w:lvlText w:val="%5."/>
      <w:lvlJc w:val="left"/>
      <w:pPr>
        <w:ind w:left="3692" w:hanging="360"/>
      </w:pPr>
    </w:lvl>
    <w:lvl w:ilvl="5" w:tplc="0409001B" w:tentative="1">
      <w:start w:val="1"/>
      <w:numFmt w:val="lowerRoman"/>
      <w:lvlText w:val="%6."/>
      <w:lvlJc w:val="right"/>
      <w:pPr>
        <w:ind w:left="4412" w:hanging="180"/>
      </w:pPr>
    </w:lvl>
    <w:lvl w:ilvl="6" w:tplc="0409000F" w:tentative="1">
      <w:start w:val="1"/>
      <w:numFmt w:val="decimal"/>
      <w:lvlText w:val="%7."/>
      <w:lvlJc w:val="left"/>
      <w:pPr>
        <w:ind w:left="5132" w:hanging="360"/>
      </w:pPr>
    </w:lvl>
    <w:lvl w:ilvl="7" w:tplc="04090019" w:tentative="1">
      <w:start w:val="1"/>
      <w:numFmt w:val="lowerLetter"/>
      <w:lvlText w:val="%8."/>
      <w:lvlJc w:val="left"/>
      <w:pPr>
        <w:ind w:left="5852" w:hanging="360"/>
      </w:pPr>
    </w:lvl>
    <w:lvl w:ilvl="8" w:tplc="0409001B" w:tentative="1">
      <w:start w:val="1"/>
      <w:numFmt w:val="lowerRoman"/>
      <w:lvlText w:val="%9."/>
      <w:lvlJc w:val="right"/>
      <w:pPr>
        <w:ind w:left="6572" w:hanging="180"/>
      </w:pPr>
    </w:lvl>
  </w:abstractNum>
  <w:abstractNum w:abstractNumId="13" w15:restartNumberingAfterBreak="0">
    <w:nsid w:val="1A58495E"/>
    <w:multiLevelType w:val="hybridMultilevel"/>
    <w:tmpl w:val="F93877CE"/>
    <w:lvl w:ilvl="0" w:tplc="EBDE522E">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1F413A88"/>
    <w:multiLevelType w:val="hybridMultilevel"/>
    <w:tmpl w:val="64ACA1CA"/>
    <w:lvl w:ilvl="0" w:tplc="CC207B18">
      <w:start w:val="1"/>
      <w:numFmt w:val="lowerLetter"/>
      <w:lvlText w:val="%1."/>
      <w:lvlJc w:val="left"/>
      <w:pPr>
        <w:tabs>
          <w:tab w:val="num" w:pos="720"/>
        </w:tabs>
        <w:ind w:left="720" w:hanging="360"/>
      </w:pPr>
      <w:rPr>
        <w:rFonts w:hint="default"/>
      </w:rPr>
    </w:lvl>
    <w:lvl w:ilvl="1" w:tplc="F8CEBCEC" w:tentative="1">
      <w:start w:val="1"/>
      <w:numFmt w:val="decimal"/>
      <w:lvlText w:val="%2."/>
      <w:lvlJc w:val="left"/>
      <w:pPr>
        <w:tabs>
          <w:tab w:val="num" w:pos="1440"/>
        </w:tabs>
        <w:ind w:left="1440" w:hanging="360"/>
      </w:pPr>
    </w:lvl>
    <w:lvl w:ilvl="2" w:tplc="2E642224" w:tentative="1">
      <w:start w:val="1"/>
      <w:numFmt w:val="decimal"/>
      <w:lvlText w:val="%3."/>
      <w:lvlJc w:val="left"/>
      <w:pPr>
        <w:tabs>
          <w:tab w:val="num" w:pos="2160"/>
        </w:tabs>
        <w:ind w:left="2160" w:hanging="360"/>
      </w:pPr>
    </w:lvl>
    <w:lvl w:ilvl="3" w:tplc="3CA63EAC" w:tentative="1">
      <w:start w:val="1"/>
      <w:numFmt w:val="decimal"/>
      <w:lvlText w:val="%4."/>
      <w:lvlJc w:val="left"/>
      <w:pPr>
        <w:tabs>
          <w:tab w:val="num" w:pos="2880"/>
        </w:tabs>
        <w:ind w:left="2880" w:hanging="360"/>
      </w:pPr>
    </w:lvl>
    <w:lvl w:ilvl="4" w:tplc="9FE6AFD8" w:tentative="1">
      <w:start w:val="1"/>
      <w:numFmt w:val="decimal"/>
      <w:lvlText w:val="%5."/>
      <w:lvlJc w:val="left"/>
      <w:pPr>
        <w:tabs>
          <w:tab w:val="num" w:pos="3600"/>
        </w:tabs>
        <w:ind w:left="3600" w:hanging="360"/>
      </w:pPr>
    </w:lvl>
    <w:lvl w:ilvl="5" w:tplc="87FEAEDC" w:tentative="1">
      <w:start w:val="1"/>
      <w:numFmt w:val="decimal"/>
      <w:lvlText w:val="%6."/>
      <w:lvlJc w:val="left"/>
      <w:pPr>
        <w:tabs>
          <w:tab w:val="num" w:pos="4320"/>
        </w:tabs>
        <w:ind w:left="4320" w:hanging="360"/>
      </w:pPr>
    </w:lvl>
    <w:lvl w:ilvl="6" w:tplc="B2B422FA" w:tentative="1">
      <w:start w:val="1"/>
      <w:numFmt w:val="decimal"/>
      <w:lvlText w:val="%7."/>
      <w:lvlJc w:val="left"/>
      <w:pPr>
        <w:tabs>
          <w:tab w:val="num" w:pos="5040"/>
        </w:tabs>
        <w:ind w:left="5040" w:hanging="360"/>
      </w:pPr>
    </w:lvl>
    <w:lvl w:ilvl="7" w:tplc="50A4F5DE" w:tentative="1">
      <w:start w:val="1"/>
      <w:numFmt w:val="decimal"/>
      <w:lvlText w:val="%8."/>
      <w:lvlJc w:val="left"/>
      <w:pPr>
        <w:tabs>
          <w:tab w:val="num" w:pos="5760"/>
        </w:tabs>
        <w:ind w:left="5760" w:hanging="360"/>
      </w:pPr>
    </w:lvl>
    <w:lvl w:ilvl="8" w:tplc="01009AB6" w:tentative="1">
      <w:start w:val="1"/>
      <w:numFmt w:val="decimal"/>
      <w:lvlText w:val="%9."/>
      <w:lvlJc w:val="left"/>
      <w:pPr>
        <w:tabs>
          <w:tab w:val="num" w:pos="6480"/>
        </w:tabs>
        <w:ind w:left="6480" w:hanging="360"/>
      </w:pPr>
    </w:lvl>
  </w:abstractNum>
  <w:abstractNum w:abstractNumId="15" w15:restartNumberingAfterBreak="0">
    <w:nsid w:val="1F763518"/>
    <w:multiLevelType w:val="hybridMultilevel"/>
    <w:tmpl w:val="C97884F2"/>
    <w:lvl w:ilvl="0" w:tplc="9982AFD6">
      <w:start w:val="1"/>
      <w:numFmt w:val="decimal"/>
      <w:lvlText w:val="(%1)"/>
      <w:lvlJc w:val="left"/>
      <w:pPr>
        <w:tabs>
          <w:tab w:val="num" w:pos="720"/>
        </w:tabs>
        <w:ind w:left="720" w:hanging="360"/>
      </w:pPr>
      <w:rPr>
        <w:rFonts w:cs="Times New Roman" w:hint="default"/>
      </w:rPr>
    </w:lvl>
    <w:lvl w:ilvl="1" w:tplc="19F073C6">
      <w:start w:val="1"/>
      <w:numFmt w:val="lowerLetter"/>
      <w:lvlText w:val="%2."/>
      <w:lvlJc w:val="left"/>
      <w:pPr>
        <w:tabs>
          <w:tab w:val="num" w:pos="1635"/>
        </w:tabs>
        <w:ind w:left="1635" w:hanging="555"/>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0A21079"/>
    <w:multiLevelType w:val="hybridMultilevel"/>
    <w:tmpl w:val="3BAEFCD0"/>
    <w:lvl w:ilvl="0" w:tplc="8694809C">
      <w:start w:val="1"/>
      <w:numFmt w:val="lowerLetter"/>
      <w:lvlText w:val="%1."/>
      <w:lvlJc w:val="left"/>
      <w:pPr>
        <w:ind w:left="2160" w:hanging="360"/>
      </w:pPr>
      <w:rPr>
        <w:rFonts w:hint="default"/>
      </w:rPr>
    </w:lvl>
    <w:lvl w:ilvl="1" w:tplc="53E4B608">
      <w:start w:val="1"/>
      <w:numFmt w:val="decimal"/>
      <w:lvlText w:val="%2)"/>
      <w:lvlJc w:val="left"/>
      <w:pPr>
        <w:ind w:left="2880" w:hanging="360"/>
      </w:pPr>
      <w:rPr>
        <w:rFonts w:hint="default"/>
      </w:rPr>
    </w:lvl>
    <w:lvl w:ilvl="2" w:tplc="BFC2FFA0">
      <w:start w:val="1"/>
      <w:numFmt w:val="decimal"/>
      <w:lvlText w:val="%3."/>
      <w:lvlJc w:val="left"/>
      <w:pPr>
        <w:ind w:left="3840" w:hanging="420"/>
      </w:pPr>
      <w:rPr>
        <w:rFonts w:hint="default"/>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22B22C1D"/>
    <w:multiLevelType w:val="multilevel"/>
    <w:tmpl w:val="E11A2FF8"/>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23B06261"/>
    <w:multiLevelType w:val="multilevel"/>
    <w:tmpl w:val="A47A7B62"/>
    <w:lvl w:ilvl="0">
      <w:start w:val="1"/>
      <w:numFmt w:val="decimal"/>
      <w:lvlText w:val="%1."/>
      <w:lvlJc w:val="left"/>
      <w:pPr>
        <w:ind w:left="720" w:hanging="360"/>
      </w:pPr>
      <w:rPr>
        <w:rFonts w:hint="default"/>
        <w:sz w:val="24"/>
        <w:szCs w:val="24"/>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24132FF0"/>
    <w:multiLevelType w:val="hybridMultilevel"/>
    <w:tmpl w:val="AB3E1E0C"/>
    <w:lvl w:ilvl="0" w:tplc="B4F0EF42">
      <w:start w:val="3"/>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5795A99"/>
    <w:multiLevelType w:val="hybridMultilevel"/>
    <w:tmpl w:val="E88AB50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257F3537"/>
    <w:multiLevelType w:val="hybridMultilevel"/>
    <w:tmpl w:val="4228430E"/>
    <w:lvl w:ilvl="0" w:tplc="D034EA6E">
      <w:start w:val="1"/>
      <w:numFmt w:val="decimal"/>
      <w:lvlText w:val="%1)"/>
      <w:lvlJc w:val="left"/>
      <w:pPr>
        <w:ind w:left="809" w:hanging="360"/>
      </w:pPr>
      <w:rPr>
        <w:rFonts w:hint="default"/>
        <w:b/>
      </w:rPr>
    </w:lvl>
    <w:lvl w:ilvl="1" w:tplc="04090019" w:tentative="1">
      <w:start w:val="1"/>
      <w:numFmt w:val="lowerLetter"/>
      <w:lvlText w:val="%2."/>
      <w:lvlJc w:val="left"/>
      <w:pPr>
        <w:ind w:left="1529" w:hanging="360"/>
      </w:pPr>
    </w:lvl>
    <w:lvl w:ilvl="2" w:tplc="0409001B" w:tentative="1">
      <w:start w:val="1"/>
      <w:numFmt w:val="lowerRoman"/>
      <w:lvlText w:val="%3."/>
      <w:lvlJc w:val="right"/>
      <w:pPr>
        <w:ind w:left="2249" w:hanging="180"/>
      </w:pPr>
    </w:lvl>
    <w:lvl w:ilvl="3" w:tplc="0409000F" w:tentative="1">
      <w:start w:val="1"/>
      <w:numFmt w:val="decimal"/>
      <w:lvlText w:val="%4."/>
      <w:lvlJc w:val="left"/>
      <w:pPr>
        <w:ind w:left="2969" w:hanging="360"/>
      </w:pPr>
    </w:lvl>
    <w:lvl w:ilvl="4" w:tplc="04090019" w:tentative="1">
      <w:start w:val="1"/>
      <w:numFmt w:val="lowerLetter"/>
      <w:lvlText w:val="%5."/>
      <w:lvlJc w:val="left"/>
      <w:pPr>
        <w:ind w:left="3689" w:hanging="360"/>
      </w:pPr>
    </w:lvl>
    <w:lvl w:ilvl="5" w:tplc="0409001B" w:tentative="1">
      <w:start w:val="1"/>
      <w:numFmt w:val="lowerRoman"/>
      <w:lvlText w:val="%6."/>
      <w:lvlJc w:val="right"/>
      <w:pPr>
        <w:ind w:left="4409" w:hanging="180"/>
      </w:pPr>
    </w:lvl>
    <w:lvl w:ilvl="6" w:tplc="0409000F" w:tentative="1">
      <w:start w:val="1"/>
      <w:numFmt w:val="decimal"/>
      <w:lvlText w:val="%7."/>
      <w:lvlJc w:val="left"/>
      <w:pPr>
        <w:ind w:left="5129" w:hanging="360"/>
      </w:pPr>
    </w:lvl>
    <w:lvl w:ilvl="7" w:tplc="04090019" w:tentative="1">
      <w:start w:val="1"/>
      <w:numFmt w:val="lowerLetter"/>
      <w:lvlText w:val="%8."/>
      <w:lvlJc w:val="left"/>
      <w:pPr>
        <w:ind w:left="5849" w:hanging="360"/>
      </w:pPr>
    </w:lvl>
    <w:lvl w:ilvl="8" w:tplc="0409001B" w:tentative="1">
      <w:start w:val="1"/>
      <w:numFmt w:val="lowerRoman"/>
      <w:lvlText w:val="%9."/>
      <w:lvlJc w:val="right"/>
      <w:pPr>
        <w:ind w:left="6569" w:hanging="180"/>
      </w:pPr>
    </w:lvl>
  </w:abstractNum>
  <w:abstractNum w:abstractNumId="22" w15:restartNumberingAfterBreak="0">
    <w:nsid w:val="26356BF3"/>
    <w:multiLevelType w:val="hybridMultilevel"/>
    <w:tmpl w:val="02F6D6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8E34D4A"/>
    <w:multiLevelType w:val="hybridMultilevel"/>
    <w:tmpl w:val="B85089A0"/>
    <w:lvl w:ilvl="0" w:tplc="EBDE522E">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4" w15:restartNumberingAfterBreak="0">
    <w:nsid w:val="28F17041"/>
    <w:multiLevelType w:val="multilevel"/>
    <w:tmpl w:val="C41AB942"/>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29BF34AA"/>
    <w:multiLevelType w:val="hybridMultilevel"/>
    <w:tmpl w:val="573C26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AE60170"/>
    <w:multiLevelType w:val="hybridMultilevel"/>
    <w:tmpl w:val="CDCA395E"/>
    <w:lvl w:ilvl="0" w:tplc="04210011">
      <w:start w:val="1"/>
      <w:numFmt w:val="decimal"/>
      <w:lvlText w:val="%1)"/>
      <w:lvlJc w:val="left"/>
      <w:pPr>
        <w:tabs>
          <w:tab w:val="num" w:pos="3600"/>
        </w:tabs>
        <w:ind w:left="360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2BC72EF5"/>
    <w:multiLevelType w:val="hybridMultilevel"/>
    <w:tmpl w:val="4A8AE3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2BD702E0"/>
    <w:multiLevelType w:val="hybridMultilevel"/>
    <w:tmpl w:val="F4388DB4"/>
    <w:lvl w:ilvl="0" w:tplc="81FAB202">
      <w:start w:val="1"/>
      <w:numFmt w:val="lowerLetter"/>
      <w:lvlText w:val="%1."/>
      <w:lvlJc w:val="left"/>
      <w:pPr>
        <w:tabs>
          <w:tab w:val="num" w:pos="1260"/>
        </w:tabs>
        <w:ind w:left="1260" w:hanging="360"/>
      </w:pPr>
      <w:rPr>
        <w:rFonts w:hint="default"/>
      </w:rPr>
    </w:lvl>
    <w:lvl w:ilvl="1" w:tplc="999A24F2">
      <w:start w:val="1"/>
      <w:numFmt w:val="decimal"/>
      <w:lvlText w:val="%2)"/>
      <w:lvlJc w:val="left"/>
      <w:pPr>
        <w:tabs>
          <w:tab w:val="num" w:pos="1980"/>
        </w:tabs>
        <w:ind w:left="1980" w:hanging="360"/>
      </w:pPr>
      <w:rPr>
        <w:rFonts w:hint="default"/>
      </w:rPr>
    </w:lvl>
    <w:lvl w:ilvl="2" w:tplc="0409001B">
      <w:start w:val="1"/>
      <w:numFmt w:val="lowerRoman"/>
      <w:lvlText w:val="%3."/>
      <w:lvlJc w:val="right"/>
      <w:pPr>
        <w:tabs>
          <w:tab w:val="num" w:pos="2700"/>
        </w:tabs>
        <w:ind w:left="2700" w:hanging="180"/>
      </w:pPr>
    </w:lvl>
    <w:lvl w:ilvl="3" w:tplc="0409000F">
      <w:start w:val="1"/>
      <w:numFmt w:val="decimal"/>
      <w:lvlText w:val="%4."/>
      <w:lvlJc w:val="left"/>
      <w:pPr>
        <w:tabs>
          <w:tab w:val="num" w:pos="3420"/>
        </w:tabs>
        <w:ind w:left="3420" w:hanging="360"/>
      </w:pPr>
    </w:lvl>
    <w:lvl w:ilvl="4" w:tplc="04090019">
      <w:start w:val="1"/>
      <w:numFmt w:val="lowerLetter"/>
      <w:lvlText w:val="%5."/>
      <w:lvlJc w:val="left"/>
      <w:pPr>
        <w:tabs>
          <w:tab w:val="num" w:pos="4140"/>
        </w:tabs>
        <w:ind w:left="4140" w:hanging="360"/>
      </w:pPr>
    </w:lvl>
    <w:lvl w:ilvl="5" w:tplc="0409001B">
      <w:start w:val="1"/>
      <w:numFmt w:val="lowerRoman"/>
      <w:lvlText w:val="%6."/>
      <w:lvlJc w:val="right"/>
      <w:pPr>
        <w:tabs>
          <w:tab w:val="num" w:pos="4860"/>
        </w:tabs>
        <w:ind w:left="4860" w:hanging="180"/>
      </w:pPr>
    </w:lvl>
    <w:lvl w:ilvl="6" w:tplc="0409000F">
      <w:start w:val="1"/>
      <w:numFmt w:val="decimal"/>
      <w:lvlText w:val="%7."/>
      <w:lvlJc w:val="left"/>
      <w:pPr>
        <w:tabs>
          <w:tab w:val="num" w:pos="5580"/>
        </w:tabs>
        <w:ind w:left="5580" w:hanging="360"/>
      </w:pPr>
    </w:lvl>
    <w:lvl w:ilvl="7" w:tplc="04090019">
      <w:start w:val="1"/>
      <w:numFmt w:val="lowerLetter"/>
      <w:lvlText w:val="%8."/>
      <w:lvlJc w:val="left"/>
      <w:pPr>
        <w:tabs>
          <w:tab w:val="num" w:pos="6300"/>
        </w:tabs>
        <w:ind w:left="6300" w:hanging="360"/>
      </w:pPr>
    </w:lvl>
    <w:lvl w:ilvl="8" w:tplc="0409001B">
      <w:start w:val="1"/>
      <w:numFmt w:val="lowerRoman"/>
      <w:lvlText w:val="%9."/>
      <w:lvlJc w:val="right"/>
      <w:pPr>
        <w:tabs>
          <w:tab w:val="num" w:pos="7020"/>
        </w:tabs>
        <w:ind w:left="7020" w:hanging="180"/>
      </w:pPr>
    </w:lvl>
  </w:abstractNum>
  <w:abstractNum w:abstractNumId="29" w15:restartNumberingAfterBreak="0">
    <w:nsid w:val="2FE53384"/>
    <w:multiLevelType w:val="hybridMultilevel"/>
    <w:tmpl w:val="D1E261AA"/>
    <w:lvl w:ilvl="0" w:tplc="8E50FBF2">
      <w:start w:val="1"/>
      <w:numFmt w:val="decimal"/>
      <w:lvlText w:val="%1)"/>
      <w:lvlJc w:val="left"/>
      <w:pPr>
        <w:tabs>
          <w:tab w:val="num" w:pos="3600"/>
        </w:tabs>
        <w:ind w:left="3600" w:hanging="360"/>
      </w:pPr>
      <w:rPr>
        <w:rFonts w:hint="default"/>
      </w:rPr>
    </w:lvl>
    <w:lvl w:ilvl="1" w:tplc="04090019">
      <w:start w:val="1"/>
      <w:numFmt w:val="lowerLetter"/>
      <w:lvlText w:val="%2."/>
      <w:lvlJc w:val="left"/>
      <w:pPr>
        <w:tabs>
          <w:tab w:val="num" w:pos="1440"/>
        </w:tabs>
        <w:ind w:left="1440" w:hanging="360"/>
      </w:pPr>
    </w:lvl>
    <w:lvl w:ilvl="2" w:tplc="9A24CC8E">
      <w:start w:val="1"/>
      <w:numFmt w:val="upperRoman"/>
      <w:lvlText w:val="%3."/>
      <w:lvlJc w:val="left"/>
      <w:pPr>
        <w:ind w:left="2700" w:hanging="720"/>
      </w:pPr>
      <w:rPr>
        <w:rFonts w:hint="default"/>
      </w:rPr>
    </w:lvl>
    <w:lvl w:ilvl="3" w:tplc="56124D86">
      <w:start w:val="1"/>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27D1648"/>
    <w:multiLevelType w:val="hybridMultilevel"/>
    <w:tmpl w:val="E2B4A4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3586C84"/>
    <w:multiLevelType w:val="multilevel"/>
    <w:tmpl w:val="AADA0784"/>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004" w:hanging="720"/>
      </w:pPr>
      <w:rPr>
        <w:rFonts w:hint="default"/>
        <w:b/>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2" w15:restartNumberingAfterBreak="0">
    <w:nsid w:val="34BF450F"/>
    <w:multiLevelType w:val="hybridMultilevel"/>
    <w:tmpl w:val="31227148"/>
    <w:lvl w:ilvl="0" w:tplc="04210015">
      <w:start w:val="1"/>
      <w:numFmt w:val="upperLetter"/>
      <w:lvlText w:val="%1."/>
      <w:lvlJc w:val="left"/>
      <w:pPr>
        <w:ind w:left="720" w:hanging="360"/>
      </w:pPr>
      <w:rPr>
        <w:rFonts w:hint="default"/>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36BA3F06"/>
    <w:multiLevelType w:val="multilevel"/>
    <w:tmpl w:val="03427A32"/>
    <w:lvl w:ilvl="0">
      <w:start w:val="1"/>
      <w:numFmt w:val="decimal"/>
      <w:lvlText w:val="%1."/>
      <w:lvlJc w:val="left"/>
      <w:pPr>
        <w:ind w:left="720" w:hanging="360"/>
      </w:pPr>
    </w:lvl>
    <w:lvl w:ilvl="1">
      <w:start w:val="4"/>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4" w15:restartNumberingAfterBreak="0">
    <w:nsid w:val="374C288D"/>
    <w:multiLevelType w:val="multilevel"/>
    <w:tmpl w:val="D2B86338"/>
    <w:lvl w:ilvl="0">
      <w:start w:val="1"/>
      <w:numFmt w:val="decimal"/>
      <w:pStyle w:val="Heading1"/>
      <w:lvlText w:val="BAB %1"/>
      <w:lvlJc w:val="left"/>
      <w:pPr>
        <w:tabs>
          <w:tab w:val="num" w:pos="-787"/>
        </w:tabs>
        <w:ind w:left="-787" w:hanging="360"/>
      </w:pPr>
      <w:rPr>
        <w:rFonts w:ascii="Century Gothic" w:hAnsi="Century Gothic" w:hint="default"/>
        <w:b/>
        <w:i w:val="0"/>
        <w:sz w:val="96"/>
        <w:szCs w:val="96"/>
        <w:effect w:val="none"/>
      </w:rPr>
    </w:lvl>
    <w:lvl w:ilvl="1">
      <w:start w:val="1"/>
      <w:numFmt w:val="decimal"/>
      <w:pStyle w:val="Heading2"/>
      <w:lvlText w:val="%1.%2"/>
      <w:lvlJc w:val="left"/>
      <w:pPr>
        <w:tabs>
          <w:tab w:val="num" w:pos="-67"/>
        </w:tabs>
        <w:ind w:left="-355" w:hanging="432"/>
      </w:pPr>
      <w:rPr>
        <w:rFonts w:hint="default"/>
      </w:rPr>
    </w:lvl>
    <w:lvl w:ilvl="2">
      <w:start w:val="1"/>
      <w:numFmt w:val="decimal"/>
      <w:pStyle w:val="Heading3"/>
      <w:lvlText w:val="%1.%2.%3"/>
      <w:lvlJc w:val="left"/>
      <w:pPr>
        <w:tabs>
          <w:tab w:val="num" w:pos="720"/>
        </w:tabs>
        <w:ind w:left="504" w:hanging="504"/>
      </w:pPr>
      <w:rPr>
        <w:rFonts w:cs="Times New Roman" w:hint="default"/>
        <w:bCs w:val="0"/>
        <w:i w:val="0"/>
        <w:iCs w:val="0"/>
        <w:caps w:val="0"/>
        <w:smallCaps w:val="0"/>
        <w:strike w:val="0"/>
        <w:dstrike w:val="0"/>
        <w:vanish w:val="0"/>
        <w:color w:val="000000"/>
        <w:spacing w:val="0"/>
        <w:kern w:val="0"/>
        <w:position w:val="0"/>
        <w:u w:val="none"/>
        <w:vertAlign w:val="baseline"/>
        <w:em w:val="none"/>
      </w:rPr>
    </w:lvl>
    <w:lvl w:ilvl="3">
      <w:start w:val="1"/>
      <w:numFmt w:val="decimal"/>
      <w:pStyle w:val="Heading4"/>
      <w:lvlText w:val="%1.%2.%3.%4"/>
      <w:lvlJc w:val="left"/>
      <w:pPr>
        <w:tabs>
          <w:tab w:val="num" w:pos="1080"/>
        </w:tabs>
        <w:ind w:left="648" w:hanging="648"/>
      </w:pPr>
      <w:rPr>
        <w:rFonts w:hint="default"/>
      </w:rPr>
    </w:lvl>
    <w:lvl w:ilvl="4">
      <w:start w:val="1"/>
      <w:numFmt w:val="lowerLetter"/>
      <w:pStyle w:val="Heading5"/>
      <w:lvlText w:val="%5."/>
      <w:lvlJc w:val="left"/>
      <w:pPr>
        <w:tabs>
          <w:tab w:val="num" w:pos="1733"/>
        </w:tabs>
        <w:ind w:left="1085" w:hanging="792"/>
      </w:pPr>
      <w:rPr>
        <w:rFonts w:hint="default"/>
      </w:rPr>
    </w:lvl>
    <w:lvl w:ilvl="5">
      <w:start w:val="1"/>
      <w:numFmt w:val="decimal"/>
      <w:lvlText w:val="%1%2.%3.%4.%5.%6"/>
      <w:lvlJc w:val="left"/>
      <w:pPr>
        <w:tabs>
          <w:tab w:val="num" w:pos="2093"/>
        </w:tabs>
        <w:ind w:left="1589" w:hanging="936"/>
      </w:pPr>
      <w:rPr>
        <w:rFonts w:hint="default"/>
      </w:rPr>
    </w:lvl>
    <w:lvl w:ilvl="6">
      <w:start w:val="1"/>
      <w:numFmt w:val="decimal"/>
      <w:lvlText w:val="%1%2.%3.%4.%5.%6.%7"/>
      <w:lvlJc w:val="left"/>
      <w:pPr>
        <w:tabs>
          <w:tab w:val="num" w:pos="2813"/>
        </w:tabs>
        <w:ind w:left="2093" w:hanging="1080"/>
      </w:pPr>
      <w:rPr>
        <w:rFonts w:hint="default"/>
      </w:rPr>
    </w:lvl>
    <w:lvl w:ilvl="7">
      <w:start w:val="1"/>
      <w:numFmt w:val="decimal"/>
      <w:lvlText w:val="%1%2.%3.%4.%5.%6.%7.%8"/>
      <w:lvlJc w:val="left"/>
      <w:pPr>
        <w:tabs>
          <w:tab w:val="num" w:pos="3533"/>
        </w:tabs>
        <w:ind w:left="2597" w:hanging="1224"/>
      </w:pPr>
      <w:rPr>
        <w:rFonts w:hint="default"/>
      </w:rPr>
    </w:lvl>
    <w:lvl w:ilvl="8">
      <w:start w:val="1"/>
      <w:numFmt w:val="decimal"/>
      <w:lvlText w:val="%1%2.%3.%4.%5.%6.%7.%8.%9"/>
      <w:lvlJc w:val="left"/>
      <w:pPr>
        <w:tabs>
          <w:tab w:val="num" w:pos="3893"/>
        </w:tabs>
        <w:ind w:left="3173" w:hanging="1440"/>
      </w:pPr>
      <w:rPr>
        <w:rFonts w:hint="default"/>
      </w:rPr>
    </w:lvl>
  </w:abstractNum>
  <w:abstractNum w:abstractNumId="35" w15:restartNumberingAfterBreak="0">
    <w:nsid w:val="37615467"/>
    <w:multiLevelType w:val="multilevel"/>
    <w:tmpl w:val="9886F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9692102"/>
    <w:multiLevelType w:val="hybridMultilevel"/>
    <w:tmpl w:val="88BC17E0"/>
    <w:lvl w:ilvl="0" w:tplc="2446D784">
      <w:start w:val="1"/>
      <w:numFmt w:val="upperLetter"/>
      <w:lvlText w:val="%1."/>
      <w:lvlJc w:val="left"/>
      <w:pPr>
        <w:tabs>
          <w:tab w:val="num" w:pos="720"/>
        </w:tabs>
        <w:ind w:left="720" w:hanging="360"/>
      </w:pPr>
      <w:rPr>
        <w:rFonts w:hint="default"/>
      </w:rPr>
    </w:lvl>
    <w:lvl w:ilvl="1" w:tplc="04090019">
      <w:start w:val="1"/>
      <w:numFmt w:val="lowerLetter"/>
      <w:lvlText w:val="%2."/>
      <w:lvlJc w:val="left"/>
      <w:pPr>
        <w:tabs>
          <w:tab w:val="num" w:pos="720"/>
        </w:tabs>
        <w:ind w:left="720" w:hanging="360"/>
      </w:pPr>
      <w:rPr>
        <w:rFonts w:hint="default"/>
      </w:rPr>
    </w:lvl>
    <w:lvl w:ilvl="2" w:tplc="0409001B">
      <w:start w:val="1"/>
      <w:numFmt w:val="decimal"/>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3B381A25"/>
    <w:multiLevelType w:val="hybridMultilevel"/>
    <w:tmpl w:val="C56EAD3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3FE57073"/>
    <w:multiLevelType w:val="hybridMultilevel"/>
    <w:tmpl w:val="864471E4"/>
    <w:lvl w:ilvl="0" w:tplc="B0A2C100">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9" w15:restartNumberingAfterBreak="0">
    <w:nsid w:val="46100CD9"/>
    <w:multiLevelType w:val="multilevel"/>
    <w:tmpl w:val="D7C40B2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40" w15:restartNumberingAfterBreak="0">
    <w:nsid w:val="477C1538"/>
    <w:multiLevelType w:val="multilevel"/>
    <w:tmpl w:val="813C6B9A"/>
    <w:lvl w:ilvl="0">
      <w:start w:val="2"/>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47FE1008"/>
    <w:multiLevelType w:val="hybridMultilevel"/>
    <w:tmpl w:val="6D3E47E2"/>
    <w:lvl w:ilvl="0" w:tplc="5CBE6724">
      <w:start w:val="1"/>
      <w:numFmt w:val="bullet"/>
      <w:lvlText w:val=""/>
      <w:lvlJc w:val="left"/>
      <w:pPr>
        <w:ind w:left="1713" w:hanging="360"/>
      </w:pPr>
      <w:rPr>
        <w:rFonts w:ascii="Symbol" w:hAnsi="Symbol" w:hint="default"/>
      </w:rPr>
    </w:lvl>
    <w:lvl w:ilvl="1" w:tplc="04090019" w:tentative="1">
      <w:start w:val="1"/>
      <w:numFmt w:val="bullet"/>
      <w:lvlText w:val="o"/>
      <w:lvlJc w:val="left"/>
      <w:pPr>
        <w:ind w:left="2433" w:hanging="360"/>
      </w:pPr>
      <w:rPr>
        <w:rFonts w:ascii="Courier New" w:hAnsi="Courier New" w:cs="Courier New" w:hint="default"/>
      </w:rPr>
    </w:lvl>
    <w:lvl w:ilvl="2" w:tplc="0409001B" w:tentative="1">
      <w:start w:val="1"/>
      <w:numFmt w:val="bullet"/>
      <w:lvlText w:val=""/>
      <w:lvlJc w:val="left"/>
      <w:pPr>
        <w:ind w:left="3153" w:hanging="360"/>
      </w:pPr>
      <w:rPr>
        <w:rFonts w:ascii="Wingdings" w:hAnsi="Wingdings" w:hint="default"/>
      </w:rPr>
    </w:lvl>
    <w:lvl w:ilvl="3" w:tplc="0409000F" w:tentative="1">
      <w:start w:val="1"/>
      <w:numFmt w:val="bullet"/>
      <w:lvlText w:val=""/>
      <w:lvlJc w:val="left"/>
      <w:pPr>
        <w:ind w:left="3873" w:hanging="360"/>
      </w:pPr>
      <w:rPr>
        <w:rFonts w:ascii="Symbol" w:hAnsi="Symbol" w:hint="default"/>
      </w:rPr>
    </w:lvl>
    <w:lvl w:ilvl="4" w:tplc="04090019" w:tentative="1">
      <w:start w:val="1"/>
      <w:numFmt w:val="bullet"/>
      <w:lvlText w:val="o"/>
      <w:lvlJc w:val="left"/>
      <w:pPr>
        <w:ind w:left="4593" w:hanging="360"/>
      </w:pPr>
      <w:rPr>
        <w:rFonts w:ascii="Courier New" w:hAnsi="Courier New" w:cs="Courier New" w:hint="default"/>
      </w:rPr>
    </w:lvl>
    <w:lvl w:ilvl="5" w:tplc="0409001B" w:tentative="1">
      <w:start w:val="1"/>
      <w:numFmt w:val="bullet"/>
      <w:lvlText w:val=""/>
      <w:lvlJc w:val="left"/>
      <w:pPr>
        <w:ind w:left="5313" w:hanging="360"/>
      </w:pPr>
      <w:rPr>
        <w:rFonts w:ascii="Wingdings" w:hAnsi="Wingdings" w:hint="default"/>
      </w:rPr>
    </w:lvl>
    <w:lvl w:ilvl="6" w:tplc="0409000F" w:tentative="1">
      <w:start w:val="1"/>
      <w:numFmt w:val="bullet"/>
      <w:lvlText w:val=""/>
      <w:lvlJc w:val="left"/>
      <w:pPr>
        <w:ind w:left="6033" w:hanging="360"/>
      </w:pPr>
      <w:rPr>
        <w:rFonts w:ascii="Symbol" w:hAnsi="Symbol" w:hint="default"/>
      </w:rPr>
    </w:lvl>
    <w:lvl w:ilvl="7" w:tplc="04090019" w:tentative="1">
      <w:start w:val="1"/>
      <w:numFmt w:val="bullet"/>
      <w:lvlText w:val="o"/>
      <w:lvlJc w:val="left"/>
      <w:pPr>
        <w:ind w:left="6753" w:hanging="360"/>
      </w:pPr>
      <w:rPr>
        <w:rFonts w:ascii="Courier New" w:hAnsi="Courier New" w:cs="Courier New" w:hint="default"/>
      </w:rPr>
    </w:lvl>
    <w:lvl w:ilvl="8" w:tplc="0409001B" w:tentative="1">
      <w:start w:val="1"/>
      <w:numFmt w:val="bullet"/>
      <w:lvlText w:val=""/>
      <w:lvlJc w:val="left"/>
      <w:pPr>
        <w:ind w:left="7473" w:hanging="360"/>
      </w:pPr>
      <w:rPr>
        <w:rFonts w:ascii="Wingdings" w:hAnsi="Wingdings" w:hint="default"/>
      </w:rPr>
    </w:lvl>
  </w:abstractNum>
  <w:abstractNum w:abstractNumId="42" w15:restartNumberingAfterBreak="0">
    <w:nsid w:val="4800628C"/>
    <w:multiLevelType w:val="multilevel"/>
    <w:tmpl w:val="E67A5386"/>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3" w15:restartNumberingAfterBreak="0">
    <w:nsid w:val="4815084A"/>
    <w:multiLevelType w:val="hybridMultilevel"/>
    <w:tmpl w:val="D26CF9A4"/>
    <w:lvl w:ilvl="0" w:tplc="F74CCE52">
      <w:start w:val="1"/>
      <w:numFmt w:val="decimal"/>
      <w:lvlText w:val="%1."/>
      <w:lvlJc w:val="left"/>
      <w:pPr>
        <w:ind w:left="720" w:hanging="360"/>
      </w:pPr>
      <w:rPr>
        <w:rFonts w:hint="default"/>
        <w:i/>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15:restartNumberingAfterBreak="0">
    <w:nsid w:val="489B2B52"/>
    <w:multiLevelType w:val="multilevel"/>
    <w:tmpl w:val="E17846D8"/>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45" w15:restartNumberingAfterBreak="0">
    <w:nsid w:val="490228C5"/>
    <w:multiLevelType w:val="hybridMultilevel"/>
    <w:tmpl w:val="108C3D2A"/>
    <w:lvl w:ilvl="0" w:tplc="D0DE7B00">
      <w:start w:val="1"/>
      <w:numFmt w:val="upperLetter"/>
      <w:lvlText w:val="%1."/>
      <w:lvlJc w:val="left"/>
      <w:pPr>
        <w:ind w:left="720" w:hanging="360"/>
      </w:pPr>
      <w:rPr>
        <w:rFonts w:eastAsia="Times New Roman" w:hint="default"/>
        <w:b/>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6" w15:restartNumberingAfterBreak="0">
    <w:nsid w:val="4CD55E36"/>
    <w:multiLevelType w:val="hybridMultilevel"/>
    <w:tmpl w:val="02166570"/>
    <w:lvl w:ilvl="0" w:tplc="36E43228">
      <w:start w:val="1"/>
      <w:numFmt w:val="lowerLetter"/>
      <w:lvlText w:val="%1."/>
      <w:lvlJc w:val="left"/>
      <w:pPr>
        <w:ind w:left="812"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7" w15:restartNumberingAfterBreak="0">
    <w:nsid w:val="4CF80146"/>
    <w:multiLevelType w:val="hybridMultilevel"/>
    <w:tmpl w:val="BC1E562A"/>
    <w:lvl w:ilvl="0" w:tplc="35C8C8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DA200B0"/>
    <w:multiLevelType w:val="hybridMultilevel"/>
    <w:tmpl w:val="29586A1C"/>
    <w:lvl w:ilvl="0" w:tplc="CC207B18">
      <w:start w:val="1"/>
      <w:numFmt w:val="lowerLetter"/>
      <w:lvlText w:val="%1."/>
      <w:lvlJc w:val="left"/>
      <w:pPr>
        <w:tabs>
          <w:tab w:val="num" w:pos="720"/>
        </w:tabs>
        <w:ind w:left="720" w:hanging="360"/>
      </w:pPr>
      <w:rPr>
        <w:rFonts w:hint="default"/>
      </w:rPr>
    </w:lvl>
    <w:lvl w:ilvl="1" w:tplc="423ED4AC" w:tentative="1">
      <w:start w:val="1"/>
      <w:numFmt w:val="bullet"/>
      <w:lvlText w:val=""/>
      <w:lvlJc w:val="left"/>
      <w:pPr>
        <w:tabs>
          <w:tab w:val="num" w:pos="1440"/>
        </w:tabs>
        <w:ind w:left="1440" w:hanging="360"/>
      </w:pPr>
      <w:rPr>
        <w:rFonts w:ascii="Wingdings" w:hAnsi="Wingdings" w:hint="default"/>
      </w:rPr>
    </w:lvl>
    <w:lvl w:ilvl="2" w:tplc="41A492F8" w:tentative="1">
      <w:start w:val="1"/>
      <w:numFmt w:val="bullet"/>
      <w:lvlText w:val=""/>
      <w:lvlJc w:val="left"/>
      <w:pPr>
        <w:tabs>
          <w:tab w:val="num" w:pos="2160"/>
        </w:tabs>
        <w:ind w:left="2160" w:hanging="360"/>
      </w:pPr>
      <w:rPr>
        <w:rFonts w:ascii="Wingdings" w:hAnsi="Wingdings" w:hint="default"/>
      </w:rPr>
    </w:lvl>
    <w:lvl w:ilvl="3" w:tplc="C0C4A1DC" w:tentative="1">
      <w:start w:val="1"/>
      <w:numFmt w:val="bullet"/>
      <w:lvlText w:val=""/>
      <w:lvlJc w:val="left"/>
      <w:pPr>
        <w:tabs>
          <w:tab w:val="num" w:pos="2880"/>
        </w:tabs>
        <w:ind w:left="2880" w:hanging="360"/>
      </w:pPr>
      <w:rPr>
        <w:rFonts w:ascii="Wingdings" w:hAnsi="Wingdings" w:hint="default"/>
      </w:rPr>
    </w:lvl>
    <w:lvl w:ilvl="4" w:tplc="E572CACC" w:tentative="1">
      <w:start w:val="1"/>
      <w:numFmt w:val="bullet"/>
      <w:lvlText w:val=""/>
      <w:lvlJc w:val="left"/>
      <w:pPr>
        <w:tabs>
          <w:tab w:val="num" w:pos="3600"/>
        </w:tabs>
        <w:ind w:left="3600" w:hanging="360"/>
      </w:pPr>
      <w:rPr>
        <w:rFonts w:ascii="Wingdings" w:hAnsi="Wingdings" w:hint="default"/>
      </w:rPr>
    </w:lvl>
    <w:lvl w:ilvl="5" w:tplc="88DC09EE" w:tentative="1">
      <w:start w:val="1"/>
      <w:numFmt w:val="bullet"/>
      <w:lvlText w:val=""/>
      <w:lvlJc w:val="left"/>
      <w:pPr>
        <w:tabs>
          <w:tab w:val="num" w:pos="4320"/>
        </w:tabs>
        <w:ind w:left="4320" w:hanging="360"/>
      </w:pPr>
      <w:rPr>
        <w:rFonts w:ascii="Wingdings" w:hAnsi="Wingdings" w:hint="default"/>
      </w:rPr>
    </w:lvl>
    <w:lvl w:ilvl="6" w:tplc="51766F68" w:tentative="1">
      <w:start w:val="1"/>
      <w:numFmt w:val="bullet"/>
      <w:lvlText w:val=""/>
      <w:lvlJc w:val="left"/>
      <w:pPr>
        <w:tabs>
          <w:tab w:val="num" w:pos="5040"/>
        </w:tabs>
        <w:ind w:left="5040" w:hanging="360"/>
      </w:pPr>
      <w:rPr>
        <w:rFonts w:ascii="Wingdings" w:hAnsi="Wingdings" w:hint="default"/>
      </w:rPr>
    </w:lvl>
    <w:lvl w:ilvl="7" w:tplc="8522F6B2" w:tentative="1">
      <w:start w:val="1"/>
      <w:numFmt w:val="bullet"/>
      <w:lvlText w:val=""/>
      <w:lvlJc w:val="left"/>
      <w:pPr>
        <w:tabs>
          <w:tab w:val="num" w:pos="5760"/>
        </w:tabs>
        <w:ind w:left="5760" w:hanging="360"/>
      </w:pPr>
      <w:rPr>
        <w:rFonts w:ascii="Wingdings" w:hAnsi="Wingdings" w:hint="default"/>
      </w:rPr>
    </w:lvl>
    <w:lvl w:ilvl="8" w:tplc="A64C48B0"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4F1056C7"/>
    <w:multiLevelType w:val="hybridMultilevel"/>
    <w:tmpl w:val="BF9E8458"/>
    <w:lvl w:ilvl="0" w:tplc="04090019">
      <w:start w:val="1"/>
      <w:numFmt w:val="lowerLetter"/>
      <w:lvlText w:val="%1."/>
      <w:lvlJc w:val="left"/>
      <w:pPr>
        <w:ind w:left="812" w:hanging="360"/>
      </w:pPr>
    </w:lvl>
    <w:lvl w:ilvl="1" w:tplc="04090019" w:tentative="1">
      <w:start w:val="1"/>
      <w:numFmt w:val="lowerLetter"/>
      <w:lvlText w:val="%2."/>
      <w:lvlJc w:val="left"/>
      <w:pPr>
        <w:ind w:left="1532" w:hanging="360"/>
      </w:pPr>
    </w:lvl>
    <w:lvl w:ilvl="2" w:tplc="0409001B" w:tentative="1">
      <w:start w:val="1"/>
      <w:numFmt w:val="lowerRoman"/>
      <w:lvlText w:val="%3."/>
      <w:lvlJc w:val="right"/>
      <w:pPr>
        <w:ind w:left="2252" w:hanging="180"/>
      </w:pPr>
    </w:lvl>
    <w:lvl w:ilvl="3" w:tplc="0409000F" w:tentative="1">
      <w:start w:val="1"/>
      <w:numFmt w:val="decimal"/>
      <w:lvlText w:val="%4."/>
      <w:lvlJc w:val="left"/>
      <w:pPr>
        <w:ind w:left="2972" w:hanging="360"/>
      </w:pPr>
    </w:lvl>
    <w:lvl w:ilvl="4" w:tplc="04090019" w:tentative="1">
      <w:start w:val="1"/>
      <w:numFmt w:val="lowerLetter"/>
      <w:lvlText w:val="%5."/>
      <w:lvlJc w:val="left"/>
      <w:pPr>
        <w:ind w:left="3692" w:hanging="360"/>
      </w:pPr>
    </w:lvl>
    <w:lvl w:ilvl="5" w:tplc="0409001B" w:tentative="1">
      <w:start w:val="1"/>
      <w:numFmt w:val="lowerRoman"/>
      <w:lvlText w:val="%6."/>
      <w:lvlJc w:val="right"/>
      <w:pPr>
        <w:ind w:left="4412" w:hanging="180"/>
      </w:pPr>
    </w:lvl>
    <w:lvl w:ilvl="6" w:tplc="0409000F" w:tentative="1">
      <w:start w:val="1"/>
      <w:numFmt w:val="decimal"/>
      <w:lvlText w:val="%7."/>
      <w:lvlJc w:val="left"/>
      <w:pPr>
        <w:ind w:left="5132" w:hanging="360"/>
      </w:pPr>
    </w:lvl>
    <w:lvl w:ilvl="7" w:tplc="04090019" w:tentative="1">
      <w:start w:val="1"/>
      <w:numFmt w:val="lowerLetter"/>
      <w:lvlText w:val="%8."/>
      <w:lvlJc w:val="left"/>
      <w:pPr>
        <w:ind w:left="5852" w:hanging="360"/>
      </w:pPr>
    </w:lvl>
    <w:lvl w:ilvl="8" w:tplc="0409001B" w:tentative="1">
      <w:start w:val="1"/>
      <w:numFmt w:val="lowerRoman"/>
      <w:lvlText w:val="%9."/>
      <w:lvlJc w:val="right"/>
      <w:pPr>
        <w:ind w:left="6572" w:hanging="180"/>
      </w:pPr>
    </w:lvl>
  </w:abstractNum>
  <w:abstractNum w:abstractNumId="50" w15:restartNumberingAfterBreak="0">
    <w:nsid w:val="50981A63"/>
    <w:multiLevelType w:val="hybridMultilevel"/>
    <w:tmpl w:val="DA0EE618"/>
    <w:lvl w:ilvl="0" w:tplc="04090019">
      <w:start w:val="1"/>
      <w:numFmt w:val="lowerLetter"/>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1" w15:restartNumberingAfterBreak="0">
    <w:nsid w:val="50F4725A"/>
    <w:multiLevelType w:val="hybridMultilevel"/>
    <w:tmpl w:val="F1DE827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2" w15:restartNumberingAfterBreak="0">
    <w:nsid w:val="534668C6"/>
    <w:multiLevelType w:val="hybridMultilevel"/>
    <w:tmpl w:val="9C6A2FC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53727F52"/>
    <w:multiLevelType w:val="hybridMultilevel"/>
    <w:tmpl w:val="8710DE4C"/>
    <w:lvl w:ilvl="0" w:tplc="0421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57D713C9"/>
    <w:multiLevelType w:val="hybridMultilevel"/>
    <w:tmpl w:val="78609AD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5" w15:restartNumberingAfterBreak="0">
    <w:nsid w:val="58475EEA"/>
    <w:multiLevelType w:val="hybridMultilevel"/>
    <w:tmpl w:val="F01036E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6" w15:restartNumberingAfterBreak="0">
    <w:nsid w:val="58DA7EA8"/>
    <w:multiLevelType w:val="hybridMultilevel"/>
    <w:tmpl w:val="35685206"/>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7" w15:restartNumberingAfterBreak="0">
    <w:nsid w:val="594F03FD"/>
    <w:multiLevelType w:val="hybridMultilevel"/>
    <w:tmpl w:val="BD5E4542"/>
    <w:lvl w:ilvl="0" w:tplc="A18AD958">
      <w:start w:val="1"/>
      <w:numFmt w:val="decimal"/>
      <w:lvlText w:val="%1."/>
      <w:lvlJc w:val="left"/>
      <w:pPr>
        <w:tabs>
          <w:tab w:val="num" w:pos="720"/>
        </w:tabs>
        <w:ind w:left="720" w:hanging="360"/>
      </w:pPr>
      <w:rPr>
        <w:rFonts w:hint="default"/>
      </w:rPr>
    </w:lvl>
    <w:lvl w:ilvl="1" w:tplc="AD506484">
      <w:start w:val="1"/>
      <w:numFmt w:val="upperRoman"/>
      <w:lvlText w:val="%2."/>
      <w:lvlJc w:val="left"/>
      <w:pPr>
        <w:ind w:left="1800" w:hanging="720"/>
      </w:pPr>
      <w:rPr>
        <w:rFonts w:hint="default"/>
      </w:rPr>
    </w:lvl>
    <w:lvl w:ilvl="2" w:tplc="9A203688">
      <w:start w:val="1"/>
      <w:numFmt w:val="upperRoman"/>
      <w:lvlText w:val="%3."/>
      <w:lvlJc w:val="left"/>
      <w:pPr>
        <w:ind w:left="2700" w:hanging="720"/>
      </w:pPr>
      <w:rPr>
        <w:rFonts w:hint="default"/>
      </w:rPr>
    </w:lvl>
    <w:lvl w:ilvl="3" w:tplc="0421000F">
      <w:start w:val="1"/>
      <w:numFmt w:val="decimal"/>
      <w:lvlText w:val="%4."/>
      <w:lvlJc w:val="left"/>
      <w:pPr>
        <w:ind w:left="2880" w:hanging="360"/>
      </w:pPr>
    </w:lvl>
    <w:lvl w:ilvl="4" w:tplc="8BA0F41A">
      <w:start w:val="1"/>
      <w:numFmt w:val="decimal"/>
      <w:lvlText w:val="%5)"/>
      <w:lvlJc w:val="left"/>
      <w:pPr>
        <w:ind w:left="3600" w:hanging="360"/>
      </w:pPr>
      <w:rPr>
        <w:rFonts w:hint="default"/>
      </w:r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8" w15:restartNumberingAfterBreak="0">
    <w:nsid w:val="59B6755D"/>
    <w:multiLevelType w:val="multilevel"/>
    <w:tmpl w:val="5188342E"/>
    <w:lvl w:ilvl="0">
      <w:start w:val="1"/>
      <w:numFmt w:val="decimal"/>
      <w:lvlText w:val="%1."/>
      <w:lvlJc w:val="left"/>
      <w:pPr>
        <w:tabs>
          <w:tab w:val="num" w:pos="862"/>
        </w:tabs>
        <w:ind w:left="862" w:hanging="360"/>
      </w:pPr>
    </w:lvl>
    <w:lvl w:ilvl="1">
      <w:start w:val="1"/>
      <w:numFmt w:val="upperRoman"/>
      <w:lvlText w:val="%2."/>
      <w:lvlJc w:val="left"/>
      <w:pPr>
        <w:ind w:left="1942" w:hanging="720"/>
      </w:pPr>
      <w:rPr>
        <w:rFonts w:hint="default"/>
      </w:rPr>
    </w:lvl>
    <w:lvl w:ilvl="2" w:tentative="1">
      <w:start w:val="1"/>
      <w:numFmt w:val="decimal"/>
      <w:lvlText w:val="%3."/>
      <w:lvlJc w:val="left"/>
      <w:pPr>
        <w:tabs>
          <w:tab w:val="num" w:pos="2302"/>
        </w:tabs>
        <w:ind w:left="2302" w:hanging="360"/>
      </w:pPr>
    </w:lvl>
    <w:lvl w:ilvl="3" w:tentative="1">
      <w:start w:val="1"/>
      <w:numFmt w:val="decimal"/>
      <w:lvlText w:val="%4."/>
      <w:lvlJc w:val="left"/>
      <w:pPr>
        <w:tabs>
          <w:tab w:val="num" w:pos="3022"/>
        </w:tabs>
        <w:ind w:left="3022" w:hanging="360"/>
      </w:pPr>
    </w:lvl>
    <w:lvl w:ilvl="4" w:tentative="1">
      <w:start w:val="1"/>
      <w:numFmt w:val="decimal"/>
      <w:lvlText w:val="%5."/>
      <w:lvlJc w:val="left"/>
      <w:pPr>
        <w:tabs>
          <w:tab w:val="num" w:pos="3742"/>
        </w:tabs>
        <w:ind w:left="3742" w:hanging="360"/>
      </w:pPr>
    </w:lvl>
    <w:lvl w:ilvl="5" w:tentative="1">
      <w:start w:val="1"/>
      <w:numFmt w:val="decimal"/>
      <w:lvlText w:val="%6."/>
      <w:lvlJc w:val="left"/>
      <w:pPr>
        <w:tabs>
          <w:tab w:val="num" w:pos="4462"/>
        </w:tabs>
        <w:ind w:left="4462" w:hanging="360"/>
      </w:pPr>
    </w:lvl>
    <w:lvl w:ilvl="6" w:tentative="1">
      <w:start w:val="1"/>
      <w:numFmt w:val="decimal"/>
      <w:lvlText w:val="%7."/>
      <w:lvlJc w:val="left"/>
      <w:pPr>
        <w:tabs>
          <w:tab w:val="num" w:pos="5182"/>
        </w:tabs>
        <w:ind w:left="5182" w:hanging="360"/>
      </w:pPr>
    </w:lvl>
    <w:lvl w:ilvl="7" w:tentative="1">
      <w:start w:val="1"/>
      <w:numFmt w:val="decimal"/>
      <w:lvlText w:val="%8."/>
      <w:lvlJc w:val="left"/>
      <w:pPr>
        <w:tabs>
          <w:tab w:val="num" w:pos="5902"/>
        </w:tabs>
        <w:ind w:left="5902" w:hanging="360"/>
      </w:pPr>
    </w:lvl>
    <w:lvl w:ilvl="8" w:tentative="1">
      <w:start w:val="1"/>
      <w:numFmt w:val="decimal"/>
      <w:lvlText w:val="%9."/>
      <w:lvlJc w:val="left"/>
      <w:pPr>
        <w:tabs>
          <w:tab w:val="num" w:pos="6622"/>
        </w:tabs>
        <w:ind w:left="6622" w:hanging="360"/>
      </w:pPr>
    </w:lvl>
  </w:abstractNum>
  <w:abstractNum w:abstractNumId="59" w15:restartNumberingAfterBreak="0">
    <w:nsid w:val="61891708"/>
    <w:multiLevelType w:val="multilevel"/>
    <w:tmpl w:val="3E50F52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0" w15:restartNumberingAfterBreak="0">
    <w:nsid w:val="61AE093F"/>
    <w:multiLevelType w:val="hybridMultilevel"/>
    <w:tmpl w:val="D200D97C"/>
    <w:lvl w:ilvl="0" w:tplc="4F8C2288">
      <w:start w:val="1"/>
      <w:numFmt w:val="decimal"/>
      <w:lvlText w:val="%1."/>
      <w:lvlJc w:val="left"/>
      <w:pPr>
        <w:ind w:left="725" w:hanging="360"/>
      </w:pPr>
      <w:rPr>
        <w:rFonts w:ascii="Times New Roman" w:eastAsia="Times New Roman" w:hAnsi="Times New Roman" w:cs="Times New Roman" w:hint="default"/>
      </w:rPr>
    </w:lvl>
    <w:lvl w:ilvl="1" w:tplc="04090019" w:tentative="1">
      <w:start w:val="1"/>
      <w:numFmt w:val="lowerLetter"/>
      <w:lvlText w:val="%2."/>
      <w:lvlJc w:val="left"/>
      <w:pPr>
        <w:ind w:left="1445" w:hanging="360"/>
      </w:pPr>
    </w:lvl>
    <w:lvl w:ilvl="2" w:tplc="0409001B" w:tentative="1">
      <w:start w:val="1"/>
      <w:numFmt w:val="lowerRoman"/>
      <w:lvlText w:val="%3."/>
      <w:lvlJc w:val="right"/>
      <w:pPr>
        <w:ind w:left="2165" w:hanging="180"/>
      </w:pPr>
    </w:lvl>
    <w:lvl w:ilvl="3" w:tplc="0409000F" w:tentative="1">
      <w:start w:val="1"/>
      <w:numFmt w:val="decimal"/>
      <w:lvlText w:val="%4."/>
      <w:lvlJc w:val="left"/>
      <w:pPr>
        <w:ind w:left="2885" w:hanging="360"/>
      </w:pPr>
    </w:lvl>
    <w:lvl w:ilvl="4" w:tplc="04090019" w:tentative="1">
      <w:start w:val="1"/>
      <w:numFmt w:val="lowerLetter"/>
      <w:lvlText w:val="%5."/>
      <w:lvlJc w:val="left"/>
      <w:pPr>
        <w:ind w:left="3605" w:hanging="360"/>
      </w:pPr>
    </w:lvl>
    <w:lvl w:ilvl="5" w:tplc="0409001B" w:tentative="1">
      <w:start w:val="1"/>
      <w:numFmt w:val="lowerRoman"/>
      <w:lvlText w:val="%6."/>
      <w:lvlJc w:val="right"/>
      <w:pPr>
        <w:ind w:left="4325" w:hanging="180"/>
      </w:pPr>
    </w:lvl>
    <w:lvl w:ilvl="6" w:tplc="0409000F" w:tentative="1">
      <w:start w:val="1"/>
      <w:numFmt w:val="decimal"/>
      <w:lvlText w:val="%7."/>
      <w:lvlJc w:val="left"/>
      <w:pPr>
        <w:ind w:left="5045" w:hanging="360"/>
      </w:pPr>
    </w:lvl>
    <w:lvl w:ilvl="7" w:tplc="04090019" w:tentative="1">
      <w:start w:val="1"/>
      <w:numFmt w:val="lowerLetter"/>
      <w:lvlText w:val="%8."/>
      <w:lvlJc w:val="left"/>
      <w:pPr>
        <w:ind w:left="5765" w:hanging="360"/>
      </w:pPr>
    </w:lvl>
    <w:lvl w:ilvl="8" w:tplc="0409001B" w:tentative="1">
      <w:start w:val="1"/>
      <w:numFmt w:val="lowerRoman"/>
      <w:lvlText w:val="%9."/>
      <w:lvlJc w:val="right"/>
      <w:pPr>
        <w:ind w:left="6485" w:hanging="180"/>
      </w:pPr>
    </w:lvl>
  </w:abstractNum>
  <w:abstractNum w:abstractNumId="61" w15:restartNumberingAfterBreak="0">
    <w:nsid w:val="61C91A8D"/>
    <w:multiLevelType w:val="hybridMultilevel"/>
    <w:tmpl w:val="8B5AA28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61EA125E"/>
    <w:multiLevelType w:val="hybridMultilevel"/>
    <w:tmpl w:val="E3EC78E2"/>
    <w:lvl w:ilvl="0" w:tplc="CC207B18">
      <w:start w:val="1"/>
      <w:numFmt w:val="lowerLetter"/>
      <w:lvlText w:val="%1."/>
      <w:lvlJc w:val="left"/>
      <w:pPr>
        <w:ind w:left="812" w:hanging="360"/>
      </w:pPr>
      <w:rPr>
        <w:rFonts w:hint="default"/>
      </w:rPr>
    </w:lvl>
    <w:lvl w:ilvl="1" w:tplc="04090019" w:tentative="1">
      <w:start w:val="1"/>
      <w:numFmt w:val="lowerLetter"/>
      <w:lvlText w:val="%2."/>
      <w:lvlJc w:val="left"/>
      <w:pPr>
        <w:ind w:left="1532" w:hanging="360"/>
      </w:pPr>
    </w:lvl>
    <w:lvl w:ilvl="2" w:tplc="0409001B" w:tentative="1">
      <w:start w:val="1"/>
      <w:numFmt w:val="lowerRoman"/>
      <w:lvlText w:val="%3."/>
      <w:lvlJc w:val="right"/>
      <w:pPr>
        <w:ind w:left="2252" w:hanging="180"/>
      </w:pPr>
    </w:lvl>
    <w:lvl w:ilvl="3" w:tplc="0409000F" w:tentative="1">
      <w:start w:val="1"/>
      <w:numFmt w:val="decimal"/>
      <w:lvlText w:val="%4."/>
      <w:lvlJc w:val="left"/>
      <w:pPr>
        <w:ind w:left="2972" w:hanging="360"/>
      </w:pPr>
    </w:lvl>
    <w:lvl w:ilvl="4" w:tplc="04090019" w:tentative="1">
      <w:start w:val="1"/>
      <w:numFmt w:val="lowerLetter"/>
      <w:lvlText w:val="%5."/>
      <w:lvlJc w:val="left"/>
      <w:pPr>
        <w:ind w:left="3692" w:hanging="360"/>
      </w:pPr>
    </w:lvl>
    <w:lvl w:ilvl="5" w:tplc="0409001B" w:tentative="1">
      <w:start w:val="1"/>
      <w:numFmt w:val="lowerRoman"/>
      <w:lvlText w:val="%6."/>
      <w:lvlJc w:val="right"/>
      <w:pPr>
        <w:ind w:left="4412" w:hanging="180"/>
      </w:pPr>
    </w:lvl>
    <w:lvl w:ilvl="6" w:tplc="0409000F" w:tentative="1">
      <w:start w:val="1"/>
      <w:numFmt w:val="decimal"/>
      <w:lvlText w:val="%7."/>
      <w:lvlJc w:val="left"/>
      <w:pPr>
        <w:ind w:left="5132" w:hanging="360"/>
      </w:pPr>
    </w:lvl>
    <w:lvl w:ilvl="7" w:tplc="04090019" w:tentative="1">
      <w:start w:val="1"/>
      <w:numFmt w:val="lowerLetter"/>
      <w:lvlText w:val="%8."/>
      <w:lvlJc w:val="left"/>
      <w:pPr>
        <w:ind w:left="5852" w:hanging="360"/>
      </w:pPr>
    </w:lvl>
    <w:lvl w:ilvl="8" w:tplc="0409001B" w:tentative="1">
      <w:start w:val="1"/>
      <w:numFmt w:val="lowerRoman"/>
      <w:lvlText w:val="%9."/>
      <w:lvlJc w:val="right"/>
      <w:pPr>
        <w:ind w:left="6572" w:hanging="180"/>
      </w:pPr>
    </w:lvl>
  </w:abstractNum>
  <w:abstractNum w:abstractNumId="63" w15:restartNumberingAfterBreak="0">
    <w:nsid w:val="65506E7C"/>
    <w:multiLevelType w:val="hybridMultilevel"/>
    <w:tmpl w:val="C7B4D340"/>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15:restartNumberingAfterBreak="0">
    <w:nsid w:val="65B52EE8"/>
    <w:multiLevelType w:val="hybridMultilevel"/>
    <w:tmpl w:val="67DE2ECA"/>
    <w:lvl w:ilvl="0" w:tplc="0409000F">
      <w:start w:val="1"/>
      <w:numFmt w:val="decimal"/>
      <w:lvlText w:val="%1."/>
      <w:lvlJc w:val="left"/>
      <w:pPr>
        <w:ind w:left="720" w:hanging="360"/>
      </w:pPr>
      <w:rPr>
        <w:rFonts w:hint="default"/>
      </w:rPr>
    </w:lvl>
    <w:lvl w:ilvl="1" w:tplc="04090005"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7876E87"/>
    <w:multiLevelType w:val="hybridMultilevel"/>
    <w:tmpl w:val="642683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6" w15:restartNumberingAfterBreak="0">
    <w:nsid w:val="67A5615A"/>
    <w:multiLevelType w:val="hybridMultilevel"/>
    <w:tmpl w:val="ECF619E4"/>
    <w:lvl w:ilvl="0" w:tplc="C91CC95E">
      <w:start w:val="5"/>
      <w:numFmt w:val="decimal"/>
      <w:lvlText w:val="%1."/>
      <w:lvlJc w:val="left"/>
      <w:pPr>
        <w:tabs>
          <w:tab w:val="num" w:pos="360"/>
        </w:tabs>
        <w:ind w:left="36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7" w15:restartNumberingAfterBreak="0">
    <w:nsid w:val="6BEB692A"/>
    <w:multiLevelType w:val="hybridMultilevel"/>
    <w:tmpl w:val="5A06EC78"/>
    <w:lvl w:ilvl="0" w:tplc="A3905574">
      <w:start w:val="1"/>
      <w:numFmt w:val="lowerLetter"/>
      <w:lvlText w:val="%1."/>
      <w:lvlJc w:val="left"/>
      <w:pPr>
        <w:ind w:left="360" w:hanging="360"/>
      </w:pPr>
      <w:rPr>
        <w:rFonts w:hint="default"/>
      </w:rPr>
    </w:lvl>
    <w:lvl w:ilvl="1" w:tplc="04210019" w:tentative="1">
      <w:start w:val="1"/>
      <w:numFmt w:val="lowerLetter"/>
      <w:lvlText w:val="%2."/>
      <w:lvlJc w:val="left"/>
      <w:pPr>
        <w:ind w:left="988" w:hanging="360"/>
      </w:pPr>
    </w:lvl>
    <w:lvl w:ilvl="2" w:tplc="0421001B" w:tentative="1">
      <w:start w:val="1"/>
      <w:numFmt w:val="lowerRoman"/>
      <w:lvlText w:val="%3."/>
      <w:lvlJc w:val="right"/>
      <w:pPr>
        <w:ind w:left="1708" w:hanging="180"/>
      </w:pPr>
    </w:lvl>
    <w:lvl w:ilvl="3" w:tplc="0421000F" w:tentative="1">
      <w:start w:val="1"/>
      <w:numFmt w:val="decimal"/>
      <w:lvlText w:val="%4."/>
      <w:lvlJc w:val="left"/>
      <w:pPr>
        <w:ind w:left="2428" w:hanging="360"/>
      </w:pPr>
    </w:lvl>
    <w:lvl w:ilvl="4" w:tplc="04210019" w:tentative="1">
      <w:start w:val="1"/>
      <w:numFmt w:val="lowerLetter"/>
      <w:lvlText w:val="%5."/>
      <w:lvlJc w:val="left"/>
      <w:pPr>
        <w:ind w:left="3148" w:hanging="360"/>
      </w:pPr>
    </w:lvl>
    <w:lvl w:ilvl="5" w:tplc="0421001B" w:tentative="1">
      <w:start w:val="1"/>
      <w:numFmt w:val="lowerRoman"/>
      <w:lvlText w:val="%6."/>
      <w:lvlJc w:val="right"/>
      <w:pPr>
        <w:ind w:left="3868" w:hanging="180"/>
      </w:pPr>
    </w:lvl>
    <w:lvl w:ilvl="6" w:tplc="0421000F" w:tentative="1">
      <w:start w:val="1"/>
      <w:numFmt w:val="decimal"/>
      <w:lvlText w:val="%7."/>
      <w:lvlJc w:val="left"/>
      <w:pPr>
        <w:ind w:left="4588" w:hanging="360"/>
      </w:pPr>
    </w:lvl>
    <w:lvl w:ilvl="7" w:tplc="04210019" w:tentative="1">
      <w:start w:val="1"/>
      <w:numFmt w:val="lowerLetter"/>
      <w:lvlText w:val="%8."/>
      <w:lvlJc w:val="left"/>
      <w:pPr>
        <w:ind w:left="5308" w:hanging="360"/>
      </w:pPr>
    </w:lvl>
    <w:lvl w:ilvl="8" w:tplc="0421001B" w:tentative="1">
      <w:start w:val="1"/>
      <w:numFmt w:val="lowerRoman"/>
      <w:lvlText w:val="%9."/>
      <w:lvlJc w:val="right"/>
      <w:pPr>
        <w:ind w:left="6028" w:hanging="180"/>
      </w:pPr>
    </w:lvl>
  </w:abstractNum>
  <w:abstractNum w:abstractNumId="68" w15:restartNumberingAfterBreak="0">
    <w:nsid w:val="6DEA7CC8"/>
    <w:multiLevelType w:val="hybridMultilevel"/>
    <w:tmpl w:val="03F07EC4"/>
    <w:lvl w:ilvl="0" w:tplc="767264EA">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9" w15:restartNumberingAfterBreak="0">
    <w:nsid w:val="72C83A6D"/>
    <w:multiLevelType w:val="hybridMultilevel"/>
    <w:tmpl w:val="77E294AC"/>
    <w:lvl w:ilvl="0" w:tplc="43F43982">
      <w:start w:val="1"/>
      <w:numFmt w:val="upperLetter"/>
      <w:lvlText w:val="%1."/>
      <w:lvlJc w:val="left"/>
      <w:pPr>
        <w:ind w:left="644" w:hanging="360"/>
      </w:pPr>
      <w:rPr>
        <w:rFonts w:hint="default"/>
      </w:rPr>
    </w:lvl>
    <w:lvl w:ilvl="1" w:tplc="04210019">
      <w:start w:val="1"/>
      <w:numFmt w:val="lowerLetter"/>
      <w:lvlText w:val="%2."/>
      <w:lvlJc w:val="left"/>
      <w:pPr>
        <w:ind w:left="1364" w:hanging="360"/>
      </w:pPr>
    </w:lvl>
    <w:lvl w:ilvl="2" w:tplc="0421001B">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70" w15:restartNumberingAfterBreak="0">
    <w:nsid w:val="760C7A9D"/>
    <w:multiLevelType w:val="hybridMultilevel"/>
    <w:tmpl w:val="5EB60344"/>
    <w:lvl w:ilvl="0" w:tplc="CC207B18">
      <w:start w:val="1"/>
      <w:numFmt w:val="lowerLetter"/>
      <w:lvlText w:val="%1."/>
      <w:lvlJc w:val="left"/>
      <w:pPr>
        <w:ind w:left="812"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1" w15:restartNumberingAfterBreak="0">
    <w:nsid w:val="774C5FC4"/>
    <w:multiLevelType w:val="hybridMultilevel"/>
    <w:tmpl w:val="457E5FD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78BC145B"/>
    <w:multiLevelType w:val="hybridMultilevel"/>
    <w:tmpl w:val="1AB26616"/>
    <w:lvl w:ilvl="0" w:tplc="04090019">
      <w:start w:val="1"/>
      <w:numFmt w:val="lowerLetter"/>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3" w15:restartNumberingAfterBreak="0">
    <w:nsid w:val="79865763"/>
    <w:multiLevelType w:val="hybridMultilevel"/>
    <w:tmpl w:val="59F8DF38"/>
    <w:lvl w:ilvl="0" w:tplc="04090019">
      <w:start w:val="1"/>
      <w:numFmt w:val="bullet"/>
      <w:lvlText w:val=""/>
      <w:lvlJc w:val="left"/>
      <w:pPr>
        <w:ind w:left="1713" w:hanging="360"/>
      </w:pPr>
      <w:rPr>
        <w:rFonts w:ascii="Symbol" w:hAnsi="Symbol" w:hint="default"/>
      </w:rPr>
    </w:lvl>
    <w:lvl w:ilvl="1" w:tplc="04090019" w:tentative="1">
      <w:start w:val="1"/>
      <w:numFmt w:val="bullet"/>
      <w:lvlText w:val="o"/>
      <w:lvlJc w:val="left"/>
      <w:pPr>
        <w:ind w:left="2433" w:hanging="360"/>
      </w:pPr>
      <w:rPr>
        <w:rFonts w:ascii="Courier New" w:hAnsi="Courier New" w:cs="Courier New" w:hint="default"/>
      </w:rPr>
    </w:lvl>
    <w:lvl w:ilvl="2" w:tplc="0409001B" w:tentative="1">
      <w:start w:val="1"/>
      <w:numFmt w:val="bullet"/>
      <w:lvlText w:val=""/>
      <w:lvlJc w:val="left"/>
      <w:pPr>
        <w:ind w:left="3153" w:hanging="360"/>
      </w:pPr>
      <w:rPr>
        <w:rFonts w:ascii="Wingdings" w:hAnsi="Wingdings" w:hint="default"/>
      </w:rPr>
    </w:lvl>
    <w:lvl w:ilvl="3" w:tplc="0409000F" w:tentative="1">
      <w:start w:val="1"/>
      <w:numFmt w:val="bullet"/>
      <w:lvlText w:val=""/>
      <w:lvlJc w:val="left"/>
      <w:pPr>
        <w:ind w:left="3873" w:hanging="360"/>
      </w:pPr>
      <w:rPr>
        <w:rFonts w:ascii="Symbol" w:hAnsi="Symbol" w:hint="default"/>
      </w:rPr>
    </w:lvl>
    <w:lvl w:ilvl="4" w:tplc="04090019" w:tentative="1">
      <w:start w:val="1"/>
      <w:numFmt w:val="bullet"/>
      <w:lvlText w:val="o"/>
      <w:lvlJc w:val="left"/>
      <w:pPr>
        <w:ind w:left="4593" w:hanging="360"/>
      </w:pPr>
      <w:rPr>
        <w:rFonts w:ascii="Courier New" w:hAnsi="Courier New" w:cs="Courier New" w:hint="default"/>
      </w:rPr>
    </w:lvl>
    <w:lvl w:ilvl="5" w:tplc="0409001B" w:tentative="1">
      <w:start w:val="1"/>
      <w:numFmt w:val="bullet"/>
      <w:lvlText w:val=""/>
      <w:lvlJc w:val="left"/>
      <w:pPr>
        <w:ind w:left="5313" w:hanging="360"/>
      </w:pPr>
      <w:rPr>
        <w:rFonts w:ascii="Wingdings" w:hAnsi="Wingdings" w:hint="default"/>
      </w:rPr>
    </w:lvl>
    <w:lvl w:ilvl="6" w:tplc="0409000F" w:tentative="1">
      <w:start w:val="1"/>
      <w:numFmt w:val="bullet"/>
      <w:lvlText w:val=""/>
      <w:lvlJc w:val="left"/>
      <w:pPr>
        <w:ind w:left="6033" w:hanging="360"/>
      </w:pPr>
      <w:rPr>
        <w:rFonts w:ascii="Symbol" w:hAnsi="Symbol" w:hint="default"/>
      </w:rPr>
    </w:lvl>
    <w:lvl w:ilvl="7" w:tplc="04090019" w:tentative="1">
      <w:start w:val="1"/>
      <w:numFmt w:val="bullet"/>
      <w:lvlText w:val="o"/>
      <w:lvlJc w:val="left"/>
      <w:pPr>
        <w:ind w:left="6753" w:hanging="360"/>
      </w:pPr>
      <w:rPr>
        <w:rFonts w:ascii="Courier New" w:hAnsi="Courier New" w:cs="Courier New" w:hint="default"/>
      </w:rPr>
    </w:lvl>
    <w:lvl w:ilvl="8" w:tplc="0409001B" w:tentative="1">
      <w:start w:val="1"/>
      <w:numFmt w:val="bullet"/>
      <w:lvlText w:val=""/>
      <w:lvlJc w:val="left"/>
      <w:pPr>
        <w:ind w:left="7473" w:hanging="360"/>
      </w:pPr>
      <w:rPr>
        <w:rFonts w:ascii="Wingdings" w:hAnsi="Wingdings" w:hint="default"/>
      </w:rPr>
    </w:lvl>
  </w:abstractNum>
  <w:abstractNum w:abstractNumId="74" w15:restartNumberingAfterBreak="0">
    <w:nsid w:val="7D8476C6"/>
    <w:multiLevelType w:val="hybridMultilevel"/>
    <w:tmpl w:val="CA70C488"/>
    <w:lvl w:ilvl="0" w:tplc="04090019">
      <w:start w:val="1"/>
      <w:numFmt w:val="lowerLetter"/>
      <w:lvlText w:val="%1."/>
      <w:lvlJc w:val="left"/>
      <w:pPr>
        <w:ind w:left="812" w:hanging="360"/>
      </w:pPr>
    </w:lvl>
    <w:lvl w:ilvl="1" w:tplc="04090019" w:tentative="1">
      <w:start w:val="1"/>
      <w:numFmt w:val="lowerLetter"/>
      <w:lvlText w:val="%2."/>
      <w:lvlJc w:val="left"/>
      <w:pPr>
        <w:ind w:left="1532" w:hanging="360"/>
      </w:pPr>
    </w:lvl>
    <w:lvl w:ilvl="2" w:tplc="0409001B" w:tentative="1">
      <w:start w:val="1"/>
      <w:numFmt w:val="lowerRoman"/>
      <w:lvlText w:val="%3."/>
      <w:lvlJc w:val="right"/>
      <w:pPr>
        <w:ind w:left="2252" w:hanging="180"/>
      </w:pPr>
    </w:lvl>
    <w:lvl w:ilvl="3" w:tplc="0409000F" w:tentative="1">
      <w:start w:val="1"/>
      <w:numFmt w:val="decimal"/>
      <w:lvlText w:val="%4."/>
      <w:lvlJc w:val="left"/>
      <w:pPr>
        <w:ind w:left="2972" w:hanging="360"/>
      </w:pPr>
    </w:lvl>
    <w:lvl w:ilvl="4" w:tplc="04090019" w:tentative="1">
      <w:start w:val="1"/>
      <w:numFmt w:val="lowerLetter"/>
      <w:lvlText w:val="%5."/>
      <w:lvlJc w:val="left"/>
      <w:pPr>
        <w:ind w:left="3692" w:hanging="360"/>
      </w:pPr>
    </w:lvl>
    <w:lvl w:ilvl="5" w:tplc="0409001B" w:tentative="1">
      <w:start w:val="1"/>
      <w:numFmt w:val="lowerRoman"/>
      <w:lvlText w:val="%6."/>
      <w:lvlJc w:val="right"/>
      <w:pPr>
        <w:ind w:left="4412" w:hanging="180"/>
      </w:pPr>
    </w:lvl>
    <w:lvl w:ilvl="6" w:tplc="0409000F" w:tentative="1">
      <w:start w:val="1"/>
      <w:numFmt w:val="decimal"/>
      <w:lvlText w:val="%7."/>
      <w:lvlJc w:val="left"/>
      <w:pPr>
        <w:ind w:left="5132" w:hanging="360"/>
      </w:pPr>
    </w:lvl>
    <w:lvl w:ilvl="7" w:tplc="04090019" w:tentative="1">
      <w:start w:val="1"/>
      <w:numFmt w:val="lowerLetter"/>
      <w:lvlText w:val="%8."/>
      <w:lvlJc w:val="left"/>
      <w:pPr>
        <w:ind w:left="5852" w:hanging="360"/>
      </w:pPr>
    </w:lvl>
    <w:lvl w:ilvl="8" w:tplc="0409001B" w:tentative="1">
      <w:start w:val="1"/>
      <w:numFmt w:val="lowerRoman"/>
      <w:lvlText w:val="%9."/>
      <w:lvlJc w:val="right"/>
      <w:pPr>
        <w:ind w:left="6572" w:hanging="180"/>
      </w:pPr>
    </w:lvl>
  </w:abstractNum>
  <w:num w:numId="1">
    <w:abstractNumId w:val="6"/>
  </w:num>
  <w:num w:numId="2">
    <w:abstractNumId w:val="4"/>
  </w:num>
  <w:num w:numId="3">
    <w:abstractNumId w:val="15"/>
  </w:num>
  <w:num w:numId="4">
    <w:abstractNumId w:val="21"/>
  </w:num>
  <w:num w:numId="5">
    <w:abstractNumId w:val="34"/>
  </w:num>
  <w:num w:numId="6">
    <w:abstractNumId w:val="36"/>
  </w:num>
  <w:num w:numId="7">
    <w:abstractNumId w:val="73"/>
  </w:num>
  <w:num w:numId="8">
    <w:abstractNumId w:val="41"/>
  </w:num>
  <w:num w:numId="9">
    <w:abstractNumId w:val="9"/>
  </w:num>
  <w:num w:numId="10">
    <w:abstractNumId w:val="28"/>
  </w:num>
  <w:num w:numId="11">
    <w:abstractNumId w:val="42"/>
  </w:num>
  <w:num w:numId="12">
    <w:abstractNumId w:val="60"/>
  </w:num>
  <w:num w:numId="13">
    <w:abstractNumId w:val="8"/>
  </w:num>
  <w:num w:numId="14">
    <w:abstractNumId w:val="44"/>
  </w:num>
  <w:num w:numId="15">
    <w:abstractNumId w:val="59"/>
  </w:num>
  <w:num w:numId="16">
    <w:abstractNumId w:val="5"/>
  </w:num>
  <w:num w:numId="17">
    <w:abstractNumId w:val="13"/>
  </w:num>
  <w:num w:numId="18">
    <w:abstractNumId w:val="23"/>
  </w:num>
  <w:num w:numId="19">
    <w:abstractNumId w:val="50"/>
  </w:num>
  <w:num w:numId="20">
    <w:abstractNumId w:val="63"/>
  </w:num>
  <w:num w:numId="21">
    <w:abstractNumId w:val="72"/>
  </w:num>
  <w:num w:numId="22">
    <w:abstractNumId w:val="7"/>
  </w:num>
  <w:num w:numId="23">
    <w:abstractNumId w:val="49"/>
  </w:num>
  <w:num w:numId="24">
    <w:abstractNumId w:val="74"/>
  </w:num>
  <w:num w:numId="25">
    <w:abstractNumId w:val="62"/>
  </w:num>
  <w:num w:numId="26">
    <w:abstractNumId w:val="12"/>
  </w:num>
  <w:num w:numId="27">
    <w:abstractNumId w:val="35"/>
  </w:num>
  <w:num w:numId="28">
    <w:abstractNumId w:val="64"/>
  </w:num>
  <w:num w:numId="29">
    <w:abstractNumId w:val="17"/>
  </w:num>
  <w:num w:numId="30">
    <w:abstractNumId w:val="33"/>
  </w:num>
  <w:num w:numId="31">
    <w:abstractNumId w:val="18"/>
  </w:num>
  <w:num w:numId="32">
    <w:abstractNumId w:val="39"/>
  </w:num>
  <w:num w:numId="33">
    <w:abstractNumId w:val="65"/>
  </w:num>
  <w:num w:numId="34">
    <w:abstractNumId w:val="38"/>
  </w:num>
  <w:num w:numId="35">
    <w:abstractNumId w:val="68"/>
  </w:num>
  <w:num w:numId="36">
    <w:abstractNumId w:val="66"/>
  </w:num>
  <w:num w:numId="37">
    <w:abstractNumId w:val="16"/>
  </w:num>
  <w:num w:numId="38">
    <w:abstractNumId w:val="43"/>
  </w:num>
  <w:num w:numId="39">
    <w:abstractNumId w:val="55"/>
  </w:num>
  <w:num w:numId="40">
    <w:abstractNumId w:val="57"/>
  </w:num>
  <w:num w:numId="41">
    <w:abstractNumId w:val="70"/>
  </w:num>
  <w:num w:numId="42">
    <w:abstractNumId w:val="46"/>
  </w:num>
  <w:num w:numId="43">
    <w:abstractNumId w:val="67"/>
  </w:num>
  <w:num w:numId="44">
    <w:abstractNumId w:val="0"/>
  </w:num>
  <w:num w:numId="45">
    <w:abstractNumId w:val="14"/>
  </w:num>
  <w:num w:numId="46">
    <w:abstractNumId w:val="48"/>
  </w:num>
  <w:num w:numId="47">
    <w:abstractNumId w:val="29"/>
  </w:num>
  <w:num w:numId="48">
    <w:abstractNumId w:val="58"/>
  </w:num>
  <w:num w:numId="49">
    <w:abstractNumId w:val="20"/>
  </w:num>
  <w:num w:numId="50">
    <w:abstractNumId w:val="61"/>
  </w:num>
  <w:num w:numId="51">
    <w:abstractNumId w:val="52"/>
  </w:num>
  <w:num w:numId="52">
    <w:abstractNumId w:val="26"/>
  </w:num>
  <w:num w:numId="53">
    <w:abstractNumId w:val="53"/>
  </w:num>
  <w:num w:numId="54">
    <w:abstractNumId w:val="19"/>
  </w:num>
  <w:num w:numId="55">
    <w:abstractNumId w:val="2"/>
  </w:num>
  <w:num w:numId="56">
    <w:abstractNumId w:val="3"/>
  </w:num>
  <w:num w:numId="57">
    <w:abstractNumId w:val="40"/>
  </w:num>
  <w:num w:numId="58">
    <w:abstractNumId w:val="22"/>
  </w:num>
  <w:num w:numId="59">
    <w:abstractNumId w:val="10"/>
  </w:num>
  <w:num w:numId="60">
    <w:abstractNumId w:val="31"/>
  </w:num>
  <w:num w:numId="61">
    <w:abstractNumId w:val="71"/>
  </w:num>
  <w:num w:numId="62">
    <w:abstractNumId w:val="27"/>
  </w:num>
  <w:num w:numId="63">
    <w:abstractNumId w:val="24"/>
  </w:num>
  <w:num w:numId="64">
    <w:abstractNumId w:val="1"/>
  </w:num>
  <w:num w:numId="65">
    <w:abstractNumId w:val="30"/>
  </w:num>
  <w:num w:numId="66">
    <w:abstractNumId w:val="47"/>
  </w:num>
  <w:num w:numId="67">
    <w:abstractNumId w:val="25"/>
  </w:num>
  <w:num w:numId="68">
    <w:abstractNumId w:val="56"/>
  </w:num>
  <w:num w:numId="69">
    <w:abstractNumId w:val="32"/>
  </w:num>
  <w:num w:numId="70">
    <w:abstractNumId w:val="51"/>
  </w:num>
  <w:num w:numId="71">
    <w:abstractNumId w:val="69"/>
  </w:num>
  <w:num w:numId="72">
    <w:abstractNumId w:val="54"/>
  </w:num>
  <w:num w:numId="73">
    <w:abstractNumId w:val="11"/>
  </w:num>
  <w:num w:numId="74">
    <w:abstractNumId w:val="45"/>
  </w:num>
  <w:num w:numId="75">
    <w:abstractNumId w:val="37"/>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wNbc0sTQ3MzM2MTJX0lEKTi0uzszPAykwrQUAOAZ/2iwAAAA="/>
  </w:docVars>
  <w:rsids>
    <w:rsidRoot w:val="007037B9"/>
    <w:rsid w:val="0000023C"/>
    <w:rsid w:val="00003D1A"/>
    <w:rsid w:val="0000673D"/>
    <w:rsid w:val="00007479"/>
    <w:rsid w:val="00010131"/>
    <w:rsid w:val="000108ED"/>
    <w:rsid w:val="000137B0"/>
    <w:rsid w:val="00013F1F"/>
    <w:rsid w:val="000171E5"/>
    <w:rsid w:val="000177DC"/>
    <w:rsid w:val="00020DD0"/>
    <w:rsid w:val="00021848"/>
    <w:rsid w:val="00021C7A"/>
    <w:rsid w:val="00022288"/>
    <w:rsid w:val="00023A9F"/>
    <w:rsid w:val="000256C4"/>
    <w:rsid w:val="000257C1"/>
    <w:rsid w:val="0002782E"/>
    <w:rsid w:val="00030EC4"/>
    <w:rsid w:val="00031141"/>
    <w:rsid w:val="00034D05"/>
    <w:rsid w:val="00035CBA"/>
    <w:rsid w:val="00035DCC"/>
    <w:rsid w:val="0003615E"/>
    <w:rsid w:val="000364D3"/>
    <w:rsid w:val="0004255E"/>
    <w:rsid w:val="00044E15"/>
    <w:rsid w:val="00045166"/>
    <w:rsid w:val="00045692"/>
    <w:rsid w:val="000462CE"/>
    <w:rsid w:val="00047AA2"/>
    <w:rsid w:val="000565D2"/>
    <w:rsid w:val="00060750"/>
    <w:rsid w:val="00065300"/>
    <w:rsid w:val="0006578F"/>
    <w:rsid w:val="000677D6"/>
    <w:rsid w:val="0007008F"/>
    <w:rsid w:val="0007095C"/>
    <w:rsid w:val="00071EDA"/>
    <w:rsid w:val="0007293A"/>
    <w:rsid w:val="00074B9E"/>
    <w:rsid w:val="000756F9"/>
    <w:rsid w:val="00077719"/>
    <w:rsid w:val="000824A1"/>
    <w:rsid w:val="000840E7"/>
    <w:rsid w:val="00084E8F"/>
    <w:rsid w:val="000862D1"/>
    <w:rsid w:val="00086385"/>
    <w:rsid w:val="00087302"/>
    <w:rsid w:val="0009264D"/>
    <w:rsid w:val="0009342A"/>
    <w:rsid w:val="00093D71"/>
    <w:rsid w:val="0009673F"/>
    <w:rsid w:val="0009756F"/>
    <w:rsid w:val="000A0595"/>
    <w:rsid w:val="000A0D9A"/>
    <w:rsid w:val="000A1718"/>
    <w:rsid w:val="000B0508"/>
    <w:rsid w:val="000C05E9"/>
    <w:rsid w:val="000C0BA1"/>
    <w:rsid w:val="000C4310"/>
    <w:rsid w:val="000C5E8F"/>
    <w:rsid w:val="000D049E"/>
    <w:rsid w:val="000D2C03"/>
    <w:rsid w:val="000D32EB"/>
    <w:rsid w:val="000D3D08"/>
    <w:rsid w:val="000D66EB"/>
    <w:rsid w:val="000D7ADD"/>
    <w:rsid w:val="000E0D93"/>
    <w:rsid w:val="000E2015"/>
    <w:rsid w:val="000E47A3"/>
    <w:rsid w:val="000E4E8C"/>
    <w:rsid w:val="000E6085"/>
    <w:rsid w:val="000F01CD"/>
    <w:rsid w:val="000F24CC"/>
    <w:rsid w:val="000F2AB4"/>
    <w:rsid w:val="000F46C5"/>
    <w:rsid w:val="000F512B"/>
    <w:rsid w:val="000F68F1"/>
    <w:rsid w:val="000F7AFB"/>
    <w:rsid w:val="0010019D"/>
    <w:rsid w:val="0010291A"/>
    <w:rsid w:val="00102C03"/>
    <w:rsid w:val="00103FFE"/>
    <w:rsid w:val="00104934"/>
    <w:rsid w:val="00110AB0"/>
    <w:rsid w:val="00111F02"/>
    <w:rsid w:val="00115B1E"/>
    <w:rsid w:val="0011672D"/>
    <w:rsid w:val="00121022"/>
    <w:rsid w:val="00121AEE"/>
    <w:rsid w:val="0013548E"/>
    <w:rsid w:val="00137100"/>
    <w:rsid w:val="0013711F"/>
    <w:rsid w:val="0014124F"/>
    <w:rsid w:val="00141D0A"/>
    <w:rsid w:val="00143376"/>
    <w:rsid w:val="001459A1"/>
    <w:rsid w:val="0014639A"/>
    <w:rsid w:val="0015134B"/>
    <w:rsid w:val="0015166A"/>
    <w:rsid w:val="001532CF"/>
    <w:rsid w:val="00153851"/>
    <w:rsid w:val="0015392F"/>
    <w:rsid w:val="00156045"/>
    <w:rsid w:val="0016164E"/>
    <w:rsid w:val="00162585"/>
    <w:rsid w:val="001637C4"/>
    <w:rsid w:val="0016632B"/>
    <w:rsid w:val="00170995"/>
    <w:rsid w:val="00171FAF"/>
    <w:rsid w:val="001721F2"/>
    <w:rsid w:val="00175A55"/>
    <w:rsid w:val="00176F38"/>
    <w:rsid w:val="00181814"/>
    <w:rsid w:val="001821DB"/>
    <w:rsid w:val="00182818"/>
    <w:rsid w:val="0018330E"/>
    <w:rsid w:val="001841C2"/>
    <w:rsid w:val="001858CF"/>
    <w:rsid w:val="00190BED"/>
    <w:rsid w:val="00190ED1"/>
    <w:rsid w:val="00192583"/>
    <w:rsid w:val="001931A1"/>
    <w:rsid w:val="001945E6"/>
    <w:rsid w:val="0019536E"/>
    <w:rsid w:val="001A2979"/>
    <w:rsid w:val="001A2A28"/>
    <w:rsid w:val="001A38F2"/>
    <w:rsid w:val="001A4997"/>
    <w:rsid w:val="001A6919"/>
    <w:rsid w:val="001A7709"/>
    <w:rsid w:val="001B0167"/>
    <w:rsid w:val="001B0320"/>
    <w:rsid w:val="001B0D75"/>
    <w:rsid w:val="001B1F35"/>
    <w:rsid w:val="001B203E"/>
    <w:rsid w:val="001B6D02"/>
    <w:rsid w:val="001B73C0"/>
    <w:rsid w:val="001C3F84"/>
    <w:rsid w:val="001C4CAB"/>
    <w:rsid w:val="001D207D"/>
    <w:rsid w:val="001D3FA2"/>
    <w:rsid w:val="001D58C7"/>
    <w:rsid w:val="001D5DB6"/>
    <w:rsid w:val="001D65A8"/>
    <w:rsid w:val="001D7F4C"/>
    <w:rsid w:val="001E351C"/>
    <w:rsid w:val="001E6BF9"/>
    <w:rsid w:val="001F0F95"/>
    <w:rsid w:val="002018E7"/>
    <w:rsid w:val="002029DF"/>
    <w:rsid w:val="002042C6"/>
    <w:rsid w:val="00204E49"/>
    <w:rsid w:val="00204FCE"/>
    <w:rsid w:val="00205204"/>
    <w:rsid w:val="0020798A"/>
    <w:rsid w:val="00213189"/>
    <w:rsid w:val="002147B5"/>
    <w:rsid w:val="00214A4B"/>
    <w:rsid w:val="00215CEA"/>
    <w:rsid w:val="00225F47"/>
    <w:rsid w:val="002263F8"/>
    <w:rsid w:val="00227805"/>
    <w:rsid w:val="002320F6"/>
    <w:rsid w:val="002336C0"/>
    <w:rsid w:val="002368CC"/>
    <w:rsid w:val="0024030A"/>
    <w:rsid w:val="0024085F"/>
    <w:rsid w:val="00245856"/>
    <w:rsid w:val="00245D16"/>
    <w:rsid w:val="00246242"/>
    <w:rsid w:val="002464A6"/>
    <w:rsid w:val="00250191"/>
    <w:rsid w:val="00250570"/>
    <w:rsid w:val="00250912"/>
    <w:rsid w:val="00250C01"/>
    <w:rsid w:val="00255DAD"/>
    <w:rsid w:val="00256527"/>
    <w:rsid w:val="00257129"/>
    <w:rsid w:val="002602D0"/>
    <w:rsid w:val="002638CB"/>
    <w:rsid w:val="0026532C"/>
    <w:rsid w:val="002660CB"/>
    <w:rsid w:val="0026647B"/>
    <w:rsid w:val="002665C0"/>
    <w:rsid w:val="00266EFD"/>
    <w:rsid w:val="0026780C"/>
    <w:rsid w:val="00267F38"/>
    <w:rsid w:val="00270756"/>
    <w:rsid w:val="0027357D"/>
    <w:rsid w:val="00275E45"/>
    <w:rsid w:val="00277551"/>
    <w:rsid w:val="0027788A"/>
    <w:rsid w:val="00277FF9"/>
    <w:rsid w:val="0028102C"/>
    <w:rsid w:val="00281FB8"/>
    <w:rsid w:val="002862F2"/>
    <w:rsid w:val="0028723E"/>
    <w:rsid w:val="00290282"/>
    <w:rsid w:val="00293849"/>
    <w:rsid w:val="00294AE3"/>
    <w:rsid w:val="002964B7"/>
    <w:rsid w:val="002A0E3E"/>
    <w:rsid w:val="002A11B9"/>
    <w:rsid w:val="002A2876"/>
    <w:rsid w:val="002A3849"/>
    <w:rsid w:val="002A3F2E"/>
    <w:rsid w:val="002A5D53"/>
    <w:rsid w:val="002B0FA7"/>
    <w:rsid w:val="002B2F92"/>
    <w:rsid w:val="002B7CA2"/>
    <w:rsid w:val="002C0D72"/>
    <w:rsid w:val="002C0FB8"/>
    <w:rsid w:val="002C1200"/>
    <w:rsid w:val="002C2276"/>
    <w:rsid w:val="002C27F7"/>
    <w:rsid w:val="002C418F"/>
    <w:rsid w:val="002C4C8A"/>
    <w:rsid w:val="002C54CB"/>
    <w:rsid w:val="002C7349"/>
    <w:rsid w:val="002D00BF"/>
    <w:rsid w:val="002D0E71"/>
    <w:rsid w:val="002D1882"/>
    <w:rsid w:val="002D2D98"/>
    <w:rsid w:val="002D3572"/>
    <w:rsid w:val="002D445C"/>
    <w:rsid w:val="002D5F60"/>
    <w:rsid w:val="002E03A2"/>
    <w:rsid w:val="002E0C41"/>
    <w:rsid w:val="002E1CC4"/>
    <w:rsid w:val="002E289E"/>
    <w:rsid w:val="002E5B4A"/>
    <w:rsid w:val="002E62AD"/>
    <w:rsid w:val="002E6E66"/>
    <w:rsid w:val="002E7DE8"/>
    <w:rsid w:val="002F03E9"/>
    <w:rsid w:val="002F0760"/>
    <w:rsid w:val="002F1A8B"/>
    <w:rsid w:val="002F5085"/>
    <w:rsid w:val="00302C3D"/>
    <w:rsid w:val="00315976"/>
    <w:rsid w:val="00316022"/>
    <w:rsid w:val="0032336D"/>
    <w:rsid w:val="00327A49"/>
    <w:rsid w:val="003308A1"/>
    <w:rsid w:val="00330E8A"/>
    <w:rsid w:val="003325EF"/>
    <w:rsid w:val="00333BBF"/>
    <w:rsid w:val="003350A0"/>
    <w:rsid w:val="003361C2"/>
    <w:rsid w:val="00336BD2"/>
    <w:rsid w:val="0034280D"/>
    <w:rsid w:val="003438A3"/>
    <w:rsid w:val="00345C5D"/>
    <w:rsid w:val="00346D72"/>
    <w:rsid w:val="00351B20"/>
    <w:rsid w:val="00353AB9"/>
    <w:rsid w:val="00353B44"/>
    <w:rsid w:val="003551C2"/>
    <w:rsid w:val="0035615D"/>
    <w:rsid w:val="00357116"/>
    <w:rsid w:val="00361CE1"/>
    <w:rsid w:val="003639F3"/>
    <w:rsid w:val="00364B44"/>
    <w:rsid w:val="0036507D"/>
    <w:rsid w:val="003654A4"/>
    <w:rsid w:val="0036579B"/>
    <w:rsid w:val="00366FC9"/>
    <w:rsid w:val="00370AD0"/>
    <w:rsid w:val="00372EE6"/>
    <w:rsid w:val="00373562"/>
    <w:rsid w:val="00373AB1"/>
    <w:rsid w:val="00375B41"/>
    <w:rsid w:val="003767E4"/>
    <w:rsid w:val="00377B89"/>
    <w:rsid w:val="00377DE5"/>
    <w:rsid w:val="0038358D"/>
    <w:rsid w:val="00393579"/>
    <w:rsid w:val="003946DF"/>
    <w:rsid w:val="00396D28"/>
    <w:rsid w:val="003A1F09"/>
    <w:rsid w:val="003A3D42"/>
    <w:rsid w:val="003A5136"/>
    <w:rsid w:val="003A6D14"/>
    <w:rsid w:val="003A6F7C"/>
    <w:rsid w:val="003B24C6"/>
    <w:rsid w:val="003B4CC4"/>
    <w:rsid w:val="003B666B"/>
    <w:rsid w:val="003B6BC8"/>
    <w:rsid w:val="003B75BA"/>
    <w:rsid w:val="003C0EA5"/>
    <w:rsid w:val="003C6312"/>
    <w:rsid w:val="003D2A89"/>
    <w:rsid w:val="003D49FE"/>
    <w:rsid w:val="003D5C0F"/>
    <w:rsid w:val="003E23A7"/>
    <w:rsid w:val="003E32D5"/>
    <w:rsid w:val="003E6328"/>
    <w:rsid w:val="003E7195"/>
    <w:rsid w:val="003E78F0"/>
    <w:rsid w:val="003F1321"/>
    <w:rsid w:val="003F2A96"/>
    <w:rsid w:val="003F37F0"/>
    <w:rsid w:val="003F7ADC"/>
    <w:rsid w:val="004021A8"/>
    <w:rsid w:val="00403B59"/>
    <w:rsid w:val="00404515"/>
    <w:rsid w:val="004049E0"/>
    <w:rsid w:val="00405489"/>
    <w:rsid w:val="004078D2"/>
    <w:rsid w:val="004078E8"/>
    <w:rsid w:val="00411C34"/>
    <w:rsid w:val="00412685"/>
    <w:rsid w:val="004145DA"/>
    <w:rsid w:val="00415EAD"/>
    <w:rsid w:val="004170BE"/>
    <w:rsid w:val="00424909"/>
    <w:rsid w:val="00425BD6"/>
    <w:rsid w:val="00426E9E"/>
    <w:rsid w:val="00431872"/>
    <w:rsid w:val="004340EE"/>
    <w:rsid w:val="004365CA"/>
    <w:rsid w:val="00437C3B"/>
    <w:rsid w:val="00443DDD"/>
    <w:rsid w:val="004450CF"/>
    <w:rsid w:val="00447E8A"/>
    <w:rsid w:val="00452A9A"/>
    <w:rsid w:val="00453B9B"/>
    <w:rsid w:val="004546E5"/>
    <w:rsid w:val="004549C5"/>
    <w:rsid w:val="00456106"/>
    <w:rsid w:val="004572DC"/>
    <w:rsid w:val="004604EC"/>
    <w:rsid w:val="004633E7"/>
    <w:rsid w:val="00464064"/>
    <w:rsid w:val="004644B5"/>
    <w:rsid w:val="00464657"/>
    <w:rsid w:val="0047186E"/>
    <w:rsid w:val="00473F04"/>
    <w:rsid w:val="00475440"/>
    <w:rsid w:val="0047554A"/>
    <w:rsid w:val="004766AD"/>
    <w:rsid w:val="004767F1"/>
    <w:rsid w:val="0047783A"/>
    <w:rsid w:val="00482844"/>
    <w:rsid w:val="00486308"/>
    <w:rsid w:val="004864BD"/>
    <w:rsid w:val="0049086F"/>
    <w:rsid w:val="00490E9E"/>
    <w:rsid w:val="00491FE3"/>
    <w:rsid w:val="004920BF"/>
    <w:rsid w:val="004921A1"/>
    <w:rsid w:val="00493682"/>
    <w:rsid w:val="004956F3"/>
    <w:rsid w:val="00496B5A"/>
    <w:rsid w:val="004A00F4"/>
    <w:rsid w:val="004A118A"/>
    <w:rsid w:val="004A1479"/>
    <w:rsid w:val="004A2CE3"/>
    <w:rsid w:val="004A3200"/>
    <w:rsid w:val="004A5D98"/>
    <w:rsid w:val="004A663E"/>
    <w:rsid w:val="004B0105"/>
    <w:rsid w:val="004B5DC0"/>
    <w:rsid w:val="004B6B79"/>
    <w:rsid w:val="004C41FD"/>
    <w:rsid w:val="004C5283"/>
    <w:rsid w:val="004D0092"/>
    <w:rsid w:val="004D0D25"/>
    <w:rsid w:val="004D1487"/>
    <w:rsid w:val="004D220A"/>
    <w:rsid w:val="004D2C68"/>
    <w:rsid w:val="004D4A14"/>
    <w:rsid w:val="004E022A"/>
    <w:rsid w:val="004E0379"/>
    <w:rsid w:val="004E141C"/>
    <w:rsid w:val="004E648E"/>
    <w:rsid w:val="004F1E81"/>
    <w:rsid w:val="004F2EDC"/>
    <w:rsid w:val="004F6361"/>
    <w:rsid w:val="004F7A9C"/>
    <w:rsid w:val="005013BE"/>
    <w:rsid w:val="005042EC"/>
    <w:rsid w:val="005112FA"/>
    <w:rsid w:val="00512F69"/>
    <w:rsid w:val="00513AE9"/>
    <w:rsid w:val="005158F7"/>
    <w:rsid w:val="0051767A"/>
    <w:rsid w:val="0052205F"/>
    <w:rsid w:val="00523EE8"/>
    <w:rsid w:val="005255E6"/>
    <w:rsid w:val="00526DC8"/>
    <w:rsid w:val="00527467"/>
    <w:rsid w:val="00527BE3"/>
    <w:rsid w:val="0053169F"/>
    <w:rsid w:val="00531988"/>
    <w:rsid w:val="00532B88"/>
    <w:rsid w:val="00533323"/>
    <w:rsid w:val="00534829"/>
    <w:rsid w:val="00535102"/>
    <w:rsid w:val="00535F01"/>
    <w:rsid w:val="00537822"/>
    <w:rsid w:val="00537E08"/>
    <w:rsid w:val="00541FCE"/>
    <w:rsid w:val="00546EA2"/>
    <w:rsid w:val="00550C0E"/>
    <w:rsid w:val="00550FEC"/>
    <w:rsid w:val="005512E1"/>
    <w:rsid w:val="00552812"/>
    <w:rsid w:val="00554539"/>
    <w:rsid w:val="005555C0"/>
    <w:rsid w:val="00556BF8"/>
    <w:rsid w:val="00557415"/>
    <w:rsid w:val="005617A6"/>
    <w:rsid w:val="005637BA"/>
    <w:rsid w:val="0056630E"/>
    <w:rsid w:val="0056683D"/>
    <w:rsid w:val="00567AFE"/>
    <w:rsid w:val="0057089E"/>
    <w:rsid w:val="00572247"/>
    <w:rsid w:val="00573391"/>
    <w:rsid w:val="005755AB"/>
    <w:rsid w:val="00580091"/>
    <w:rsid w:val="00580878"/>
    <w:rsid w:val="00583013"/>
    <w:rsid w:val="005838CA"/>
    <w:rsid w:val="0058448F"/>
    <w:rsid w:val="00584927"/>
    <w:rsid w:val="00584D2E"/>
    <w:rsid w:val="005862F4"/>
    <w:rsid w:val="00587896"/>
    <w:rsid w:val="00591308"/>
    <w:rsid w:val="00594E98"/>
    <w:rsid w:val="00595F53"/>
    <w:rsid w:val="00596C5A"/>
    <w:rsid w:val="005A0556"/>
    <w:rsid w:val="005A23C0"/>
    <w:rsid w:val="005A7546"/>
    <w:rsid w:val="005B0B5F"/>
    <w:rsid w:val="005B0C9B"/>
    <w:rsid w:val="005B0DF2"/>
    <w:rsid w:val="005B22BF"/>
    <w:rsid w:val="005B31D1"/>
    <w:rsid w:val="005B3EDF"/>
    <w:rsid w:val="005B55EB"/>
    <w:rsid w:val="005B688E"/>
    <w:rsid w:val="005B6D9F"/>
    <w:rsid w:val="005C1BD0"/>
    <w:rsid w:val="005C2260"/>
    <w:rsid w:val="005C2AE3"/>
    <w:rsid w:val="005C3127"/>
    <w:rsid w:val="005C363B"/>
    <w:rsid w:val="005C58D3"/>
    <w:rsid w:val="005D0C88"/>
    <w:rsid w:val="005D1099"/>
    <w:rsid w:val="005D2CCF"/>
    <w:rsid w:val="005D31D3"/>
    <w:rsid w:val="005D3C87"/>
    <w:rsid w:val="005D5553"/>
    <w:rsid w:val="005D6C25"/>
    <w:rsid w:val="005D6FB1"/>
    <w:rsid w:val="005E0623"/>
    <w:rsid w:val="005E1434"/>
    <w:rsid w:val="005E5209"/>
    <w:rsid w:val="005F04C6"/>
    <w:rsid w:val="005F0E18"/>
    <w:rsid w:val="005F4611"/>
    <w:rsid w:val="005F4762"/>
    <w:rsid w:val="005F7812"/>
    <w:rsid w:val="00602074"/>
    <w:rsid w:val="00603123"/>
    <w:rsid w:val="00604FA8"/>
    <w:rsid w:val="00605EAB"/>
    <w:rsid w:val="00607E4F"/>
    <w:rsid w:val="0061213B"/>
    <w:rsid w:val="00612615"/>
    <w:rsid w:val="006133DB"/>
    <w:rsid w:val="006142E0"/>
    <w:rsid w:val="00614B4D"/>
    <w:rsid w:val="006206BE"/>
    <w:rsid w:val="006249AA"/>
    <w:rsid w:val="00625073"/>
    <w:rsid w:val="00627A51"/>
    <w:rsid w:val="00632511"/>
    <w:rsid w:val="0063297D"/>
    <w:rsid w:val="00633BD6"/>
    <w:rsid w:val="00633D03"/>
    <w:rsid w:val="00634C25"/>
    <w:rsid w:val="006378E0"/>
    <w:rsid w:val="0064000C"/>
    <w:rsid w:val="00643C37"/>
    <w:rsid w:val="00647966"/>
    <w:rsid w:val="00647F09"/>
    <w:rsid w:val="006538F5"/>
    <w:rsid w:val="00653CC0"/>
    <w:rsid w:val="00660540"/>
    <w:rsid w:val="00663130"/>
    <w:rsid w:val="00664B8E"/>
    <w:rsid w:val="0067620B"/>
    <w:rsid w:val="006764CB"/>
    <w:rsid w:val="00676F8B"/>
    <w:rsid w:val="0067702A"/>
    <w:rsid w:val="006838DF"/>
    <w:rsid w:val="006846DF"/>
    <w:rsid w:val="006865E5"/>
    <w:rsid w:val="00693822"/>
    <w:rsid w:val="006A043E"/>
    <w:rsid w:val="006A424B"/>
    <w:rsid w:val="006A5E88"/>
    <w:rsid w:val="006A637E"/>
    <w:rsid w:val="006B048C"/>
    <w:rsid w:val="006B1402"/>
    <w:rsid w:val="006B17F8"/>
    <w:rsid w:val="006B38B0"/>
    <w:rsid w:val="006B54CE"/>
    <w:rsid w:val="006B5D61"/>
    <w:rsid w:val="006C3301"/>
    <w:rsid w:val="006C57E5"/>
    <w:rsid w:val="006C7433"/>
    <w:rsid w:val="006D637C"/>
    <w:rsid w:val="006E0FDB"/>
    <w:rsid w:val="006E19A6"/>
    <w:rsid w:val="006E473F"/>
    <w:rsid w:val="006E5E76"/>
    <w:rsid w:val="006E5FDA"/>
    <w:rsid w:val="006E7C17"/>
    <w:rsid w:val="006F143A"/>
    <w:rsid w:val="006F1C89"/>
    <w:rsid w:val="006F5C84"/>
    <w:rsid w:val="00700E11"/>
    <w:rsid w:val="0070109A"/>
    <w:rsid w:val="0070379D"/>
    <w:rsid w:val="007037B9"/>
    <w:rsid w:val="00705853"/>
    <w:rsid w:val="007067CA"/>
    <w:rsid w:val="00710458"/>
    <w:rsid w:val="00715154"/>
    <w:rsid w:val="0071522C"/>
    <w:rsid w:val="00717309"/>
    <w:rsid w:val="00717B93"/>
    <w:rsid w:val="0072049A"/>
    <w:rsid w:val="007205EB"/>
    <w:rsid w:val="007209B4"/>
    <w:rsid w:val="00720B9C"/>
    <w:rsid w:val="00720F01"/>
    <w:rsid w:val="00722998"/>
    <w:rsid w:val="00723D7E"/>
    <w:rsid w:val="007252E5"/>
    <w:rsid w:val="00725EF7"/>
    <w:rsid w:val="007260C6"/>
    <w:rsid w:val="00727FF4"/>
    <w:rsid w:val="00731E11"/>
    <w:rsid w:val="007334BA"/>
    <w:rsid w:val="00733F52"/>
    <w:rsid w:val="0073454E"/>
    <w:rsid w:val="00744A9C"/>
    <w:rsid w:val="00750558"/>
    <w:rsid w:val="00750649"/>
    <w:rsid w:val="0076176B"/>
    <w:rsid w:val="0076403E"/>
    <w:rsid w:val="007651E6"/>
    <w:rsid w:val="0076568E"/>
    <w:rsid w:val="00765FBD"/>
    <w:rsid w:val="00766FBC"/>
    <w:rsid w:val="007677F8"/>
    <w:rsid w:val="00767E46"/>
    <w:rsid w:val="00773A6B"/>
    <w:rsid w:val="00777C14"/>
    <w:rsid w:val="00781323"/>
    <w:rsid w:val="007836AF"/>
    <w:rsid w:val="00783A6E"/>
    <w:rsid w:val="00783B45"/>
    <w:rsid w:val="00784605"/>
    <w:rsid w:val="00785A34"/>
    <w:rsid w:val="00786893"/>
    <w:rsid w:val="00787381"/>
    <w:rsid w:val="00791F61"/>
    <w:rsid w:val="007929C1"/>
    <w:rsid w:val="007967E8"/>
    <w:rsid w:val="007A02BA"/>
    <w:rsid w:val="007A3138"/>
    <w:rsid w:val="007A4537"/>
    <w:rsid w:val="007A7D05"/>
    <w:rsid w:val="007B05C2"/>
    <w:rsid w:val="007B1294"/>
    <w:rsid w:val="007B3F42"/>
    <w:rsid w:val="007B434E"/>
    <w:rsid w:val="007B791C"/>
    <w:rsid w:val="007C246D"/>
    <w:rsid w:val="007C4191"/>
    <w:rsid w:val="007C4832"/>
    <w:rsid w:val="007C4FDE"/>
    <w:rsid w:val="007C63CF"/>
    <w:rsid w:val="007C6B1E"/>
    <w:rsid w:val="007D118C"/>
    <w:rsid w:val="007D1414"/>
    <w:rsid w:val="007D1A04"/>
    <w:rsid w:val="007D2C5A"/>
    <w:rsid w:val="007D4F34"/>
    <w:rsid w:val="007D66B1"/>
    <w:rsid w:val="007D67AD"/>
    <w:rsid w:val="007D77ED"/>
    <w:rsid w:val="007E2C5E"/>
    <w:rsid w:val="007E45A4"/>
    <w:rsid w:val="007E4821"/>
    <w:rsid w:val="007F08A4"/>
    <w:rsid w:val="007F1534"/>
    <w:rsid w:val="007F295C"/>
    <w:rsid w:val="007F42A6"/>
    <w:rsid w:val="007F514B"/>
    <w:rsid w:val="007F6F6E"/>
    <w:rsid w:val="008009F5"/>
    <w:rsid w:val="00800DE4"/>
    <w:rsid w:val="00801FB0"/>
    <w:rsid w:val="00802E18"/>
    <w:rsid w:val="00802FC8"/>
    <w:rsid w:val="008065BE"/>
    <w:rsid w:val="00807567"/>
    <w:rsid w:val="0080778F"/>
    <w:rsid w:val="008137A6"/>
    <w:rsid w:val="00815254"/>
    <w:rsid w:val="00821266"/>
    <w:rsid w:val="008228E5"/>
    <w:rsid w:val="00823B6B"/>
    <w:rsid w:val="00824954"/>
    <w:rsid w:val="00824C48"/>
    <w:rsid w:val="00826590"/>
    <w:rsid w:val="00830A6D"/>
    <w:rsid w:val="00831DB8"/>
    <w:rsid w:val="00831FF7"/>
    <w:rsid w:val="008324A6"/>
    <w:rsid w:val="008345CF"/>
    <w:rsid w:val="00834E8D"/>
    <w:rsid w:val="00834E93"/>
    <w:rsid w:val="0083619F"/>
    <w:rsid w:val="00841086"/>
    <w:rsid w:val="008437E2"/>
    <w:rsid w:val="00844B52"/>
    <w:rsid w:val="00851E6F"/>
    <w:rsid w:val="008529B7"/>
    <w:rsid w:val="008568A0"/>
    <w:rsid w:val="00856E18"/>
    <w:rsid w:val="00862A42"/>
    <w:rsid w:val="00873514"/>
    <w:rsid w:val="00873AFD"/>
    <w:rsid w:val="008744ED"/>
    <w:rsid w:val="008752AF"/>
    <w:rsid w:val="00875C96"/>
    <w:rsid w:val="00875DED"/>
    <w:rsid w:val="008761B9"/>
    <w:rsid w:val="008772F9"/>
    <w:rsid w:val="008807C6"/>
    <w:rsid w:val="008808A1"/>
    <w:rsid w:val="0088148A"/>
    <w:rsid w:val="00881CC3"/>
    <w:rsid w:val="00882F80"/>
    <w:rsid w:val="00883007"/>
    <w:rsid w:val="00883FA8"/>
    <w:rsid w:val="00887D5E"/>
    <w:rsid w:val="008909D5"/>
    <w:rsid w:val="00890DF0"/>
    <w:rsid w:val="00895D27"/>
    <w:rsid w:val="008A30CC"/>
    <w:rsid w:val="008A33C0"/>
    <w:rsid w:val="008A59F6"/>
    <w:rsid w:val="008A6B16"/>
    <w:rsid w:val="008A7237"/>
    <w:rsid w:val="008A74E4"/>
    <w:rsid w:val="008A7775"/>
    <w:rsid w:val="008B3069"/>
    <w:rsid w:val="008B526B"/>
    <w:rsid w:val="008B6BFB"/>
    <w:rsid w:val="008C0BDC"/>
    <w:rsid w:val="008C1CC6"/>
    <w:rsid w:val="008C38C0"/>
    <w:rsid w:val="008C60F7"/>
    <w:rsid w:val="008C79C2"/>
    <w:rsid w:val="008C7E02"/>
    <w:rsid w:val="008D26EC"/>
    <w:rsid w:val="008D59DC"/>
    <w:rsid w:val="008D6FC8"/>
    <w:rsid w:val="008E2870"/>
    <w:rsid w:val="008E6EF3"/>
    <w:rsid w:val="008E7153"/>
    <w:rsid w:val="008F1868"/>
    <w:rsid w:val="008F2F1B"/>
    <w:rsid w:val="008F4E50"/>
    <w:rsid w:val="008F5883"/>
    <w:rsid w:val="008F688A"/>
    <w:rsid w:val="008F770F"/>
    <w:rsid w:val="008F7E32"/>
    <w:rsid w:val="00900FE1"/>
    <w:rsid w:val="0090201C"/>
    <w:rsid w:val="00906169"/>
    <w:rsid w:val="00907C96"/>
    <w:rsid w:val="00907CED"/>
    <w:rsid w:val="009102FF"/>
    <w:rsid w:val="00910DE3"/>
    <w:rsid w:val="00911BAA"/>
    <w:rsid w:val="00912E9F"/>
    <w:rsid w:val="00913BDB"/>
    <w:rsid w:val="0091450D"/>
    <w:rsid w:val="009150D5"/>
    <w:rsid w:val="00916EF2"/>
    <w:rsid w:val="00921EF5"/>
    <w:rsid w:val="009225B1"/>
    <w:rsid w:val="00923409"/>
    <w:rsid w:val="00924F82"/>
    <w:rsid w:val="00931772"/>
    <w:rsid w:val="00932473"/>
    <w:rsid w:val="00934779"/>
    <w:rsid w:val="00935FD2"/>
    <w:rsid w:val="00936238"/>
    <w:rsid w:val="00942290"/>
    <w:rsid w:val="00942F75"/>
    <w:rsid w:val="00943C0D"/>
    <w:rsid w:val="009445C2"/>
    <w:rsid w:val="00944770"/>
    <w:rsid w:val="00944857"/>
    <w:rsid w:val="00945DBE"/>
    <w:rsid w:val="00947186"/>
    <w:rsid w:val="00947B03"/>
    <w:rsid w:val="009526C7"/>
    <w:rsid w:val="00952784"/>
    <w:rsid w:val="009543C4"/>
    <w:rsid w:val="009547D5"/>
    <w:rsid w:val="0095567C"/>
    <w:rsid w:val="009559E3"/>
    <w:rsid w:val="00957744"/>
    <w:rsid w:val="00960917"/>
    <w:rsid w:val="00960B59"/>
    <w:rsid w:val="00961959"/>
    <w:rsid w:val="0096246A"/>
    <w:rsid w:val="00962513"/>
    <w:rsid w:val="009629CA"/>
    <w:rsid w:val="0096462C"/>
    <w:rsid w:val="00966638"/>
    <w:rsid w:val="00966EE8"/>
    <w:rsid w:val="00966F01"/>
    <w:rsid w:val="00970906"/>
    <w:rsid w:val="00971A96"/>
    <w:rsid w:val="00971B0D"/>
    <w:rsid w:val="009734E3"/>
    <w:rsid w:val="00974290"/>
    <w:rsid w:val="00975A20"/>
    <w:rsid w:val="009824A0"/>
    <w:rsid w:val="0098634E"/>
    <w:rsid w:val="00987498"/>
    <w:rsid w:val="00990829"/>
    <w:rsid w:val="00990E56"/>
    <w:rsid w:val="00992B66"/>
    <w:rsid w:val="00994182"/>
    <w:rsid w:val="00995D14"/>
    <w:rsid w:val="00996E4E"/>
    <w:rsid w:val="009A028B"/>
    <w:rsid w:val="009A2869"/>
    <w:rsid w:val="009A34F4"/>
    <w:rsid w:val="009A5299"/>
    <w:rsid w:val="009A5343"/>
    <w:rsid w:val="009A77F5"/>
    <w:rsid w:val="009B0E5E"/>
    <w:rsid w:val="009B666D"/>
    <w:rsid w:val="009B7329"/>
    <w:rsid w:val="009C05D6"/>
    <w:rsid w:val="009C1962"/>
    <w:rsid w:val="009C3984"/>
    <w:rsid w:val="009C3F7E"/>
    <w:rsid w:val="009C46D6"/>
    <w:rsid w:val="009C76D8"/>
    <w:rsid w:val="009D3829"/>
    <w:rsid w:val="009D3F4A"/>
    <w:rsid w:val="009D44AE"/>
    <w:rsid w:val="009D500E"/>
    <w:rsid w:val="009D6003"/>
    <w:rsid w:val="009D6EEB"/>
    <w:rsid w:val="009E2FC8"/>
    <w:rsid w:val="009E5B1B"/>
    <w:rsid w:val="009E5D73"/>
    <w:rsid w:val="009E6D3C"/>
    <w:rsid w:val="009E7E95"/>
    <w:rsid w:val="009F0C2F"/>
    <w:rsid w:val="009F1C3B"/>
    <w:rsid w:val="009F3881"/>
    <w:rsid w:val="00A03A2A"/>
    <w:rsid w:val="00A045B7"/>
    <w:rsid w:val="00A04FED"/>
    <w:rsid w:val="00A05AC3"/>
    <w:rsid w:val="00A05AF0"/>
    <w:rsid w:val="00A07C72"/>
    <w:rsid w:val="00A07EC4"/>
    <w:rsid w:val="00A10617"/>
    <w:rsid w:val="00A1088A"/>
    <w:rsid w:val="00A1643F"/>
    <w:rsid w:val="00A20192"/>
    <w:rsid w:val="00A2127D"/>
    <w:rsid w:val="00A217E6"/>
    <w:rsid w:val="00A227D2"/>
    <w:rsid w:val="00A2475D"/>
    <w:rsid w:val="00A3091C"/>
    <w:rsid w:val="00A32FFC"/>
    <w:rsid w:val="00A3350B"/>
    <w:rsid w:val="00A346F5"/>
    <w:rsid w:val="00A3493C"/>
    <w:rsid w:val="00A34A43"/>
    <w:rsid w:val="00A364F9"/>
    <w:rsid w:val="00A36BC7"/>
    <w:rsid w:val="00A3746B"/>
    <w:rsid w:val="00A37D75"/>
    <w:rsid w:val="00A405F2"/>
    <w:rsid w:val="00A40FF5"/>
    <w:rsid w:val="00A4192A"/>
    <w:rsid w:val="00A45117"/>
    <w:rsid w:val="00A46742"/>
    <w:rsid w:val="00A5000D"/>
    <w:rsid w:val="00A52185"/>
    <w:rsid w:val="00A534C1"/>
    <w:rsid w:val="00A60A94"/>
    <w:rsid w:val="00A611A7"/>
    <w:rsid w:val="00A62AC4"/>
    <w:rsid w:val="00A62D2A"/>
    <w:rsid w:val="00A649E2"/>
    <w:rsid w:val="00A659D7"/>
    <w:rsid w:val="00A65F19"/>
    <w:rsid w:val="00A72472"/>
    <w:rsid w:val="00A7332B"/>
    <w:rsid w:val="00A754D5"/>
    <w:rsid w:val="00A75D80"/>
    <w:rsid w:val="00A7794D"/>
    <w:rsid w:val="00A80F15"/>
    <w:rsid w:val="00A82751"/>
    <w:rsid w:val="00A847AE"/>
    <w:rsid w:val="00A8534C"/>
    <w:rsid w:val="00A856FC"/>
    <w:rsid w:val="00A85CE9"/>
    <w:rsid w:val="00A85D9B"/>
    <w:rsid w:val="00A921FC"/>
    <w:rsid w:val="00A9337D"/>
    <w:rsid w:val="00A93579"/>
    <w:rsid w:val="00A93630"/>
    <w:rsid w:val="00A937B2"/>
    <w:rsid w:val="00A93AEE"/>
    <w:rsid w:val="00A96306"/>
    <w:rsid w:val="00A96F58"/>
    <w:rsid w:val="00AA05EF"/>
    <w:rsid w:val="00AA16EF"/>
    <w:rsid w:val="00AA3825"/>
    <w:rsid w:val="00AA49DC"/>
    <w:rsid w:val="00AA4A96"/>
    <w:rsid w:val="00AA75EC"/>
    <w:rsid w:val="00AB3E97"/>
    <w:rsid w:val="00AB4679"/>
    <w:rsid w:val="00AB6514"/>
    <w:rsid w:val="00AC09B4"/>
    <w:rsid w:val="00AC2807"/>
    <w:rsid w:val="00AC3248"/>
    <w:rsid w:val="00AC33D7"/>
    <w:rsid w:val="00AD2611"/>
    <w:rsid w:val="00AD47EF"/>
    <w:rsid w:val="00AD49C2"/>
    <w:rsid w:val="00AD662F"/>
    <w:rsid w:val="00AD6960"/>
    <w:rsid w:val="00AE40D6"/>
    <w:rsid w:val="00AE5B0F"/>
    <w:rsid w:val="00AE6453"/>
    <w:rsid w:val="00AE723F"/>
    <w:rsid w:val="00AF08D2"/>
    <w:rsid w:val="00AF0C30"/>
    <w:rsid w:val="00AF4BFE"/>
    <w:rsid w:val="00AF67E5"/>
    <w:rsid w:val="00AF69B8"/>
    <w:rsid w:val="00AF6BB7"/>
    <w:rsid w:val="00AF6CE0"/>
    <w:rsid w:val="00AF7209"/>
    <w:rsid w:val="00AF79FD"/>
    <w:rsid w:val="00B0212E"/>
    <w:rsid w:val="00B0260C"/>
    <w:rsid w:val="00B104B7"/>
    <w:rsid w:val="00B11066"/>
    <w:rsid w:val="00B11465"/>
    <w:rsid w:val="00B11B98"/>
    <w:rsid w:val="00B126C5"/>
    <w:rsid w:val="00B137B3"/>
    <w:rsid w:val="00B14EA3"/>
    <w:rsid w:val="00B14FA2"/>
    <w:rsid w:val="00B16650"/>
    <w:rsid w:val="00B166C4"/>
    <w:rsid w:val="00B16CB2"/>
    <w:rsid w:val="00B2246A"/>
    <w:rsid w:val="00B22F5A"/>
    <w:rsid w:val="00B2303A"/>
    <w:rsid w:val="00B2493D"/>
    <w:rsid w:val="00B25C27"/>
    <w:rsid w:val="00B26721"/>
    <w:rsid w:val="00B26898"/>
    <w:rsid w:val="00B3196F"/>
    <w:rsid w:val="00B347AB"/>
    <w:rsid w:val="00B40547"/>
    <w:rsid w:val="00B4196D"/>
    <w:rsid w:val="00B42298"/>
    <w:rsid w:val="00B424C8"/>
    <w:rsid w:val="00B426E4"/>
    <w:rsid w:val="00B443B6"/>
    <w:rsid w:val="00B446B8"/>
    <w:rsid w:val="00B45CD3"/>
    <w:rsid w:val="00B45FE5"/>
    <w:rsid w:val="00B50241"/>
    <w:rsid w:val="00B522E3"/>
    <w:rsid w:val="00B62B42"/>
    <w:rsid w:val="00B6395F"/>
    <w:rsid w:val="00B63E14"/>
    <w:rsid w:val="00B65EC4"/>
    <w:rsid w:val="00B7363E"/>
    <w:rsid w:val="00B77996"/>
    <w:rsid w:val="00B81622"/>
    <w:rsid w:val="00B83545"/>
    <w:rsid w:val="00B87510"/>
    <w:rsid w:val="00B90753"/>
    <w:rsid w:val="00B90CF4"/>
    <w:rsid w:val="00B90FFD"/>
    <w:rsid w:val="00B91BDB"/>
    <w:rsid w:val="00B94457"/>
    <w:rsid w:val="00B94689"/>
    <w:rsid w:val="00B96539"/>
    <w:rsid w:val="00B97057"/>
    <w:rsid w:val="00B97B64"/>
    <w:rsid w:val="00BA005D"/>
    <w:rsid w:val="00BA1ADC"/>
    <w:rsid w:val="00BA2AC5"/>
    <w:rsid w:val="00BA57A6"/>
    <w:rsid w:val="00BA59AD"/>
    <w:rsid w:val="00BA78CA"/>
    <w:rsid w:val="00BA7A66"/>
    <w:rsid w:val="00BB415B"/>
    <w:rsid w:val="00BB7230"/>
    <w:rsid w:val="00BC131B"/>
    <w:rsid w:val="00BC2761"/>
    <w:rsid w:val="00BC4E03"/>
    <w:rsid w:val="00BD4CF7"/>
    <w:rsid w:val="00BD545C"/>
    <w:rsid w:val="00BD5E3F"/>
    <w:rsid w:val="00BD630D"/>
    <w:rsid w:val="00BE231A"/>
    <w:rsid w:val="00BE2A2D"/>
    <w:rsid w:val="00BE5C30"/>
    <w:rsid w:val="00BE5D37"/>
    <w:rsid w:val="00BF2492"/>
    <w:rsid w:val="00BF72D5"/>
    <w:rsid w:val="00BF79BE"/>
    <w:rsid w:val="00C00097"/>
    <w:rsid w:val="00C00F42"/>
    <w:rsid w:val="00C020EF"/>
    <w:rsid w:val="00C03114"/>
    <w:rsid w:val="00C03B88"/>
    <w:rsid w:val="00C03DDE"/>
    <w:rsid w:val="00C041CB"/>
    <w:rsid w:val="00C11207"/>
    <w:rsid w:val="00C11404"/>
    <w:rsid w:val="00C11774"/>
    <w:rsid w:val="00C11D32"/>
    <w:rsid w:val="00C14621"/>
    <w:rsid w:val="00C147B2"/>
    <w:rsid w:val="00C14BB6"/>
    <w:rsid w:val="00C157B6"/>
    <w:rsid w:val="00C15C95"/>
    <w:rsid w:val="00C15E99"/>
    <w:rsid w:val="00C1759F"/>
    <w:rsid w:val="00C17613"/>
    <w:rsid w:val="00C17AB4"/>
    <w:rsid w:val="00C24208"/>
    <w:rsid w:val="00C33942"/>
    <w:rsid w:val="00C35803"/>
    <w:rsid w:val="00C36148"/>
    <w:rsid w:val="00C3668B"/>
    <w:rsid w:val="00C36A8E"/>
    <w:rsid w:val="00C36B56"/>
    <w:rsid w:val="00C37EEA"/>
    <w:rsid w:val="00C4331F"/>
    <w:rsid w:val="00C44F96"/>
    <w:rsid w:val="00C4624D"/>
    <w:rsid w:val="00C46CA6"/>
    <w:rsid w:val="00C477EB"/>
    <w:rsid w:val="00C479C2"/>
    <w:rsid w:val="00C55748"/>
    <w:rsid w:val="00C632B0"/>
    <w:rsid w:val="00C64C53"/>
    <w:rsid w:val="00C677D4"/>
    <w:rsid w:val="00C71BC1"/>
    <w:rsid w:val="00C74590"/>
    <w:rsid w:val="00C76D22"/>
    <w:rsid w:val="00C825C3"/>
    <w:rsid w:val="00C8597B"/>
    <w:rsid w:val="00C872EA"/>
    <w:rsid w:val="00C87F7A"/>
    <w:rsid w:val="00C90988"/>
    <w:rsid w:val="00C90CC4"/>
    <w:rsid w:val="00C92D98"/>
    <w:rsid w:val="00C95E88"/>
    <w:rsid w:val="00C9630D"/>
    <w:rsid w:val="00CA06AA"/>
    <w:rsid w:val="00CA43B5"/>
    <w:rsid w:val="00CA5D90"/>
    <w:rsid w:val="00CA736E"/>
    <w:rsid w:val="00CB04D2"/>
    <w:rsid w:val="00CB2740"/>
    <w:rsid w:val="00CB3690"/>
    <w:rsid w:val="00CB4DCD"/>
    <w:rsid w:val="00CB75A8"/>
    <w:rsid w:val="00CC3859"/>
    <w:rsid w:val="00CC5E90"/>
    <w:rsid w:val="00CC7198"/>
    <w:rsid w:val="00CD1596"/>
    <w:rsid w:val="00CD64E9"/>
    <w:rsid w:val="00CE4606"/>
    <w:rsid w:val="00CE5A26"/>
    <w:rsid w:val="00CE5E02"/>
    <w:rsid w:val="00CE765A"/>
    <w:rsid w:val="00CE7E23"/>
    <w:rsid w:val="00CF1C83"/>
    <w:rsid w:val="00CF3260"/>
    <w:rsid w:val="00CF793E"/>
    <w:rsid w:val="00D029E2"/>
    <w:rsid w:val="00D050D2"/>
    <w:rsid w:val="00D12FF4"/>
    <w:rsid w:val="00D14362"/>
    <w:rsid w:val="00D1575E"/>
    <w:rsid w:val="00D17FC0"/>
    <w:rsid w:val="00D22A84"/>
    <w:rsid w:val="00D2326B"/>
    <w:rsid w:val="00D24C01"/>
    <w:rsid w:val="00D26128"/>
    <w:rsid w:val="00D2791C"/>
    <w:rsid w:val="00D300F0"/>
    <w:rsid w:val="00D31BD5"/>
    <w:rsid w:val="00D323AA"/>
    <w:rsid w:val="00D35A10"/>
    <w:rsid w:val="00D35A81"/>
    <w:rsid w:val="00D36682"/>
    <w:rsid w:val="00D371C4"/>
    <w:rsid w:val="00D40CD5"/>
    <w:rsid w:val="00D42B8D"/>
    <w:rsid w:val="00D430F2"/>
    <w:rsid w:val="00D45B20"/>
    <w:rsid w:val="00D45B3A"/>
    <w:rsid w:val="00D4733D"/>
    <w:rsid w:val="00D526C1"/>
    <w:rsid w:val="00D538EE"/>
    <w:rsid w:val="00D53BB5"/>
    <w:rsid w:val="00D62107"/>
    <w:rsid w:val="00D62CEA"/>
    <w:rsid w:val="00D65D04"/>
    <w:rsid w:val="00D67903"/>
    <w:rsid w:val="00D714D8"/>
    <w:rsid w:val="00D74DB8"/>
    <w:rsid w:val="00D76161"/>
    <w:rsid w:val="00D81709"/>
    <w:rsid w:val="00D818D5"/>
    <w:rsid w:val="00D81D93"/>
    <w:rsid w:val="00D84807"/>
    <w:rsid w:val="00D86AAD"/>
    <w:rsid w:val="00D86B0D"/>
    <w:rsid w:val="00D900F7"/>
    <w:rsid w:val="00D90C41"/>
    <w:rsid w:val="00D91465"/>
    <w:rsid w:val="00D9477C"/>
    <w:rsid w:val="00D97238"/>
    <w:rsid w:val="00DA3E28"/>
    <w:rsid w:val="00DA6E7A"/>
    <w:rsid w:val="00DB1415"/>
    <w:rsid w:val="00DB200A"/>
    <w:rsid w:val="00DB3F2B"/>
    <w:rsid w:val="00DB47BC"/>
    <w:rsid w:val="00DB489C"/>
    <w:rsid w:val="00DB4EB1"/>
    <w:rsid w:val="00DB5152"/>
    <w:rsid w:val="00DC343D"/>
    <w:rsid w:val="00DC4599"/>
    <w:rsid w:val="00DC5BB1"/>
    <w:rsid w:val="00DC6C8A"/>
    <w:rsid w:val="00DD03FC"/>
    <w:rsid w:val="00DD1423"/>
    <w:rsid w:val="00DD251C"/>
    <w:rsid w:val="00DD3EC4"/>
    <w:rsid w:val="00DD4B02"/>
    <w:rsid w:val="00DD566A"/>
    <w:rsid w:val="00DD79E0"/>
    <w:rsid w:val="00DD7EA2"/>
    <w:rsid w:val="00DE04B5"/>
    <w:rsid w:val="00DE1988"/>
    <w:rsid w:val="00DE2015"/>
    <w:rsid w:val="00DE4FE3"/>
    <w:rsid w:val="00DF0D2C"/>
    <w:rsid w:val="00DF23E5"/>
    <w:rsid w:val="00DF2F1E"/>
    <w:rsid w:val="00DF3C41"/>
    <w:rsid w:val="00DF488C"/>
    <w:rsid w:val="00DF5916"/>
    <w:rsid w:val="00DF63D4"/>
    <w:rsid w:val="00DF6D6C"/>
    <w:rsid w:val="00DF6F88"/>
    <w:rsid w:val="00DF7BA8"/>
    <w:rsid w:val="00E01310"/>
    <w:rsid w:val="00E04875"/>
    <w:rsid w:val="00E05714"/>
    <w:rsid w:val="00E05B24"/>
    <w:rsid w:val="00E1370D"/>
    <w:rsid w:val="00E142AA"/>
    <w:rsid w:val="00E15D07"/>
    <w:rsid w:val="00E16792"/>
    <w:rsid w:val="00E174BE"/>
    <w:rsid w:val="00E20D4A"/>
    <w:rsid w:val="00E25752"/>
    <w:rsid w:val="00E27818"/>
    <w:rsid w:val="00E31FE6"/>
    <w:rsid w:val="00E34666"/>
    <w:rsid w:val="00E3471E"/>
    <w:rsid w:val="00E366F3"/>
    <w:rsid w:val="00E41489"/>
    <w:rsid w:val="00E42D20"/>
    <w:rsid w:val="00E44DDF"/>
    <w:rsid w:val="00E466CB"/>
    <w:rsid w:val="00E52D61"/>
    <w:rsid w:val="00E558F5"/>
    <w:rsid w:val="00E56D6D"/>
    <w:rsid w:val="00E57AF4"/>
    <w:rsid w:val="00E601BF"/>
    <w:rsid w:val="00E66C6D"/>
    <w:rsid w:val="00E67AE2"/>
    <w:rsid w:val="00E7398F"/>
    <w:rsid w:val="00E817A2"/>
    <w:rsid w:val="00E81D16"/>
    <w:rsid w:val="00E834EB"/>
    <w:rsid w:val="00E840B3"/>
    <w:rsid w:val="00E84A57"/>
    <w:rsid w:val="00E863C5"/>
    <w:rsid w:val="00E86883"/>
    <w:rsid w:val="00E87637"/>
    <w:rsid w:val="00E91844"/>
    <w:rsid w:val="00E93ED5"/>
    <w:rsid w:val="00EA175F"/>
    <w:rsid w:val="00EA1DA5"/>
    <w:rsid w:val="00EA3A76"/>
    <w:rsid w:val="00EA45E7"/>
    <w:rsid w:val="00EA7B53"/>
    <w:rsid w:val="00EB3972"/>
    <w:rsid w:val="00EB411A"/>
    <w:rsid w:val="00EB4938"/>
    <w:rsid w:val="00EB54BF"/>
    <w:rsid w:val="00EB5B9A"/>
    <w:rsid w:val="00EB6B1D"/>
    <w:rsid w:val="00EB7285"/>
    <w:rsid w:val="00EC1859"/>
    <w:rsid w:val="00EC2D78"/>
    <w:rsid w:val="00EC7748"/>
    <w:rsid w:val="00ED0C4D"/>
    <w:rsid w:val="00ED240D"/>
    <w:rsid w:val="00ED2F2E"/>
    <w:rsid w:val="00ED3DB7"/>
    <w:rsid w:val="00ED3E81"/>
    <w:rsid w:val="00ED481B"/>
    <w:rsid w:val="00ED6B5E"/>
    <w:rsid w:val="00EE2112"/>
    <w:rsid w:val="00EE4E50"/>
    <w:rsid w:val="00EE5012"/>
    <w:rsid w:val="00EE7E19"/>
    <w:rsid w:val="00EF00C4"/>
    <w:rsid w:val="00EF09BF"/>
    <w:rsid w:val="00EF09F3"/>
    <w:rsid w:val="00EF73FD"/>
    <w:rsid w:val="00F02D71"/>
    <w:rsid w:val="00F0321F"/>
    <w:rsid w:val="00F07005"/>
    <w:rsid w:val="00F115BA"/>
    <w:rsid w:val="00F14ADE"/>
    <w:rsid w:val="00F151D8"/>
    <w:rsid w:val="00F2174B"/>
    <w:rsid w:val="00F247BE"/>
    <w:rsid w:val="00F25819"/>
    <w:rsid w:val="00F3009E"/>
    <w:rsid w:val="00F32800"/>
    <w:rsid w:val="00F32ACD"/>
    <w:rsid w:val="00F32BC7"/>
    <w:rsid w:val="00F35534"/>
    <w:rsid w:val="00F40041"/>
    <w:rsid w:val="00F42912"/>
    <w:rsid w:val="00F44DD7"/>
    <w:rsid w:val="00F45BC8"/>
    <w:rsid w:val="00F46BB7"/>
    <w:rsid w:val="00F46E48"/>
    <w:rsid w:val="00F4723C"/>
    <w:rsid w:val="00F51A80"/>
    <w:rsid w:val="00F5791D"/>
    <w:rsid w:val="00F64D7A"/>
    <w:rsid w:val="00F65CA5"/>
    <w:rsid w:val="00F668BB"/>
    <w:rsid w:val="00F70106"/>
    <w:rsid w:val="00F705F9"/>
    <w:rsid w:val="00F708D4"/>
    <w:rsid w:val="00F74073"/>
    <w:rsid w:val="00F75332"/>
    <w:rsid w:val="00F761DA"/>
    <w:rsid w:val="00F76721"/>
    <w:rsid w:val="00F76DEA"/>
    <w:rsid w:val="00F8530D"/>
    <w:rsid w:val="00F862D9"/>
    <w:rsid w:val="00F9089C"/>
    <w:rsid w:val="00F91DA4"/>
    <w:rsid w:val="00F91E8F"/>
    <w:rsid w:val="00F93755"/>
    <w:rsid w:val="00F95D46"/>
    <w:rsid w:val="00FA0F62"/>
    <w:rsid w:val="00FA1016"/>
    <w:rsid w:val="00FA21A3"/>
    <w:rsid w:val="00FA2713"/>
    <w:rsid w:val="00FA3323"/>
    <w:rsid w:val="00FA4C12"/>
    <w:rsid w:val="00FA4DE3"/>
    <w:rsid w:val="00FA5CCF"/>
    <w:rsid w:val="00FA6850"/>
    <w:rsid w:val="00FB2F2E"/>
    <w:rsid w:val="00FB3CD6"/>
    <w:rsid w:val="00FB3EB8"/>
    <w:rsid w:val="00FB46B2"/>
    <w:rsid w:val="00FB586A"/>
    <w:rsid w:val="00FC3C36"/>
    <w:rsid w:val="00FC4BBA"/>
    <w:rsid w:val="00FC65BF"/>
    <w:rsid w:val="00FC66D0"/>
    <w:rsid w:val="00FC71D8"/>
    <w:rsid w:val="00FC7A7A"/>
    <w:rsid w:val="00FD047B"/>
    <w:rsid w:val="00FD4A4B"/>
    <w:rsid w:val="00FD54FC"/>
    <w:rsid w:val="00FD6E2D"/>
    <w:rsid w:val="00FE080B"/>
    <w:rsid w:val="00FE0E0B"/>
    <w:rsid w:val="00FE152F"/>
    <w:rsid w:val="00FE5F6F"/>
    <w:rsid w:val="00FE750F"/>
    <w:rsid w:val="00FF2691"/>
    <w:rsid w:val="00FF3452"/>
    <w:rsid w:val="00FF5FDC"/>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5:docId w15:val="{D1AA8156-E319-472F-AF3F-9A6EACB3D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9" w:unhideWhenUsed="1" w:qFormat="1"/>
    <w:lsdException w:name="heading 3" w:semiHidden="1" w:unhideWhenUsed="1" w:qFormat="1"/>
    <w:lsdException w:name="heading 4" w:semiHidden="1" w:unhideWhenUsed="1" w:qFormat="1"/>
    <w:lsdException w:name="heading 5" w:semiHidden="1" w:uiPriority="9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semiHidden="1" w:uiPriority="59"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51A80"/>
    <w:rPr>
      <w:sz w:val="24"/>
      <w:szCs w:val="24"/>
    </w:rPr>
  </w:style>
  <w:style w:type="paragraph" w:styleId="Heading1">
    <w:name w:val="heading 1"/>
    <w:basedOn w:val="Normal"/>
    <w:next w:val="Normal"/>
    <w:link w:val="Heading1Char"/>
    <w:qFormat/>
    <w:rsid w:val="004920BF"/>
    <w:pPr>
      <w:keepNext/>
      <w:pageBreakBefore/>
      <w:numPr>
        <w:numId w:val="5"/>
      </w:numPr>
      <w:tabs>
        <w:tab w:val="clear" w:pos="-787"/>
        <w:tab w:val="num" w:pos="3611"/>
      </w:tabs>
      <w:spacing w:before="100" w:beforeAutospacing="1" w:after="100" w:afterAutospacing="1"/>
      <w:ind w:left="3611" w:hanging="3588"/>
      <w:outlineLvl w:val="0"/>
    </w:pPr>
    <w:rPr>
      <w:rFonts w:ascii="Verdana" w:hAnsi="Verdana" w:cs="Arial"/>
      <w:b/>
      <w:bCs/>
      <w:kern w:val="32"/>
      <w:sz w:val="44"/>
      <w:szCs w:val="44"/>
      <w:lang w:val="id-ID"/>
    </w:rPr>
  </w:style>
  <w:style w:type="paragraph" w:styleId="Heading2">
    <w:name w:val="heading 2"/>
    <w:basedOn w:val="Normal"/>
    <w:next w:val="Normal"/>
    <w:link w:val="Heading2Char"/>
    <w:uiPriority w:val="99"/>
    <w:qFormat/>
    <w:rsid w:val="004920BF"/>
    <w:pPr>
      <w:keepNext/>
      <w:numPr>
        <w:ilvl w:val="1"/>
        <w:numId w:val="5"/>
      </w:numPr>
      <w:tabs>
        <w:tab w:val="clear" w:pos="-67"/>
        <w:tab w:val="num" w:pos="713"/>
      </w:tabs>
      <w:spacing w:before="480" w:after="240"/>
      <w:ind w:left="713" w:hanging="690"/>
      <w:outlineLvl w:val="1"/>
    </w:pPr>
    <w:rPr>
      <w:rFonts w:ascii="Verdana" w:hAnsi="Verdana" w:cs="Arial"/>
      <w:b/>
      <w:bCs/>
      <w:iCs/>
      <w:szCs w:val="28"/>
      <w:lang w:val="id-ID"/>
    </w:rPr>
  </w:style>
  <w:style w:type="paragraph" w:styleId="Heading3">
    <w:name w:val="heading 3"/>
    <w:basedOn w:val="Normal"/>
    <w:next w:val="BodyText"/>
    <w:link w:val="Heading3Char"/>
    <w:qFormat/>
    <w:rsid w:val="004920BF"/>
    <w:pPr>
      <w:keepNext/>
      <w:numPr>
        <w:ilvl w:val="2"/>
        <w:numId w:val="5"/>
      </w:numPr>
      <w:tabs>
        <w:tab w:val="clear" w:pos="720"/>
        <w:tab w:val="num" w:pos="897"/>
      </w:tabs>
      <w:spacing w:before="240" w:after="60"/>
      <w:ind w:left="897" w:hanging="897"/>
      <w:outlineLvl w:val="2"/>
    </w:pPr>
    <w:rPr>
      <w:rFonts w:ascii="Verdana" w:hAnsi="Verdana"/>
      <w:b/>
      <w:bCs/>
      <w:lang w:val="id-ID"/>
    </w:rPr>
  </w:style>
  <w:style w:type="paragraph" w:styleId="Heading4">
    <w:name w:val="heading 4"/>
    <w:basedOn w:val="Normal"/>
    <w:next w:val="BodyText"/>
    <w:link w:val="Heading4Char"/>
    <w:qFormat/>
    <w:rsid w:val="004920BF"/>
    <w:pPr>
      <w:keepNext/>
      <w:numPr>
        <w:ilvl w:val="3"/>
        <w:numId w:val="5"/>
      </w:numPr>
      <w:spacing w:before="360" w:after="240"/>
      <w:ind w:left="1081" w:hanging="1081"/>
      <w:outlineLvl w:val="3"/>
    </w:pPr>
    <w:rPr>
      <w:rFonts w:ascii="Verdana" w:hAnsi="Verdana"/>
      <w:b/>
      <w:bCs/>
      <w:szCs w:val="28"/>
      <w:lang w:val="id-ID"/>
    </w:rPr>
  </w:style>
  <w:style w:type="paragraph" w:styleId="Heading5">
    <w:name w:val="heading 5"/>
    <w:basedOn w:val="Normal"/>
    <w:next w:val="Normal"/>
    <w:link w:val="Heading5Char"/>
    <w:uiPriority w:val="99"/>
    <w:qFormat/>
    <w:rsid w:val="004920BF"/>
    <w:pPr>
      <w:numPr>
        <w:ilvl w:val="4"/>
        <w:numId w:val="5"/>
      </w:numPr>
      <w:spacing w:before="240" w:after="60"/>
      <w:outlineLvl w:val="4"/>
    </w:pPr>
    <w:rPr>
      <w:b/>
      <w:bCs/>
      <w:i/>
      <w:iCs/>
      <w:sz w:val="26"/>
      <w:szCs w:val="26"/>
    </w:rPr>
  </w:style>
  <w:style w:type="paragraph" w:styleId="Heading6">
    <w:name w:val="heading 6"/>
    <w:basedOn w:val="Normal"/>
    <w:next w:val="Normal"/>
    <w:link w:val="Heading6Char"/>
    <w:semiHidden/>
    <w:unhideWhenUsed/>
    <w:qFormat/>
    <w:rsid w:val="008C0BDC"/>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8C0BDC"/>
    <w:pPr>
      <w:keepNext/>
      <w:keepLines/>
      <w:spacing w:before="20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920BF"/>
    <w:rPr>
      <w:rFonts w:ascii="Verdana" w:hAnsi="Verdana" w:cs="Arial"/>
      <w:b/>
      <w:bCs/>
      <w:kern w:val="32"/>
      <w:sz w:val="44"/>
      <w:szCs w:val="44"/>
      <w:lang w:val="id-ID"/>
    </w:rPr>
  </w:style>
  <w:style w:type="character" w:customStyle="1" w:styleId="Heading2Char">
    <w:name w:val="Heading 2 Char"/>
    <w:basedOn w:val="DefaultParagraphFont"/>
    <w:link w:val="Heading2"/>
    <w:uiPriority w:val="99"/>
    <w:rsid w:val="004920BF"/>
    <w:rPr>
      <w:rFonts w:ascii="Verdana" w:hAnsi="Verdana" w:cs="Arial"/>
      <w:b/>
      <w:bCs/>
      <w:iCs/>
      <w:sz w:val="24"/>
      <w:szCs w:val="28"/>
      <w:lang w:val="id-ID"/>
    </w:rPr>
  </w:style>
  <w:style w:type="paragraph" w:styleId="BodyText">
    <w:name w:val="Body Text"/>
    <w:basedOn w:val="Normal"/>
    <w:link w:val="BodyTextChar"/>
    <w:rsid w:val="004920BF"/>
    <w:pPr>
      <w:spacing w:line="360" w:lineRule="auto"/>
      <w:jc w:val="both"/>
    </w:pPr>
    <w:rPr>
      <w:lang w:val="id-ID" w:eastAsia="id-ID"/>
    </w:rPr>
  </w:style>
  <w:style w:type="character" w:customStyle="1" w:styleId="BodyTextChar">
    <w:name w:val="Body Text Char"/>
    <w:basedOn w:val="DefaultParagraphFont"/>
    <w:link w:val="BodyText"/>
    <w:rsid w:val="004920BF"/>
    <w:rPr>
      <w:sz w:val="24"/>
      <w:szCs w:val="24"/>
      <w:lang w:val="id-ID" w:eastAsia="id-ID"/>
    </w:rPr>
  </w:style>
  <w:style w:type="character" w:customStyle="1" w:styleId="Heading3Char">
    <w:name w:val="Heading 3 Char"/>
    <w:basedOn w:val="DefaultParagraphFont"/>
    <w:link w:val="Heading3"/>
    <w:rsid w:val="004920BF"/>
    <w:rPr>
      <w:rFonts w:ascii="Verdana" w:hAnsi="Verdana"/>
      <w:b/>
      <w:bCs/>
      <w:sz w:val="24"/>
      <w:szCs w:val="24"/>
      <w:lang w:val="id-ID"/>
    </w:rPr>
  </w:style>
  <w:style w:type="character" w:customStyle="1" w:styleId="Heading4Char">
    <w:name w:val="Heading 4 Char"/>
    <w:basedOn w:val="DefaultParagraphFont"/>
    <w:link w:val="Heading4"/>
    <w:rsid w:val="004920BF"/>
    <w:rPr>
      <w:rFonts w:ascii="Verdana" w:hAnsi="Verdana"/>
      <w:b/>
      <w:bCs/>
      <w:sz w:val="24"/>
      <w:szCs w:val="28"/>
      <w:lang w:val="id-ID"/>
    </w:rPr>
  </w:style>
  <w:style w:type="character" w:customStyle="1" w:styleId="Heading5Char">
    <w:name w:val="Heading 5 Char"/>
    <w:basedOn w:val="DefaultParagraphFont"/>
    <w:link w:val="Heading5"/>
    <w:uiPriority w:val="99"/>
    <w:rsid w:val="004920BF"/>
    <w:rPr>
      <w:b/>
      <w:bCs/>
      <w:i/>
      <w:iCs/>
      <w:sz w:val="26"/>
      <w:szCs w:val="26"/>
    </w:rPr>
  </w:style>
  <w:style w:type="paragraph" w:styleId="Footer">
    <w:name w:val="footer"/>
    <w:basedOn w:val="Normal"/>
    <w:link w:val="FooterChar"/>
    <w:uiPriority w:val="99"/>
    <w:rsid w:val="00EF73FD"/>
    <w:pPr>
      <w:tabs>
        <w:tab w:val="center" w:pos="4320"/>
        <w:tab w:val="right" w:pos="8640"/>
      </w:tabs>
    </w:pPr>
  </w:style>
  <w:style w:type="character" w:customStyle="1" w:styleId="FooterChar">
    <w:name w:val="Footer Char"/>
    <w:basedOn w:val="DefaultParagraphFont"/>
    <w:link w:val="Footer"/>
    <w:uiPriority w:val="99"/>
    <w:rsid w:val="004920BF"/>
    <w:rPr>
      <w:sz w:val="24"/>
      <w:szCs w:val="24"/>
    </w:rPr>
  </w:style>
  <w:style w:type="character" w:styleId="PageNumber">
    <w:name w:val="page number"/>
    <w:basedOn w:val="DefaultParagraphFont"/>
    <w:rsid w:val="00EF73FD"/>
  </w:style>
  <w:style w:type="paragraph" w:styleId="Header">
    <w:name w:val="header"/>
    <w:basedOn w:val="Normal"/>
    <w:link w:val="HeaderChar"/>
    <w:rsid w:val="00EC1859"/>
    <w:pPr>
      <w:tabs>
        <w:tab w:val="center" w:pos="4320"/>
        <w:tab w:val="right" w:pos="8640"/>
      </w:tabs>
    </w:pPr>
  </w:style>
  <w:style w:type="character" w:customStyle="1" w:styleId="HeaderChar">
    <w:name w:val="Header Char"/>
    <w:basedOn w:val="DefaultParagraphFont"/>
    <w:link w:val="Header"/>
    <w:rsid w:val="004920BF"/>
    <w:rPr>
      <w:sz w:val="24"/>
      <w:szCs w:val="24"/>
    </w:rPr>
  </w:style>
  <w:style w:type="paragraph" w:styleId="BodyTextIndent">
    <w:name w:val="Body Text Indent"/>
    <w:basedOn w:val="Normal"/>
    <w:link w:val="BodyTextIndentChar"/>
    <w:rsid w:val="004920BF"/>
    <w:pPr>
      <w:spacing w:line="480" w:lineRule="auto"/>
      <w:ind w:firstLine="720"/>
      <w:jc w:val="both"/>
    </w:pPr>
  </w:style>
  <w:style w:type="character" w:customStyle="1" w:styleId="BodyTextIndentChar">
    <w:name w:val="Body Text Indent Char"/>
    <w:basedOn w:val="DefaultParagraphFont"/>
    <w:link w:val="BodyTextIndent"/>
    <w:rsid w:val="004920BF"/>
    <w:rPr>
      <w:sz w:val="24"/>
      <w:szCs w:val="24"/>
    </w:rPr>
  </w:style>
  <w:style w:type="paragraph" w:styleId="BodyTextIndent2">
    <w:name w:val="Body Text Indent 2"/>
    <w:basedOn w:val="Normal"/>
    <w:link w:val="BodyTextIndent2Char"/>
    <w:rsid w:val="004920BF"/>
    <w:pPr>
      <w:spacing w:line="480" w:lineRule="auto"/>
      <w:ind w:firstLine="720"/>
    </w:pPr>
  </w:style>
  <w:style w:type="character" w:customStyle="1" w:styleId="BodyTextIndent2Char">
    <w:name w:val="Body Text Indent 2 Char"/>
    <w:basedOn w:val="DefaultParagraphFont"/>
    <w:link w:val="BodyTextIndent2"/>
    <w:rsid w:val="004920BF"/>
    <w:rPr>
      <w:sz w:val="24"/>
      <w:szCs w:val="24"/>
    </w:rPr>
  </w:style>
  <w:style w:type="paragraph" w:styleId="ListParagraph">
    <w:name w:val="List Paragraph"/>
    <w:aliases w:val="Body Text Char1,Char Char2"/>
    <w:basedOn w:val="Normal"/>
    <w:link w:val="ListParagraphChar"/>
    <w:uiPriority w:val="34"/>
    <w:qFormat/>
    <w:rsid w:val="004920BF"/>
    <w:pPr>
      <w:ind w:left="720"/>
    </w:pPr>
    <w:rPr>
      <w:rFonts w:ascii="Calibri" w:hAnsi="Calibri" w:cs="Calibri"/>
      <w:sz w:val="22"/>
      <w:szCs w:val="22"/>
    </w:rPr>
  </w:style>
  <w:style w:type="paragraph" w:styleId="NoSpacing">
    <w:name w:val="No Spacing"/>
    <w:uiPriority w:val="99"/>
    <w:qFormat/>
    <w:rsid w:val="004920BF"/>
    <w:rPr>
      <w:rFonts w:ascii="Calibri" w:hAnsi="Calibri" w:cs="Calibri"/>
      <w:sz w:val="22"/>
      <w:szCs w:val="22"/>
    </w:rPr>
  </w:style>
  <w:style w:type="paragraph" w:styleId="BodyTextIndent3">
    <w:name w:val="Body Text Indent 3"/>
    <w:basedOn w:val="Normal"/>
    <w:link w:val="BodyTextIndent3Char"/>
    <w:rsid w:val="004920BF"/>
    <w:pPr>
      <w:spacing w:after="120"/>
      <w:ind w:left="360"/>
    </w:pPr>
    <w:rPr>
      <w:sz w:val="16"/>
      <w:szCs w:val="16"/>
    </w:rPr>
  </w:style>
  <w:style w:type="character" w:customStyle="1" w:styleId="BodyTextIndent3Char">
    <w:name w:val="Body Text Indent 3 Char"/>
    <w:basedOn w:val="DefaultParagraphFont"/>
    <w:link w:val="BodyTextIndent3"/>
    <w:rsid w:val="004920BF"/>
    <w:rPr>
      <w:sz w:val="16"/>
      <w:szCs w:val="16"/>
    </w:rPr>
  </w:style>
  <w:style w:type="paragraph" w:styleId="Title">
    <w:name w:val="Title"/>
    <w:basedOn w:val="Normal"/>
    <w:link w:val="TitleChar"/>
    <w:qFormat/>
    <w:rsid w:val="004920BF"/>
    <w:pPr>
      <w:tabs>
        <w:tab w:val="num" w:pos="720"/>
      </w:tabs>
      <w:spacing w:line="480" w:lineRule="auto"/>
      <w:ind w:left="720" w:hanging="360"/>
      <w:jc w:val="center"/>
    </w:pPr>
    <w:rPr>
      <w:b/>
      <w:bCs/>
    </w:rPr>
  </w:style>
  <w:style w:type="character" w:customStyle="1" w:styleId="TitleChar">
    <w:name w:val="Title Char"/>
    <w:basedOn w:val="DefaultParagraphFont"/>
    <w:link w:val="Title"/>
    <w:rsid w:val="004920BF"/>
    <w:rPr>
      <w:b/>
      <w:bCs/>
      <w:sz w:val="24"/>
      <w:szCs w:val="24"/>
    </w:rPr>
  </w:style>
  <w:style w:type="paragraph" w:styleId="DocumentMap">
    <w:name w:val="Document Map"/>
    <w:basedOn w:val="Normal"/>
    <w:link w:val="DocumentMapChar"/>
    <w:uiPriority w:val="99"/>
    <w:rsid w:val="004920BF"/>
    <w:rPr>
      <w:rFonts w:ascii="Tahoma" w:hAnsi="Tahoma" w:cs="Tahoma"/>
      <w:sz w:val="16"/>
      <w:szCs w:val="16"/>
    </w:rPr>
  </w:style>
  <w:style w:type="character" w:customStyle="1" w:styleId="DocumentMapChar">
    <w:name w:val="Document Map Char"/>
    <w:basedOn w:val="DefaultParagraphFont"/>
    <w:link w:val="DocumentMap"/>
    <w:uiPriority w:val="99"/>
    <w:rsid w:val="004920BF"/>
    <w:rPr>
      <w:rFonts w:ascii="Tahoma" w:hAnsi="Tahoma" w:cs="Tahoma"/>
      <w:sz w:val="16"/>
      <w:szCs w:val="16"/>
    </w:rPr>
  </w:style>
  <w:style w:type="character" w:customStyle="1" w:styleId="CharChar4">
    <w:name w:val="Char Char4"/>
    <w:basedOn w:val="DefaultParagraphFont"/>
    <w:uiPriority w:val="99"/>
    <w:locked/>
    <w:rsid w:val="004920BF"/>
    <w:rPr>
      <w:rFonts w:cs="Times New Roman"/>
      <w:b/>
      <w:bCs/>
      <w:sz w:val="24"/>
      <w:szCs w:val="24"/>
      <w:lang w:val="en-US" w:eastAsia="en-US"/>
    </w:rPr>
  </w:style>
  <w:style w:type="paragraph" w:customStyle="1" w:styleId="MJStyleOK">
    <w:name w:val="MJ Style OK"/>
    <w:basedOn w:val="Normal"/>
    <w:rsid w:val="004920BF"/>
    <w:pPr>
      <w:spacing w:before="100" w:beforeAutospacing="1" w:after="100" w:afterAutospacing="1" w:line="360" w:lineRule="auto"/>
      <w:ind w:left="360"/>
      <w:jc w:val="both"/>
    </w:pPr>
    <w:rPr>
      <w:rFonts w:ascii="Tahoma" w:hAnsi="Tahoma"/>
      <w:sz w:val="22"/>
      <w:szCs w:val="20"/>
      <w:lang w:val="fi-FI" w:bidi="en-US"/>
    </w:rPr>
  </w:style>
  <w:style w:type="character" w:customStyle="1" w:styleId="smalltext">
    <w:name w:val="smalltext"/>
    <w:basedOn w:val="DefaultParagraphFont"/>
    <w:uiPriority w:val="99"/>
    <w:rsid w:val="004920BF"/>
  </w:style>
  <w:style w:type="character" w:styleId="Hyperlink">
    <w:name w:val="Hyperlink"/>
    <w:basedOn w:val="DefaultParagraphFont"/>
    <w:uiPriority w:val="99"/>
    <w:rsid w:val="004920BF"/>
    <w:rPr>
      <w:color w:val="0000FF"/>
      <w:u w:val="single"/>
    </w:rPr>
  </w:style>
  <w:style w:type="paragraph" w:styleId="Subtitle">
    <w:name w:val="Subtitle"/>
    <w:basedOn w:val="Normal"/>
    <w:link w:val="SubtitleChar"/>
    <w:uiPriority w:val="99"/>
    <w:qFormat/>
    <w:rsid w:val="004920BF"/>
    <w:pPr>
      <w:spacing w:line="360" w:lineRule="auto"/>
      <w:jc w:val="both"/>
    </w:pPr>
    <w:rPr>
      <w:b/>
      <w:bCs/>
      <w:lang w:bidi="th-TH"/>
    </w:rPr>
  </w:style>
  <w:style w:type="character" w:customStyle="1" w:styleId="SubtitleChar">
    <w:name w:val="Subtitle Char"/>
    <w:basedOn w:val="DefaultParagraphFont"/>
    <w:link w:val="Subtitle"/>
    <w:uiPriority w:val="99"/>
    <w:rsid w:val="004920BF"/>
    <w:rPr>
      <w:b/>
      <w:bCs/>
      <w:sz w:val="24"/>
      <w:szCs w:val="24"/>
      <w:lang w:bidi="th-TH"/>
    </w:rPr>
  </w:style>
  <w:style w:type="character" w:styleId="Strong">
    <w:name w:val="Strong"/>
    <w:basedOn w:val="DefaultParagraphFont"/>
    <w:uiPriority w:val="22"/>
    <w:qFormat/>
    <w:rsid w:val="00EB54BF"/>
    <w:rPr>
      <w:b/>
      <w:bCs/>
    </w:rPr>
  </w:style>
  <w:style w:type="paragraph" w:styleId="BalloonText">
    <w:name w:val="Balloon Text"/>
    <w:basedOn w:val="Normal"/>
    <w:link w:val="BalloonTextChar"/>
    <w:uiPriority w:val="99"/>
    <w:rsid w:val="00913BDB"/>
    <w:rPr>
      <w:rFonts w:ascii="Tahoma" w:hAnsi="Tahoma" w:cs="Tahoma"/>
      <w:sz w:val="16"/>
      <w:szCs w:val="16"/>
    </w:rPr>
  </w:style>
  <w:style w:type="character" w:customStyle="1" w:styleId="BalloonTextChar">
    <w:name w:val="Balloon Text Char"/>
    <w:basedOn w:val="DefaultParagraphFont"/>
    <w:link w:val="BalloonText"/>
    <w:uiPriority w:val="99"/>
    <w:rsid w:val="00913BDB"/>
    <w:rPr>
      <w:rFonts w:ascii="Tahoma" w:hAnsi="Tahoma" w:cs="Tahoma"/>
      <w:sz w:val="16"/>
      <w:szCs w:val="16"/>
    </w:rPr>
  </w:style>
  <w:style w:type="paragraph" w:customStyle="1" w:styleId="Default">
    <w:name w:val="Default"/>
    <w:rsid w:val="00F4723C"/>
    <w:pPr>
      <w:autoSpaceDE w:val="0"/>
      <w:autoSpaceDN w:val="0"/>
      <w:adjustRightInd w:val="0"/>
    </w:pPr>
    <w:rPr>
      <w:rFonts w:ascii="Tahoma" w:eastAsia="Calibri" w:hAnsi="Tahoma" w:cs="Tahoma"/>
      <w:color w:val="000000"/>
      <w:sz w:val="24"/>
      <w:szCs w:val="24"/>
    </w:rPr>
  </w:style>
  <w:style w:type="table" w:styleId="TableGrid">
    <w:name w:val="Table Grid"/>
    <w:basedOn w:val="TableNormal"/>
    <w:uiPriority w:val="59"/>
    <w:rsid w:val="001D58C7"/>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odytext0">
    <w:name w:val="Body text_"/>
    <w:basedOn w:val="DefaultParagraphFont"/>
    <w:link w:val="BodyText1"/>
    <w:locked/>
    <w:rsid w:val="001D58C7"/>
    <w:rPr>
      <w:shd w:val="clear" w:color="auto" w:fill="FFFFFF"/>
    </w:rPr>
  </w:style>
  <w:style w:type="paragraph" w:customStyle="1" w:styleId="BodyText1">
    <w:name w:val="Body Text1"/>
    <w:basedOn w:val="Normal"/>
    <w:link w:val="Bodytext0"/>
    <w:rsid w:val="001D58C7"/>
    <w:pPr>
      <w:shd w:val="clear" w:color="auto" w:fill="FFFFFF"/>
      <w:spacing w:after="60" w:line="250" w:lineRule="exact"/>
      <w:ind w:hanging="1780"/>
      <w:jc w:val="both"/>
    </w:pPr>
    <w:rPr>
      <w:sz w:val="20"/>
      <w:szCs w:val="20"/>
    </w:rPr>
  </w:style>
  <w:style w:type="paragraph" w:styleId="BlockText">
    <w:name w:val="Block Text"/>
    <w:basedOn w:val="Normal"/>
    <w:rsid w:val="001D58C7"/>
    <w:pPr>
      <w:ind w:left="1134" w:right="567"/>
      <w:jc w:val="both"/>
    </w:pPr>
    <w:rPr>
      <w:szCs w:val="20"/>
    </w:rPr>
  </w:style>
  <w:style w:type="paragraph" w:styleId="BodyText3">
    <w:name w:val="Body Text 3"/>
    <w:basedOn w:val="Normal"/>
    <w:link w:val="BodyText3Char"/>
    <w:rsid w:val="001D58C7"/>
    <w:pPr>
      <w:spacing w:after="120"/>
    </w:pPr>
    <w:rPr>
      <w:sz w:val="16"/>
      <w:szCs w:val="16"/>
    </w:rPr>
  </w:style>
  <w:style w:type="character" w:customStyle="1" w:styleId="BodyText3Char">
    <w:name w:val="Body Text 3 Char"/>
    <w:basedOn w:val="DefaultParagraphFont"/>
    <w:link w:val="BodyText3"/>
    <w:rsid w:val="001D58C7"/>
    <w:rPr>
      <w:sz w:val="16"/>
      <w:szCs w:val="16"/>
    </w:rPr>
  </w:style>
  <w:style w:type="paragraph" w:styleId="NormalWeb">
    <w:name w:val="Normal (Web)"/>
    <w:basedOn w:val="Normal"/>
    <w:rsid w:val="001D58C7"/>
    <w:pPr>
      <w:spacing w:before="100" w:beforeAutospacing="1" w:after="100" w:afterAutospacing="1"/>
    </w:pPr>
  </w:style>
  <w:style w:type="paragraph" w:styleId="BodyText2">
    <w:name w:val="Body Text 2"/>
    <w:basedOn w:val="Normal"/>
    <w:link w:val="BodyText2Char"/>
    <w:rsid w:val="001D58C7"/>
    <w:pPr>
      <w:spacing w:after="120" w:line="480" w:lineRule="auto"/>
    </w:pPr>
  </w:style>
  <w:style w:type="character" w:customStyle="1" w:styleId="BodyText2Char">
    <w:name w:val="Body Text 2 Char"/>
    <w:basedOn w:val="DefaultParagraphFont"/>
    <w:link w:val="BodyText2"/>
    <w:rsid w:val="001D58C7"/>
    <w:rPr>
      <w:sz w:val="24"/>
      <w:szCs w:val="24"/>
    </w:rPr>
  </w:style>
  <w:style w:type="character" w:customStyle="1" w:styleId="apple-converted-space">
    <w:name w:val="apple-converted-space"/>
    <w:basedOn w:val="DefaultParagraphFont"/>
    <w:rsid w:val="00A96306"/>
  </w:style>
  <w:style w:type="character" w:styleId="Emphasis">
    <w:name w:val="Emphasis"/>
    <w:basedOn w:val="DefaultParagraphFont"/>
    <w:uiPriority w:val="20"/>
    <w:qFormat/>
    <w:rsid w:val="006C57E5"/>
    <w:rPr>
      <w:i/>
      <w:iCs/>
    </w:rPr>
  </w:style>
  <w:style w:type="paragraph" w:customStyle="1" w:styleId="Style3">
    <w:name w:val="Style 3"/>
    <w:basedOn w:val="Normal"/>
    <w:uiPriority w:val="99"/>
    <w:rsid w:val="00B2493D"/>
    <w:pPr>
      <w:widowControl w:val="0"/>
      <w:autoSpaceDE w:val="0"/>
      <w:autoSpaceDN w:val="0"/>
      <w:adjustRightInd w:val="0"/>
    </w:pPr>
    <w:rPr>
      <w:sz w:val="20"/>
      <w:szCs w:val="20"/>
    </w:rPr>
  </w:style>
  <w:style w:type="character" w:customStyle="1" w:styleId="CharacterStyle3">
    <w:name w:val="Character Style 3"/>
    <w:uiPriority w:val="99"/>
    <w:rsid w:val="00B2493D"/>
    <w:rPr>
      <w:sz w:val="20"/>
    </w:rPr>
  </w:style>
  <w:style w:type="character" w:customStyle="1" w:styleId="Heading6Char">
    <w:name w:val="Heading 6 Char"/>
    <w:basedOn w:val="DefaultParagraphFont"/>
    <w:link w:val="Heading6"/>
    <w:semiHidden/>
    <w:rsid w:val="008C0BDC"/>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semiHidden/>
    <w:rsid w:val="008C0BDC"/>
    <w:rPr>
      <w:rFonts w:asciiTheme="majorHAnsi" w:eastAsiaTheme="majorEastAsia" w:hAnsiTheme="majorHAnsi" w:cstheme="majorBidi"/>
      <w:color w:val="404040" w:themeColor="text1" w:themeTint="BF"/>
    </w:rPr>
  </w:style>
  <w:style w:type="paragraph" w:customStyle="1" w:styleId="Style1">
    <w:name w:val="Style 1"/>
    <w:basedOn w:val="Normal"/>
    <w:uiPriority w:val="99"/>
    <w:rsid w:val="008C0BDC"/>
    <w:pPr>
      <w:widowControl w:val="0"/>
      <w:autoSpaceDE w:val="0"/>
      <w:autoSpaceDN w:val="0"/>
      <w:adjustRightInd w:val="0"/>
    </w:pPr>
    <w:rPr>
      <w:rFonts w:eastAsiaTheme="minorEastAsia"/>
    </w:rPr>
  </w:style>
  <w:style w:type="character" w:customStyle="1" w:styleId="a">
    <w:name w:val="a"/>
    <w:basedOn w:val="DefaultParagraphFont"/>
    <w:rsid w:val="008C0BDC"/>
  </w:style>
  <w:style w:type="character" w:customStyle="1" w:styleId="l8">
    <w:name w:val="l8"/>
    <w:basedOn w:val="DefaultParagraphFont"/>
    <w:rsid w:val="008C0BDC"/>
  </w:style>
  <w:style w:type="character" w:customStyle="1" w:styleId="l6">
    <w:name w:val="l6"/>
    <w:basedOn w:val="DefaultParagraphFont"/>
    <w:rsid w:val="008C0BDC"/>
  </w:style>
  <w:style w:type="character" w:customStyle="1" w:styleId="l9">
    <w:name w:val="l9"/>
    <w:basedOn w:val="DefaultParagraphFont"/>
    <w:rsid w:val="008C0BDC"/>
  </w:style>
  <w:style w:type="character" w:customStyle="1" w:styleId="l7">
    <w:name w:val="l7"/>
    <w:basedOn w:val="DefaultParagraphFont"/>
    <w:rsid w:val="008C0BDC"/>
  </w:style>
  <w:style w:type="character" w:customStyle="1" w:styleId="ListParagraphChar">
    <w:name w:val="List Paragraph Char"/>
    <w:aliases w:val="Body Text Char1 Char,Char Char2 Char"/>
    <w:basedOn w:val="DefaultParagraphFont"/>
    <w:link w:val="ListParagraph"/>
    <w:uiPriority w:val="34"/>
    <w:locked/>
    <w:rsid w:val="008C0BDC"/>
    <w:rPr>
      <w:rFonts w:ascii="Calibri" w:hAnsi="Calibri" w:cs="Calibri"/>
      <w:sz w:val="22"/>
      <w:szCs w:val="22"/>
    </w:rPr>
  </w:style>
  <w:style w:type="paragraph" w:styleId="FootnoteText">
    <w:name w:val="footnote text"/>
    <w:basedOn w:val="Normal"/>
    <w:link w:val="FootnoteTextChar"/>
    <w:rsid w:val="008C0BDC"/>
    <w:rPr>
      <w:sz w:val="20"/>
      <w:szCs w:val="20"/>
    </w:rPr>
  </w:style>
  <w:style w:type="character" w:customStyle="1" w:styleId="FootnoteTextChar">
    <w:name w:val="Footnote Text Char"/>
    <w:basedOn w:val="DefaultParagraphFont"/>
    <w:link w:val="FootnoteText"/>
    <w:rsid w:val="008C0BDC"/>
  </w:style>
  <w:style w:type="character" w:styleId="CommentReference">
    <w:name w:val="annotation reference"/>
    <w:basedOn w:val="DefaultParagraphFont"/>
    <w:semiHidden/>
    <w:unhideWhenUsed/>
    <w:rsid w:val="003D5C0F"/>
    <w:rPr>
      <w:sz w:val="16"/>
      <w:szCs w:val="16"/>
    </w:rPr>
  </w:style>
  <w:style w:type="paragraph" w:styleId="CommentText">
    <w:name w:val="annotation text"/>
    <w:basedOn w:val="Normal"/>
    <w:link w:val="CommentTextChar"/>
    <w:semiHidden/>
    <w:unhideWhenUsed/>
    <w:rsid w:val="003D5C0F"/>
    <w:rPr>
      <w:sz w:val="20"/>
      <w:szCs w:val="20"/>
    </w:rPr>
  </w:style>
  <w:style w:type="character" w:customStyle="1" w:styleId="CommentTextChar">
    <w:name w:val="Comment Text Char"/>
    <w:basedOn w:val="DefaultParagraphFont"/>
    <w:link w:val="CommentText"/>
    <w:semiHidden/>
    <w:rsid w:val="003D5C0F"/>
  </w:style>
  <w:style w:type="paragraph" w:styleId="CommentSubject">
    <w:name w:val="annotation subject"/>
    <w:basedOn w:val="CommentText"/>
    <w:next w:val="CommentText"/>
    <w:link w:val="CommentSubjectChar"/>
    <w:semiHidden/>
    <w:unhideWhenUsed/>
    <w:rsid w:val="003D5C0F"/>
    <w:rPr>
      <w:b/>
      <w:bCs/>
    </w:rPr>
  </w:style>
  <w:style w:type="character" w:customStyle="1" w:styleId="CommentSubjectChar">
    <w:name w:val="Comment Subject Char"/>
    <w:basedOn w:val="CommentTextChar"/>
    <w:link w:val="CommentSubject"/>
    <w:semiHidden/>
    <w:rsid w:val="003D5C0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47129">
      <w:bodyDiv w:val="1"/>
      <w:marLeft w:val="0"/>
      <w:marRight w:val="0"/>
      <w:marTop w:val="0"/>
      <w:marBottom w:val="0"/>
      <w:divBdr>
        <w:top w:val="none" w:sz="0" w:space="0" w:color="auto"/>
        <w:left w:val="none" w:sz="0" w:space="0" w:color="auto"/>
        <w:bottom w:val="none" w:sz="0" w:space="0" w:color="auto"/>
        <w:right w:val="none" w:sz="0" w:space="0" w:color="auto"/>
      </w:divBdr>
      <w:divsChild>
        <w:div w:id="267200508">
          <w:marLeft w:val="0"/>
          <w:marRight w:val="0"/>
          <w:marTop w:val="0"/>
          <w:marBottom w:val="0"/>
          <w:divBdr>
            <w:top w:val="none" w:sz="0" w:space="0" w:color="auto"/>
            <w:left w:val="none" w:sz="0" w:space="0" w:color="auto"/>
            <w:bottom w:val="none" w:sz="0" w:space="0" w:color="auto"/>
            <w:right w:val="none" w:sz="0" w:space="0" w:color="auto"/>
          </w:divBdr>
        </w:div>
        <w:div w:id="333656109">
          <w:marLeft w:val="0"/>
          <w:marRight w:val="0"/>
          <w:marTop w:val="0"/>
          <w:marBottom w:val="0"/>
          <w:divBdr>
            <w:top w:val="none" w:sz="0" w:space="0" w:color="auto"/>
            <w:left w:val="none" w:sz="0" w:space="0" w:color="auto"/>
            <w:bottom w:val="none" w:sz="0" w:space="0" w:color="auto"/>
            <w:right w:val="none" w:sz="0" w:space="0" w:color="auto"/>
          </w:divBdr>
        </w:div>
        <w:div w:id="1451361662">
          <w:marLeft w:val="0"/>
          <w:marRight w:val="0"/>
          <w:marTop w:val="0"/>
          <w:marBottom w:val="0"/>
          <w:divBdr>
            <w:top w:val="none" w:sz="0" w:space="0" w:color="auto"/>
            <w:left w:val="none" w:sz="0" w:space="0" w:color="auto"/>
            <w:bottom w:val="none" w:sz="0" w:space="0" w:color="auto"/>
            <w:right w:val="none" w:sz="0" w:space="0" w:color="auto"/>
          </w:divBdr>
        </w:div>
        <w:div w:id="1037511874">
          <w:marLeft w:val="0"/>
          <w:marRight w:val="0"/>
          <w:marTop w:val="0"/>
          <w:marBottom w:val="0"/>
          <w:divBdr>
            <w:top w:val="none" w:sz="0" w:space="0" w:color="auto"/>
            <w:left w:val="none" w:sz="0" w:space="0" w:color="auto"/>
            <w:bottom w:val="none" w:sz="0" w:space="0" w:color="auto"/>
            <w:right w:val="none" w:sz="0" w:space="0" w:color="auto"/>
          </w:divBdr>
        </w:div>
        <w:div w:id="422578277">
          <w:marLeft w:val="0"/>
          <w:marRight w:val="0"/>
          <w:marTop w:val="0"/>
          <w:marBottom w:val="0"/>
          <w:divBdr>
            <w:top w:val="none" w:sz="0" w:space="0" w:color="auto"/>
            <w:left w:val="none" w:sz="0" w:space="0" w:color="auto"/>
            <w:bottom w:val="none" w:sz="0" w:space="0" w:color="auto"/>
            <w:right w:val="none" w:sz="0" w:space="0" w:color="auto"/>
          </w:divBdr>
        </w:div>
        <w:div w:id="521162100">
          <w:marLeft w:val="0"/>
          <w:marRight w:val="0"/>
          <w:marTop w:val="0"/>
          <w:marBottom w:val="0"/>
          <w:divBdr>
            <w:top w:val="none" w:sz="0" w:space="0" w:color="auto"/>
            <w:left w:val="none" w:sz="0" w:space="0" w:color="auto"/>
            <w:bottom w:val="none" w:sz="0" w:space="0" w:color="auto"/>
            <w:right w:val="none" w:sz="0" w:space="0" w:color="auto"/>
          </w:divBdr>
        </w:div>
        <w:div w:id="162625113">
          <w:marLeft w:val="0"/>
          <w:marRight w:val="0"/>
          <w:marTop w:val="0"/>
          <w:marBottom w:val="0"/>
          <w:divBdr>
            <w:top w:val="none" w:sz="0" w:space="0" w:color="auto"/>
            <w:left w:val="none" w:sz="0" w:space="0" w:color="auto"/>
            <w:bottom w:val="none" w:sz="0" w:space="0" w:color="auto"/>
            <w:right w:val="none" w:sz="0" w:space="0" w:color="auto"/>
          </w:divBdr>
        </w:div>
        <w:div w:id="1556769654">
          <w:marLeft w:val="0"/>
          <w:marRight w:val="0"/>
          <w:marTop w:val="0"/>
          <w:marBottom w:val="0"/>
          <w:divBdr>
            <w:top w:val="none" w:sz="0" w:space="0" w:color="auto"/>
            <w:left w:val="none" w:sz="0" w:space="0" w:color="auto"/>
            <w:bottom w:val="none" w:sz="0" w:space="0" w:color="auto"/>
            <w:right w:val="none" w:sz="0" w:space="0" w:color="auto"/>
          </w:divBdr>
        </w:div>
        <w:div w:id="671027888">
          <w:marLeft w:val="0"/>
          <w:marRight w:val="0"/>
          <w:marTop w:val="0"/>
          <w:marBottom w:val="0"/>
          <w:divBdr>
            <w:top w:val="none" w:sz="0" w:space="0" w:color="auto"/>
            <w:left w:val="none" w:sz="0" w:space="0" w:color="auto"/>
            <w:bottom w:val="none" w:sz="0" w:space="0" w:color="auto"/>
            <w:right w:val="none" w:sz="0" w:space="0" w:color="auto"/>
          </w:divBdr>
        </w:div>
        <w:div w:id="137458761">
          <w:marLeft w:val="0"/>
          <w:marRight w:val="0"/>
          <w:marTop w:val="0"/>
          <w:marBottom w:val="0"/>
          <w:divBdr>
            <w:top w:val="none" w:sz="0" w:space="0" w:color="auto"/>
            <w:left w:val="none" w:sz="0" w:space="0" w:color="auto"/>
            <w:bottom w:val="none" w:sz="0" w:space="0" w:color="auto"/>
            <w:right w:val="none" w:sz="0" w:space="0" w:color="auto"/>
          </w:divBdr>
        </w:div>
        <w:div w:id="1298338535">
          <w:marLeft w:val="0"/>
          <w:marRight w:val="0"/>
          <w:marTop w:val="0"/>
          <w:marBottom w:val="0"/>
          <w:divBdr>
            <w:top w:val="none" w:sz="0" w:space="0" w:color="auto"/>
            <w:left w:val="none" w:sz="0" w:space="0" w:color="auto"/>
            <w:bottom w:val="none" w:sz="0" w:space="0" w:color="auto"/>
            <w:right w:val="none" w:sz="0" w:space="0" w:color="auto"/>
          </w:divBdr>
        </w:div>
        <w:div w:id="882906760">
          <w:marLeft w:val="0"/>
          <w:marRight w:val="0"/>
          <w:marTop w:val="0"/>
          <w:marBottom w:val="0"/>
          <w:divBdr>
            <w:top w:val="none" w:sz="0" w:space="0" w:color="auto"/>
            <w:left w:val="none" w:sz="0" w:space="0" w:color="auto"/>
            <w:bottom w:val="none" w:sz="0" w:space="0" w:color="auto"/>
            <w:right w:val="none" w:sz="0" w:space="0" w:color="auto"/>
          </w:divBdr>
        </w:div>
        <w:div w:id="1585917082">
          <w:marLeft w:val="0"/>
          <w:marRight w:val="0"/>
          <w:marTop w:val="0"/>
          <w:marBottom w:val="0"/>
          <w:divBdr>
            <w:top w:val="none" w:sz="0" w:space="0" w:color="auto"/>
            <w:left w:val="none" w:sz="0" w:space="0" w:color="auto"/>
            <w:bottom w:val="none" w:sz="0" w:space="0" w:color="auto"/>
            <w:right w:val="none" w:sz="0" w:space="0" w:color="auto"/>
          </w:divBdr>
        </w:div>
        <w:div w:id="831990700">
          <w:marLeft w:val="0"/>
          <w:marRight w:val="0"/>
          <w:marTop w:val="0"/>
          <w:marBottom w:val="0"/>
          <w:divBdr>
            <w:top w:val="none" w:sz="0" w:space="0" w:color="auto"/>
            <w:left w:val="none" w:sz="0" w:space="0" w:color="auto"/>
            <w:bottom w:val="none" w:sz="0" w:space="0" w:color="auto"/>
            <w:right w:val="none" w:sz="0" w:space="0" w:color="auto"/>
          </w:divBdr>
        </w:div>
        <w:div w:id="133569827">
          <w:marLeft w:val="0"/>
          <w:marRight w:val="0"/>
          <w:marTop w:val="0"/>
          <w:marBottom w:val="0"/>
          <w:divBdr>
            <w:top w:val="none" w:sz="0" w:space="0" w:color="auto"/>
            <w:left w:val="none" w:sz="0" w:space="0" w:color="auto"/>
            <w:bottom w:val="none" w:sz="0" w:space="0" w:color="auto"/>
            <w:right w:val="none" w:sz="0" w:space="0" w:color="auto"/>
          </w:divBdr>
        </w:div>
        <w:div w:id="1472677834">
          <w:marLeft w:val="0"/>
          <w:marRight w:val="0"/>
          <w:marTop w:val="0"/>
          <w:marBottom w:val="0"/>
          <w:divBdr>
            <w:top w:val="none" w:sz="0" w:space="0" w:color="auto"/>
            <w:left w:val="none" w:sz="0" w:space="0" w:color="auto"/>
            <w:bottom w:val="none" w:sz="0" w:space="0" w:color="auto"/>
            <w:right w:val="none" w:sz="0" w:space="0" w:color="auto"/>
          </w:divBdr>
        </w:div>
        <w:div w:id="798304986">
          <w:marLeft w:val="0"/>
          <w:marRight w:val="0"/>
          <w:marTop w:val="0"/>
          <w:marBottom w:val="0"/>
          <w:divBdr>
            <w:top w:val="none" w:sz="0" w:space="0" w:color="auto"/>
            <w:left w:val="none" w:sz="0" w:space="0" w:color="auto"/>
            <w:bottom w:val="none" w:sz="0" w:space="0" w:color="auto"/>
            <w:right w:val="none" w:sz="0" w:space="0" w:color="auto"/>
          </w:divBdr>
        </w:div>
        <w:div w:id="2061200077">
          <w:marLeft w:val="0"/>
          <w:marRight w:val="0"/>
          <w:marTop w:val="0"/>
          <w:marBottom w:val="0"/>
          <w:divBdr>
            <w:top w:val="none" w:sz="0" w:space="0" w:color="auto"/>
            <w:left w:val="none" w:sz="0" w:space="0" w:color="auto"/>
            <w:bottom w:val="none" w:sz="0" w:space="0" w:color="auto"/>
            <w:right w:val="none" w:sz="0" w:space="0" w:color="auto"/>
          </w:divBdr>
        </w:div>
        <w:div w:id="1410079526">
          <w:marLeft w:val="0"/>
          <w:marRight w:val="0"/>
          <w:marTop w:val="0"/>
          <w:marBottom w:val="0"/>
          <w:divBdr>
            <w:top w:val="none" w:sz="0" w:space="0" w:color="auto"/>
            <w:left w:val="none" w:sz="0" w:space="0" w:color="auto"/>
            <w:bottom w:val="none" w:sz="0" w:space="0" w:color="auto"/>
            <w:right w:val="none" w:sz="0" w:space="0" w:color="auto"/>
          </w:divBdr>
        </w:div>
        <w:div w:id="558441617">
          <w:marLeft w:val="0"/>
          <w:marRight w:val="0"/>
          <w:marTop w:val="0"/>
          <w:marBottom w:val="0"/>
          <w:divBdr>
            <w:top w:val="none" w:sz="0" w:space="0" w:color="auto"/>
            <w:left w:val="none" w:sz="0" w:space="0" w:color="auto"/>
            <w:bottom w:val="none" w:sz="0" w:space="0" w:color="auto"/>
            <w:right w:val="none" w:sz="0" w:space="0" w:color="auto"/>
          </w:divBdr>
        </w:div>
        <w:div w:id="1512992584">
          <w:marLeft w:val="0"/>
          <w:marRight w:val="0"/>
          <w:marTop w:val="0"/>
          <w:marBottom w:val="0"/>
          <w:divBdr>
            <w:top w:val="none" w:sz="0" w:space="0" w:color="auto"/>
            <w:left w:val="none" w:sz="0" w:space="0" w:color="auto"/>
            <w:bottom w:val="none" w:sz="0" w:space="0" w:color="auto"/>
            <w:right w:val="none" w:sz="0" w:space="0" w:color="auto"/>
          </w:divBdr>
        </w:div>
        <w:div w:id="1220558644">
          <w:marLeft w:val="0"/>
          <w:marRight w:val="0"/>
          <w:marTop w:val="0"/>
          <w:marBottom w:val="0"/>
          <w:divBdr>
            <w:top w:val="none" w:sz="0" w:space="0" w:color="auto"/>
            <w:left w:val="none" w:sz="0" w:space="0" w:color="auto"/>
            <w:bottom w:val="none" w:sz="0" w:space="0" w:color="auto"/>
            <w:right w:val="none" w:sz="0" w:space="0" w:color="auto"/>
          </w:divBdr>
        </w:div>
        <w:div w:id="1513372274">
          <w:marLeft w:val="0"/>
          <w:marRight w:val="0"/>
          <w:marTop w:val="0"/>
          <w:marBottom w:val="0"/>
          <w:divBdr>
            <w:top w:val="none" w:sz="0" w:space="0" w:color="auto"/>
            <w:left w:val="none" w:sz="0" w:space="0" w:color="auto"/>
            <w:bottom w:val="none" w:sz="0" w:space="0" w:color="auto"/>
            <w:right w:val="none" w:sz="0" w:space="0" w:color="auto"/>
          </w:divBdr>
        </w:div>
        <w:div w:id="801189091">
          <w:marLeft w:val="0"/>
          <w:marRight w:val="0"/>
          <w:marTop w:val="0"/>
          <w:marBottom w:val="0"/>
          <w:divBdr>
            <w:top w:val="none" w:sz="0" w:space="0" w:color="auto"/>
            <w:left w:val="none" w:sz="0" w:space="0" w:color="auto"/>
            <w:bottom w:val="none" w:sz="0" w:space="0" w:color="auto"/>
            <w:right w:val="none" w:sz="0" w:space="0" w:color="auto"/>
          </w:divBdr>
        </w:div>
        <w:div w:id="244807736">
          <w:marLeft w:val="0"/>
          <w:marRight w:val="0"/>
          <w:marTop w:val="0"/>
          <w:marBottom w:val="0"/>
          <w:divBdr>
            <w:top w:val="none" w:sz="0" w:space="0" w:color="auto"/>
            <w:left w:val="none" w:sz="0" w:space="0" w:color="auto"/>
            <w:bottom w:val="none" w:sz="0" w:space="0" w:color="auto"/>
            <w:right w:val="none" w:sz="0" w:space="0" w:color="auto"/>
          </w:divBdr>
        </w:div>
        <w:div w:id="606544665">
          <w:marLeft w:val="0"/>
          <w:marRight w:val="0"/>
          <w:marTop w:val="0"/>
          <w:marBottom w:val="0"/>
          <w:divBdr>
            <w:top w:val="none" w:sz="0" w:space="0" w:color="auto"/>
            <w:left w:val="none" w:sz="0" w:space="0" w:color="auto"/>
            <w:bottom w:val="none" w:sz="0" w:space="0" w:color="auto"/>
            <w:right w:val="none" w:sz="0" w:space="0" w:color="auto"/>
          </w:divBdr>
        </w:div>
        <w:div w:id="372928194">
          <w:marLeft w:val="0"/>
          <w:marRight w:val="0"/>
          <w:marTop w:val="0"/>
          <w:marBottom w:val="0"/>
          <w:divBdr>
            <w:top w:val="none" w:sz="0" w:space="0" w:color="auto"/>
            <w:left w:val="none" w:sz="0" w:space="0" w:color="auto"/>
            <w:bottom w:val="none" w:sz="0" w:space="0" w:color="auto"/>
            <w:right w:val="none" w:sz="0" w:space="0" w:color="auto"/>
          </w:divBdr>
        </w:div>
        <w:div w:id="526330735">
          <w:marLeft w:val="0"/>
          <w:marRight w:val="0"/>
          <w:marTop w:val="0"/>
          <w:marBottom w:val="0"/>
          <w:divBdr>
            <w:top w:val="none" w:sz="0" w:space="0" w:color="auto"/>
            <w:left w:val="none" w:sz="0" w:space="0" w:color="auto"/>
            <w:bottom w:val="none" w:sz="0" w:space="0" w:color="auto"/>
            <w:right w:val="none" w:sz="0" w:space="0" w:color="auto"/>
          </w:divBdr>
        </w:div>
        <w:div w:id="1348869492">
          <w:marLeft w:val="0"/>
          <w:marRight w:val="0"/>
          <w:marTop w:val="0"/>
          <w:marBottom w:val="0"/>
          <w:divBdr>
            <w:top w:val="none" w:sz="0" w:space="0" w:color="auto"/>
            <w:left w:val="none" w:sz="0" w:space="0" w:color="auto"/>
            <w:bottom w:val="none" w:sz="0" w:space="0" w:color="auto"/>
            <w:right w:val="none" w:sz="0" w:space="0" w:color="auto"/>
          </w:divBdr>
        </w:div>
        <w:div w:id="2109232035">
          <w:marLeft w:val="0"/>
          <w:marRight w:val="0"/>
          <w:marTop w:val="0"/>
          <w:marBottom w:val="0"/>
          <w:divBdr>
            <w:top w:val="none" w:sz="0" w:space="0" w:color="auto"/>
            <w:left w:val="none" w:sz="0" w:space="0" w:color="auto"/>
            <w:bottom w:val="none" w:sz="0" w:space="0" w:color="auto"/>
            <w:right w:val="none" w:sz="0" w:space="0" w:color="auto"/>
          </w:divBdr>
        </w:div>
        <w:div w:id="1075393088">
          <w:marLeft w:val="0"/>
          <w:marRight w:val="0"/>
          <w:marTop w:val="0"/>
          <w:marBottom w:val="0"/>
          <w:divBdr>
            <w:top w:val="none" w:sz="0" w:space="0" w:color="auto"/>
            <w:left w:val="none" w:sz="0" w:space="0" w:color="auto"/>
            <w:bottom w:val="none" w:sz="0" w:space="0" w:color="auto"/>
            <w:right w:val="none" w:sz="0" w:space="0" w:color="auto"/>
          </w:divBdr>
        </w:div>
        <w:div w:id="1364476541">
          <w:marLeft w:val="0"/>
          <w:marRight w:val="0"/>
          <w:marTop w:val="0"/>
          <w:marBottom w:val="0"/>
          <w:divBdr>
            <w:top w:val="none" w:sz="0" w:space="0" w:color="auto"/>
            <w:left w:val="none" w:sz="0" w:space="0" w:color="auto"/>
            <w:bottom w:val="none" w:sz="0" w:space="0" w:color="auto"/>
            <w:right w:val="none" w:sz="0" w:space="0" w:color="auto"/>
          </w:divBdr>
        </w:div>
        <w:div w:id="1071582901">
          <w:marLeft w:val="0"/>
          <w:marRight w:val="0"/>
          <w:marTop w:val="0"/>
          <w:marBottom w:val="0"/>
          <w:divBdr>
            <w:top w:val="none" w:sz="0" w:space="0" w:color="auto"/>
            <w:left w:val="none" w:sz="0" w:space="0" w:color="auto"/>
            <w:bottom w:val="none" w:sz="0" w:space="0" w:color="auto"/>
            <w:right w:val="none" w:sz="0" w:space="0" w:color="auto"/>
          </w:divBdr>
        </w:div>
        <w:div w:id="854540943">
          <w:marLeft w:val="0"/>
          <w:marRight w:val="0"/>
          <w:marTop w:val="0"/>
          <w:marBottom w:val="0"/>
          <w:divBdr>
            <w:top w:val="none" w:sz="0" w:space="0" w:color="auto"/>
            <w:left w:val="none" w:sz="0" w:space="0" w:color="auto"/>
            <w:bottom w:val="none" w:sz="0" w:space="0" w:color="auto"/>
            <w:right w:val="none" w:sz="0" w:space="0" w:color="auto"/>
          </w:divBdr>
        </w:div>
      </w:divsChild>
    </w:div>
    <w:div w:id="156262404">
      <w:bodyDiv w:val="1"/>
      <w:marLeft w:val="0"/>
      <w:marRight w:val="0"/>
      <w:marTop w:val="0"/>
      <w:marBottom w:val="0"/>
      <w:divBdr>
        <w:top w:val="none" w:sz="0" w:space="0" w:color="auto"/>
        <w:left w:val="none" w:sz="0" w:space="0" w:color="auto"/>
        <w:bottom w:val="none" w:sz="0" w:space="0" w:color="auto"/>
        <w:right w:val="none" w:sz="0" w:space="0" w:color="auto"/>
      </w:divBdr>
    </w:div>
    <w:div w:id="568417868">
      <w:bodyDiv w:val="1"/>
      <w:marLeft w:val="0"/>
      <w:marRight w:val="0"/>
      <w:marTop w:val="0"/>
      <w:marBottom w:val="0"/>
      <w:divBdr>
        <w:top w:val="none" w:sz="0" w:space="0" w:color="auto"/>
        <w:left w:val="none" w:sz="0" w:space="0" w:color="auto"/>
        <w:bottom w:val="none" w:sz="0" w:space="0" w:color="auto"/>
        <w:right w:val="none" w:sz="0" w:space="0" w:color="auto"/>
      </w:divBdr>
    </w:div>
    <w:div w:id="636954662">
      <w:bodyDiv w:val="1"/>
      <w:marLeft w:val="0"/>
      <w:marRight w:val="0"/>
      <w:marTop w:val="0"/>
      <w:marBottom w:val="0"/>
      <w:divBdr>
        <w:top w:val="none" w:sz="0" w:space="0" w:color="auto"/>
        <w:left w:val="none" w:sz="0" w:space="0" w:color="auto"/>
        <w:bottom w:val="none" w:sz="0" w:space="0" w:color="auto"/>
        <w:right w:val="none" w:sz="0" w:space="0" w:color="auto"/>
      </w:divBdr>
    </w:div>
    <w:div w:id="672685099">
      <w:bodyDiv w:val="1"/>
      <w:marLeft w:val="0"/>
      <w:marRight w:val="0"/>
      <w:marTop w:val="0"/>
      <w:marBottom w:val="0"/>
      <w:divBdr>
        <w:top w:val="none" w:sz="0" w:space="0" w:color="auto"/>
        <w:left w:val="none" w:sz="0" w:space="0" w:color="auto"/>
        <w:bottom w:val="none" w:sz="0" w:space="0" w:color="auto"/>
        <w:right w:val="none" w:sz="0" w:space="0" w:color="auto"/>
      </w:divBdr>
    </w:div>
    <w:div w:id="927421106">
      <w:bodyDiv w:val="1"/>
      <w:marLeft w:val="0"/>
      <w:marRight w:val="0"/>
      <w:marTop w:val="0"/>
      <w:marBottom w:val="0"/>
      <w:divBdr>
        <w:top w:val="none" w:sz="0" w:space="0" w:color="auto"/>
        <w:left w:val="none" w:sz="0" w:space="0" w:color="auto"/>
        <w:bottom w:val="none" w:sz="0" w:space="0" w:color="auto"/>
        <w:right w:val="none" w:sz="0" w:space="0" w:color="auto"/>
      </w:divBdr>
    </w:div>
    <w:div w:id="1108282867">
      <w:bodyDiv w:val="1"/>
      <w:marLeft w:val="0"/>
      <w:marRight w:val="0"/>
      <w:marTop w:val="0"/>
      <w:marBottom w:val="0"/>
      <w:divBdr>
        <w:top w:val="none" w:sz="0" w:space="0" w:color="auto"/>
        <w:left w:val="none" w:sz="0" w:space="0" w:color="auto"/>
        <w:bottom w:val="none" w:sz="0" w:space="0" w:color="auto"/>
        <w:right w:val="none" w:sz="0" w:space="0" w:color="auto"/>
      </w:divBdr>
      <w:divsChild>
        <w:div w:id="285161736">
          <w:marLeft w:val="180"/>
          <w:marRight w:val="0"/>
          <w:marTop w:val="0"/>
          <w:marBottom w:val="0"/>
          <w:divBdr>
            <w:top w:val="none" w:sz="0" w:space="0" w:color="auto"/>
            <w:left w:val="none" w:sz="0" w:space="0" w:color="auto"/>
            <w:bottom w:val="none" w:sz="0" w:space="0" w:color="auto"/>
            <w:right w:val="none" w:sz="0" w:space="0" w:color="auto"/>
          </w:divBdr>
        </w:div>
        <w:div w:id="1983385047">
          <w:marLeft w:val="180"/>
          <w:marRight w:val="0"/>
          <w:marTop w:val="0"/>
          <w:marBottom w:val="0"/>
          <w:divBdr>
            <w:top w:val="none" w:sz="0" w:space="0" w:color="auto"/>
            <w:left w:val="none" w:sz="0" w:space="0" w:color="auto"/>
            <w:bottom w:val="none" w:sz="0" w:space="0" w:color="auto"/>
            <w:right w:val="none" w:sz="0" w:space="0" w:color="auto"/>
          </w:divBdr>
        </w:div>
        <w:div w:id="2128698751">
          <w:marLeft w:val="180"/>
          <w:marRight w:val="0"/>
          <w:marTop w:val="0"/>
          <w:marBottom w:val="0"/>
          <w:divBdr>
            <w:top w:val="none" w:sz="0" w:space="0" w:color="auto"/>
            <w:left w:val="none" w:sz="0" w:space="0" w:color="auto"/>
            <w:bottom w:val="none" w:sz="0" w:space="0" w:color="auto"/>
            <w:right w:val="none" w:sz="0" w:space="0" w:color="auto"/>
          </w:divBdr>
        </w:div>
        <w:div w:id="105010351">
          <w:marLeft w:val="180"/>
          <w:marRight w:val="0"/>
          <w:marTop w:val="0"/>
          <w:marBottom w:val="0"/>
          <w:divBdr>
            <w:top w:val="none" w:sz="0" w:space="0" w:color="auto"/>
            <w:left w:val="none" w:sz="0" w:space="0" w:color="auto"/>
            <w:bottom w:val="none" w:sz="0" w:space="0" w:color="auto"/>
            <w:right w:val="none" w:sz="0" w:space="0" w:color="auto"/>
          </w:divBdr>
        </w:div>
        <w:div w:id="1831747443">
          <w:marLeft w:val="360"/>
          <w:marRight w:val="0"/>
          <w:marTop w:val="0"/>
          <w:marBottom w:val="0"/>
          <w:divBdr>
            <w:top w:val="none" w:sz="0" w:space="0" w:color="auto"/>
            <w:left w:val="none" w:sz="0" w:space="0" w:color="auto"/>
            <w:bottom w:val="none" w:sz="0" w:space="0" w:color="auto"/>
            <w:right w:val="none" w:sz="0" w:space="0" w:color="auto"/>
          </w:divBdr>
        </w:div>
        <w:div w:id="1250041309">
          <w:marLeft w:val="360"/>
          <w:marRight w:val="0"/>
          <w:marTop w:val="0"/>
          <w:marBottom w:val="0"/>
          <w:divBdr>
            <w:top w:val="none" w:sz="0" w:space="0" w:color="auto"/>
            <w:left w:val="none" w:sz="0" w:space="0" w:color="auto"/>
            <w:bottom w:val="none" w:sz="0" w:space="0" w:color="auto"/>
            <w:right w:val="none" w:sz="0" w:space="0" w:color="auto"/>
          </w:divBdr>
        </w:div>
        <w:div w:id="740836339">
          <w:marLeft w:val="180"/>
          <w:marRight w:val="0"/>
          <w:marTop w:val="0"/>
          <w:marBottom w:val="0"/>
          <w:divBdr>
            <w:top w:val="none" w:sz="0" w:space="0" w:color="auto"/>
            <w:left w:val="none" w:sz="0" w:space="0" w:color="auto"/>
            <w:bottom w:val="none" w:sz="0" w:space="0" w:color="auto"/>
            <w:right w:val="none" w:sz="0" w:space="0" w:color="auto"/>
          </w:divBdr>
        </w:div>
        <w:div w:id="1534921301">
          <w:marLeft w:val="360"/>
          <w:marRight w:val="0"/>
          <w:marTop w:val="0"/>
          <w:marBottom w:val="0"/>
          <w:divBdr>
            <w:top w:val="none" w:sz="0" w:space="0" w:color="auto"/>
            <w:left w:val="none" w:sz="0" w:space="0" w:color="auto"/>
            <w:bottom w:val="none" w:sz="0" w:space="0" w:color="auto"/>
            <w:right w:val="none" w:sz="0" w:space="0" w:color="auto"/>
          </w:divBdr>
        </w:div>
        <w:div w:id="2073234116">
          <w:marLeft w:val="360"/>
          <w:marRight w:val="0"/>
          <w:marTop w:val="0"/>
          <w:marBottom w:val="0"/>
          <w:divBdr>
            <w:top w:val="none" w:sz="0" w:space="0" w:color="auto"/>
            <w:left w:val="none" w:sz="0" w:space="0" w:color="auto"/>
            <w:bottom w:val="none" w:sz="0" w:space="0" w:color="auto"/>
            <w:right w:val="none" w:sz="0" w:space="0" w:color="auto"/>
          </w:divBdr>
        </w:div>
        <w:div w:id="2068187002">
          <w:marLeft w:val="180"/>
          <w:marRight w:val="0"/>
          <w:marTop w:val="0"/>
          <w:marBottom w:val="0"/>
          <w:divBdr>
            <w:top w:val="none" w:sz="0" w:space="0" w:color="auto"/>
            <w:left w:val="none" w:sz="0" w:space="0" w:color="auto"/>
            <w:bottom w:val="none" w:sz="0" w:space="0" w:color="auto"/>
            <w:right w:val="none" w:sz="0" w:space="0" w:color="auto"/>
          </w:divBdr>
        </w:div>
        <w:div w:id="1730761839">
          <w:marLeft w:val="360"/>
          <w:marRight w:val="0"/>
          <w:marTop w:val="0"/>
          <w:marBottom w:val="0"/>
          <w:divBdr>
            <w:top w:val="none" w:sz="0" w:space="0" w:color="auto"/>
            <w:left w:val="none" w:sz="0" w:space="0" w:color="auto"/>
            <w:bottom w:val="none" w:sz="0" w:space="0" w:color="auto"/>
            <w:right w:val="none" w:sz="0" w:space="0" w:color="auto"/>
          </w:divBdr>
        </w:div>
        <w:div w:id="1054112614">
          <w:marLeft w:val="540"/>
          <w:marRight w:val="0"/>
          <w:marTop w:val="0"/>
          <w:marBottom w:val="0"/>
          <w:divBdr>
            <w:top w:val="none" w:sz="0" w:space="0" w:color="auto"/>
            <w:left w:val="none" w:sz="0" w:space="0" w:color="auto"/>
            <w:bottom w:val="none" w:sz="0" w:space="0" w:color="auto"/>
            <w:right w:val="none" w:sz="0" w:space="0" w:color="auto"/>
          </w:divBdr>
        </w:div>
        <w:div w:id="804470740">
          <w:marLeft w:val="540"/>
          <w:marRight w:val="0"/>
          <w:marTop w:val="0"/>
          <w:marBottom w:val="0"/>
          <w:divBdr>
            <w:top w:val="none" w:sz="0" w:space="0" w:color="auto"/>
            <w:left w:val="none" w:sz="0" w:space="0" w:color="auto"/>
            <w:bottom w:val="none" w:sz="0" w:space="0" w:color="auto"/>
            <w:right w:val="none" w:sz="0" w:space="0" w:color="auto"/>
          </w:divBdr>
        </w:div>
        <w:div w:id="859126792">
          <w:marLeft w:val="180"/>
          <w:marRight w:val="0"/>
          <w:marTop w:val="0"/>
          <w:marBottom w:val="0"/>
          <w:divBdr>
            <w:top w:val="none" w:sz="0" w:space="0" w:color="auto"/>
            <w:left w:val="none" w:sz="0" w:space="0" w:color="auto"/>
            <w:bottom w:val="none" w:sz="0" w:space="0" w:color="auto"/>
            <w:right w:val="none" w:sz="0" w:space="0" w:color="auto"/>
          </w:divBdr>
        </w:div>
        <w:div w:id="401097492">
          <w:marLeft w:val="360"/>
          <w:marRight w:val="0"/>
          <w:marTop w:val="0"/>
          <w:marBottom w:val="0"/>
          <w:divBdr>
            <w:top w:val="none" w:sz="0" w:space="0" w:color="auto"/>
            <w:left w:val="none" w:sz="0" w:space="0" w:color="auto"/>
            <w:bottom w:val="none" w:sz="0" w:space="0" w:color="auto"/>
            <w:right w:val="none" w:sz="0" w:space="0" w:color="auto"/>
          </w:divBdr>
        </w:div>
        <w:div w:id="1735004422">
          <w:marLeft w:val="360"/>
          <w:marRight w:val="0"/>
          <w:marTop w:val="0"/>
          <w:marBottom w:val="0"/>
          <w:divBdr>
            <w:top w:val="none" w:sz="0" w:space="0" w:color="auto"/>
            <w:left w:val="none" w:sz="0" w:space="0" w:color="auto"/>
            <w:bottom w:val="none" w:sz="0" w:space="0" w:color="auto"/>
            <w:right w:val="none" w:sz="0" w:space="0" w:color="auto"/>
          </w:divBdr>
        </w:div>
        <w:div w:id="335111195">
          <w:marLeft w:val="426"/>
          <w:marRight w:val="0"/>
          <w:marTop w:val="0"/>
          <w:marBottom w:val="0"/>
          <w:divBdr>
            <w:top w:val="none" w:sz="0" w:space="0" w:color="auto"/>
            <w:left w:val="none" w:sz="0" w:space="0" w:color="auto"/>
            <w:bottom w:val="none" w:sz="0" w:space="0" w:color="auto"/>
            <w:right w:val="none" w:sz="0" w:space="0" w:color="auto"/>
          </w:divBdr>
        </w:div>
        <w:div w:id="1956057405">
          <w:marLeft w:val="426"/>
          <w:marRight w:val="0"/>
          <w:marTop w:val="0"/>
          <w:marBottom w:val="0"/>
          <w:divBdr>
            <w:top w:val="none" w:sz="0" w:space="0" w:color="auto"/>
            <w:left w:val="none" w:sz="0" w:space="0" w:color="auto"/>
            <w:bottom w:val="none" w:sz="0" w:space="0" w:color="auto"/>
            <w:right w:val="none" w:sz="0" w:space="0" w:color="auto"/>
          </w:divBdr>
        </w:div>
        <w:div w:id="1326934470">
          <w:marLeft w:val="426"/>
          <w:marRight w:val="0"/>
          <w:marTop w:val="0"/>
          <w:marBottom w:val="0"/>
          <w:divBdr>
            <w:top w:val="none" w:sz="0" w:space="0" w:color="auto"/>
            <w:left w:val="none" w:sz="0" w:space="0" w:color="auto"/>
            <w:bottom w:val="none" w:sz="0" w:space="0" w:color="auto"/>
            <w:right w:val="none" w:sz="0" w:space="0" w:color="auto"/>
          </w:divBdr>
        </w:div>
        <w:div w:id="2002542624">
          <w:marLeft w:val="709"/>
          <w:marRight w:val="0"/>
          <w:marTop w:val="0"/>
          <w:marBottom w:val="0"/>
          <w:divBdr>
            <w:top w:val="none" w:sz="0" w:space="0" w:color="auto"/>
            <w:left w:val="none" w:sz="0" w:space="0" w:color="auto"/>
            <w:bottom w:val="none" w:sz="0" w:space="0" w:color="auto"/>
            <w:right w:val="none" w:sz="0" w:space="0" w:color="auto"/>
          </w:divBdr>
        </w:div>
      </w:divsChild>
    </w:div>
    <w:div w:id="1145009376">
      <w:bodyDiv w:val="1"/>
      <w:marLeft w:val="0"/>
      <w:marRight w:val="0"/>
      <w:marTop w:val="0"/>
      <w:marBottom w:val="0"/>
      <w:divBdr>
        <w:top w:val="none" w:sz="0" w:space="0" w:color="auto"/>
        <w:left w:val="none" w:sz="0" w:space="0" w:color="auto"/>
        <w:bottom w:val="none" w:sz="0" w:space="0" w:color="auto"/>
        <w:right w:val="none" w:sz="0" w:space="0" w:color="auto"/>
      </w:divBdr>
      <w:divsChild>
        <w:div w:id="1079250028">
          <w:marLeft w:val="0"/>
          <w:marRight w:val="0"/>
          <w:marTop w:val="0"/>
          <w:marBottom w:val="0"/>
          <w:divBdr>
            <w:top w:val="none" w:sz="0" w:space="0" w:color="auto"/>
            <w:left w:val="none" w:sz="0" w:space="0" w:color="auto"/>
            <w:bottom w:val="none" w:sz="0" w:space="0" w:color="auto"/>
            <w:right w:val="none" w:sz="0" w:space="0" w:color="auto"/>
          </w:divBdr>
        </w:div>
        <w:div w:id="83771795">
          <w:marLeft w:val="0"/>
          <w:marRight w:val="0"/>
          <w:marTop w:val="0"/>
          <w:marBottom w:val="0"/>
          <w:divBdr>
            <w:top w:val="none" w:sz="0" w:space="0" w:color="auto"/>
            <w:left w:val="none" w:sz="0" w:space="0" w:color="auto"/>
            <w:bottom w:val="none" w:sz="0" w:space="0" w:color="auto"/>
            <w:right w:val="none" w:sz="0" w:space="0" w:color="auto"/>
          </w:divBdr>
        </w:div>
        <w:div w:id="1292980008">
          <w:marLeft w:val="0"/>
          <w:marRight w:val="0"/>
          <w:marTop w:val="0"/>
          <w:marBottom w:val="0"/>
          <w:divBdr>
            <w:top w:val="none" w:sz="0" w:space="0" w:color="auto"/>
            <w:left w:val="none" w:sz="0" w:space="0" w:color="auto"/>
            <w:bottom w:val="none" w:sz="0" w:space="0" w:color="auto"/>
            <w:right w:val="none" w:sz="0" w:space="0" w:color="auto"/>
          </w:divBdr>
        </w:div>
      </w:divsChild>
    </w:div>
    <w:div w:id="1738553684">
      <w:bodyDiv w:val="1"/>
      <w:marLeft w:val="0"/>
      <w:marRight w:val="0"/>
      <w:marTop w:val="0"/>
      <w:marBottom w:val="0"/>
      <w:divBdr>
        <w:top w:val="none" w:sz="0" w:space="0" w:color="auto"/>
        <w:left w:val="none" w:sz="0" w:space="0" w:color="auto"/>
        <w:bottom w:val="none" w:sz="0" w:space="0" w:color="auto"/>
        <w:right w:val="none" w:sz="0" w:space="0" w:color="auto"/>
      </w:divBdr>
    </w:div>
    <w:div w:id="2134057062">
      <w:bodyDiv w:val="1"/>
      <w:marLeft w:val="0"/>
      <w:marRight w:val="0"/>
      <w:marTop w:val="0"/>
      <w:marBottom w:val="0"/>
      <w:divBdr>
        <w:top w:val="none" w:sz="0" w:space="0" w:color="auto"/>
        <w:left w:val="none" w:sz="0" w:space="0" w:color="auto"/>
        <w:bottom w:val="none" w:sz="0" w:space="0" w:color="auto"/>
        <w:right w:val="none" w:sz="0" w:space="0" w:color="auto"/>
      </w:divBdr>
    </w:div>
    <w:div w:id="2140027437">
      <w:bodyDiv w:val="1"/>
      <w:marLeft w:val="0"/>
      <w:marRight w:val="0"/>
      <w:marTop w:val="0"/>
      <w:marBottom w:val="0"/>
      <w:divBdr>
        <w:top w:val="none" w:sz="0" w:space="0" w:color="auto"/>
        <w:left w:val="none" w:sz="0" w:space="0" w:color="auto"/>
        <w:bottom w:val="none" w:sz="0" w:space="0" w:color="auto"/>
        <w:right w:val="none" w:sz="0" w:space="0" w:color="auto"/>
      </w:divBdr>
      <w:divsChild>
        <w:div w:id="10928158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EC4939-2A4C-43A0-A05C-03530EF6B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6336</Words>
  <Characters>36118</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BAB VII</vt:lpstr>
    </vt:vector>
  </TitlesOfParts>
  <Company>HOME</Company>
  <LinksUpToDate>false</LinksUpToDate>
  <CharactersWithSpaces>42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B VII</dc:title>
  <dc:creator>Wachju</dc:creator>
  <cp:lastModifiedBy>Mr Asep</cp:lastModifiedBy>
  <cp:revision>2</cp:revision>
  <cp:lastPrinted>2017-10-16T14:01:00Z</cp:lastPrinted>
  <dcterms:created xsi:type="dcterms:W3CDTF">2018-02-03T07:12:00Z</dcterms:created>
  <dcterms:modified xsi:type="dcterms:W3CDTF">2018-02-03T07:12:00Z</dcterms:modified>
</cp:coreProperties>
</file>